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shd w:val="clear" w:color="auto" w:fill="D9D9D9" w:themeFill="background1" w:themeFillShade="D9"/>
        <w:tblLook w:val="04A0" w:firstRow="1" w:lastRow="0" w:firstColumn="1" w:lastColumn="0" w:noHBand="0" w:noVBand="1"/>
      </w:tblPr>
      <w:tblGrid>
        <w:gridCol w:w="9288"/>
      </w:tblGrid>
      <w:tr w:rsidR="008E7624" w:rsidRPr="008640F5" w14:paraId="6DE20C9E" w14:textId="77777777" w:rsidTr="005D2EEB">
        <w:trPr>
          <w:trHeight w:val="851"/>
        </w:trPr>
        <w:tc>
          <w:tcPr>
            <w:tcW w:w="9288" w:type="dxa"/>
            <w:shd w:val="clear" w:color="auto" w:fill="D9D9D9" w:themeFill="background1" w:themeFillShade="D9"/>
            <w:vAlign w:val="center"/>
          </w:tcPr>
          <w:p w14:paraId="6DE20C9D" w14:textId="35D2AB14" w:rsidR="008E7624" w:rsidRPr="008640F5" w:rsidRDefault="008E7624" w:rsidP="002650F7">
            <w:pPr>
              <w:pStyle w:val="StyleQuestionnaireTitle14ptAfter0pt"/>
            </w:pPr>
            <w:r>
              <w:t xml:space="preserve">SMSF - </w:t>
            </w:r>
            <w:r w:rsidRPr="008640F5">
              <w:t xml:space="preserve">Year End Questionnaire </w:t>
            </w:r>
            <w:r w:rsidR="003A5A40">
              <w:t>202</w:t>
            </w:r>
            <w:r w:rsidR="00082FD9">
              <w:t>3</w:t>
            </w:r>
          </w:p>
        </w:tc>
      </w:tr>
    </w:tbl>
    <w:p w14:paraId="6DE20C9F" w14:textId="77777777" w:rsidR="008E7624" w:rsidRDefault="008E7624" w:rsidP="008E7624"/>
    <w:tbl>
      <w:tblPr>
        <w:tblW w:w="0" w:type="auto"/>
        <w:tblLook w:val="04A0" w:firstRow="1" w:lastRow="0" w:firstColumn="1" w:lastColumn="0" w:noHBand="0" w:noVBand="1"/>
      </w:tblPr>
      <w:tblGrid>
        <w:gridCol w:w="959"/>
        <w:gridCol w:w="3398"/>
        <w:gridCol w:w="996"/>
        <w:gridCol w:w="3827"/>
      </w:tblGrid>
      <w:tr w:rsidR="008E7624" w:rsidRPr="009E1AFA" w14:paraId="6DE20CA4" w14:textId="77777777" w:rsidTr="008F5119">
        <w:trPr>
          <w:trHeight w:val="340"/>
        </w:trPr>
        <w:tc>
          <w:tcPr>
            <w:tcW w:w="959" w:type="dxa"/>
            <w:vAlign w:val="center"/>
          </w:tcPr>
          <w:p w14:paraId="6DE20CA0" w14:textId="77777777" w:rsidR="008E7624" w:rsidRPr="009E1AFA" w:rsidRDefault="008E7624" w:rsidP="008F5119">
            <w:pPr>
              <w:pStyle w:val="QuestionnaireHeaderBlock"/>
            </w:pPr>
            <w:r w:rsidRPr="009E1AFA">
              <w:t>Client:</w:t>
            </w:r>
          </w:p>
        </w:tc>
        <w:tc>
          <w:tcPr>
            <w:tcW w:w="3398" w:type="dxa"/>
            <w:vAlign w:val="center"/>
          </w:tcPr>
          <w:p w14:paraId="6DE20CA1" w14:textId="77777777" w:rsidR="008E7624" w:rsidRPr="007E2064" w:rsidRDefault="008E7624" w:rsidP="008F5119">
            <w:pPr>
              <w:pStyle w:val="QuestionnaireHeaderBlock"/>
              <w:rPr>
                <w:rFonts w:asciiTheme="minorHAnsi" w:hAnsiTheme="minorHAnsi"/>
              </w:rPr>
            </w:pPr>
            <w:r w:rsidRPr="007E2064">
              <w:rPr>
                <w:rFonts w:asciiTheme="minorHAnsi" w:hAnsiTheme="minorHAnsi"/>
              </w:rPr>
              <w:fldChar w:fldCharType="begin">
                <w:ffData>
                  <w:name w:val=""/>
                  <w:enabled/>
                  <w:calcOnExit w:val="0"/>
                  <w:textInput/>
                </w:ffData>
              </w:fldChar>
            </w:r>
            <w:r w:rsidRPr="007E2064">
              <w:rPr>
                <w:rFonts w:asciiTheme="minorHAnsi" w:hAnsiTheme="minorHAnsi"/>
              </w:rPr>
              <w:instrText xml:space="preserve"> FORMTEXT </w:instrText>
            </w:r>
            <w:r w:rsidRPr="007E2064">
              <w:rPr>
                <w:rFonts w:asciiTheme="minorHAnsi" w:hAnsiTheme="minorHAnsi"/>
              </w:rPr>
            </w:r>
            <w:r w:rsidRPr="007E2064">
              <w:rPr>
                <w:rFonts w:asciiTheme="minorHAnsi" w:hAnsiTheme="minorHAnsi"/>
              </w:rPr>
              <w:fldChar w:fldCharType="separate"/>
            </w:r>
            <w:r w:rsidRPr="007E2064">
              <w:rPr>
                <w:rFonts w:asciiTheme="minorHAnsi" w:hAnsiTheme="minorHAnsi"/>
                <w:noProof/>
              </w:rPr>
              <w:t> </w:t>
            </w:r>
            <w:r w:rsidRPr="007E2064">
              <w:rPr>
                <w:rFonts w:asciiTheme="minorHAnsi" w:hAnsiTheme="minorHAnsi"/>
                <w:noProof/>
              </w:rPr>
              <w:t> </w:t>
            </w:r>
            <w:r w:rsidRPr="007E2064">
              <w:rPr>
                <w:rFonts w:asciiTheme="minorHAnsi" w:hAnsiTheme="minorHAnsi"/>
                <w:noProof/>
              </w:rPr>
              <w:t> </w:t>
            </w:r>
            <w:r w:rsidRPr="007E2064">
              <w:rPr>
                <w:rFonts w:asciiTheme="minorHAnsi" w:hAnsiTheme="minorHAnsi"/>
                <w:noProof/>
              </w:rPr>
              <w:t> </w:t>
            </w:r>
            <w:r w:rsidRPr="007E2064">
              <w:rPr>
                <w:rFonts w:asciiTheme="minorHAnsi" w:hAnsiTheme="minorHAnsi"/>
                <w:noProof/>
              </w:rPr>
              <w:t> </w:t>
            </w:r>
            <w:r w:rsidRPr="007E2064">
              <w:rPr>
                <w:rFonts w:asciiTheme="minorHAnsi" w:hAnsiTheme="minorHAnsi"/>
              </w:rPr>
              <w:fldChar w:fldCharType="end"/>
            </w:r>
          </w:p>
        </w:tc>
        <w:tc>
          <w:tcPr>
            <w:tcW w:w="996" w:type="dxa"/>
            <w:vAlign w:val="center"/>
          </w:tcPr>
          <w:p w14:paraId="6DE20CA2" w14:textId="77777777" w:rsidR="008E7624" w:rsidRPr="009E1AFA" w:rsidRDefault="008E7624" w:rsidP="008F5119">
            <w:pPr>
              <w:pStyle w:val="QuestionnaireHeaderBlock"/>
            </w:pPr>
            <w:r w:rsidRPr="009E1AFA">
              <w:t>Date:</w:t>
            </w:r>
          </w:p>
        </w:tc>
        <w:tc>
          <w:tcPr>
            <w:tcW w:w="3827" w:type="dxa"/>
            <w:vAlign w:val="center"/>
          </w:tcPr>
          <w:p w14:paraId="6DE20CA3" w14:textId="77777777" w:rsidR="008E7624" w:rsidRPr="007E2064" w:rsidRDefault="008E7624" w:rsidP="008F5119">
            <w:pPr>
              <w:pStyle w:val="QuestionnaireHeaderBlock"/>
              <w:rPr>
                <w:rFonts w:asciiTheme="minorHAnsi" w:hAnsiTheme="minorHAnsi"/>
              </w:rPr>
            </w:pPr>
            <w:r w:rsidRPr="007E2064">
              <w:rPr>
                <w:rFonts w:asciiTheme="minorHAnsi" w:hAnsiTheme="minorHAnsi"/>
              </w:rPr>
              <w:fldChar w:fldCharType="begin">
                <w:ffData>
                  <w:name w:val=""/>
                  <w:enabled/>
                  <w:calcOnExit w:val="0"/>
                  <w:textInput/>
                </w:ffData>
              </w:fldChar>
            </w:r>
            <w:r w:rsidRPr="007E2064">
              <w:rPr>
                <w:rFonts w:asciiTheme="minorHAnsi" w:hAnsiTheme="minorHAnsi"/>
              </w:rPr>
              <w:instrText xml:space="preserve"> FORMTEXT </w:instrText>
            </w:r>
            <w:r w:rsidRPr="007E2064">
              <w:rPr>
                <w:rFonts w:asciiTheme="minorHAnsi" w:hAnsiTheme="minorHAnsi"/>
              </w:rPr>
            </w:r>
            <w:r w:rsidRPr="007E2064">
              <w:rPr>
                <w:rFonts w:asciiTheme="minorHAnsi" w:hAnsiTheme="minorHAnsi"/>
              </w:rPr>
              <w:fldChar w:fldCharType="separate"/>
            </w:r>
            <w:r w:rsidRPr="007E2064">
              <w:rPr>
                <w:rFonts w:asciiTheme="minorHAnsi" w:hAnsiTheme="minorHAnsi"/>
                <w:noProof/>
              </w:rPr>
              <w:t> </w:t>
            </w:r>
            <w:r w:rsidRPr="007E2064">
              <w:rPr>
                <w:rFonts w:asciiTheme="minorHAnsi" w:hAnsiTheme="minorHAnsi"/>
                <w:noProof/>
              </w:rPr>
              <w:t> </w:t>
            </w:r>
            <w:r w:rsidRPr="007E2064">
              <w:rPr>
                <w:rFonts w:asciiTheme="minorHAnsi" w:hAnsiTheme="minorHAnsi"/>
                <w:noProof/>
              </w:rPr>
              <w:t> </w:t>
            </w:r>
            <w:r w:rsidRPr="007E2064">
              <w:rPr>
                <w:rFonts w:asciiTheme="minorHAnsi" w:hAnsiTheme="minorHAnsi"/>
                <w:noProof/>
              </w:rPr>
              <w:t> </w:t>
            </w:r>
            <w:r w:rsidRPr="007E2064">
              <w:rPr>
                <w:rFonts w:asciiTheme="minorHAnsi" w:hAnsiTheme="minorHAnsi"/>
                <w:noProof/>
              </w:rPr>
              <w:t> </w:t>
            </w:r>
            <w:r w:rsidRPr="007E2064">
              <w:rPr>
                <w:rFonts w:asciiTheme="minorHAnsi" w:hAnsiTheme="minorHAnsi"/>
              </w:rPr>
              <w:fldChar w:fldCharType="end"/>
            </w:r>
          </w:p>
        </w:tc>
      </w:tr>
    </w:tbl>
    <w:p w14:paraId="6DE20CA5" w14:textId="4BBBD54E" w:rsidR="00013458" w:rsidRPr="005008C3" w:rsidRDefault="009A7782" w:rsidP="005008C3">
      <w:pPr>
        <w:pStyle w:val="QuestionnairePara"/>
      </w:pPr>
      <w:r>
        <w:t>This</w:t>
      </w:r>
      <w:r w:rsidR="00013458" w:rsidRPr="005008C3">
        <w:t xml:space="preserve"> </w:t>
      </w:r>
      <w:r w:rsidR="00BE4F75">
        <w:t>year-end questionnaire for Self-</w:t>
      </w:r>
      <w:r w:rsidR="00013458" w:rsidRPr="005008C3">
        <w:t>Managed Superannuation Funds is designed to save you time and money. The effort you invest to complete this questionnaire will be repaid because we</w:t>
      </w:r>
      <w:r w:rsidR="00FB4C32">
        <w:t>'</w:t>
      </w:r>
      <w:r w:rsidR="00013458" w:rsidRPr="005008C3">
        <w:t xml:space="preserve">ll be able to complete your accounts accurately and efficiently, saving you unnecessary fees that might otherwise be incurred if we had to come back to </w:t>
      </w:r>
      <w:proofErr w:type="gramStart"/>
      <w:r w:rsidR="00013458" w:rsidRPr="005008C3">
        <w:t>you</w:t>
      </w:r>
      <w:proofErr w:type="gramEnd"/>
      <w:r w:rsidR="00013458" w:rsidRPr="005008C3">
        <w:t xml:space="preserve"> multiple times </w:t>
      </w:r>
      <w:r w:rsidR="00202210">
        <w:t xml:space="preserve">to </w:t>
      </w:r>
      <w:r w:rsidR="00013458" w:rsidRPr="005008C3">
        <w:t>request more information.</w:t>
      </w:r>
    </w:p>
    <w:p w14:paraId="6DE20CA6" w14:textId="77777777" w:rsidR="00013458" w:rsidRPr="005008C3" w:rsidRDefault="00013458" w:rsidP="005008C3">
      <w:pPr>
        <w:pStyle w:val="QuestionnairePara"/>
        <w:rPr>
          <w:b/>
        </w:rPr>
      </w:pPr>
      <w:r w:rsidRPr="005008C3">
        <w:rPr>
          <w:b/>
        </w:rPr>
        <w:t xml:space="preserve">Please complete this questionnaire and ensure you attach all relevant documentation, then sign and date this form below, and return your questionnaire and documentation to us. </w:t>
      </w:r>
    </w:p>
    <w:p w14:paraId="6DE20CA7" w14:textId="77777777" w:rsidR="00013458" w:rsidRPr="00870B5D" w:rsidRDefault="00013458" w:rsidP="007E54BD">
      <w:pPr>
        <w:pStyle w:val="QuestionnairePara"/>
        <w:spacing w:after="720"/>
      </w:pPr>
      <w:r w:rsidRPr="00870B5D">
        <w:t>If you have any queries or concerns, please do not hesitate to contact us.</w:t>
      </w:r>
    </w:p>
    <w:p w14:paraId="6DE20CA8" w14:textId="77777777" w:rsidR="007E54BD" w:rsidRDefault="004B5F94" w:rsidP="004B5F94">
      <w:pPr>
        <w:pStyle w:val="QuestionnairePara"/>
        <w:spacing w:before="240" w:after="720"/>
        <w:rPr>
          <w:i/>
        </w:rPr>
      </w:pPr>
      <w:r>
        <w:rPr>
          <w:b/>
          <w:bCs/>
        </w:rPr>
        <w:fldChar w:fldCharType="begin">
          <w:ffData>
            <w:name w:val=""/>
            <w:enabled/>
            <w:calcOnExit w:val="0"/>
            <w:textInput>
              <w:default w:val="Enter Firm Name Here"/>
            </w:textInput>
          </w:ffData>
        </w:fldChar>
      </w:r>
      <w:r>
        <w:rPr>
          <w:b/>
          <w:bCs/>
        </w:rPr>
        <w:instrText xml:space="preserve"> FORMTEXT </w:instrText>
      </w:r>
      <w:r>
        <w:rPr>
          <w:b/>
          <w:bCs/>
        </w:rPr>
      </w:r>
      <w:r>
        <w:rPr>
          <w:b/>
          <w:bCs/>
        </w:rPr>
        <w:fldChar w:fldCharType="separate"/>
      </w:r>
      <w:r>
        <w:rPr>
          <w:b/>
          <w:bCs/>
          <w:noProof/>
        </w:rPr>
        <w:t>Enter Firm Name Here</w:t>
      </w:r>
      <w:r>
        <w:rPr>
          <w:b/>
          <w:bCs/>
        </w:rPr>
        <w:fldChar w:fldCharType="end"/>
      </w:r>
      <w:r w:rsidR="00397D6C">
        <w:rPr>
          <w:i/>
        </w:rPr>
        <w:pict w14:anchorId="6DE20FBC">
          <v:rect id="_x0000_i1025" style="width:0;height:1.5pt" o:hralign="center" o:hrstd="t" o:hr="t" fillcolor="#aca899" stroked="f"/>
        </w:pict>
      </w:r>
    </w:p>
    <w:p w14:paraId="6DE20CA9" w14:textId="18551B09" w:rsidR="00013458" w:rsidRPr="005008C3" w:rsidRDefault="00013458" w:rsidP="005008C3">
      <w:pPr>
        <w:pStyle w:val="QuestionnairePara"/>
        <w:rPr>
          <w:i/>
        </w:rPr>
      </w:pPr>
      <w:r w:rsidRPr="005008C3">
        <w:rPr>
          <w:i/>
        </w:rPr>
        <w:t xml:space="preserve">I/We hereby instruct you to prepare the </w:t>
      </w:r>
      <w:r w:rsidR="00FB4C32">
        <w:rPr>
          <w:i/>
        </w:rPr>
        <w:t>F</w:t>
      </w:r>
      <w:r w:rsidRPr="005008C3">
        <w:rPr>
          <w:i/>
        </w:rPr>
        <w:t>und</w:t>
      </w:r>
      <w:r w:rsidR="00FB4C32">
        <w:rPr>
          <w:i/>
        </w:rPr>
        <w:t>'</w:t>
      </w:r>
      <w:r w:rsidRPr="005008C3">
        <w:rPr>
          <w:i/>
        </w:rPr>
        <w:t xml:space="preserve">s Financial Statements and </w:t>
      </w:r>
      <w:r w:rsidR="00202210">
        <w:rPr>
          <w:i/>
        </w:rPr>
        <w:t xml:space="preserve">Income </w:t>
      </w:r>
      <w:r w:rsidRPr="005008C3">
        <w:rPr>
          <w:i/>
        </w:rPr>
        <w:t>Tax Return for the financial year ended 30 June</w:t>
      </w:r>
      <w:r w:rsidRPr="005008C3">
        <w:rPr>
          <w:i/>
          <w:color w:val="FF0000"/>
        </w:rPr>
        <w:t xml:space="preserve"> </w:t>
      </w:r>
      <w:r w:rsidR="003A5A40">
        <w:rPr>
          <w:i/>
        </w:rPr>
        <w:t>202</w:t>
      </w:r>
      <w:r w:rsidR="00775602">
        <w:rPr>
          <w:i/>
        </w:rPr>
        <w:t>3</w:t>
      </w:r>
      <w:r w:rsidRPr="005008C3">
        <w:rPr>
          <w:i/>
        </w:rPr>
        <w:t xml:space="preserve">. </w:t>
      </w:r>
    </w:p>
    <w:p w14:paraId="6DE20CAA" w14:textId="22C4A530" w:rsidR="00013458" w:rsidRPr="005008C3" w:rsidRDefault="00013458" w:rsidP="007E54BD">
      <w:pPr>
        <w:pStyle w:val="QuestionnairePara"/>
        <w:spacing w:after="360"/>
        <w:rPr>
          <w:i/>
        </w:rPr>
      </w:pPr>
      <w:r w:rsidRPr="005008C3">
        <w:rPr>
          <w:i/>
        </w:rPr>
        <w:t xml:space="preserve">I/We undertake to supply all information necessary to carry out such </w:t>
      </w:r>
      <w:r w:rsidR="00C971E8" w:rsidRPr="005008C3">
        <w:rPr>
          <w:i/>
        </w:rPr>
        <w:t>services and</w:t>
      </w:r>
      <w:r w:rsidRPr="005008C3">
        <w:rPr>
          <w:i/>
        </w:rPr>
        <w:t xml:space="preserve"> will be responsible for the accuracy and completeness of such information. You are hereby authorised to communicate with my bankers, solicitors, finance companies and all government agencies such as the ATO to obtain </w:t>
      </w:r>
      <w:r w:rsidR="00C3112C">
        <w:rPr>
          <w:i/>
        </w:rPr>
        <w:t>any</w:t>
      </w:r>
      <w:r w:rsidR="00C3112C" w:rsidRPr="005008C3">
        <w:rPr>
          <w:i/>
        </w:rPr>
        <w:t xml:space="preserve"> </w:t>
      </w:r>
      <w:r w:rsidRPr="005008C3">
        <w:rPr>
          <w:i/>
        </w:rPr>
        <w:t>information you require to enable you to carry out the above assignment.</w:t>
      </w:r>
    </w:p>
    <w:tbl>
      <w:tblPr>
        <w:tblW w:w="0" w:type="auto"/>
        <w:tblLook w:val="0000" w:firstRow="0" w:lastRow="0" w:firstColumn="0" w:lastColumn="0" w:noHBand="0" w:noVBand="0"/>
      </w:tblPr>
      <w:tblGrid>
        <w:gridCol w:w="959"/>
        <w:gridCol w:w="3685"/>
        <w:gridCol w:w="1049"/>
        <w:gridCol w:w="3595"/>
      </w:tblGrid>
      <w:tr w:rsidR="001B03FB" w:rsidRPr="005008C3" w14:paraId="6DE20CAF" w14:textId="77777777" w:rsidTr="001B03FB">
        <w:trPr>
          <w:trHeight w:val="391"/>
        </w:trPr>
        <w:tc>
          <w:tcPr>
            <w:tcW w:w="959" w:type="dxa"/>
          </w:tcPr>
          <w:p w14:paraId="6DE20CAB" w14:textId="77777777" w:rsidR="001B03FB" w:rsidRPr="00293DDD" w:rsidRDefault="001B03FB" w:rsidP="001B03FB">
            <w:pPr>
              <w:spacing w:before="40" w:after="40"/>
              <w:rPr>
                <w:rFonts w:ascii="Calibri" w:hAnsi="Calibri" w:cs="Calibri"/>
                <w:u w:val="single"/>
              </w:rPr>
            </w:pPr>
            <w:r w:rsidRPr="00293DDD">
              <w:rPr>
                <w:rFonts w:ascii="Calibri" w:hAnsi="Calibri" w:cs="Calibri"/>
                <w:i/>
              </w:rPr>
              <w:t>Name:</w:t>
            </w:r>
          </w:p>
        </w:tc>
        <w:tc>
          <w:tcPr>
            <w:tcW w:w="3685" w:type="dxa"/>
          </w:tcPr>
          <w:p w14:paraId="6DE20CAC" w14:textId="77777777" w:rsidR="001B03FB" w:rsidRPr="001B03FB" w:rsidRDefault="001B03FB" w:rsidP="001B03FB">
            <w:pPr>
              <w:pStyle w:val="QuestionnaireTable"/>
              <w:rPr>
                <w:rFonts w:asciiTheme="minorHAnsi" w:hAnsiTheme="minorHAnsi" w:cstheme="minorHAnsi"/>
                <w:b/>
                <w:i/>
                <w:u w:val="single"/>
              </w:rPr>
            </w:pPr>
            <w:r w:rsidRPr="001B03FB">
              <w:rPr>
                <w:rFonts w:asciiTheme="minorHAnsi" w:hAnsiTheme="minorHAnsi" w:cstheme="minorHAnsi"/>
                <w:b/>
                <w:i/>
              </w:rPr>
              <w:fldChar w:fldCharType="begin">
                <w:ffData>
                  <w:name w:val=""/>
                  <w:enabled/>
                  <w:calcOnExit w:val="0"/>
                  <w:textInput/>
                </w:ffData>
              </w:fldChar>
            </w:r>
            <w:r w:rsidRPr="001B03FB">
              <w:rPr>
                <w:rFonts w:asciiTheme="minorHAnsi" w:hAnsiTheme="minorHAnsi" w:cstheme="minorHAnsi"/>
                <w:b/>
                <w:i/>
              </w:rPr>
              <w:instrText xml:space="preserve"> FORMTEXT </w:instrText>
            </w:r>
            <w:r w:rsidRPr="001B03FB">
              <w:rPr>
                <w:rFonts w:asciiTheme="minorHAnsi" w:hAnsiTheme="minorHAnsi" w:cstheme="minorHAnsi"/>
                <w:b/>
                <w:i/>
              </w:rPr>
            </w:r>
            <w:r w:rsidRPr="001B03FB">
              <w:rPr>
                <w:rFonts w:asciiTheme="minorHAnsi" w:hAnsiTheme="minorHAnsi" w:cstheme="minorHAnsi"/>
                <w:b/>
                <w:i/>
              </w:rPr>
              <w:fldChar w:fldCharType="separate"/>
            </w:r>
            <w:r w:rsidRPr="001B03FB">
              <w:rPr>
                <w:rFonts w:asciiTheme="minorHAnsi" w:hAnsiTheme="minorHAnsi" w:cstheme="minorHAnsi"/>
                <w:b/>
                <w:i/>
                <w:noProof/>
              </w:rPr>
              <w:t> </w:t>
            </w:r>
            <w:r w:rsidRPr="001B03FB">
              <w:rPr>
                <w:rFonts w:asciiTheme="minorHAnsi" w:hAnsiTheme="minorHAnsi" w:cstheme="minorHAnsi"/>
                <w:b/>
                <w:i/>
                <w:noProof/>
              </w:rPr>
              <w:t> </w:t>
            </w:r>
            <w:r w:rsidRPr="001B03FB">
              <w:rPr>
                <w:rFonts w:asciiTheme="minorHAnsi" w:hAnsiTheme="minorHAnsi" w:cstheme="minorHAnsi"/>
                <w:b/>
                <w:i/>
                <w:noProof/>
              </w:rPr>
              <w:t> </w:t>
            </w:r>
            <w:r w:rsidRPr="001B03FB">
              <w:rPr>
                <w:rFonts w:asciiTheme="minorHAnsi" w:hAnsiTheme="minorHAnsi" w:cstheme="minorHAnsi"/>
                <w:b/>
                <w:i/>
                <w:noProof/>
              </w:rPr>
              <w:t> </w:t>
            </w:r>
            <w:r w:rsidRPr="001B03FB">
              <w:rPr>
                <w:rFonts w:asciiTheme="minorHAnsi" w:hAnsiTheme="minorHAnsi" w:cstheme="minorHAnsi"/>
                <w:b/>
                <w:i/>
                <w:noProof/>
              </w:rPr>
              <w:t> </w:t>
            </w:r>
            <w:r w:rsidRPr="001B03FB">
              <w:rPr>
                <w:rFonts w:asciiTheme="minorHAnsi" w:hAnsiTheme="minorHAnsi" w:cstheme="minorHAnsi"/>
                <w:b/>
                <w:i/>
              </w:rPr>
              <w:fldChar w:fldCharType="end"/>
            </w:r>
          </w:p>
        </w:tc>
        <w:tc>
          <w:tcPr>
            <w:tcW w:w="1049" w:type="dxa"/>
          </w:tcPr>
          <w:p w14:paraId="6DE20CAD" w14:textId="77777777" w:rsidR="001B03FB" w:rsidRPr="00293DDD" w:rsidRDefault="001B03FB" w:rsidP="001B03FB">
            <w:pPr>
              <w:spacing w:before="40" w:after="40"/>
              <w:rPr>
                <w:rFonts w:ascii="Calibri" w:hAnsi="Calibri" w:cs="Calibri"/>
                <w:i/>
              </w:rPr>
            </w:pPr>
            <w:r w:rsidRPr="00293DDD">
              <w:rPr>
                <w:rFonts w:ascii="Calibri" w:hAnsi="Calibri" w:cs="Calibri"/>
                <w:i/>
              </w:rPr>
              <w:t>Signature:</w:t>
            </w:r>
          </w:p>
        </w:tc>
        <w:tc>
          <w:tcPr>
            <w:tcW w:w="3595" w:type="dxa"/>
          </w:tcPr>
          <w:p w14:paraId="6DE20CAE" w14:textId="77777777" w:rsidR="001B03FB" w:rsidRPr="001B03FB" w:rsidRDefault="001B03FB" w:rsidP="001B03FB">
            <w:pPr>
              <w:pStyle w:val="QuestionnaireTable"/>
              <w:rPr>
                <w:rFonts w:asciiTheme="minorHAnsi" w:hAnsiTheme="minorHAnsi" w:cstheme="minorHAnsi"/>
                <w:b/>
                <w:i/>
              </w:rPr>
            </w:pPr>
            <w:r w:rsidRPr="001B03FB">
              <w:rPr>
                <w:rFonts w:asciiTheme="minorHAnsi" w:hAnsiTheme="minorHAnsi" w:cstheme="minorHAnsi"/>
                <w:b/>
                <w:i/>
              </w:rPr>
              <w:fldChar w:fldCharType="begin">
                <w:ffData>
                  <w:name w:val=""/>
                  <w:enabled/>
                  <w:calcOnExit w:val="0"/>
                  <w:textInput/>
                </w:ffData>
              </w:fldChar>
            </w:r>
            <w:r w:rsidRPr="001B03FB">
              <w:rPr>
                <w:rFonts w:asciiTheme="minorHAnsi" w:hAnsiTheme="minorHAnsi" w:cstheme="minorHAnsi"/>
                <w:b/>
                <w:i/>
              </w:rPr>
              <w:instrText xml:space="preserve"> FORMTEXT </w:instrText>
            </w:r>
            <w:r w:rsidRPr="001B03FB">
              <w:rPr>
                <w:rFonts w:asciiTheme="minorHAnsi" w:hAnsiTheme="minorHAnsi" w:cstheme="minorHAnsi"/>
                <w:b/>
                <w:i/>
              </w:rPr>
            </w:r>
            <w:r w:rsidRPr="001B03FB">
              <w:rPr>
                <w:rFonts w:asciiTheme="minorHAnsi" w:hAnsiTheme="minorHAnsi" w:cstheme="minorHAnsi"/>
                <w:b/>
                <w:i/>
              </w:rPr>
              <w:fldChar w:fldCharType="separate"/>
            </w:r>
            <w:r w:rsidRPr="001B03FB">
              <w:rPr>
                <w:rFonts w:asciiTheme="minorHAnsi" w:hAnsiTheme="minorHAnsi" w:cstheme="minorHAnsi"/>
                <w:b/>
                <w:i/>
                <w:noProof/>
              </w:rPr>
              <w:t> </w:t>
            </w:r>
            <w:r w:rsidRPr="001B03FB">
              <w:rPr>
                <w:rFonts w:asciiTheme="minorHAnsi" w:hAnsiTheme="minorHAnsi" w:cstheme="minorHAnsi"/>
                <w:b/>
                <w:i/>
                <w:noProof/>
              </w:rPr>
              <w:t> </w:t>
            </w:r>
            <w:r w:rsidRPr="001B03FB">
              <w:rPr>
                <w:rFonts w:asciiTheme="minorHAnsi" w:hAnsiTheme="minorHAnsi" w:cstheme="minorHAnsi"/>
                <w:b/>
                <w:i/>
                <w:noProof/>
              </w:rPr>
              <w:t> </w:t>
            </w:r>
            <w:r w:rsidRPr="001B03FB">
              <w:rPr>
                <w:rFonts w:asciiTheme="minorHAnsi" w:hAnsiTheme="minorHAnsi" w:cstheme="minorHAnsi"/>
                <w:b/>
                <w:i/>
                <w:noProof/>
              </w:rPr>
              <w:t> </w:t>
            </w:r>
            <w:r w:rsidRPr="001B03FB">
              <w:rPr>
                <w:rFonts w:asciiTheme="minorHAnsi" w:hAnsiTheme="minorHAnsi" w:cstheme="minorHAnsi"/>
                <w:b/>
                <w:i/>
                <w:noProof/>
              </w:rPr>
              <w:t> </w:t>
            </w:r>
            <w:r w:rsidRPr="001B03FB">
              <w:rPr>
                <w:rFonts w:asciiTheme="minorHAnsi" w:hAnsiTheme="minorHAnsi" w:cstheme="minorHAnsi"/>
                <w:b/>
                <w:i/>
              </w:rPr>
              <w:fldChar w:fldCharType="end"/>
            </w:r>
          </w:p>
        </w:tc>
      </w:tr>
      <w:tr w:rsidR="001B03FB" w:rsidRPr="0045151F" w14:paraId="6DE20CB3" w14:textId="77777777" w:rsidTr="001B03FB">
        <w:trPr>
          <w:trHeight w:val="393"/>
        </w:trPr>
        <w:tc>
          <w:tcPr>
            <w:tcW w:w="959" w:type="dxa"/>
          </w:tcPr>
          <w:p w14:paraId="6DE20CB0" w14:textId="77777777" w:rsidR="001B03FB" w:rsidRPr="00293DDD" w:rsidRDefault="001B03FB" w:rsidP="001B03FB">
            <w:pPr>
              <w:spacing w:before="40" w:after="40"/>
              <w:rPr>
                <w:rFonts w:ascii="Calibri" w:hAnsi="Calibri" w:cs="Calibri"/>
                <w:i/>
                <w:iCs/>
              </w:rPr>
            </w:pPr>
            <w:r w:rsidRPr="00293DDD">
              <w:rPr>
                <w:rFonts w:ascii="Calibri" w:hAnsi="Calibri" w:cs="Calibri"/>
                <w:i/>
                <w:iCs/>
              </w:rPr>
              <w:t>Date:</w:t>
            </w:r>
          </w:p>
        </w:tc>
        <w:tc>
          <w:tcPr>
            <w:tcW w:w="3685" w:type="dxa"/>
          </w:tcPr>
          <w:p w14:paraId="6DE20CB1" w14:textId="77777777" w:rsidR="001B03FB" w:rsidRPr="001B03FB" w:rsidRDefault="001B03FB" w:rsidP="001B03FB">
            <w:pPr>
              <w:pStyle w:val="QuestionnaireTable"/>
              <w:rPr>
                <w:rFonts w:asciiTheme="minorHAnsi" w:hAnsiTheme="minorHAnsi" w:cstheme="minorHAnsi"/>
                <w:b/>
                <w:i/>
              </w:rPr>
            </w:pPr>
            <w:r w:rsidRPr="001B03FB">
              <w:rPr>
                <w:rFonts w:asciiTheme="minorHAnsi" w:hAnsiTheme="minorHAnsi" w:cstheme="minorHAnsi"/>
                <w:b/>
                <w:i/>
              </w:rPr>
              <w:fldChar w:fldCharType="begin">
                <w:ffData>
                  <w:name w:val=""/>
                  <w:enabled/>
                  <w:calcOnExit w:val="0"/>
                  <w:textInput/>
                </w:ffData>
              </w:fldChar>
            </w:r>
            <w:r w:rsidRPr="001B03FB">
              <w:rPr>
                <w:rFonts w:asciiTheme="minorHAnsi" w:hAnsiTheme="minorHAnsi" w:cstheme="minorHAnsi"/>
                <w:b/>
                <w:i/>
              </w:rPr>
              <w:instrText xml:space="preserve"> FORMTEXT </w:instrText>
            </w:r>
            <w:r w:rsidRPr="001B03FB">
              <w:rPr>
                <w:rFonts w:asciiTheme="minorHAnsi" w:hAnsiTheme="minorHAnsi" w:cstheme="minorHAnsi"/>
                <w:b/>
                <w:i/>
              </w:rPr>
            </w:r>
            <w:r w:rsidRPr="001B03FB">
              <w:rPr>
                <w:rFonts w:asciiTheme="minorHAnsi" w:hAnsiTheme="minorHAnsi" w:cstheme="minorHAnsi"/>
                <w:b/>
                <w:i/>
              </w:rPr>
              <w:fldChar w:fldCharType="separate"/>
            </w:r>
            <w:r w:rsidRPr="001B03FB">
              <w:rPr>
                <w:rFonts w:asciiTheme="minorHAnsi" w:hAnsiTheme="minorHAnsi" w:cstheme="minorHAnsi"/>
                <w:b/>
                <w:i/>
                <w:noProof/>
              </w:rPr>
              <w:t> </w:t>
            </w:r>
            <w:r w:rsidRPr="001B03FB">
              <w:rPr>
                <w:rFonts w:asciiTheme="minorHAnsi" w:hAnsiTheme="minorHAnsi" w:cstheme="minorHAnsi"/>
                <w:b/>
                <w:i/>
                <w:noProof/>
              </w:rPr>
              <w:t> </w:t>
            </w:r>
            <w:r w:rsidRPr="001B03FB">
              <w:rPr>
                <w:rFonts w:asciiTheme="minorHAnsi" w:hAnsiTheme="minorHAnsi" w:cstheme="minorHAnsi"/>
                <w:b/>
                <w:i/>
                <w:noProof/>
              </w:rPr>
              <w:t> </w:t>
            </w:r>
            <w:r w:rsidRPr="001B03FB">
              <w:rPr>
                <w:rFonts w:asciiTheme="minorHAnsi" w:hAnsiTheme="minorHAnsi" w:cstheme="minorHAnsi"/>
                <w:b/>
                <w:i/>
                <w:noProof/>
              </w:rPr>
              <w:t> </w:t>
            </w:r>
            <w:r w:rsidRPr="001B03FB">
              <w:rPr>
                <w:rFonts w:asciiTheme="minorHAnsi" w:hAnsiTheme="minorHAnsi" w:cstheme="minorHAnsi"/>
                <w:b/>
                <w:i/>
                <w:noProof/>
              </w:rPr>
              <w:t> </w:t>
            </w:r>
            <w:r w:rsidRPr="001B03FB">
              <w:rPr>
                <w:rFonts w:asciiTheme="minorHAnsi" w:hAnsiTheme="minorHAnsi" w:cstheme="minorHAnsi"/>
                <w:b/>
                <w:i/>
              </w:rPr>
              <w:fldChar w:fldCharType="end"/>
            </w:r>
          </w:p>
        </w:tc>
        <w:tc>
          <w:tcPr>
            <w:tcW w:w="4644" w:type="dxa"/>
            <w:gridSpan w:val="2"/>
          </w:tcPr>
          <w:p w14:paraId="6DE20CB2" w14:textId="77777777" w:rsidR="001B03FB" w:rsidRPr="00293DDD" w:rsidRDefault="001B03FB" w:rsidP="001B03FB">
            <w:pPr>
              <w:spacing w:before="40" w:after="40"/>
              <w:rPr>
                <w:rFonts w:ascii="Calibri" w:hAnsi="Calibri" w:cs="Calibri"/>
                <w:i/>
                <w:iCs/>
              </w:rPr>
            </w:pPr>
          </w:p>
        </w:tc>
      </w:tr>
    </w:tbl>
    <w:p w14:paraId="6DE20CB4" w14:textId="77777777" w:rsidR="0045151F" w:rsidRDefault="0045151F">
      <w:pPr>
        <w:sectPr w:rsidR="0045151F" w:rsidSect="001F31B1">
          <w:footerReference w:type="default" r:id="rId11"/>
          <w:pgSz w:w="11907" w:h="16839" w:code="9"/>
          <w:pgMar w:top="1440" w:right="1134" w:bottom="1440" w:left="1701" w:header="720" w:footer="482" w:gutter="0"/>
          <w:pgNumType w:start="1"/>
          <w:cols w:space="720"/>
        </w:sectPr>
      </w:pPr>
    </w:p>
    <w:tbl>
      <w:tblPr>
        <w:tblW w:w="9322" w:type="dxa"/>
        <w:tblLook w:val="01E0" w:firstRow="1" w:lastRow="1" w:firstColumn="1" w:lastColumn="1" w:noHBand="0" w:noVBand="0"/>
      </w:tblPr>
      <w:tblGrid>
        <w:gridCol w:w="2185"/>
        <w:gridCol w:w="617"/>
        <w:gridCol w:w="141"/>
        <w:gridCol w:w="1026"/>
        <w:gridCol w:w="250"/>
        <w:gridCol w:w="642"/>
        <w:gridCol w:w="634"/>
        <w:gridCol w:w="258"/>
        <w:gridCol w:w="592"/>
        <w:gridCol w:w="567"/>
        <w:gridCol w:w="625"/>
        <w:gridCol w:w="580"/>
        <w:gridCol w:w="71"/>
        <w:gridCol w:w="1134"/>
      </w:tblGrid>
      <w:tr w:rsidR="0045151F" w:rsidRPr="00385F08" w14:paraId="6DE20CB6" w14:textId="77777777" w:rsidTr="005D2EEB">
        <w:trPr>
          <w:trHeight w:val="851"/>
        </w:trPr>
        <w:tc>
          <w:tcPr>
            <w:tcW w:w="9322" w:type="dxa"/>
            <w:gridSpan w:val="14"/>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9D9D9" w:themeFill="background1" w:themeFillShade="D9"/>
            <w:vAlign w:val="center"/>
          </w:tcPr>
          <w:p w14:paraId="6DE20CB5" w14:textId="77777777" w:rsidR="0045151F" w:rsidRPr="001B03FB" w:rsidRDefault="0045151F" w:rsidP="001B03FB">
            <w:pPr>
              <w:pStyle w:val="StyleQuestionnaireTitle14ptAfter0ptBottomNoborder"/>
            </w:pPr>
            <w:r w:rsidRPr="001B03FB">
              <w:lastRenderedPageBreak/>
              <w:t>To ensure that our records are up to date, please assist us by confirming and/or completing the following:</w:t>
            </w:r>
          </w:p>
        </w:tc>
      </w:tr>
      <w:tr w:rsidR="001B1318" w:rsidRPr="005008C3" w14:paraId="5CD36557" w14:textId="77777777" w:rsidTr="001B1318">
        <w:trPr>
          <w:trHeight w:val="376"/>
        </w:trPr>
        <w:tc>
          <w:tcPr>
            <w:tcW w:w="9322" w:type="dxa"/>
            <w:gridSpan w:val="14"/>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vAlign w:val="center"/>
          </w:tcPr>
          <w:p w14:paraId="0152B416" w14:textId="4B3DE79B" w:rsidR="001B1318" w:rsidRDefault="001B1318" w:rsidP="004B5F94">
            <w:pPr>
              <w:pStyle w:val="QuestionnaireHeaderBlock"/>
            </w:pPr>
            <w:r>
              <w:rPr>
                <w:b/>
                <w:bCs/>
              </w:rPr>
              <w:t>Superannuation Fund</w:t>
            </w:r>
            <w:r w:rsidRPr="001B1318">
              <w:rPr>
                <w:b/>
                <w:bCs/>
              </w:rPr>
              <w:t xml:space="preserve"> details</w:t>
            </w:r>
            <w:r>
              <w:rPr>
                <w:b/>
                <w:bCs/>
              </w:rPr>
              <w:t>:</w:t>
            </w:r>
            <w:r w:rsidRPr="001B1318">
              <w:rPr>
                <w:b/>
                <w:bCs/>
              </w:rPr>
              <w:t xml:space="preserve"> </w:t>
            </w:r>
          </w:p>
        </w:tc>
      </w:tr>
      <w:tr w:rsidR="005008C3" w:rsidRPr="005008C3" w14:paraId="6DE20CB9" w14:textId="77777777" w:rsidTr="005D2EEB">
        <w:trPr>
          <w:trHeight w:val="454"/>
        </w:trPr>
        <w:tc>
          <w:tcPr>
            <w:tcW w:w="2185"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vAlign w:val="center"/>
          </w:tcPr>
          <w:p w14:paraId="6DE20CB7" w14:textId="77777777" w:rsidR="005008C3" w:rsidRPr="005008C3" w:rsidRDefault="009F644F" w:rsidP="0045151F">
            <w:pPr>
              <w:pStyle w:val="QuestionnaireHeaderBlock"/>
            </w:pPr>
            <w:r>
              <w:t>Fund</w:t>
            </w:r>
            <w:r w:rsidRPr="005008C3">
              <w:t xml:space="preserve"> </w:t>
            </w:r>
            <w:r w:rsidR="005008C3" w:rsidRPr="005008C3">
              <w:t>name:</w:t>
            </w:r>
          </w:p>
        </w:tc>
        <w:tc>
          <w:tcPr>
            <w:tcW w:w="7137" w:type="dxa"/>
            <w:gridSpan w:val="13"/>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vAlign w:val="center"/>
          </w:tcPr>
          <w:p w14:paraId="6DE20CB8" w14:textId="77777777" w:rsidR="005008C3" w:rsidRPr="005008C3" w:rsidRDefault="004B5F94" w:rsidP="004B5F94">
            <w:pPr>
              <w:pStyle w:val="QuestionnaireHeaderBlock"/>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008C3" w:rsidRPr="005008C3" w14:paraId="6DE20CBC" w14:textId="77777777" w:rsidTr="005D2EEB">
        <w:trPr>
          <w:trHeight w:val="454"/>
        </w:trPr>
        <w:tc>
          <w:tcPr>
            <w:tcW w:w="2185"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vAlign w:val="center"/>
          </w:tcPr>
          <w:p w14:paraId="6DE20CBA" w14:textId="77777777" w:rsidR="005008C3" w:rsidRPr="005008C3" w:rsidRDefault="005008C3" w:rsidP="0045151F">
            <w:pPr>
              <w:pStyle w:val="QuestionnaireHeaderBlock"/>
            </w:pPr>
            <w:r w:rsidRPr="005008C3">
              <w:t>ABN:</w:t>
            </w:r>
          </w:p>
        </w:tc>
        <w:tc>
          <w:tcPr>
            <w:tcW w:w="7137" w:type="dxa"/>
            <w:gridSpan w:val="13"/>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vAlign w:val="center"/>
          </w:tcPr>
          <w:p w14:paraId="6DE20CBB" w14:textId="77777777" w:rsidR="005008C3" w:rsidRPr="005008C3" w:rsidRDefault="004B5F94" w:rsidP="0045151F">
            <w:pPr>
              <w:pStyle w:val="QuestionnaireHeaderBlock"/>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7E54BD" w:rsidRPr="005008C3" w14:paraId="6DE20CBF" w14:textId="77777777" w:rsidTr="005D2EEB">
        <w:trPr>
          <w:trHeight w:val="454"/>
        </w:trPr>
        <w:tc>
          <w:tcPr>
            <w:tcW w:w="2185"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vAlign w:val="center"/>
          </w:tcPr>
          <w:p w14:paraId="6DE20CBD" w14:textId="77777777" w:rsidR="007E54BD" w:rsidRPr="005008C3" w:rsidRDefault="007E54BD" w:rsidP="0045151F">
            <w:pPr>
              <w:pStyle w:val="QuestionnaireHeaderBlock"/>
            </w:pPr>
            <w:r w:rsidRPr="005008C3">
              <w:t>TFN:</w:t>
            </w:r>
          </w:p>
        </w:tc>
        <w:tc>
          <w:tcPr>
            <w:tcW w:w="7137" w:type="dxa"/>
            <w:gridSpan w:val="13"/>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vAlign w:val="center"/>
          </w:tcPr>
          <w:p w14:paraId="6DE20CBE" w14:textId="77777777" w:rsidR="007E54BD" w:rsidRPr="005008C3" w:rsidRDefault="004B5F94" w:rsidP="0045151F">
            <w:pPr>
              <w:pStyle w:val="QuestionnaireHeaderBlock"/>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385F08" w:rsidRPr="005008C3" w14:paraId="6DE20CC7" w14:textId="77777777" w:rsidTr="009B011E">
        <w:trPr>
          <w:trHeight w:val="454"/>
        </w:trPr>
        <w:tc>
          <w:tcPr>
            <w:tcW w:w="2185"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vAlign w:val="center"/>
          </w:tcPr>
          <w:p w14:paraId="6DE20CC0" w14:textId="77777777" w:rsidR="00385F08" w:rsidRDefault="00385F08" w:rsidP="0045151F">
            <w:pPr>
              <w:pStyle w:val="QuestionnaireHeaderBlock"/>
            </w:pPr>
            <w:r>
              <w:t>Tax Registrations</w:t>
            </w:r>
          </w:p>
        </w:tc>
        <w:tc>
          <w:tcPr>
            <w:tcW w:w="758" w:type="dxa"/>
            <w:gridSpan w:val="2"/>
            <w:tcBorders>
              <w:top w:val="single" w:sz="8" w:space="0" w:color="D9D9D9" w:themeColor="background1" w:themeShade="D9"/>
              <w:left w:val="single" w:sz="8" w:space="0" w:color="D9D9D9" w:themeColor="background1" w:themeShade="D9"/>
              <w:bottom w:val="single" w:sz="8" w:space="0" w:color="D9D9D9" w:themeColor="background1" w:themeShade="D9"/>
            </w:tcBorders>
            <w:shd w:val="clear" w:color="auto" w:fill="auto"/>
            <w:vAlign w:val="center"/>
          </w:tcPr>
          <w:p w14:paraId="6DE20CC1" w14:textId="77777777" w:rsidR="00385F08" w:rsidRPr="007D6986" w:rsidRDefault="00385F08" w:rsidP="0045151F">
            <w:pPr>
              <w:pStyle w:val="QuestionnaireHeaderBlock"/>
              <w:rPr>
                <w:sz w:val="18"/>
                <w:szCs w:val="18"/>
              </w:rPr>
            </w:pPr>
            <w:r w:rsidRPr="007D6986">
              <w:rPr>
                <w:sz w:val="18"/>
                <w:szCs w:val="18"/>
              </w:rPr>
              <w:t>GST</w:t>
            </w:r>
          </w:p>
        </w:tc>
        <w:tc>
          <w:tcPr>
            <w:tcW w:w="1276" w:type="dxa"/>
            <w:gridSpan w:val="2"/>
            <w:tcBorders>
              <w:top w:val="single" w:sz="8" w:space="0" w:color="D9D9D9" w:themeColor="background1" w:themeShade="D9"/>
              <w:left w:val="nil"/>
              <w:bottom w:val="single" w:sz="8" w:space="0" w:color="D9D9D9" w:themeColor="background1" w:themeShade="D9"/>
            </w:tcBorders>
            <w:shd w:val="clear" w:color="auto" w:fill="auto"/>
            <w:vAlign w:val="center"/>
          </w:tcPr>
          <w:p w14:paraId="6DE20CC2" w14:textId="77777777" w:rsidR="00385F08" w:rsidRPr="007D6986" w:rsidRDefault="00385F08" w:rsidP="00385F08">
            <w:pPr>
              <w:pStyle w:val="QuestionnaireHeaderBlock"/>
              <w:rPr>
                <w:sz w:val="18"/>
                <w:szCs w:val="18"/>
              </w:rPr>
            </w:pPr>
            <w:r w:rsidRPr="007D6986">
              <w:rPr>
                <w:sz w:val="18"/>
                <w:szCs w:val="18"/>
              </w:rPr>
              <w:t>Yes</w:t>
            </w:r>
            <w:r w:rsidRPr="007D6986">
              <w:rPr>
                <w:sz w:val="18"/>
                <w:szCs w:val="18"/>
              </w:rPr>
              <w:tab/>
            </w:r>
            <w:r w:rsidRPr="007D6986">
              <w:rPr>
                <w:sz w:val="18"/>
                <w:szCs w:val="18"/>
              </w:rPr>
              <w:fldChar w:fldCharType="begin">
                <w:ffData>
                  <w:name w:val=""/>
                  <w:enabled/>
                  <w:calcOnExit w:val="0"/>
                  <w:checkBox>
                    <w:sizeAuto/>
                    <w:default w:val="0"/>
                    <w:checked w:val="0"/>
                  </w:checkBox>
                </w:ffData>
              </w:fldChar>
            </w:r>
            <w:r w:rsidRPr="007D6986">
              <w:rPr>
                <w:sz w:val="18"/>
                <w:szCs w:val="18"/>
              </w:rPr>
              <w:instrText xml:space="preserve"> FORMCHECKBOX </w:instrText>
            </w:r>
            <w:r w:rsidR="00397D6C">
              <w:rPr>
                <w:sz w:val="18"/>
                <w:szCs w:val="18"/>
              </w:rPr>
            </w:r>
            <w:r w:rsidR="00397D6C">
              <w:rPr>
                <w:sz w:val="18"/>
                <w:szCs w:val="18"/>
              </w:rPr>
              <w:fldChar w:fldCharType="separate"/>
            </w:r>
            <w:r w:rsidRPr="007D6986">
              <w:rPr>
                <w:sz w:val="18"/>
                <w:szCs w:val="18"/>
              </w:rPr>
              <w:fldChar w:fldCharType="end"/>
            </w:r>
          </w:p>
        </w:tc>
        <w:tc>
          <w:tcPr>
            <w:tcW w:w="1276" w:type="dxa"/>
            <w:gridSpan w:val="2"/>
            <w:tcBorders>
              <w:top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vAlign w:val="center"/>
          </w:tcPr>
          <w:p w14:paraId="6DE20CC3" w14:textId="77777777" w:rsidR="00385F08" w:rsidRPr="007D6986" w:rsidRDefault="00385F08" w:rsidP="0045151F">
            <w:pPr>
              <w:pStyle w:val="QuestionnaireHeaderBlock"/>
              <w:rPr>
                <w:sz w:val="18"/>
                <w:szCs w:val="18"/>
              </w:rPr>
            </w:pPr>
            <w:r w:rsidRPr="007D6986">
              <w:rPr>
                <w:sz w:val="18"/>
                <w:szCs w:val="18"/>
              </w:rPr>
              <w:t>No</w:t>
            </w:r>
            <w:r w:rsidRPr="007D6986">
              <w:rPr>
                <w:sz w:val="18"/>
                <w:szCs w:val="18"/>
              </w:rPr>
              <w:tab/>
            </w:r>
            <w:r w:rsidRPr="007D6986">
              <w:rPr>
                <w:sz w:val="18"/>
                <w:szCs w:val="18"/>
              </w:rPr>
              <w:fldChar w:fldCharType="begin">
                <w:ffData>
                  <w:name w:val=""/>
                  <w:enabled/>
                  <w:calcOnExit w:val="0"/>
                  <w:checkBox>
                    <w:sizeAuto/>
                    <w:default w:val="0"/>
                    <w:checked w:val="0"/>
                  </w:checkBox>
                </w:ffData>
              </w:fldChar>
            </w:r>
            <w:r w:rsidRPr="007D6986">
              <w:rPr>
                <w:sz w:val="18"/>
                <w:szCs w:val="18"/>
              </w:rPr>
              <w:instrText xml:space="preserve"> FORMCHECKBOX </w:instrText>
            </w:r>
            <w:r w:rsidR="00397D6C">
              <w:rPr>
                <w:sz w:val="18"/>
                <w:szCs w:val="18"/>
              </w:rPr>
            </w:r>
            <w:r w:rsidR="00397D6C">
              <w:rPr>
                <w:sz w:val="18"/>
                <w:szCs w:val="18"/>
              </w:rPr>
              <w:fldChar w:fldCharType="separate"/>
            </w:r>
            <w:r w:rsidRPr="007D6986">
              <w:rPr>
                <w:sz w:val="18"/>
                <w:szCs w:val="18"/>
              </w:rPr>
              <w:fldChar w:fldCharType="end"/>
            </w:r>
          </w:p>
        </w:tc>
        <w:tc>
          <w:tcPr>
            <w:tcW w:w="1417" w:type="dxa"/>
            <w:gridSpan w:val="3"/>
            <w:tcBorders>
              <w:top w:val="single" w:sz="8" w:space="0" w:color="D9D9D9" w:themeColor="background1" w:themeShade="D9"/>
              <w:left w:val="single" w:sz="8" w:space="0" w:color="D9D9D9" w:themeColor="background1" w:themeShade="D9"/>
              <w:bottom w:val="single" w:sz="8" w:space="0" w:color="D9D9D9" w:themeColor="background1" w:themeShade="D9"/>
            </w:tcBorders>
            <w:shd w:val="clear" w:color="auto" w:fill="auto"/>
            <w:vAlign w:val="center"/>
          </w:tcPr>
          <w:p w14:paraId="6DE20CC4" w14:textId="77777777" w:rsidR="00385F08" w:rsidRPr="007D6986" w:rsidRDefault="00385F08" w:rsidP="0045151F">
            <w:pPr>
              <w:pStyle w:val="QuestionnaireHeaderBlock"/>
              <w:rPr>
                <w:sz w:val="18"/>
                <w:szCs w:val="18"/>
              </w:rPr>
            </w:pPr>
            <w:r w:rsidRPr="007D6986">
              <w:rPr>
                <w:sz w:val="18"/>
                <w:szCs w:val="18"/>
              </w:rPr>
              <w:t>PAYG Withholding</w:t>
            </w:r>
          </w:p>
        </w:tc>
        <w:tc>
          <w:tcPr>
            <w:tcW w:w="1205" w:type="dxa"/>
            <w:gridSpan w:val="2"/>
            <w:tcBorders>
              <w:top w:val="single" w:sz="8" w:space="0" w:color="D9D9D9" w:themeColor="background1" w:themeShade="D9"/>
              <w:left w:val="nil"/>
              <w:bottom w:val="single" w:sz="8" w:space="0" w:color="D9D9D9" w:themeColor="background1" w:themeShade="D9"/>
            </w:tcBorders>
            <w:shd w:val="clear" w:color="auto" w:fill="auto"/>
            <w:vAlign w:val="center"/>
          </w:tcPr>
          <w:p w14:paraId="6DE20CC5" w14:textId="77777777" w:rsidR="00385F08" w:rsidRPr="007D6986" w:rsidRDefault="00385F08" w:rsidP="0045151F">
            <w:pPr>
              <w:pStyle w:val="QuestionnaireHeaderBlock"/>
              <w:rPr>
                <w:sz w:val="18"/>
                <w:szCs w:val="18"/>
              </w:rPr>
            </w:pPr>
            <w:r w:rsidRPr="007D6986">
              <w:rPr>
                <w:sz w:val="18"/>
                <w:szCs w:val="18"/>
              </w:rPr>
              <w:t>Yes</w:t>
            </w:r>
            <w:r w:rsidRPr="007D6986">
              <w:rPr>
                <w:sz w:val="18"/>
                <w:szCs w:val="18"/>
              </w:rPr>
              <w:tab/>
            </w:r>
            <w:r w:rsidRPr="007D6986">
              <w:rPr>
                <w:sz w:val="18"/>
                <w:szCs w:val="18"/>
              </w:rPr>
              <w:fldChar w:fldCharType="begin">
                <w:ffData>
                  <w:name w:val=""/>
                  <w:enabled/>
                  <w:calcOnExit w:val="0"/>
                  <w:checkBox>
                    <w:sizeAuto/>
                    <w:default w:val="0"/>
                  </w:checkBox>
                </w:ffData>
              </w:fldChar>
            </w:r>
            <w:r w:rsidRPr="007D6986">
              <w:rPr>
                <w:sz w:val="18"/>
                <w:szCs w:val="18"/>
              </w:rPr>
              <w:instrText xml:space="preserve"> FORMCHECKBOX </w:instrText>
            </w:r>
            <w:r w:rsidR="00397D6C">
              <w:rPr>
                <w:sz w:val="18"/>
                <w:szCs w:val="18"/>
              </w:rPr>
            </w:r>
            <w:r w:rsidR="00397D6C">
              <w:rPr>
                <w:sz w:val="18"/>
                <w:szCs w:val="18"/>
              </w:rPr>
              <w:fldChar w:fldCharType="separate"/>
            </w:r>
            <w:r w:rsidRPr="007D6986">
              <w:rPr>
                <w:sz w:val="18"/>
                <w:szCs w:val="18"/>
              </w:rPr>
              <w:fldChar w:fldCharType="end"/>
            </w:r>
          </w:p>
        </w:tc>
        <w:tc>
          <w:tcPr>
            <w:tcW w:w="1205" w:type="dxa"/>
            <w:gridSpan w:val="2"/>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auto"/>
            <w:vAlign w:val="center"/>
          </w:tcPr>
          <w:p w14:paraId="6DE20CC6" w14:textId="77777777" w:rsidR="00385F08" w:rsidRPr="007D6986" w:rsidRDefault="00385F08" w:rsidP="0045151F">
            <w:pPr>
              <w:pStyle w:val="QuestionnaireHeaderBlock"/>
              <w:rPr>
                <w:sz w:val="18"/>
                <w:szCs w:val="18"/>
              </w:rPr>
            </w:pPr>
            <w:r w:rsidRPr="007D6986">
              <w:rPr>
                <w:sz w:val="18"/>
                <w:szCs w:val="18"/>
              </w:rPr>
              <w:t>No</w:t>
            </w:r>
            <w:r w:rsidRPr="007D6986">
              <w:rPr>
                <w:sz w:val="18"/>
                <w:szCs w:val="18"/>
              </w:rPr>
              <w:tab/>
            </w:r>
            <w:r w:rsidRPr="007D6986">
              <w:rPr>
                <w:sz w:val="18"/>
                <w:szCs w:val="18"/>
              </w:rPr>
              <w:fldChar w:fldCharType="begin">
                <w:ffData>
                  <w:name w:val=""/>
                  <w:enabled/>
                  <w:calcOnExit w:val="0"/>
                  <w:checkBox>
                    <w:sizeAuto/>
                    <w:default w:val="0"/>
                  </w:checkBox>
                </w:ffData>
              </w:fldChar>
            </w:r>
            <w:r w:rsidRPr="007D6986">
              <w:rPr>
                <w:sz w:val="18"/>
                <w:szCs w:val="18"/>
              </w:rPr>
              <w:instrText xml:space="preserve"> FORMCHECKBOX </w:instrText>
            </w:r>
            <w:r w:rsidR="00397D6C">
              <w:rPr>
                <w:sz w:val="18"/>
                <w:szCs w:val="18"/>
              </w:rPr>
            </w:r>
            <w:r w:rsidR="00397D6C">
              <w:rPr>
                <w:sz w:val="18"/>
                <w:szCs w:val="18"/>
              </w:rPr>
              <w:fldChar w:fldCharType="separate"/>
            </w:r>
            <w:r w:rsidRPr="007D6986">
              <w:rPr>
                <w:sz w:val="18"/>
                <w:szCs w:val="18"/>
              </w:rPr>
              <w:fldChar w:fldCharType="end"/>
            </w:r>
          </w:p>
        </w:tc>
      </w:tr>
      <w:tr w:rsidR="007E54BD" w:rsidRPr="005008C3" w14:paraId="6DE20CCA" w14:textId="77777777" w:rsidTr="005D2EEB">
        <w:trPr>
          <w:trHeight w:val="454"/>
        </w:trPr>
        <w:tc>
          <w:tcPr>
            <w:tcW w:w="2185"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vAlign w:val="center"/>
          </w:tcPr>
          <w:p w14:paraId="6DE20CC8" w14:textId="77777777" w:rsidR="007E54BD" w:rsidRPr="007E54BD" w:rsidRDefault="007E54BD" w:rsidP="0045151F">
            <w:pPr>
              <w:pStyle w:val="QuestionnaireHeaderBlock"/>
              <w:rPr>
                <w:i/>
                <w:sz w:val="16"/>
                <w:szCs w:val="16"/>
              </w:rPr>
            </w:pPr>
            <w:r>
              <w:t>Trustee Company Name</w:t>
            </w:r>
            <w:r w:rsidR="00202210">
              <w:t>:</w:t>
            </w:r>
            <w:r>
              <w:t xml:space="preserve"> </w:t>
            </w:r>
            <w:r>
              <w:rPr>
                <w:i/>
                <w:sz w:val="16"/>
                <w:szCs w:val="16"/>
              </w:rPr>
              <w:t>(if applicable)</w:t>
            </w:r>
          </w:p>
        </w:tc>
        <w:tc>
          <w:tcPr>
            <w:tcW w:w="7137" w:type="dxa"/>
            <w:gridSpan w:val="13"/>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vAlign w:val="center"/>
          </w:tcPr>
          <w:p w14:paraId="6DE20CC9" w14:textId="77777777" w:rsidR="007E54BD" w:rsidRPr="005008C3" w:rsidRDefault="004B5F94" w:rsidP="00812ECE">
            <w:pPr>
              <w:pStyle w:val="QuestionnaireHeaderBlock"/>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008C3" w:rsidRPr="005008C3" w14:paraId="6DE20CCE" w14:textId="77777777" w:rsidTr="005D2EEB">
        <w:trPr>
          <w:trHeight w:val="454"/>
        </w:trPr>
        <w:tc>
          <w:tcPr>
            <w:tcW w:w="2185"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vAlign w:val="center"/>
          </w:tcPr>
          <w:p w14:paraId="6DE20CCB" w14:textId="77777777" w:rsidR="005008C3" w:rsidRPr="005008C3" w:rsidRDefault="00202210" w:rsidP="0045151F">
            <w:pPr>
              <w:pStyle w:val="QuestionnaireHeaderBlock"/>
            </w:pPr>
            <w:r>
              <w:t>ACN:</w:t>
            </w:r>
          </w:p>
          <w:p w14:paraId="6DE20CCC" w14:textId="77777777" w:rsidR="005008C3" w:rsidRPr="005008C3" w:rsidRDefault="005008C3" w:rsidP="0045151F">
            <w:pPr>
              <w:pStyle w:val="QuestionnaireHeaderBlock"/>
            </w:pPr>
            <w:r w:rsidRPr="005008C3">
              <w:rPr>
                <w:i/>
                <w:sz w:val="16"/>
                <w:szCs w:val="16"/>
              </w:rPr>
              <w:t xml:space="preserve">(if a </w:t>
            </w:r>
            <w:r w:rsidR="007E54BD">
              <w:rPr>
                <w:i/>
                <w:sz w:val="16"/>
                <w:szCs w:val="16"/>
              </w:rPr>
              <w:t xml:space="preserve">trustee </w:t>
            </w:r>
            <w:r w:rsidRPr="005008C3">
              <w:rPr>
                <w:i/>
                <w:sz w:val="16"/>
                <w:szCs w:val="16"/>
              </w:rPr>
              <w:t>company)</w:t>
            </w:r>
          </w:p>
        </w:tc>
        <w:tc>
          <w:tcPr>
            <w:tcW w:w="7137" w:type="dxa"/>
            <w:gridSpan w:val="13"/>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vAlign w:val="center"/>
          </w:tcPr>
          <w:p w14:paraId="6DE20CCD" w14:textId="77777777" w:rsidR="005008C3" w:rsidRPr="005008C3" w:rsidRDefault="004B5F94" w:rsidP="0045151F">
            <w:pPr>
              <w:pStyle w:val="QuestionnaireHeaderBlock"/>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7E54BD" w:rsidRPr="005008C3" w14:paraId="6DE20CD2" w14:textId="77777777" w:rsidTr="005D2EEB">
        <w:trPr>
          <w:trHeight w:val="454"/>
        </w:trPr>
        <w:tc>
          <w:tcPr>
            <w:tcW w:w="2185"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vAlign w:val="center"/>
          </w:tcPr>
          <w:p w14:paraId="6DE20CCF" w14:textId="77777777" w:rsidR="007E54BD" w:rsidRPr="005008C3" w:rsidRDefault="007E54BD" w:rsidP="0045151F">
            <w:pPr>
              <w:pStyle w:val="QuestionnaireHeaderBlock"/>
            </w:pPr>
            <w:r w:rsidRPr="005008C3">
              <w:t>Registered address:</w:t>
            </w:r>
          </w:p>
          <w:p w14:paraId="6DE20CD0" w14:textId="77777777" w:rsidR="007E54BD" w:rsidRPr="005008C3" w:rsidRDefault="007E54BD" w:rsidP="0045151F">
            <w:pPr>
              <w:pStyle w:val="QuestionnaireHeaderBlock"/>
            </w:pPr>
            <w:r w:rsidRPr="005008C3">
              <w:rPr>
                <w:i/>
                <w:sz w:val="16"/>
                <w:szCs w:val="16"/>
              </w:rPr>
              <w:t>(if a</w:t>
            </w:r>
            <w:r>
              <w:rPr>
                <w:i/>
                <w:sz w:val="16"/>
                <w:szCs w:val="16"/>
              </w:rPr>
              <w:t xml:space="preserve"> trustee</w:t>
            </w:r>
            <w:r w:rsidRPr="005008C3">
              <w:rPr>
                <w:i/>
                <w:sz w:val="16"/>
                <w:szCs w:val="16"/>
              </w:rPr>
              <w:t xml:space="preserve"> company)</w:t>
            </w:r>
          </w:p>
        </w:tc>
        <w:tc>
          <w:tcPr>
            <w:tcW w:w="7137" w:type="dxa"/>
            <w:gridSpan w:val="13"/>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vAlign w:val="center"/>
          </w:tcPr>
          <w:p w14:paraId="6DE20CD1" w14:textId="77777777" w:rsidR="007E54BD" w:rsidRPr="005008C3" w:rsidRDefault="004B5F94" w:rsidP="0045151F">
            <w:pPr>
              <w:pStyle w:val="QuestionnaireHeaderBlock"/>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4B5F94" w:rsidRPr="005008C3" w14:paraId="6DE20CD5" w14:textId="77777777" w:rsidTr="005D2EEB">
        <w:trPr>
          <w:trHeight w:val="454"/>
        </w:trPr>
        <w:tc>
          <w:tcPr>
            <w:tcW w:w="2185"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vAlign w:val="center"/>
          </w:tcPr>
          <w:p w14:paraId="6DE20CD3" w14:textId="77777777" w:rsidR="004B5F94" w:rsidRPr="005008C3" w:rsidRDefault="004B5F94" w:rsidP="0045151F">
            <w:pPr>
              <w:pStyle w:val="QuestionnaireHeaderBlock"/>
            </w:pPr>
          </w:p>
        </w:tc>
        <w:tc>
          <w:tcPr>
            <w:tcW w:w="7137" w:type="dxa"/>
            <w:gridSpan w:val="13"/>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vAlign w:val="center"/>
          </w:tcPr>
          <w:p w14:paraId="6DE20CD4" w14:textId="77777777" w:rsidR="004B5F94" w:rsidRDefault="004B5F94" w:rsidP="0045151F">
            <w:pPr>
              <w:pStyle w:val="QuestionnaireHeaderBlock"/>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7E54BD" w:rsidRPr="005008C3" w14:paraId="6DE20CD8" w14:textId="77777777" w:rsidTr="005D2EEB">
        <w:trPr>
          <w:trHeight w:val="454"/>
        </w:trPr>
        <w:tc>
          <w:tcPr>
            <w:tcW w:w="2185"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vAlign w:val="center"/>
          </w:tcPr>
          <w:p w14:paraId="6DE20CD6" w14:textId="77777777" w:rsidR="007E54BD" w:rsidRPr="005008C3" w:rsidRDefault="007E54BD" w:rsidP="0045151F">
            <w:pPr>
              <w:pStyle w:val="QuestionnaireHeaderBlock"/>
            </w:pPr>
            <w:r w:rsidRPr="005008C3">
              <w:t>Postal address:</w:t>
            </w:r>
          </w:p>
        </w:tc>
        <w:tc>
          <w:tcPr>
            <w:tcW w:w="7137" w:type="dxa"/>
            <w:gridSpan w:val="13"/>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vAlign w:val="center"/>
          </w:tcPr>
          <w:p w14:paraId="6DE20CD7" w14:textId="77777777" w:rsidR="007E54BD" w:rsidRPr="005008C3" w:rsidRDefault="004B5F94" w:rsidP="0045151F">
            <w:pPr>
              <w:pStyle w:val="QuestionnaireHeaderBlock"/>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4B5F94" w:rsidRPr="005008C3" w14:paraId="6DE20CDB" w14:textId="77777777" w:rsidTr="005D2EEB">
        <w:trPr>
          <w:trHeight w:val="454"/>
        </w:trPr>
        <w:tc>
          <w:tcPr>
            <w:tcW w:w="2185"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vAlign w:val="center"/>
          </w:tcPr>
          <w:p w14:paraId="6DE20CD9" w14:textId="77777777" w:rsidR="004B5F94" w:rsidRPr="005008C3" w:rsidRDefault="004B5F94" w:rsidP="0045151F">
            <w:pPr>
              <w:pStyle w:val="QuestionnaireHeaderBlock"/>
            </w:pPr>
          </w:p>
        </w:tc>
        <w:tc>
          <w:tcPr>
            <w:tcW w:w="7137" w:type="dxa"/>
            <w:gridSpan w:val="13"/>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vAlign w:val="center"/>
          </w:tcPr>
          <w:p w14:paraId="6DE20CDA" w14:textId="77777777" w:rsidR="004B5F94" w:rsidRPr="005008C3" w:rsidRDefault="004B5F94" w:rsidP="0045151F">
            <w:pPr>
              <w:pStyle w:val="QuestionnaireHeaderBlock"/>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7E54BD" w:rsidRPr="005008C3" w14:paraId="6DE20CDE" w14:textId="77777777" w:rsidTr="005D2EEB">
        <w:trPr>
          <w:trHeight w:val="454"/>
        </w:trPr>
        <w:tc>
          <w:tcPr>
            <w:tcW w:w="2185"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vAlign w:val="center"/>
          </w:tcPr>
          <w:p w14:paraId="6DE20CDC" w14:textId="77777777" w:rsidR="007E54BD" w:rsidRPr="005008C3" w:rsidRDefault="007E54BD" w:rsidP="0045151F">
            <w:pPr>
              <w:pStyle w:val="QuestionnaireHeaderBlock"/>
            </w:pPr>
            <w:r w:rsidRPr="005008C3">
              <w:t>Contact name:</w:t>
            </w:r>
          </w:p>
        </w:tc>
        <w:tc>
          <w:tcPr>
            <w:tcW w:w="7137" w:type="dxa"/>
            <w:gridSpan w:val="13"/>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vAlign w:val="center"/>
          </w:tcPr>
          <w:p w14:paraId="6DE20CDD" w14:textId="77777777" w:rsidR="007E54BD" w:rsidRPr="005008C3" w:rsidRDefault="004B5F94" w:rsidP="0045151F">
            <w:pPr>
              <w:pStyle w:val="QuestionnaireHeaderBlock"/>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385F08" w:rsidRPr="005008C3" w14:paraId="6DE20CE8" w14:textId="77777777" w:rsidTr="005D2EEB">
        <w:trPr>
          <w:trHeight w:val="454"/>
        </w:trPr>
        <w:tc>
          <w:tcPr>
            <w:tcW w:w="2185"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vAlign w:val="center"/>
          </w:tcPr>
          <w:p w14:paraId="6DE20CDF" w14:textId="77777777" w:rsidR="00385F08" w:rsidRPr="005008C3" w:rsidRDefault="00385F08" w:rsidP="00BE7F69">
            <w:pPr>
              <w:pStyle w:val="QuestionnaireHeaderBlock"/>
            </w:pPr>
            <w:r w:rsidRPr="005008C3">
              <w:t>Telephone:</w:t>
            </w:r>
          </w:p>
        </w:tc>
        <w:tc>
          <w:tcPr>
            <w:tcW w:w="617" w:type="dxa"/>
            <w:tcBorders>
              <w:top w:val="single" w:sz="8" w:space="0" w:color="D9D9D9" w:themeColor="background1" w:themeShade="D9"/>
              <w:left w:val="single" w:sz="8" w:space="0" w:color="D9D9D9" w:themeColor="background1" w:themeShade="D9"/>
              <w:bottom w:val="single" w:sz="8" w:space="0" w:color="D9D9D9" w:themeColor="background1" w:themeShade="D9"/>
            </w:tcBorders>
            <w:shd w:val="clear" w:color="auto" w:fill="auto"/>
            <w:tcMar>
              <w:left w:w="57" w:type="dxa"/>
              <w:right w:w="57" w:type="dxa"/>
            </w:tcMar>
            <w:vAlign w:val="center"/>
          </w:tcPr>
          <w:p w14:paraId="6DE20CE0" w14:textId="77777777" w:rsidR="00385F08" w:rsidRPr="005008C3" w:rsidRDefault="00385F08" w:rsidP="00BE7F69">
            <w:pPr>
              <w:pStyle w:val="QuestionnaireHeaderBlock"/>
              <w:rPr>
                <w:sz w:val="18"/>
                <w:szCs w:val="18"/>
              </w:rPr>
            </w:pPr>
            <w:r w:rsidRPr="005008C3">
              <w:rPr>
                <w:sz w:val="18"/>
                <w:szCs w:val="18"/>
              </w:rPr>
              <w:t>Home</w:t>
            </w:r>
          </w:p>
        </w:tc>
        <w:tc>
          <w:tcPr>
            <w:tcW w:w="1167" w:type="dxa"/>
            <w:gridSpan w:val="2"/>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auto"/>
            <w:vAlign w:val="center"/>
          </w:tcPr>
          <w:p w14:paraId="6DE20CE1" w14:textId="77777777" w:rsidR="00385F08" w:rsidRPr="005008C3" w:rsidRDefault="00385F08" w:rsidP="00BE7F69">
            <w:pPr>
              <w:pStyle w:val="QuestionnaireHeaderBlock"/>
            </w:pPr>
            <w:r w:rsidRPr="005008C3">
              <w:fldChar w:fldCharType="begin">
                <w:ffData>
                  <w:name w:val=""/>
                  <w:enabled/>
                  <w:calcOnExit w:val="0"/>
                  <w:textInput/>
                </w:ffData>
              </w:fldChar>
            </w:r>
            <w:r w:rsidRPr="005008C3">
              <w:instrText xml:space="preserve"> FORMTEXT </w:instrText>
            </w:r>
            <w:r w:rsidRPr="005008C3">
              <w:fldChar w:fldCharType="separate"/>
            </w:r>
            <w:r w:rsidR="007D6986">
              <w:rPr>
                <w:noProof/>
              </w:rPr>
              <w:t> </w:t>
            </w:r>
            <w:r w:rsidR="007D6986">
              <w:rPr>
                <w:noProof/>
              </w:rPr>
              <w:t> </w:t>
            </w:r>
            <w:r w:rsidR="007D6986">
              <w:rPr>
                <w:noProof/>
              </w:rPr>
              <w:t> </w:t>
            </w:r>
            <w:r w:rsidR="007D6986">
              <w:rPr>
                <w:noProof/>
              </w:rPr>
              <w:t> </w:t>
            </w:r>
            <w:r w:rsidR="007D6986">
              <w:rPr>
                <w:noProof/>
              </w:rPr>
              <w:t> </w:t>
            </w:r>
            <w:r w:rsidRPr="005008C3">
              <w:fldChar w:fldCharType="end"/>
            </w:r>
          </w:p>
        </w:tc>
        <w:tc>
          <w:tcPr>
            <w:tcW w:w="892" w:type="dxa"/>
            <w:gridSpan w:val="2"/>
            <w:tcBorders>
              <w:top w:val="single" w:sz="8" w:space="0" w:color="D9D9D9" w:themeColor="background1" w:themeShade="D9"/>
              <w:left w:val="single" w:sz="8" w:space="0" w:color="D9D9D9" w:themeColor="background1" w:themeShade="D9"/>
              <w:bottom w:val="single" w:sz="8" w:space="0" w:color="D9D9D9" w:themeColor="background1" w:themeShade="D9"/>
            </w:tcBorders>
            <w:shd w:val="clear" w:color="auto" w:fill="auto"/>
            <w:tcMar>
              <w:left w:w="57" w:type="dxa"/>
              <w:right w:w="57" w:type="dxa"/>
            </w:tcMar>
            <w:vAlign w:val="center"/>
          </w:tcPr>
          <w:p w14:paraId="6DE20CE2" w14:textId="77777777" w:rsidR="00385F08" w:rsidRPr="005008C3" w:rsidRDefault="00385F08" w:rsidP="00BE7F69">
            <w:pPr>
              <w:pStyle w:val="QuestionnaireHeaderBlock"/>
            </w:pPr>
            <w:r w:rsidRPr="005008C3">
              <w:rPr>
                <w:sz w:val="18"/>
                <w:szCs w:val="18"/>
              </w:rPr>
              <w:t>Business</w:t>
            </w:r>
          </w:p>
        </w:tc>
        <w:tc>
          <w:tcPr>
            <w:tcW w:w="892" w:type="dxa"/>
            <w:gridSpan w:val="2"/>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auto"/>
            <w:vAlign w:val="center"/>
          </w:tcPr>
          <w:p w14:paraId="6DE20CE3" w14:textId="77777777" w:rsidR="00385F08" w:rsidRPr="005008C3" w:rsidRDefault="00385F08" w:rsidP="00BE7F69">
            <w:pPr>
              <w:pStyle w:val="QuestionnaireHeaderBlock"/>
            </w:pPr>
            <w:r w:rsidRPr="005008C3">
              <w:fldChar w:fldCharType="begin">
                <w:ffData>
                  <w:name w:val=""/>
                  <w:enabled/>
                  <w:calcOnExit w:val="0"/>
                  <w:textInput/>
                </w:ffData>
              </w:fldChar>
            </w:r>
            <w:r w:rsidRPr="005008C3">
              <w:instrText xml:space="preserve"> FORMTEXT </w:instrText>
            </w:r>
            <w:r w:rsidRPr="005008C3">
              <w:fldChar w:fldCharType="separate"/>
            </w:r>
            <w:r w:rsidR="007D6986">
              <w:rPr>
                <w:noProof/>
              </w:rPr>
              <w:t> </w:t>
            </w:r>
            <w:r w:rsidR="007D6986">
              <w:rPr>
                <w:noProof/>
              </w:rPr>
              <w:t> </w:t>
            </w:r>
            <w:r w:rsidR="007D6986">
              <w:rPr>
                <w:noProof/>
              </w:rPr>
              <w:t> </w:t>
            </w:r>
            <w:r w:rsidR="007D6986">
              <w:rPr>
                <w:noProof/>
              </w:rPr>
              <w:t> </w:t>
            </w:r>
            <w:r w:rsidR="007D6986">
              <w:rPr>
                <w:noProof/>
              </w:rPr>
              <w:t> </w:t>
            </w:r>
            <w:r w:rsidRPr="005008C3">
              <w:fldChar w:fldCharType="end"/>
            </w:r>
          </w:p>
        </w:tc>
        <w:tc>
          <w:tcPr>
            <w:tcW w:w="592" w:type="dxa"/>
            <w:tcBorders>
              <w:top w:val="single" w:sz="8" w:space="0" w:color="D9D9D9" w:themeColor="background1" w:themeShade="D9"/>
              <w:left w:val="single" w:sz="8" w:space="0" w:color="D9D9D9" w:themeColor="background1" w:themeShade="D9"/>
              <w:bottom w:val="single" w:sz="8" w:space="0" w:color="D9D9D9" w:themeColor="background1" w:themeShade="D9"/>
            </w:tcBorders>
            <w:shd w:val="clear" w:color="auto" w:fill="auto"/>
            <w:vAlign w:val="center"/>
          </w:tcPr>
          <w:p w14:paraId="6DE20CE4" w14:textId="77777777" w:rsidR="00385F08" w:rsidRPr="00870B5D" w:rsidRDefault="00385F08" w:rsidP="00BE7F69">
            <w:pPr>
              <w:pStyle w:val="QuestionnaireHeaderBlock"/>
              <w:rPr>
                <w:sz w:val="18"/>
                <w:szCs w:val="18"/>
              </w:rPr>
            </w:pPr>
            <w:r w:rsidRPr="00870B5D">
              <w:rPr>
                <w:sz w:val="18"/>
                <w:szCs w:val="18"/>
              </w:rPr>
              <w:t>Fax</w:t>
            </w:r>
          </w:p>
        </w:tc>
        <w:tc>
          <w:tcPr>
            <w:tcW w:w="1192" w:type="dxa"/>
            <w:gridSpan w:val="2"/>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auto"/>
            <w:vAlign w:val="center"/>
          </w:tcPr>
          <w:p w14:paraId="6DE20CE5" w14:textId="77777777" w:rsidR="00385F08" w:rsidRPr="005008C3" w:rsidRDefault="00385F08" w:rsidP="00BE7F69">
            <w:pPr>
              <w:pStyle w:val="QuestionnaireHeaderBlock"/>
            </w:pPr>
            <w:r w:rsidRPr="005008C3">
              <w:fldChar w:fldCharType="begin">
                <w:ffData>
                  <w:name w:val=""/>
                  <w:enabled/>
                  <w:calcOnExit w:val="0"/>
                  <w:textInput/>
                </w:ffData>
              </w:fldChar>
            </w:r>
            <w:r w:rsidRPr="005008C3">
              <w:instrText xml:space="preserve"> FORMTEXT </w:instrText>
            </w:r>
            <w:r w:rsidRPr="005008C3">
              <w:fldChar w:fldCharType="separate"/>
            </w:r>
            <w:r w:rsidR="007D6986">
              <w:rPr>
                <w:noProof/>
              </w:rPr>
              <w:t> </w:t>
            </w:r>
            <w:r w:rsidR="007D6986">
              <w:rPr>
                <w:noProof/>
              </w:rPr>
              <w:t> </w:t>
            </w:r>
            <w:r w:rsidR="007D6986">
              <w:rPr>
                <w:noProof/>
              </w:rPr>
              <w:t> </w:t>
            </w:r>
            <w:r w:rsidR="007D6986">
              <w:rPr>
                <w:noProof/>
              </w:rPr>
              <w:t> </w:t>
            </w:r>
            <w:r w:rsidR="007D6986">
              <w:rPr>
                <w:noProof/>
              </w:rPr>
              <w:t> </w:t>
            </w:r>
            <w:r w:rsidRPr="005008C3">
              <w:fldChar w:fldCharType="end"/>
            </w:r>
          </w:p>
        </w:tc>
        <w:tc>
          <w:tcPr>
            <w:tcW w:w="651" w:type="dxa"/>
            <w:gridSpan w:val="2"/>
            <w:tcBorders>
              <w:top w:val="single" w:sz="8" w:space="0" w:color="D9D9D9" w:themeColor="background1" w:themeShade="D9"/>
              <w:left w:val="single" w:sz="8" w:space="0" w:color="D9D9D9" w:themeColor="background1" w:themeShade="D9"/>
              <w:bottom w:val="single" w:sz="8" w:space="0" w:color="D9D9D9" w:themeColor="background1" w:themeShade="D9"/>
            </w:tcBorders>
            <w:shd w:val="clear" w:color="auto" w:fill="auto"/>
            <w:tcMar>
              <w:left w:w="57" w:type="dxa"/>
              <w:right w:w="57" w:type="dxa"/>
            </w:tcMar>
            <w:vAlign w:val="center"/>
          </w:tcPr>
          <w:p w14:paraId="6DE20CE6" w14:textId="77777777" w:rsidR="00385F08" w:rsidRPr="005008C3" w:rsidRDefault="00385F08" w:rsidP="00BE7F69">
            <w:pPr>
              <w:pStyle w:val="QuestionnaireHeaderBlock"/>
              <w:rPr>
                <w:sz w:val="18"/>
                <w:szCs w:val="18"/>
              </w:rPr>
            </w:pPr>
            <w:r w:rsidRPr="005008C3">
              <w:rPr>
                <w:sz w:val="18"/>
                <w:szCs w:val="18"/>
              </w:rPr>
              <w:t>Mobile</w:t>
            </w:r>
          </w:p>
        </w:tc>
        <w:tc>
          <w:tcPr>
            <w:tcW w:w="1134" w:type="dxa"/>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auto"/>
            <w:vAlign w:val="center"/>
          </w:tcPr>
          <w:p w14:paraId="6DE20CE7" w14:textId="77777777" w:rsidR="00385F08" w:rsidRPr="005008C3" w:rsidRDefault="00385F08" w:rsidP="00BE7F69">
            <w:pPr>
              <w:pStyle w:val="QuestionnaireHeaderBlock"/>
            </w:pPr>
            <w:r w:rsidRPr="005008C3">
              <w:fldChar w:fldCharType="begin">
                <w:ffData>
                  <w:name w:val=""/>
                  <w:enabled/>
                  <w:calcOnExit w:val="0"/>
                  <w:textInput/>
                </w:ffData>
              </w:fldChar>
            </w:r>
            <w:r w:rsidRPr="005008C3">
              <w:instrText xml:space="preserve"> FORMTEXT </w:instrText>
            </w:r>
            <w:r w:rsidRPr="005008C3">
              <w:fldChar w:fldCharType="separate"/>
            </w:r>
            <w:r w:rsidR="007D6986">
              <w:rPr>
                <w:noProof/>
              </w:rPr>
              <w:t> </w:t>
            </w:r>
            <w:r w:rsidR="007D6986">
              <w:rPr>
                <w:noProof/>
              </w:rPr>
              <w:t> </w:t>
            </w:r>
            <w:r w:rsidR="007D6986">
              <w:rPr>
                <w:noProof/>
              </w:rPr>
              <w:t> </w:t>
            </w:r>
            <w:r w:rsidR="007D6986">
              <w:rPr>
                <w:noProof/>
              </w:rPr>
              <w:t> </w:t>
            </w:r>
            <w:r w:rsidR="007D6986">
              <w:rPr>
                <w:noProof/>
              </w:rPr>
              <w:t> </w:t>
            </w:r>
            <w:r w:rsidRPr="005008C3">
              <w:fldChar w:fldCharType="end"/>
            </w:r>
          </w:p>
        </w:tc>
      </w:tr>
      <w:tr w:rsidR="00385F08" w:rsidRPr="005008C3" w14:paraId="6DE20CEB" w14:textId="77777777" w:rsidTr="005D2EEB">
        <w:trPr>
          <w:trHeight w:val="454"/>
        </w:trPr>
        <w:tc>
          <w:tcPr>
            <w:tcW w:w="2185"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vAlign w:val="center"/>
          </w:tcPr>
          <w:p w14:paraId="6DE20CE9" w14:textId="77777777" w:rsidR="00385F08" w:rsidRPr="005008C3" w:rsidRDefault="00385F08" w:rsidP="00BE7F69">
            <w:pPr>
              <w:pStyle w:val="QuestionnaireHeaderBlock"/>
            </w:pPr>
            <w:r>
              <w:t xml:space="preserve">Email </w:t>
            </w:r>
            <w:r w:rsidRPr="005008C3">
              <w:t>Address:</w:t>
            </w:r>
          </w:p>
        </w:tc>
        <w:tc>
          <w:tcPr>
            <w:tcW w:w="7137" w:type="dxa"/>
            <w:gridSpan w:val="13"/>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vAlign w:val="center"/>
          </w:tcPr>
          <w:p w14:paraId="6DE20CEA" w14:textId="77777777" w:rsidR="00385F08" w:rsidRPr="005008C3" w:rsidRDefault="004B5F94" w:rsidP="00BE7F69">
            <w:pPr>
              <w:pStyle w:val="QuestionnaireHeaderBlock"/>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008C3" w:rsidRPr="005008C3" w14:paraId="6DE20CEE" w14:textId="77777777" w:rsidTr="005D2EEB">
        <w:trPr>
          <w:trHeight w:val="454"/>
        </w:trPr>
        <w:tc>
          <w:tcPr>
            <w:tcW w:w="2185"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vAlign w:val="center"/>
          </w:tcPr>
          <w:p w14:paraId="6DE20CEC" w14:textId="77777777" w:rsidR="005008C3" w:rsidRPr="005008C3" w:rsidRDefault="005008C3" w:rsidP="0045151F">
            <w:pPr>
              <w:pStyle w:val="QuestionnaireHeaderBlock"/>
            </w:pPr>
            <w:r w:rsidRPr="005008C3">
              <w:t>Trustee(s)</w:t>
            </w:r>
            <w:r w:rsidR="00202210">
              <w:t>:</w:t>
            </w:r>
            <w:r w:rsidR="007E54BD">
              <w:t xml:space="preserve"> </w:t>
            </w:r>
            <w:r w:rsidR="007E54BD">
              <w:rPr>
                <w:i/>
                <w:sz w:val="16"/>
                <w:szCs w:val="16"/>
              </w:rPr>
              <w:t>(if individuals)</w:t>
            </w:r>
          </w:p>
        </w:tc>
        <w:tc>
          <w:tcPr>
            <w:tcW w:w="7137" w:type="dxa"/>
            <w:gridSpan w:val="13"/>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vAlign w:val="center"/>
          </w:tcPr>
          <w:p w14:paraId="6DE20CED" w14:textId="77777777" w:rsidR="005008C3" w:rsidRPr="005008C3" w:rsidRDefault="004B5F94" w:rsidP="0045151F">
            <w:pPr>
              <w:pStyle w:val="QuestionnaireHeaderBlock"/>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008C3" w:rsidRPr="005008C3" w14:paraId="6DE20CF1" w14:textId="77777777" w:rsidTr="005D2EEB">
        <w:trPr>
          <w:trHeight w:val="454"/>
        </w:trPr>
        <w:tc>
          <w:tcPr>
            <w:tcW w:w="2185"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vAlign w:val="center"/>
          </w:tcPr>
          <w:p w14:paraId="6DE20CEF" w14:textId="77777777" w:rsidR="005008C3" w:rsidRPr="005008C3" w:rsidRDefault="005008C3" w:rsidP="0045151F">
            <w:pPr>
              <w:pStyle w:val="QuestionnaireHeaderBlock"/>
            </w:pPr>
            <w:r w:rsidRPr="005008C3">
              <w:t>Address:</w:t>
            </w:r>
          </w:p>
        </w:tc>
        <w:tc>
          <w:tcPr>
            <w:tcW w:w="7137" w:type="dxa"/>
            <w:gridSpan w:val="13"/>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vAlign w:val="center"/>
          </w:tcPr>
          <w:p w14:paraId="6DE20CF0" w14:textId="77777777" w:rsidR="005008C3" w:rsidRPr="005008C3" w:rsidRDefault="004B5F94" w:rsidP="0045151F">
            <w:pPr>
              <w:pStyle w:val="QuestionnaireHeaderBlock"/>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008C3" w:rsidRPr="005008C3" w14:paraId="6DE20CFB" w14:textId="77777777" w:rsidTr="005D2EEB">
        <w:trPr>
          <w:trHeight w:val="454"/>
        </w:trPr>
        <w:tc>
          <w:tcPr>
            <w:tcW w:w="2185"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vAlign w:val="center"/>
          </w:tcPr>
          <w:p w14:paraId="6DE20CF2" w14:textId="77777777" w:rsidR="005008C3" w:rsidRPr="005008C3" w:rsidRDefault="005008C3" w:rsidP="0045151F">
            <w:pPr>
              <w:pStyle w:val="QuestionnaireHeaderBlock"/>
            </w:pPr>
            <w:r w:rsidRPr="005008C3">
              <w:t>Telephone:</w:t>
            </w:r>
          </w:p>
        </w:tc>
        <w:tc>
          <w:tcPr>
            <w:tcW w:w="617" w:type="dxa"/>
            <w:tcBorders>
              <w:top w:val="single" w:sz="8" w:space="0" w:color="D9D9D9" w:themeColor="background1" w:themeShade="D9"/>
              <w:left w:val="single" w:sz="8" w:space="0" w:color="D9D9D9" w:themeColor="background1" w:themeShade="D9"/>
              <w:bottom w:val="single" w:sz="8" w:space="0" w:color="D9D9D9" w:themeColor="background1" w:themeShade="D9"/>
            </w:tcBorders>
            <w:shd w:val="clear" w:color="auto" w:fill="auto"/>
            <w:tcMar>
              <w:left w:w="57" w:type="dxa"/>
              <w:right w:w="57" w:type="dxa"/>
            </w:tcMar>
            <w:vAlign w:val="center"/>
          </w:tcPr>
          <w:p w14:paraId="6DE20CF3" w14:textId="77777777" w:rsidR="005008C3" w:rsidRPr="005008C3" w:rsidRDefault="005008C3" w:rsidP="0045151F">
            <w:pPr>
              <w:pStyle w:val="QuestionnaireHeaderBlock"/>
              <w:rPr>
                <w:sz w:val="18"/>
                <w:szCs w:val="18"/>
              </w:rPr>
            </w:pPr>
            <w:r w:rsidRPr="005008C3">
              <w:rPr>
                <w:sz w:val="18"/>
                <w:szCs w:val="18"/>
              </w:rPr>
              <w:t>Home</w:t>
            </w:r>
          </w:p>
        </w:tc>
        <w:tc>
          <w:tcPr>
            <w:tcW w:w="1167" w:type="dxa"/>
            <w:gridSpan w:val="2"/>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auto"/>
            <w:vAlign w:val="center"/>
          </w:tcPr>
          <w:p w14:paraId="6DE20CF4" w14:textId="77777777" w:rsidR="005008C3" w:rsidRPr="005008C3" w:rsidRDefault="005008C3" w:rsidP="0045151F">
            <w:pPr>
              <w:pStyle w:val="QuestionnaireHeaderBlock"/>
            </w:pPr>
            <w:r w:rsidRPr="005008C3">
              <w:fldChar w:fldCharType="begin">
                <w:ffData>
                  <w:name w:val=""/>
                  <w:enabled/>
                  <w:calcOnExit w:val="0"/>
                  <w:textInput/>
                </w:ffData>
              </w:fldChar>
            </w:r>
            <w:r w:rsidRPr="005008C3">
              <w:instrText xml:space="preserve"> FORMTEXT </w:instrText>
            </w:r>
            <w:r w:rsidRPr="005008C3">
              <w:fldChar w:fldCharType="separate"/>
            </w:r>
            <w:r w:rsidR="007D6986">
              <w:rPr>
                <w:noProof/>
              </w:rPr>
              <w:t> </w:t>
            </w:r>
            <w:r w:rsidR="007D6986">
              <w:rPr>
                <w:noProof/>
              </w:rPr>
              <w:t> </w:t>
            </w:r>
            <w:r w:rsidR="007D6986">
              <w:rPr>
                <w:noProof/>
              </w:rPr>
              <w:t> </w:t>
            </w:r>
            <w:r w:rsidR="007D6986">
              <w:rPr>
                <w:noProof/>
              </w:rPr>
              <w:t> </w:t>
            </w:r>
            <w:r w:rsidR="007D6986">
              <w:rPr>
                <w:noProof/>
              </w:rPr>
              <w:t> </w:t>
            </w:r>
            <w:r w:rsidRPr="005008C3">
              <w:fldChar w:fldCharType="end"/>
            </w:r>
          </w:p>
        </w:tc>
        <w:tc>
          <w:tcPr>
            <w:tcW w:w="892" w:type="dxa"/>
            <w:gridSpan w:val="2"/>
            <w:tcBorders>
              <w:top w:val="single" w:sz="8" w:space="0" w:color="D9D9D9" w:themeColor="background1" w:themeShade="D9"/>
              <w:left w:val="single" w:sz="8" w:space="0" w:color="D9D9D9" w:themeColor="background1" w:themeShade="D9"/>
              <w:bottom w:val="single" w:sz="8" w:space="0" w:color="D9D9D9" w:themeColor="background1" w:themeShade="D9"/>
            </w:tcBorders>
            <w:shd w:val="clear" w:color="auto" w:fill="auto"/>
            <w:tcMar>
              <w:left w:w="57" w:type="dxa"/>
              <w:right w:w="57" w:type="dxa"/>
            </w:tcMar>
            <w:vAlign w:val="center"/>
          </w:tcPr>
          <w:p w14:paraId="6DE20CF5" w14:textId="77777777" w:rsidR="005008C3" w:rsidRPr="005008C3" w:rsidRDefault="005008C3" w:rsidP="0045151F">
            <w:pPr>
              <w:pStyle w:val="QuestionnaireHeaderBlock"/>
            </w:pPr>
            <w:r w:rsidRPr="005008C3">
              <w:rPr>
                <w:sz w:val="18"/>
                <w:szCs w:val="18"/>
              </w:rPr>
              <w:t>Business</w:t>
            </w:r>
          </w:p>
        </w:tc>
        <w:tc>
          <w:tcPr>
            <w:tcW w:w="892" w:type="dxa"/>
            <w:gridSpan w:val="2"/>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auto"/>
            <w:vAlign w:val="center"/>
          </w:tcPr>
          <w:p w14:paraId="6DE20CF6" w14:textId="77777777" w:rsidR="005008C3" w:rsidRPr="005008C3" w:rsidRDefault="005008C3" w:rsidP="0045151F">
            <w:pPr>
              <w:pStyle w:val="QuestionnaireHeaderBlock"/>
            </w:pPr>
            <w:r w:rsidRPr="005008C3">
              <w:fldChar w:fldCharType="begin">
                <w:ffData>
                  <w:name w:val=""/>
                  <w:enabled/>
                  <w:calcOnExit w:val="0"/>
                  <w:textInput/>
                </w:ffData>
              </w:fldChar>
            </w:r>
            <w:r w:rsidRPr="005008C3">
              <w:instrText xml:space="preserve"> FORMTEXT </w:instrText>
            </w:r>
            <w:r w:rsidRPr="005008C3">
              <w:fldChar w:fldCharType="separate"/>
            </w:r>
            <w:r w:rsidR="007D6986">
              <w:rPr>
                <w:noProof/>
              </w:rPr>
              <w:t> </w:t>
            </w:r>
            <w:r w:rsidR="007D6986">
              <w:rPr>
                <w:noProof/>
              </w:rPr>
              <w:t> </w:t>
            </w:r>
            <w:r w:rsidR="007D6986">
              <w:rPr>
                <w:noProof/>
              </w:rPr>
              <w:t> </w:t>
            </w:r>
            <w:r w:rsidR="007D6986">
              <w:rPr>
                <w:noProof/>
              </w:rPr>
              <w:t> </w:t>
            </w:r>
            <w:r w:rsidR="007D6986">
              <w:rPr>
                <w:noProof/>
              </w:rPr>
              <w:t> </w:t>
            </w:r>
            <w:r w:rsidRPr="005008C3">
              <w:fldChar w:fldCharType="end"/>
            </w:r>
          </w:p>
        </w:tc>
        <w:tc>
          <w:tcPr>
            <w:tcW w:w="592" w:type="dxa"/>
            <w:tcBorders>
              <w:top w:val="single" w:sz="8" w:space="0" w:color="D9D9D9" w:themeColor="background1" w:themeShade="D9"/>
              <w:left w:val="single" w:sz="8" w:space="0" w:color="D9D9D9" w:themeColor="background1" w:themeShade="D9"/>
              <w:bottom w:val="single" w:sz="8" w:space="0" w:color="D9D9D9" w:themeColor="background1" w:themeShade="D9"/>
            </w:tcBorders>
            <w:shd w:val="clear" w:color="auto" w:fill="auto"/>
            <w:vAlign w:val="center"/>
          </w:tcPr>
          <w:p w14:paraId="6DE20CF7" w14:textId="77777777" w:rsidR="005008C3" w:rsidRPr="005008C3" w:rsidRDefault="005008C3" w:rsidP="0045151F">
            <w:pPr>
              <w:pStyle w:val="QuestionnaireHeaderBlock"/>
            </w:pPr>
            <w:r w:rsidRPr="00870B5D">
              <w:rPr>
                <w:sz w:val="18"/>
                <w:szCs w:val="18"/>
              </w:rPr>
              <w:t>Fax</w:t>
            </w:r>
          </w:p>
        </w:tc>
        <w:tc>
          <w:tcPr>
            <w:tcW w:w="1192" w:type="dxa"/>
            <w:gridSpan w:val="2"/>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auto"/>
            <w:vAlign w:val="center"/>
          </w:tcPr>
          <w:p w14:paraId="6DE20CF8" w14:textId="77777777" w:rsidR="005008C3" w:rsidRPr="005008C3" w:rsidRDefault="005008C3" w:rsidP="0045151F">
            <w:pPr>
              <w:pStyle w:val="QuestionnaireHeaderBlock"/>
            </w:pPr>
            <w:r w:rsidRPr="005008C3">
              <w:fldChar w:fldCharType="begin">
                <w:ffData>
                  <w:name w:val=""/>
                  <w:enabled/>
                  <w:calcOnExit w:val="0"/>
                  <w:textInput/>
                </w:ffData>
              </w:fldChar>
            </w:r>
            <w:r w:rsidRPr="005008C3">
              <w:instrText xml:space="preserve"> FORMTEXT </w:instrText>
            </w:r>
            <w:r w:rsidRPr="005008C3">
              <w:fldChar w:fldCharType="separate"/>
            </w:r>
            <w:r w:rsidR="007D6986">
              <w:rPr>
                <w:noProof/>
              </w:rPr>
              <w:t> </w:t>
            </w:r>
            <w:r w:rsidR="007D6986">
              <w:rPr>
                <w:noProof/>
              </w:rPr>
              <w:t> </w:t>
            </w:r>
            <w:r w:rsidR="007D6986">
              <w:rPr>
                <w:noProof/>
              </w:rPr>
              <w:t> </w:t>
            </w:r>
            <w:r w:rsidR="007D6986">
              <w:rPr>
                <w:noProof/>
              </w:rPr>
              <w:t> </w:t>
            </w:r>
            <w:r w:rsidR="007D6986">
              <w:rPr>
                <w:noProof/>
              </w:rPr>
              <w:t> </w:t>
            </w:r>
            <w:r w:rsidRPr="005008C3">
              <w:fldChar w:fldCharType="end"/>
            </w:r>
          </w:p>
        </w:tc>
        <w:tc>
          <w:tcPr>
            <w:tcW w:w="651" w:type="dxa"/>
            <w:gridSpan w:val="2"/>
            <w:tcBorders>
              <w:top w:val="single" w:sz="8" w:space="0" w:color="D9D9D9" w:themeColor="background1" w:themeShade="D9"/>
              <w:left w:val="single" w:sz="8" w:space="0" w:color="D9D9D9" w:themeColor="background1" w:themeShade="D9"/>
              <w:bottom w:val="single" w:sz="8" w:space="0" w:color="D9D9D9" w:themeColor="background1" w:themeShade="D9"/>
            </w:tcBorders>
            <w:shd w:val="clear" w:color="auto" w:fill="auto"/>
            <w:tcMar>
              <w:left w:w="57" w:type="dxa"/>
              <w:right w:w="57" w:type="dxa"/>
            </w:tcMar>
            <w:vAlign w:val="center"/>
          </w:tcPr>
          <w:p w14:paraId="6DE20CF9" w14:textId="77777777" w:rsidR="005008C3" w:rsidRPr="005008C3" w:rsidRDefault="005008C3" w:rsidP="0045151F">
            <w:pPr>
              <w:pStyle w:val="QuestionnaireHeaderBlock"/>
              <w:rPr>
                <w:sz w:val="18"/>
                <w:szCs w:val="18"/>
              </w:rPr>
            </w:pPr>
            <w:r w:rsidRPr="005008C3">
              <w:rPr>
                <w:sz w:val="18"/>
                <w:szCs w:val="18"/>
              </w:rPr>
              <w:t>Mobile</w:t>
            </w:r>
          </w:p>
        </w:tc>
        <w:tc>
          <w:tcPr>
            <w:tcW w:w="1134" w:type="dxa"/>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auto"/>
            <w:vAlign w:val="center"/>
          </w:tcPr>
          <w:p w14:paraId="6DE20CFA" w14:textId="77777777" w:rsidR="005008C3" w:rsidRPr="005008C3" w:rsidRDefault="005008C3" w:rsidP="0045151F">
            <w:pPr>
              <w:pStyle w:val="QuestionnaireHeaderBlock"/>
            </w:pPr>
            <w:r w:rsidRPr="005008C3">
              <w:fldChar w:fldCharType="begin">
                <w:ffData>
                  <w:name w:val=""/>
                  <w:enabled/>
                  <w:calcOnExit w:val="0"/>
                  <w:textInput/>
                </w:ffData>
              </w:fldChar>
            </w:r>
            <w:r w:rsidRPr="005008C3">
              <w:instrText xml:space="preserve"> FORMTEXT </w:instrText>
            </w:r>
            <w:r w:rsidRPr="005008C3">
              <w:fldChar w:fldCharType="separate"/>
            </w:r>
            <w:r w:rsidR="007D6986">
              <w:rPr>
                <w:noProof/>
              </w:rPr>
              <w:t> </w:t>
            </w:r>
            <w:r w:rsidR="007D6986">
              <w:rPr>
                <w:noProof/>
              </w:rPr>
              <w:t> </w:t>
            </w:r>
            <w:r w:rsidR="007D6986">
              <w:rPr>
                <w:noProof/>
              </w:rPr>
              <w:t> </w:t>
            </w:r>
            <w:r w:rsidR="007D6986">
              <w:rPr>
                <w:noProof/>
              </w:rPr>
              <w:t> </w:t>
            </w:r>
            <w:r w:rsidR="007D6986">
              <w:rPr>
                <w:noProof/>
              </w:rPr>
              <w:t> </w:t>
            </w:r>
            <w:r w:rsidRPr="005008C3">
              <w:fldChar w:fldCharType="end"/>
            </w:r>
          </w:p>
        </w:tc>
      </w:tr>
      <w:tr w:rsidR="007E54BD" w:rsidRPr="005008C3" w14:paraId="6DE20CFE" w14:textId="77777777" w:rsidTr="005D2EEB">
        <w:trPr>
          <w:trHeight w:val="454"/>
        </w:trPr>
        <w:tc>
          <w:tcPr>
            <w:tcW w:w="2185"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vAlign w:val="center"/>
          </w:tcPr>
          <w:p w14:paraId="6DE20CFC" w14:textId="77777777" w:rsidR="007E54BD" w:rsidRPr="005008C3" w:rsidRDefault="007E54BD" w:rsidP="0045151F">
            <w:pPr>
              <w:pStyle w:val="QuestionnaireHeaderBlock"/>
            </w:pPr>
            <w:r>
              <w:t xml:space="preserve">Email </w:t>
            </w:r>
            <w:r w:rsidRPr="005008C3">
              <w:t>Address:</w:t>
            </w:r>
          </w:p>
        </w:tc>
        <w:tc>
          <w:tcPr>
            <w:tcW w:w="7137" w:type="dxa"/>
            <w:gridSpan w:val="13"/>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vAlign w:val="center"/>
          </w:tcPr>
          <w:p w14:paraId="6DE20CFD" w14:textId="77777777" w:rsidR="007E54BD" w:rsidRPr="005008C3" w:rsidRDefault="004B5F94" w:rsidP="0045151F">
            <w:pPr>
              <w:pStyle w:val="QuestionnaireHeaderBlock"/>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7E54BD" w:rsidRPr="005008C3" w14:paraId="6DE20D01" w14:textId="77777777" w:rsidTr="005D2EEB">
        <w:trPr>
          <w:trHeight w:val="454"/>
        </w:trPr>
        <w:tc>
          <w:tcPr>
            <w:tcW w:w="2185"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vAlign w:val="center"/>
          </w:tcPr>
          <w:p w14:paraId="6DE20CFF" w14:textId="77777777" w:rsidR="007E54BD" w:rsidRPr="005008C3" w:rsidRDefault="007E54BD" w:rsidP="0045151F">
            <w:pPr>
              <w:pStyle w:val="QuestionnaireHeaderBlock"/>
            </w:pPr>
            <w:r w:rsidRPr="005008C3">
              <w:t>Trustee(s)</w:t>
            </w:r>
            <w:r w:rsidR="00202210">
              <w:t>:</w:t>
            </w:r>
            <w:r>
              <w:t xml:space="preserve"> </w:t>
            </w:r>
            <w:r>
              <w:rPr>
                <w:i/>
                <w:sz w:val="16"/>
                <w:szCs w:val="16"/>
              </w:rPr>
              <w:t>(if individuals)</w:t>
            </w:r>
          </w:p>
        </w:tc>
        <w:tc>
          <w:tcPr>
            <w:tcW w:w="7137" w:type="dxa"/>
            <w:gridSpan w:val="13"/>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vAlign w:val="center"/>
          </w:tcPr>
          <w:p w14:paraId="6DE20D00" w14:textId="77777777" w:rsidR="007E54BD" w:rsidRPr="007E54BD" w:rsidRDefault="004B5F94" w:rsidP="0045151F">
            <w:pPr>
              <w:pStyle w:val="QuestionnaireHeaderBlock"/>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7E54BD" w:rsidRPr="005008C3" w14:paraId="6DE20D04" w14:textId="77777777" w:rsidTr="005D2EEB">
        <w:trPr>
          <w:trHeight w:val="454"/>
        </w:trPr>
        <w:tc>
          <w:tcPr>
            <w:tcW w:w="2185"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vAlign w:val="center"/>
          </w:tcPr>
          <w:p w14:paraId="6DE20D02" w14:textId="77777777" w:rsidR="007E54BD" w:rsidRPr="005008C3" w:rsidRDefault="007E54BD" w:rsidP="0045151F">
            <w:pPr>
              <w:pStyle w:val="QuestionnaireHeaderBlock"/>
            </w:pPr>
            <w:r w:rsidRPr="005008C3">
              <w:t>Address:</w:t>
            </w:r>
          </w:p>
        </w:tc>
        <w:tc>
          <w:tcPr>
            <w:tcW w:w="7137" w:type="dxa"/>
            <w:gridSpan w:val="13"/>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vAlign w:val="center"/>
          </w:tcPr>
          <w:p w14:paraId="6DE20D03" w14:textId="77777777" w:rsidR="007E54BD" w:rsidRPr="005008C3" w:rsidRDefault="004B5F94" w:rsidP="0045151F">
            <w:pPr>
              <w:pStyle w:val="QuestionnaireHeaderBlock"/>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7E54BD" w:rsidRPr="005008C3" w14:paraId="6DE20D0E" w14:textId="77777777" w:rsidTr="000D7257">
        <w:trPr>
          <w:trHeight w:val="454"/>
        </w:trPr>
        <w:tc>
          <w:tcPr>
            <w:tcW w:w="2185"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vAlign w:val="center"/>
          </w:tcPr>
          <w:p w14:paraId="6DE20D05" w14:textId="77777777" w:rsidR="007E54BD" w:rsidRPr="005008C3" w:rsidRDefault="007E54BD" w:rsidP="0045151F">
            <w:pPr>
              <w:pStyle w:val="QuestionnaireHeaderBlock"/>
            </w:pPr>
            <w:r w:rsidRPr="005008C3">
              <w:t>Telephone:</w:t>
            </w:r>
          </w:p>
        </w:tc>
        <w:tc>
          <w:tcPr>
            <w:tcW w:w="617" w:type="dxa"/>
            <w:tcBorders>
              <w:top w:val="single" w:sz="8" w:space="0" w:color="D9D9D9" w:themeColor="background1" w:themeShade="D9"/>
              <w:left w:val="single" w:sz="8" w:space="0" w:color="D9D9D9" w:themeColor="background1" w:themeShade="D9"/>
              <w:bottom w:val="single" w:sz="8" w:space="0" w:color="D9D9D9" w:themeColor="background1" w:themeShade="D9"/>
            </w:tcBorders>
            <w:shd w:val="clear" w:color="auto" w:fill="auto"/>
            <w:tcMar>
              <w:left w:w="57" w:type="dxa"/>
              <w:right w:w="57" w:type="dxa"/>
            </w:tcMar>
            <w:vAlign w:val="center"/>
          </w:tcPr>
          <w:p w14:paraId="6DE20D06" w14:textId="77777777" w:rsidR="007E54BD" w:rsidRPr="005008C3" w:rsidRDefault="007E54BD" w:rsidP="0045151F">
            <w:pPr>
              <w:pStyle w:val="QuestionnaireHeaderBlock"/>
              <w:rPr>
                <w:sz w:val="18"/>
                <w:szCs w:val="18"/>
              </w:rPr>
            </w:pPr>
            <w:r w:rsidRPr="005008C3">
              <w:rPr>
                <w:sz w:val="18"/>
                <w:szCs w:val="18"/>
              </w:rPr>
              <w:t>Home</w:t>
            </w:r>
          </w:p>
        </w:tc>
        <w:tc>
          <w:tcPr>
            <w:tcW w:w="1167" w:type="dxa"/>
            <w:gridSpan w:val="2"/>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auto"/>
            <w:vAlign w:val="center"/>
          </w:tcPr>
          <w:p w14:paraId="6DE20D07" w14:textId="77777777" w:rsidR="007E54BD" w:rsidRPr="005008C3" w:rsidRDefault="007E54BD" w:rsidP="0045151F">
            <w:pPr>
              <w:pStyle w:val="QuestionnaireHeaderBlock"/>
            </w:pPr>
            <w:r w:rsidRPr="005008C3">
              <w:fldChar w:fldCharType="begin">
                <w:ffData>
                  <w:name w:val=""/>
                  <w:enabled/>
                  <w:calcOnExit w:val="0"/>
                  <w:textInput/>
                </w:ffData>
              </w:fldChar>
            </w:r>
            <w:r w:rsidRPr="005008C3">
              <w:instrText xml:space="preserve"> FORMTEXT </w:instrText>
            </w:r>
            <w:r w:rsidRPr="005008C3">
              <w:fldChar w:fldCharType="separate"/>
            </w:r>
            <w:r w:rsidR="007D6986">
              <w:rPr>
                <w:noProof/>
              </w:rPr>
              <w:t> </w:t>
            </w:r>
            <w:r w:rsidR="007D6986">
              <w:rPr>
                <w:noProof/>
              </w:rPr>
              <w:t> </w:t>
            </w:r>
            <w:r w:rsidR="007D6986">
              <w:rPr>
                <w:noProof/>
              </w:rPr>
              <w:t> </w:t>
            </w:r>
            <w:r w:rsidR="007D6986">
              <w:rPr>
                <w:noProof/>
              </w:rPr>
              <w:t> </w:t>
            </w:r>
            <w:r w:rsidR="007D6986">
              <w:rPr>
                <w:noProof/>
              </w:rPr>
              <w:t> </w:t>
            </w:r>
            <w:r w:rsidRPr="005008C3">
              <w:fldChar w:fldCharType="end"/>
            </w:r>
          </w:p>
        </w:tc>
        <w:tc>
          <w:tcPr>
            <w:tcW w:w="892" w:type="dxa"/>
            <w:gridSpan w:val="2"/>
            <w:tcBorders>
              <w:top w:val="single" w:sz="8" w:space="0" w:color="D9D9D9" w:themeColor="background1" w:themeShade="D9"/>
              <w:left w:val="single" w:sz="8" w:space="0" w:color="D9D9D9" w:themeColor="background1" w:themeShade="D9"/>
              <w:bottom w:val="single" w:sz="8" w:space="0" w:color="D9D9D9" w:themeColor="background1" w:themeShade="D9"/>
            </w:tcBorders>
            <w:shd w:val="clear" w:color="auto" w:fill="auto"/>
            <w:tcMar>
              <w:left w:w="57" w:type="dxa"/>
              <w:right w:w="57" w:type="dxa"/>
            </w:tcMar>
            <w:vAlign w:val="center"/>
          </w:tcPr>
          <w:p w14:paraId="6DE20D08" w14:textId="77777777" w:rsidR="007E54BD" w:rsidRPr="005008C3" w:rsidRDefault="007E54BD" w:rsidP="0045151F">
            <w:pPr>
              <w:pStyle w:val="QuestionnaireHeaderBlock"/>
            </w:pPr>
            <w:r w:rsidRPr="005008C3">
              <w:rPr>
                <w:sz w:val="18"/>
                <w:szCs w:val="18"/>
              </w:rPr>
              <w:t>Business</w:t>
            </w:r>
          </w:p>
        </w:tc>
        <w:tc>
          <w:tcPr>
            <w:tcW w:w="892" w:type="dxa"/>
            <w:gridSpan w:val="2"/>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auto"/>
            <w:vAlign w:val="center"/>
          </w:tcPr>
          <w:p w14:paraId="6DE20D09" w14:textId="77777777" w:rsidR="007E54BD" w:rsidRPr="005008C3" w:rsidRDefault="007E54BD" w:rsidP="0045151F">
            <w:pPr>
              <w:pStyle w:val="QuestionnaireHeaderBlock"/>
            </w:pPr>
            <w:r w:rsidRPr="005008C3">
              <w:fldChar w:fldCharType="begin">
                <w:ffData>
                  <w:name w:val=""/>
                  <w:enabled/>
                  <w:calcOnExit w:val="0"/>
                  <w:textInput/>
                </w:ffData>
              </w:fldChar>
            </w:r>
            <w:r w:rsidRPr="005008C3">
              <w:instrText xml:space="preserve"> FORMTEXT </w:instrText>
            </w:r>
            <w:r w:rsidRPr="005008C3">
              <w:fldChar w:fldCharType="separate"/>
            </w:r>
            <w:r w:rsidR="007D6986">
              <w:rPr>
                <w:noProof/>
              </w:rPr>
              <w:t> </w:t>
            </w:r>
            <w:r w:rsidR="007D6986">
              <w:rPr>
                <w:noProof/>
              </w:rPr>
              <w:t> </w:t>
            </w:r>
            <w:r w:rsidR="007D6986">
              <w:rPr>
                <w:noProof/>
              </w:rPr>
              <w:t> </w:t>
            </w:r>
            <w:r w:rsidR="007D6986">
              <w:rPr>
                <w:noProof/>
              </w:rPr>
              <w:t> </w:t>
            </w:r>
            <w:r w:rsidR="007D6986">
              <w:rPr>
                <w:noProof/>
              </w:rPr>
              <w:t> </w:t>
            </w:r>
            <w:r w:rsidRPr="005008C3">
              <w:fldChar w:fldCharType="end"/>
            </w:r>
          </w:p>
        </w:tc>
        <w:tc>
          <w:tcPr>
            <w:tcW w:w="592" w:type="dxa"/>
            <w:tcBorders>
              <w:top w:val="single" w:sz="8" w:space="0" w:color="D9D9D9" w:themeColor="background1" w:themeShade="D9"/>
              <w:left w:val="single" w:sz="8" w:space="0" w:color="D9D9D9" w:themeColor="background1" w:themeShade="D9"/>
              <w:bottom w:val="single" w:sz="8" w:space="0" w:color="D9D9D9" w:themeColor="background1" w:themeShade="D9"/>
            </w:tcBorders>
            <w:shd w:val="clear" w:color="auto" w:fill="auto"/>
            <w:vAlign w:val="center"/>
          </w:tcPr>
          <w:p w14:paraId="6DE20D0A" w14:textId="77777777" w:rsidR="007E54BD" w:rsidRPr="00870B5D" w:rsidRDefault="007E54BD" w:rsidP="0045151F">
            <w:pPr>
              <w:pStyle w:val="QuestionnaireHeaderBlock"/>
              <w:rPr>
                <w:sz w:val="18"/>
                <w:szCs w:val="18"/>
              </w:rPr>
            </w:pPr>
            <w:r w:rsidRPr="00870B5D">
              <w:rPr>
                <w:sz w:val="18"/>
                <w:szCs w:val="18"/>
              </w:rPr>
              <w:t>Fax</w:t>
            </w:r>
          </w:p>
        </w:tc>
        <w:tc>
          <w:tcPr>
            <w:tcW w:w="1192" w:type="dxa"/>
            <w:gridSpan w:val="2"/>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auto"/>
            <w:vAlign w:val="center"/>
          </w:tcPr>
          <w:p w14:paraId="6DE20D0B" w14:textId="77777777" w:rsidR="007E54BD" w:rsidRPr="005008C3" w:rsidRDefault="007E54BD" w:rsidP="0045151F">
            <w:pPr>
              <w:pStyle w:val="QuestionnaireHeaderBlock"/>
            </w:pPr>
            <w:r w:rsidRPr="005008C3">
              <w:fldChar w:fldCharType="begin">
                <w:ffData>
                  <w:name w:val=""/>
                  <w:enabled/>
                  <w:calcOnExit w:val="0"/>
                  <w:textInput/>
                </w:ffData>
              </w:fldChar>
            </w:r>
            <w:r w:rsidRPr="005008C3">
              <w:instrText xml:space="preserve"> FORMTEXT </w:instrText>
            </w:r>
            <w:r w:rsidRPr="005008C3">
              <w:fldChar w:fldCharType="separate"/>
            </w:r>
            <w:r w:rsidR="007D6986">
              <w:rPr>
                <w:noProof/>
              </w:rPr>
              <w:t> </w:t>
            </w:r>
            <w:r w:rsidR="007D6986">
              <w:rPr>
                <w:noProof/>
              </w:rPr>
              <w:t> </w:t>
            </w:r>
            <w:r w:rsidR="007D6986">
              <w:rPr>
                <w:noProof/>
              </w:rPr>
              <w:t> </w:t>
            </w:r>
            <w:r w:rsidR="007D6986">
              <w:rPr>
                <w:noProof/>
              </w:rPr>
              <w:t> </w:t>
            </w:r>
            <w:r w:rsidR="007D6986">
              <w:rPr>
                <w:noProof/>
              </w:rPr>
              <w:t> </w:t>
            </w:r>
            <w:r w:rsidRPr="005008C3">
              <w:fldChar w:fldCharType="end"/>
            </w:r>
          </w:p>
        </w:tc>
        <w:tc>
          <w:tcPr>
            <w:tcW w:w="651" w:type="dxa"/>
            <w:gridSpan w:val="2"/>
            <w:tcBorders>
              <w:top w:val="single" w:sz="8" w:space="0" w:color="D9D9D9" w:themeColor="background1" w:themeShade="D9"/>
              <w:left w:val="single" w:sz="8" w:space="0" w:color="D9D9D9" w:themeColor="background1" w:themeShade="D9"/>
              <w:bottom w:val="single" w:sz="8" w:space="0" w:color="D9D9D9" w:themeColor="background1" w:themeShade="D9"/>
            </w:tcBorders>
            <w:shd w:val="clear" w:color="auto" w:fill="auto"/>
            <w:tcMar>
              <w:left w:w="57" w:type="dxa"/>
              <w:right w:w="57" w:type="dxa"/>
            </w:tcMar>
            <w:vAlign w:val="center"/>
          </w:tcPr>
          <w:p w14:paraId="6DE20D0C" w14:textId="77777777" w:rsidR="007E54BD" w:rsidRPr="005008C3" w:rsidRDefault="007E54BD" w:rsidP="0045151F">
            <w:pPr>
              <w:pStyle w:val="QuestionnaireHeaderBlock"/>
              <w:rPr>
                <w:sz w:val="18"/>
                <w:szCs w:val="18"/>
              </w:rPr>
            </w:pPr>
            <w:r w:rsidRPr="005008C3">
              <w:rPr>
                <w:sz w:val="18"/>
                <w:szCs w:val="18"/>
              </w:rPr>
              <w:t>Mobile</w:t>
            </w:r>
          </w:p>
        </w:tc>
        <w:tc>
          <w:tcPr>
            <w:tcW w:w="1134" w:type="dxa"/>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auto"/>
            <w:vAlign w:val="center"/>
          </w:tcPr>
          <w:p w14:paraId="6DE20D0D" w14:textId="77777777" w:rsidR="007E54BD" w:rsidRPr="005008C3" w:rsidRDefault="007E54BD" w:rsidP="0045151F">
            <w:pPr>
              <w:pStyle w:val="QuestionnaireHeaderBlock"/>
            </w:pPr>
            <w:r w:rsidRPr="005008C3">
              <w:fldChar w:fldCharType="begin">
                <w:ffData>
                  <w:name w:val=""/>
                  <w:enabled/>
                  <w:calcOnExit w:val="0"/>
                  <w:textInput/>
                </w:ffData>
              </w:fldChar>
            </w:r>
            <w:r w:rsidRPr="005008C3">
              <w:instrText xml:space="preserve"> FORMTEXT </w:instrText>
            </w:r>
            <w:r w:rsidRPr="005008C3">
              <w:fldChar w:fldCharType="separate"/>
            </w:r>
            <w:r w:rsidR="007D6986">
              <w:rPr>
                <w:noProof/>
              </w:rPr>
              <w:t> </w:t>
            </w:r>
            <w:r w:rsidR="007D6986">
              <w:rPr>
                <w:noProof/>
              </w:rPr>
              <w:t> </w:t>
            </w:r>
            <w:r w:rsidR="007D6986">
              <w:rPr>
                <w:noProof/>
              </w:rPr>
              <w:t> </w:t>
            </w:r>
            <w:r w:rsidR="007D6986">
              <w:rPr>
                <w:noProof/>
              </w:rPr>
              <w:t> </w:t>
            </w:r>
            <w:r w:rsidR="007D6986">
              <w:rPr>
                <w:noProof/>
              </w:rPr>
              <w:t> </w:t>
            </w:r>
            <w:r w:rsidRPr="005008C3">
              <w:fldChar w:fldCharType="end"/>
            </w:r>
          </w:p>
        </w:tc>
      </w:tr>
      <w:tr w:rsidR="007E54BD" w:rsidRPr="005008C3" w14:paraId="6DE20D11" w14:textId="77777777" w:rsidTr="005D2EEB">
        <w:trPr>
          <w:trHeight w:val="454"/>
        </w:trPr>
        <w:tc>
          <w:tcPr>
            <w:tcW w:w="2185"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vAlign w:val="center"/>
          </w:tcPr>
          <w:p w14:paraId="6DE20D0F" w14:textId="77777777" w:rsidR="007E54BD" w:rsidRPr="005008C3" w:rsidRDefault="007E54BD" w:rsidP="0045151F">
            <w:pPr>
              <w:pStyle w:val="QuestionnaireHeaderBlock"/>
            </w:pPr>
            <w:r>
              <w:t xml:space="preserve">Email </w:t>
            </w:r>
            <w:r w:rsidRPr="005008C3">
              <w:t>Address:</w:t>
            </w:r>
          </w:p>
        </w:tc>
        <w:tc>
          <w:tcPr>
            <w:tcW w:w="7137" w:type="dxa"/>
            <w:gridSpan w:val="13"/>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vAlign w:val="center"/>
          </w:tcPr>
          <w:p w14:paraId="6DE20D10" w14:textId="77777777" w:rsidR="007E54BD" w:rsidRPr="005008C3" w:rsidRDefault="004B5F94" w:rsidP="0045151F">
            <w:pPr>
              <w:pStyle w:val="QuestionnaireHeaderBlock"/>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7F2BD51F" w14:textId="31CB02C7" w:rsidR="001B1318" w:rsidRDefault="001B1318"/>
    <w:tbl>
      <w:tblPr>
        <w:tblW w:w="9322" w:type="dxa"/>
        <w:tblLook w:val="01E0" w:firstRow="1" w:lastRow="1" w:firstColumn="1" w:lastColumn="1" w:noHBand="0" w:noVBand="0"/>
      </w:tblPr>
      <w:tblGrid>
        <w:gridCol w:w="2235"/>
        <w:gridCol w:w="7087"/>
      </w:tblGrid>
      <w:tr w:rsidR="00C65398" w14:paraId="40EADD7A" w14:textId="77777777" w:rsidTr="00C65398">
        <w:trPr>
          <w:trHeight w:val="376"/>
        </w:trPr>
        <w:tc>
          <w:tcPr>
            <w:tcW w:w="9322" w:type="dxa"/>
            <w:gridSpan w:val="2"/>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vAlign w:val="center"/>
          </w:tcPr>
          <w:p w14:paraId="41DFC73A" w14:textId="16328197" w:rsidR="00C65398" w:rsidRDefault="00C65398" w:rsidP="00C65398">
            <w:pPr>
              <w:pStyle w:val="QuestionnaireHeaderBlock"/>
            </w:pPr>
            <w:r>
              <w:rPr>
                <w:b/>
                <w:bCs/>
              </w:rPr>
              <w:t>Bare Trust</w:t>
            </w:r>
            <w:r w:rsidRPr="001B1318">
              <w:rPr>
                <w:b/>
                <w:bCs/>
              </w:rPr>
              <w:t xml:space="preserve"> details</w:t>
            </w:r>
            <w:r>
              <w:rPr>
                <w:b/>
                <w:bCs/>
              </w:rPr>
              <w:t>:</w:t>
            </w:r>
            <w:r w:rsidRPr="001B1318">
              <w:rPr>
                <w:b/>
                <w:bCs/>
              </w:rPr>
              <w:t xml:space="preserve"> </w:t>
            </w:r>
            <w:r>
              <w:rPr>
                <w:i/>
                <w:sz w:val="16"/>
                <w:szCs w:val="16"/>
              </w:rPr>
              <w:t>(if applicable)</w:t>
            </w:r>
          </w:p>
        </w:tc>
      </w:tr>
      <w:tr w:rsidR="00C65398" w14:paraId="4551B399" w14:textId="77777777" w:rsidTr="00C65398">
        <w:trPr>
          <w:trHeight w:val="376"/>
        </w:trPr>
        <w:tc>
          <w:tcPr>
            <w:tcW w:w="2235"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vAlign w:val="center"/>
          </w:tcPr>
          <w:p w14:paraId="284B899A" w14:textId="58B2265F" w:rsidR="00C65398" w:rsidRDefault="00C65398" w:rsidP="00C65398">
            <w:pPr>
              <w:pStyle w:val="QuestionnaireHeaderBlock"/>
              <w:rPr>
                <w:b/>
                <w:bCs/>
              </w:rPr>
            </w:pPr>
            <w:r>
              <w:t>Trust n</w:t>
            </w:r>
            <w:r w:rsidRPr="005008C3">
              <w:t>ame:</w:t>
            </w:r>
          </w:p>
        </w:tc>
        <w:tc>
          <w:tcPr>
            <w:tcW w:w="7087"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vAlign w:val="center"/>
          </w:tcPr>
          <w:p w14:paraId="5342D0D1" w14:textId="78C3D649" w:rsidR="00C65398" w:rsidRDefault="00C65398" w:rsidP="00C65398">
            <w:pPr>
              <w:pStyle w:val="QuestionnaireHeaderBlock"/>
              <w:rPr>
                <w:b/>
                <w:bCs/>
              </w:rPr>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C65398" w14:paraId="7E9A2998" w14:textId="77777777" w:rsidTr="00C65398">
        <w:trPr>
          <w:trHeight w:val="376"/>
        </w:trPr>
        <w:tc>
          <w:tcPr>
            <w:tcW w:w="2235"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vAlign w:val="center"/>
          </w:tcPr>
          <w:p w14:paraId="56F215EE" w14:textId="46897388" w:rsidR="00C65398" w:rsidRDefault="00C65398" w:rsidP="00C65398">
            <w:pPr>
              <w:pStyle w:val="QuestionnaireHeaderBlock"/>
              <w:rPr>
                <w:b/>
                <w:bCs/>
              </w:rPr>
            </w:pPr>
            <w:r>
              <w:t xml:space="preserve">Trustee Company Name: </w:t>
            </w:r>
            <w:r>
              <w:rPr>
                <w:i/>
                <w:sz w:val="16"/>
                <w:szCs w:val="16"/>
              </w:rPr>
              <w:t>(if applicable)</w:t>
            </w:r>
          </w:p>
        </w:tc>
        <w:tc>
          <w:tcPr>
            <w:tcW w:w="7087"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vAlign w:val="center"/>
          </w:tcPr>
          <w:p w14:paraId="139963E6" w14:textId="12EDCD81" w:rsidR="00C65398" w:rsidRDefault="00C65398" w:rsidP="00C65398">
            <w:pPr>
              <w:pStyle w:val="QuestionnaireHeaderBlock"/>
              <w:rPr>
                <w:b/>
                <w:bCs/>
              </w:rPr>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C65398" w14:paraId="737CAA2E" w14:textId="77777777" w:rsidTr="00C65398">
        <w:trPr>
          <w:trHeight w:val="376"/>
        </w:trPr>
        <w:tc>
          <w:tcPr>
            <w:tcW w:w="2235"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vAlign w:val="center"/>
          </w:tcPr>
          <w:p w14:paraId="7C0FCC24" w14:textId="77777777" w:rsidR="00C65398" w:rsidRPr="005008C3" w:rsidRDefault="00C65398" w:rsidP="00C65398">
            <w:pPr>
              <w:pStyle w:val="QuestionnaireHeaderBlock"/>
            </w:pPr>
            <w:r>
              <w:t>ACN:</w:t>
            </w:r>
          </w:p>
          <w:p w14:paraId="757A7C1C" w14:textId="05176DBA" w:rsidR="00C65398" w:rsidRDefault="00C65398" w:rsidP="00C65398">
            <w:pPr>
              <w:pStyle w:val="QuestionnaireHeaderBlock"/>
              <w:rPr>
                <w:b/>
                <w:bCs/>
              </w:rPr>
            </w:pPr>
            <w:r w:rsidRPr="005008C3">
              <w:rPr>
                <w:i/>
                <w:sz w:val="16"/>
                <w:szCs w:val="16"/>
              </w:rPr>
              <w:t xml:space="preserve">(if a </w:t>
            </w:r>
            <w:r>
              <w:rPr>
                <w:i/>
                <w:sz w:val="16"/>
                <w:szCs w:val="16"/>
              </w:rPr>
              <w:t xml:space="preserve">trustee </w:t>
            </w:r>
            <w:r w:rsidRPr="005008C3">
              <w:rPr>
                <w:i/>
                <w:sz w:val="16"/>
                <w:szCs w:val="16"/>
              </w:rPr>
              <w:t>company)</w:t>
            </w:r>
          </w:p>
        </w:tc>
        <w:tc>
          <w:tcPr>
            <w:tcW w:w="7087"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vAlign w:val="center"/>
          </w:tcPr>
          <w:p w14:paraId="15B8F431" w14:textId="7CFDD4B7" w:rsidR="00C65398" w:rsidRDefault="00C65398" w:rsidP="00C65398">
            <w:pPr>
              <w:pStyle w:val="QuestionnaireHeaderBlock"/>
              <w:rPr>
                <w:b/>
                <w:bCs/>
              </w:rPr>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C65398" w14:paraId="6BD191F0" w14:textId="77777777" w:rsidTr="00C65398">
        <w:trPr>
          <w:trHeight w:val="376"/>
        </w:trPr>
        <w:tc>
          <w:tcPr>
            <w:tcW w:w="2235"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vAlign w:val="center"/>
          </w:tcPr>
          <w:p w14:paraId="660BDC30" w14:textId="178BD09A" w:rsidR="00C65398" w:rsidRDefault="00C65398" w:rsidP="00C65398">
            <w:pPr>
              <w:pStyle w:val="QuestionnaireHeaderBlock"/>
              <w:rPr>
                <w:b/>
                <w:bCs/>
              </w:rPr>
            </w:pPr>
            <w:r w:rsidRPr="005008C3">
              <w:t>Trustee(s)</w:t>
            </w:r>
            <w:r>
              <w:t xml:space="preserve">: </w:t>
            </w:r>
            <w:r>
              <w:rPr>
                <w:i/>
                <w:sz w:val="16"/>
                <w:szCs w:val="16"/>
              </w:rPr>
              <w:t>(if individuals)</w:t>
            </w:r>
          </w:p>
        </w:tc>
        <w:tc>
          <w:tcPr>
            <w:tcW w:w="7087"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vAlign w:val="center"/>
          </w:tcPr>
          <w:p w14:paraId="6E667634" w14:textId="2C12D7F7" w:rsidR="00C65398" w:rsidRDefault="00C65398" w:rsidP="00C65398">
            <w:pPr>
              <w:pStyle w:val="QuestionnaireHeaderBlock"/>
              <w:rPr>
                <w:b/>
                <w:bCs/>
              </w:rPr>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54364AC8" w14:textId="77777777" w:rsidR="00C65398" w:rsidRDefault="00C65398"/>
    <w:p w14:paraId="6DE20D12" w14:textId="77777777" w:rsidR="0045151F" w:rsidRDefault="0045151F" w:rsidP="005008C3">
      <w:pPr>
        <w:tabs>
          <w:tab w:val="left" w:pos="7189"/>
          <w:tab w:val="left" w:pos="7888"/>
          <w:tab w:val="left" w:pos="8587"/>
        </w:tabs>
        <w:sectPr w:rsidR="0045151F" w:rsidSect="001F31B1">
          <w:pgSz w:w="11907" w:h="16839" w:code="9"/>
          <w:pgMar w:top="1440" w:right="1134" w:bottom="1440" w:left="1701" w:header="720" w:footer="482" w:gutter="0"/>
          <w:pgNumType w:start="1"/>
          <w:cols w:space="720"/>
        </w:sectPr>
      </w:pPr>
    </w:p>
    <w:p w14:paraId="6DE20D13" w14:textId="77777777" w:rsidR="0045151F" w:rsidRDefault="0045151F" w:rsidP="005008C3">
      <w:pPr>
        <w:pStyle w:val="Heading1"/>
        <w:sectPr w:rsidR="0045151F" w:rsidSect="001F31B1">
          <w:headerReference w:type="default" r:id="rId12"/>
          <w:footerReference w:type="default" r:id="rId13"/>
          <w:type w:val="continuous"/>
          <w:pgSz w:w="11907" w:h="16839" w:code="9"/>
          <w:pgMar w:top="1440" w:right="1134" w:bottom="1440" w:left="1701" w:header="720" w:footer="482" w:gutter="0"/>
          <w:cols w:space="720"/>
        </w:sectPr>
      </w:pPr>
    </w:p>
    <w:tbl>
      <w:tblPr>
        <w:tblW w:w="5000" w:type="pct"/>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Look w:val="01E0" w:firstRow="1" w:lastRow="1" w:firstColumn="1" w:lastColumn="1" w:noHBand="0" w:noVBand="0"/>
      </w:tblPr>
      <w:tblGrid>
        <w:gridCol w:w="6797"/>
        <w:gridCol w:w="754"/>
        <w:gridCol w:w="754"/>
        <w:gridCol w:w="983"/>
      </w:tblGrid>
      <w:tr w:rsidR="009210E8" w:rsidRPr="005008C3" w14:paraId="6DE20D18"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D9D9D9" w:themeFill="background1" w:themeFillShade="D9"/>
          </w:tcPr>
          <w:p w14:paraId="6DE20D14" w14:textId="77777777" w:rsidR="009210E8" w:rsidRPr="005008C3" w:rsidRDefault="009210E8" w:rsidP="00825B04">
            <w:pPr>
              <w:pStyle w:val="Heading1"/>
              <w:tabs>
                <w:tab w:val="clear" w:pos="1276"/>
                <w:tab w:val="num" w:pos="992"/>
              </w:tabs>
              <w:ind w:left="992"/>
            </w:pPr>
            <w:r w:rsidRPr="005008C3">
              <w:lastRenderedPageBreak/>
              <w:t xml:space="preserve">If we are preparing your return for the first time: </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D9D9D9" w:themeFill="background1" w:themeFillShade="D9"/>
            <w:vAlign w:val="center"/>
          </w:tcPr>
          <w:p w14:paraId="6DE20D15" w14:textId="77777777" w:rsidR="009210E8" w:rsidRPr="005008C3" w:rsidRDefault="009210E8" w:rsidP="0045151F">
            <w:pPr>
              <w:pStyle w:val="YN"/>
            </w:pPr>
            <w:r w:rsidRPr="005008C3">
              <w:t>Yes</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D9D9D9" w:themeFill="background1" w:themeFillShade="D9"/>
            <w:vAlign w:val="center"/>
          </w:tcPr>
          <w:p w14:paraId="6DE20D16" w14:textId="77777777" w:rsidR="009210E8" w:rsidRPr="005008C3" w:rsidRDefault="009210E8" w:rsidP="0045151F">
            <w:pPr>
              <w:pStyle w:val="YN"/>
            </w:pPr>
            <w:r w:rsidRPr="005008C3">
              <w:t>No</w:t>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D9D9D9" w:themeFill="background1" w:themeFillShade="D9"/>
            <w:vAlign w:val="center"/>
          </w:tcPr>
          <w:p w14:paraId="6DE20D17" w14:textId="77777777" w:rsidR="009210E8" w:rsidRPr="005008C3" w:rsidRDefault="009210E8" w:rsidP="0045151F">
            <w:pPr>
              <w:pStyle w:val="YN"/>
            </w:pPr>
            <w:r w:rsidRPr="005008C3">
              <w:t>?</w:t>
            </w:r>
          </w:p>
        </w:tc>
      </w:tr>
      <w:tr w:rsidR="009210E8" w:rsidRPr="005008C3" w14:paraId="6DE20D1D"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D19" w14:textId="77777777" w:rsidR="009210E8" w:rsidRPr="005008C3" w:rsidRDefault="009210E8" w:rsidP="005008C3">
            <w:pPr>
              <w:pStyle w:val="QuestionnaireTopicHead"/>
            </w:pPr>
            <w:r w:rsidRPr="005008C3">
              <w:t>Please provide:</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1A" w14:textId="77777777" w:rsidR="009210E8" w:rsidRPr="005008C3" w:rsidRDefault="009210E8" w:rsidP="0045151F">
            <w:pPr>
              <w:pStyle w:val="YN"/>
            </w:pP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1B" w14:textId="77777777" w:rsidR="009210E8" w:rsidRPr="005008C3" w:rsidRDefault="009210E8" w:rsidP="0045151F">
            <w:pPr>
              <w:pStyle w:val="YN"/>
            </w:pP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D1C" w14:textId="77777777" w:rsidR="009210E8" w:rsidRPr="005008C3" w:rsidRDefault="009210E8" w:rsidP="0045151F">
            <w:pPr>
              <w:pStyle w:val="YN"/>
            </w:pPr>
          </w:p>
        </w:tc>
      </w:tr>
      <w:tr w:rsidR="007D6986" w:rsidRPr="005008C3" w14:paraId="6DE20D22"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D1E" w14:textId="77777777" w:rsidR="007D6986" w:rsidRPr="005008C3" w:rsidRDefault="007D6986" w:rsidP="00825B04">
            <w:pPr>
              <w:pStyle w:val="Heading2"/>
              <w:tabs>
                <w:tab w:val="clear" w:pos="1559"/>
                <w:tab w:val="num" w:pos="992"/>
              </w:tabs>
              <w:ind w:left="992"/>
            </w:pPr>
            <w:r>
              <w:t>Permanent records</w:t>
            </w:r>
            <w:r w:rsidR="000B6059">
              <w:t>:</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1F" w14:textId="77777777" w:rsidR="007D6986" w:rsidRPr="005008C3" w:rsidRDefault="007D6986" w:rsidP="00825B04">
            <w:pPr>
              <w:pStyle w:val="YN"/>
            </w:pP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20" w14:textId="77777777" w:rsidR="007D6986" w:rsidRPr="005008C3" w:rsidRDefault="007D6986" w:rsidP="00825B04">
            <w:pPr>
              <w:pStyle w:val="YN"/>
            </w:pP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D21" w14:textId="77777777" w:rsidR="007D6986" w:rsidRPr="005008C3" w:rsidRDefault="007D6986" w:rsidP="00825B04">
            <w:pPr>
              <w:pStyle w:val="YN"/>
            </w:pPr>
          </w:p>
        </w:tc>
      </w:tr>
      <w:tr w:rsidR="007D6986" w:rsidRPr="005008C3" w14:paraId="6DE20D27"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D23" w14:textId="7A8871C8" w:rsidR="007D6986" w:rsidRPr="005008C3" w:rsidRDefault="007D6986" w:rsidP="00385F08">
            <w:pPr>
              <w:pStyle w:val="Heading3"/>
            </w:pPr>
            <w:r>
              <w:t>The Fund</w:t>
            </w:r>
            <w:r w:rsidR="00FB4C32">
              <w:t>'</w:t>
            </w:r>
            <w:r>
              <w:t xml:space="preserve">s </w:t>
            </w:r>
            <w:r w:rsidR="009F644F">
              <w:t xml:space="preserve">signed original deed and any amended </w:t>
            </w:r>
            <w:r>
              <w:t>trust deed</w:t>
            </w:r>
            <w:r w:rsidR="009F644F">
              <w:t>s</w:t>
            </w:r>
            <w:r>
              <w:t>.</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24" w14:textId="77777777" w:rsidR="007D6986" w:rsidRPr="005008C3" w:rsidRDefault="007D6986" w:rsidP="00825B04">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397D6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25" w14:textId="0ECD9EA9" w:rsidR="007D6986" w:rsidRPr="005008C3" w:rsidRDefault="007D6986" w:rsidP="00825B04">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397D6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D26" w14:textId="77777777" w:rsidR="007D6986" w:rsidRPr="005008C3" w:rsidRDefault="007D6986"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r>
      <w:tr w:rsidR="007D6986" w:rsidRPr="005008C3" w14:paraId="6DE20D2C"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D28" w14:textId="49F31287" w:rsidR="007D6986" w:rsidRPr="005008C3" w:rsidRDefault="007D6986" w:rsidP="00C43513">
            <w:pPr>
              <w:pStyle w:val="Heading3"/>
            </w:pPr>
            <w:r>
              <w:t xml:space="preserve">ATO </w:t>
            </w:r>
            <w:r w:rsidR="00CB038E">
              <w:t>notice of complying</w:t>
            </w:r>
            <w:r>
              <w:t xml:space="preserve"> </w:t>
            </w:r>
            <w:r w:rsidR="00CB038E">
              <w:t>superannuation fund status</w:t>
            </w:r>
            <w:r>
              <w:t>.</w:t>
            </w:r>
            <w:r w:rsidR="00CB038E">
              <w:t xml:space="preserve"> Note that the ATO will record the status of a new superannuation fund as </w:t>
            </w:r>
            <w:r w:rsidR="00FB4C32">
              <w:t>"</w:t>
            </w:r>
            <w:r w:rsidR="00CB038E">
              <w:t>registered</w:t>
            </w:r>
            <w:proofErr w:type="gramStart"/>
            <w:r w:rsidR="00FB4C32">
              <w:t>"</w:t>
            </w:r>
            <w:r w:rsidR="00CB038E">
              <w:t>, but</w:t>
            </w:r>
            <w:proofErr w:type="gramEnd"/>
            <w:r w:rsidR="00CB038E">
              <w:t xml:space="preserve"> will not issue a notice of compliance until the </w:t>
            </w:r>
            <w:r w:rsidR="00FB4C32">
              <w:t>F</w:t>
            </w:r>
            <w:r w:rsidR="00CB038E">
              <w:t>und has lodged its first annual return.</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29" w14:textId="77777777" w:rsidR="007D6986" w:rsidRPr="005008C3" w:rsidRDefault="007D6986" w:rsidP="00825B04">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397D6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2A" w14:textId="77777777" w:rsidR="007D6986" w:rsidRPr="005008C3" w:rsidRDefault="007D6986"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D2B" w14:textId="77777777" w:rsidR="007D6986" w:rsidRPr="005008C3" w:rsidRDefault="007D6986"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r>
      <w:tr w:rsidR="007D6986" w:rsidRPr="005008C3" w14:paraId="6DE20D31"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D2D" w14:textId="77777777" w:rsidR="007D6986" w:rsidRPr="005008C3" w:rsidRDefault="007D6986" w:rsidP="00385F08">
            <w:pPr>
              <w:pStyle w:val="Heading3"/>
            </w:pPr>
            <w:r>
              <w:t>Consents to appointment by the Trustees or Directors of the Trustee Company.</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2E" w14:textId="77777777" w:rsidR="007D6986" w:rsidRPr="005008C3" w:rsidRDefault="007D6986" w:rsidP="00825B04">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397D6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2F" w14:textId="77777777" w:rsidR="007D6986" w:rsidRPr="005008C3" w:rsidRDefault="007D6986"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D30" w14:textId="77777777" w:rsidR="007D6986" w:rsidRPr="005008C3" w:rsidRDefault="007D6986"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r>
      <w:tr w:rsidR="007D6986" w:rsidRPr="005008C3" w14:paraId="6DE20D36"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D32" w14:textId="77777777" w:rsidR="007D6986" w:rsidRPr="005008C3" w:rsidRDefault="007D6986" w:rsidP="00385F08">
            <w:pPr>
              <w:pStyle w:val="Heading3"/>
            </w:pPr>
            <w:r w:rsidRPr="00385F08">
              <w:t>Written declarations by the Trustees or the Directors of the Trustee Company that they are not disqualified persons.</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33" w14:textId="77777777" w:rsidR="007D6986" w:rsidRPr="005008C3" w:rsidRDefault="007D6986" w:rsidP="00825B04">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397D6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34" w14:textId="77777777" w:rsidR="007D6986" w:rsidRPr="005008C3" w:rsidRDefault="007D6986"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D35" w14:textId="77777777" w:rsidR="007D6986" w:rsidRPr="005008C3" w:rsidRDefault="007D6986"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r>
      <w:tr w:rsidR="00E6409C" w:rsidRPr="005008C3" w14:paraId="6DE20D3B"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D37" w14:textId="77777777" w:rsidR="00E6409C" w:rsidRPr="00385F08" w:rsidRDefault="00E6409C" w:rsidP="00385F08">
            <w:pPr>
              <w:pStyle w:val="Heading3"/>
            </w:pPr>
            <w:r>
              <w:t>ATO Trustee Declaration.</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38" w14:textId="77777777" w:rsidR="00E6409C" w:rsidRPr="005008C3" w:rsidRDefault="00E6409C" w:rsidP="00825B04">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397D6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39" w14:textId="77777777" w:rsidR="00E6409C" w:rsidRPr="005008C3" w:rsidRDefault="00E6409C" w:rsidP="00825B04">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397D6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D3A" w14:textId="77777777" w:rsidR="00E6409C" w:rsidRPr="005008C3" w:rsidRDefault="00E6409C" w:rsidP="00825B04">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397D6C">
              <w:fldChar w:fldCharType="separate"/>
            </w:r>
            <w:r w:rsidRPr="005008C3">
              <w:fldChar w:fldCharType="end"/>
            </w:r>
          </w:p>
        </w:tc>
      </w:tr>
      <w:tr w:rsidR="007D6986" w:rsidRPr="005008C3" w14:paraId="6DE20D40"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D3C" w14:textId="77777777" w:rsidR="007D6986" w:rsidRPr="005008C3" w:rsidRDefault="007D6986" w:rsidP="00385F08">
            <w:pPr>
              <w:pStyle w:val="Heading3"/>
            </w:pPr>
            <w:r w:rsidRPr="00385F08">
              <w:t>Applications for membership by each member.</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3D" w14:textId="77777777" w:rsidR="007D6986" w:rsidRPr="005008C3" w:rsidRDefault="007D6986" w:rsidP="00825B04">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397D6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3E" w14:textId="77777777" w:rsidR="007D6986" w:rsidRPr="005008C3" w:rsidRDefault="007D6986"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D3F" w14:textId="77777777" w:rsidR="007D6986" w:rsidRPr="005008C3" w:rsidRDefault="007D6986"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r>
      <w:tr w:rsidR="00C73C7C" w:rsidRPr="005008C3" w14:paraId="6DE20D45"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D41" w14:textId="77777777" w:rsidR="00C73C7C" w:rsidRPr="005008C3" w:rsidRDefault="00C73C7C" w:rsidP="00C73C7C">
            <w:pPr>
              <w:pStyle w:val="Heading3"/>
            </w:pPr>
            <w:r>
              <w:t>Enduring powers of attorney currently in force in relation to any members</w:t>
            </w:r>
            <w:r w:rsidRPr="00385F08">
              <w:t>.</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42" w14:textId="77777777" w:rsidR="00C73C7C" w:rsidRPr="005008C3" w:rsidRDefault="00C73C7C" w:rsidP="00625414">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397D6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43" w14:textId="77777777" w:rsidR="00C73C7C" w:rsidRPr="005008C3" w:rsidRDefault="00C73C7C" w:rsidP="00625414">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D44" w14:textId="77777777" w:rsidR="00C73C7C" w:rsidRPr="005008C3" w:rsidRDefault="00C73C7C" w:rsidP="00625414">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r>
      <w:tr w:rsidR="00CB09EF" w:rsidRPr="005008C3" w14:paraId="6DE20D4A"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D46" w14:textId="77777777" w:rsidR="00CB09EF" w:rsidRPr="005008C3" w:rsidRDefault="00CB09EF" w:rsidP="00625414">
            <w:pPr>
              <w:pStyle w:val="Heading3"/>
            </w:pPr>
            <w:r>
              <w:t>Binding death benefit nominations made by any members</w:t>
            </w:r>
            <w:r w:rsidRPr="00385F08">
              <w:t>.</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47" w14:textId="77777777" w:rsidR="00CB09EF" w:rsidRPr="005008C3" w:rsidRDefault="00CB09EF" w:rsidP="00625414">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397D6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48" w14:textId="77777777" w:rsidR="00CB09EF" w:rsidRPr="005008C3" w:rsidRDefault="00CB09EF" w:rsidP="00625414">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D49" w14:textId="77777777" w:rsidR="00CB09EF" w:rsidRPr="005008C3" w:rsidRDefault="00CB09EF" w:rsidP="00625414">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r>
      <w:tr w:rsidR="007D6986" w:rsidRPr="005008C3" w14:paraId="6DE20D4F"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D4B" w14:textId="77777777" w:rsidR="007D6986" w:rsidRPr="005008C3" w:rsidRDefault="007D6986" w:rsidP="00385F08">
            <w:pPr>
              <w:pStyle w:val="Heading3"/>
            </w:pPr>
            <w:r>
              <w:t>All minutes.</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4C" w14:textId="77777777" w:rsidR="007D6986" w:rsidRPr="005008C3" w:rsidRDefault="007D6986" w:rsidP="00825B04">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397D6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4D" w14:textId="77777777" w:rsidR="007D6986" w:rsidRPr="005008C3" w:rsidRDefault="007D6986"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D4E" w14:textId="77777777" w:rsidR="007D6986" w:rsidRPr="005008C3" w:rsidRDefault="007D6986"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r>
      <w:tr w:rsidR="007D6986" w:rsidRPr="005008C3" w14:paraId="6DE20D54"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D50" w14:textId="77777777" w:rsidR="007D6986" w:rsidRPr="005008C3" w:rsidRDefault="007D6986" w:rsidP="00385F08">
            <w:pPr>
              <w:pStyle w:val="Heading3"/>
            </w:pPr>
            <w:r w:rsidRPr="00385F08">
              <w:t>The Fund's current investment strategy.</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51" w14:textId="77777777" w:rsidR="007D6986" w:rsidRPr="005008C3" w:rsidRDefault="007D6986" w:rsidP="00825B04">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397D6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52" w14:textId="77777777" w:rsidR="007D6986" w:rsidRPr="005008C3" w:rsidRDefault="007D6986"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D53" w14:textId="77777777" w:rsidR="007D6986" w:rsidRPr="005008C3" w:rsidRDefault="007D6986"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r>
      <w:tr w:rsidR="00E6409C" w:rsidRPr="005008C3" w14:paraId="6DE20D59"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D55" w14:textId="77777777" w:rsidR="00E6409C" w:rsidRPr="00385F08" w:rsidRDefault="00E6409C" w:rsidP="00385F08">
            <w:pPr>
              <w:pStyle w:val="Heading3"/>
            </w:pPr>
            <w:r>
              <w:t>Any pension documents.</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56" w14:textId="77777777" w:rsidR="00E6409C" w:rsidRPr="005008C3" w:rsidRDefault="00E6409C" w:rsidP="00825B04">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397D6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57" w14:textId="77777777" w:rsidR="00E6409C" w:rsidRPr="005008C3" w:rsidRDefault="00E6409C" w:rsidP="00825B04">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397D6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D58" w14:textId="77777777" w:rsidR="00E6409C" w:rsidRPr="005008C3" w:rsidRDefault="00E6409C" w:rsidP="00825B04">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397D6C">
              <w:fldChar w:fldCharType="separate"/>
            </w:r>
            <w:r w:rsidRPr="005008C3">
              <w:fldChar w:fldCharType="end"/>
            </w:r>
          </w:p>
        </w:tc>
      </w:tr>
      <w:tr w:rsidR="00CB09EF" w:rsidRPr="005008C3" w14:paraId="6DE20D5E"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D5A" w14:textId="77777777" w:rsidR="00CB09EF" w:rsidRPr="005008C3" w:rsidRDefault="00CB09EF" w:rsidP="00625414">
            <w:pPr>
              <w:pStyle w:val="Heading3"/>
            </w:pPr>
            <w:r>
              <w:t>Product Disclosure Statements given to members</w:t>
            </w:r>
            <w:r w:rsidRPr="00385F08">
              <w:t>.</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5B" w14:textId="77777777" w:rsidR="00CB09EF" w:rsidRPr="005008C3" w:rsidRDefault="00CB09EF" w:rsidP="00625414">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397D6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5C" w14:textId="77777777" w:rsidR="00CB09EF" w:rsidRPr="005008C3" w:rsidRDefault="00CB09EF" w:rsidP="00625414">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D5D" w14:textId="77777777" w:rsidR="00CB09EF" w:rsidRPr="005008C3" w:rsidRDefault="00CB09EF" w:rsidP="00625414">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r>
      <w:tr w:rsidR="00E6409C" w:rsidRPr="005008C3" w14:paraId="6DE20D63"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D5F" w14:textId="77777777" w:rsidR="00E6409C" w:rsidRDefault="00E6409C" w:rsidP="00625414">
            <w:pPr>
              <w:pStyle w:val="Heading3"/>
            </w:pPr>
            <w:r>
              <w:t>Any borrowing arrangements and limited recourse borrowing agreement (LRBA) documents, including Bare Trust Deed and loan documents.</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60" w14:textId="77777777" w:rsidR="00E6409C" w:rsidRPr="005008C3" w:rsidRDefault="00E6409C" w:rsidP="00625414">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397D6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61" w14:textId="77777777" w:rsidR="00E6409C" w:rsidRPr="005008C3" w:rsidRDefault="00E6409C" w:rsidP="00625414">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397D6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D62" w14:textId="77777777" w:rsidR="00E6409C" w:rsidRPr="005008C3" w:rsidRDefault="00E6409C" w:rsidP="00625414">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397D6C">
              <w:fldChar w:fldCharType="separate"/>
            </w:r>
            <w:r w:rsidRPr="005008C3">
              <w:fldChar w:fldCharType="end"/>
            </w:r>
          </w:p>
        </w:tc>
      </w:tr>
      <w:tr w:rsidR="007D6986" w:rsidRPr="005008C3" w14:paraId="6DE20D68"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D64" w14:textId="77777777" w:rsidR="007D6986" w:rsidRPr="005008C3" w:rsidRDefault="007D6986" w:rsidP="00385F08">
            <w:pPr>
              <w:pStyle w:val="Heading3"/>
            </w:pPr>
            <w:r w:rsidRPr="00385F08">
              <w:t>The following documents for all real estate, whether owned directly or through an interposed unit trust:</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65" w14:textId="77777777" w:rsidR="007D6986" w:rsidRPr="005008C3" w:rsidRDefault="007D6986" w:rsidP="00825B04">
            <w:pPr>
              <w:pStyle w:val="YN"/>
            </w:pP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66" w14:textId="77777777" w:rsidR="007D6986" w:rsidRPr="005008C3" w:rsidRDefault="007D6986" w:rsidP="00825B04">
            <w:pPr>
              <w:pStyle w:val="YN"/>
            </w:pP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D67" w14:textId="77777777" w:rsidR="007D6986" w:rsidRPr="005008C3" w:rsidRDefault="007D6986" w:rsidP="00825B04">
            <w:pPr>
              <w:pStyle w:val="YN"/>
            </w:pPr>
          </w:p>
        </w:tc>
      </w:tr>
      <w:tr w:rsidR="007D6986" w:rsidRPr="005008C3" w14:paraId="6DE20D6D"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D69" w14:textId="77777777" w:rsidR="007D6986" w:rsidRPr="005008C3" w:rsidRDefault="00870B5D" w:rsidP="00385F08">
            <w:pPr>
              <w:pStyle w:val="Heading4"/>
            </w:pPr>
            <w:r>
              <w:t xml:space="preserve">Title </w:t>
            </w:r>
            <w:r w:rsidR="009F644F">
              <w:t>documents</w:t>
            </w:r>
            <w:r>
              <w:t>.</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6A" w14:textId="77777777" w:rsidR="007D6986" w:rsidRPr="005008C3" w:rsidRDefault="007D6986" w:rsidP="00825B04">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397D6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6B" w14:textId="77777777" w:rsidR="007D6986" w:rsidRPr="005008C3" w:rsidRDefault="007D6986"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D6C" w14:textId="77777777" w:rsidR="007D6986" w:rsidRPr="005008C3" w:rsidRDefault="007D6986"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r>
      <w:tr w:rsidR="007D6986" w:rsidRPr="005008C3" w14:paraId="6DE20D72"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D6E" w14:textId="77777777" w:rsidR="007D6986" w:rsidRPr="005008C3" w:rsidRDefault="007D6986" w:rsidP="00385F08">
            <w:pPr>
              <w:pStyle w:val="Heading4"/>
            </w:pPr>
            <w:r>
              <w:t>Purchase contract and settlement statement.</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6F" w14:textId="77777777" w:rsidR="007D6986" w:rsidRPr="005008C3" w:rsidRDefault="007D6986" w:rsidP="00825B04">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397D6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70" w14:textId="77777777" w:rsidR="007D6986" w:rsidRPr="005008C3" w:rsidRDefault="007D6986"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D71" w14:textId="77777777" w:rsidR="007D6986" w:rsidRPr="005008C3" w:rsidRDefault="007D6986"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r>
      <w:tr w:rsidR="007D6986" w:rsidRPr="005008C3" w14:paraId="6DE20D77"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D73" w14:textId="77777777" w:rsidR="007D6986" w:rsidRPr="005008C3" w:rsidRDefault="007D6986" w:rsidP="00385F08">
            <w:pPr>
              <w:pStyle w:val="Heading4"/>
            </w:pPr>
            <w:r>
              <w:t>Current lease.</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74" w14:textId="77777777" w:rsidR="007D6986" w:rsidRPr="005008C3" w:rsidRDefault="007D6986" w:rsidP="00825B04">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397D6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75" w14:textId="77777777" w:rsidR="007D6986" w:rsidRPr="005008C3" w:rsidRDefault="007D6986"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D76" w14:textId="77777777" w:rsidR="007D6986" w:rsidRPr="005008C3" w:rsidRDefault="007D6986"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r>
      <w:tr w:rsidR="007D6986" w:rsidRPr="005008C3" w14:paraId="6DE20D7C"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D78" w14:textId="77777777" w:rsidR="007D6986" w:rsidRPr="005008C3" w:rsidRDefault="007D6986" w:rsidP="00385F08">
            <w:pPr>
              <w:pStyle w:val="Heading4"/>
            </w:pPr>
            <w:r>
              <w:t>Most recent market valuation.</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79" w14:textId="77777777" w:rsidR="007D6986" w:rsidRPr="005008C3" w:rsidRDefault="007D6986" w:rsidP="00825B04">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397D6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7A" w14:textId="77777777" w:rsidR="007D6986" w:rsidRPr="005008C3" w:rsidRDefault="007D6986"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D7B" w14:textId="77777777" w:rsidR="007D6986" w:rsidRPr="005008C3" w:rsidRDefault="007D6986"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r>
      <w:tr w:rsidR="007D6986" w:rsidRPr="005008C3" w14:paraId="6DE20D81"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D7D" w14:textId="77777777" w:rsidR="007D6986" w:rsidRPr="005008C3" w:rsidRDefault="009F644F" w:rsidP="00825B04">
            <w:pPr>
              <w:pStyle w:val="Heading2"/>
              <w:tabs>
                <w:tab w:val="clear" w:pos="1559"/>
                <w:tab w:val="num" w:pos="992"/>
              </w:tabs>
              <w:ind w:left="992"/>
            </w:pPr>
            <w:r>
              <w:t>Previous year</w:t>
            </w:r>
            <w:r w:rsidR="007D6986">
              <w:t xml:space="preserve"> records.</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7E" w14:textId="77777777" w:rsidR="007D6986" w:rsidRPr="005008C3" w:rsidRDefault="007D6986" w:rsidP="00825B04">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397D6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7F" w14:textId="77777777" w:rsidR="007D6986" w:rsidRPr="005008C3" w:rsidRDefault="007D6986"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D80" w14:textId="77777777" w:rsidR="007D6986" w:rsidRPr="005008C3" w:rsidRDefault="007D6986"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r>
      <w:tr w:rsidR="007D6986" w:rsidRPr="005008C3" w14:paraId="6DE20D86"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D82" w14:textId="5422752F" w:rsidR="007D6986" w:rsidRPr="005008C3" w:rsidRDefault="009F644F" w:rsidP="00385F08">
            <w:pPr>
              <w:pStyle w:val="Heading3"/>
            </w:pPr>
            <w:r>
              <w:t>Copy</w:t>
            </w:r>
            <w:r w:rsidRPr="005008C3">
              <w:t xml:space="preserve"> </w:t>
            </w:r>
            <w:r w:rsidR="007D6986" w:rsidRPr="005008C3">
              <w:t>of the Fund</w:t>
            </w:r>
            <w:r w:rsidR="00FB4C32">
              <w:t>'</w:t>
            </w:r>
            <w:r w:rsidR="007D6986" w:rsidRPr="005008C3">
              <w:t xml:space="preserve">s </w:t>
            </w:r>
            <w:r>
              <w:t>previous year</w:t>
            </w:r>
            <w:r w:rsidRPr="005008C3">
              <w:t xml:space="preserve"> </w:t>
            </w:r>
            <w:r w:rsidR="007D6986" w:rsidRPr="005008C3">
              <w:t>Financial Statements</w:t>
            </w:r>
            <w:r w:rsidR="007D6986">
              <w:t>.</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83" w14:textId="77777777" w:rsidR="007D6986" w:rsidRPr="005008C3" w:rsidRDefault="007D6986" w:rsidP="0045151F">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397D6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84" w14:textId="77777777" w:rsidR="007D6986" w:rsidRPr="005008C3" w:rsidRDefault="007D6986"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D85" w14:textId="77777777" w:rsidR="007D6986" w:rsidRPr="005008C3" w:rsidRDefault="007D6986"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r>
      <w:tr w:rsidR="007D6986" w:rsidRPr="005008C3" w14:paraId="6DE20D8B"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D87" w14:textId="77777777" w:rsidR="007D6986" w:rsidRPr="005008C3" w:rsidRDefault="009F644F" w:rsidP="00385F08">
            <w:pPr>
              <w:pStyle w:val="Heading3"/>
            </w:pPr>
            <w:r>
              <w:t>C</w:t>
            </w:r>
            <w:r w:rsidR="007D6986" w:rsidRPr="005008C3">
              <w:t xml:space="preserve">opy of the </w:t>
            </w:r>
            <w:r>
              <w:t>previous year</w:t>
            </w:r>
            <w:r w:rsidRPr="005008C3">
              <w:t xml:space="preserve"> </w:t>
            </w:r>
            <w:r w:rsidR="007D6986">
              <w:t xml:space="preserve">income </w:t>
            </w:r>
            <w:r w:rsidR="007D6986" w:rsidRPr="005008C3">
              <w:t>tax return.</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88" w14:textId="77777777" w:rsidR="007D6986" w:rsidRPr="005008C3" w:rsidRDefault="007D6986"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89" w14:textId="77777777" w:rsidR="007D6986" w:rsidRPr="005008C3" w:rsidRDefault="007D6986"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D8A" w14:textId="77777777" w:rsidR="007D6986" w:rsidRPr="005008C3" w:rsidRDefault="007D6986"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r>
      <w:tr w:rsidR="007D6986" w:rsidRPr="005008C3" w14:paraId="6DE20D90"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D8C" w14:textId="77777777" w:rsidR="007D6986" w:rsidRDefault="007D6986" w:rsidP="00385F08">
            <w:pPr>
              <w:pStyle w:val="Heading3"/>
            </w:pPr>
            <w:r>
              <w:t>Copy of the previous year Audit Report.</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8D" w14:textId="77777777" w:rsidR="007D6986" w:rsidRPr="005008C3" w:rsidRDefault="007D6986" w:rsidP="00825B04">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397D6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8E" w14:textId="77777777" w:rsidR="007D6986" w:rsidRPr="005008C3" w:rsidRDefault="007D6986"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D8F" w14:textId="77777777" w:rsidR="007D6986" w:rsidRPr="005008C3" w:rsidRDefault="007D6986"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r>
      <w:tr w:rsidR="007D6986" w:rsidRPr="005008C3" w14:paraId="6DE20D95"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D91" w14:textId="77777777" w:rsidR="007D6986" w:rsidRPr="005008C3" w:rsidRDefault="007D6986" w:rsidP="00385F08">
            <w:pPr>
              <w:pStyle w:val="Heading3"/>
            </w:pPr>
            <w:r>
              <w:t>Copy of the previous year Audit Management Letter.</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92" w14:textId="77777777" w:rsidR="007D6986" w:rsidRPr="005008C3" w:rsidRDefault="007D6986" w:rsidP="00825B04">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397D6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93" w14:textId="77777777" w:rsidR="007D6986" w:rsidRPr="005008C3" w:rsidRDefault="007D6986"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D94" w14:textId="77777777" w:rsidR="007D6986" w:rsidRPr="005008C3" w:rsidRDefault="007D6986"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r>
      <w:tr w:rsidR="007D6986" w:rsidRPr="005008C3" w14:paraId="6DE20D9A"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D96" w14:textId="77777777" w:rsidR="007D6986" w:rsidRPr="005008C3" w:rsidRDefault="007D6986" w:rsidP="00385F08">
            <w:pPr>
              <w:pStyle w:val="Heading3"/>
            </w:pPr>
            <w:r w:rsidRPr="005008C3">
              <w:t xml:space="preserve">Capital gains </w:t>
            </w:r>
            <w:r>
              <w:t xml:space="preserve">tax cost base </w:t>
            </w:r>
            <w:r w:rsidRPr="005008C3">
              <w:t>information for current investments held.</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97" w14:textId="77777777" w:rsidR="007D6986" w:rsidRPr="005008C3" w:rsidRDefault="007D6986"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98" w14:textId="77777777" w:rsidR="007D6986" w:rsidRPr="005008C3" w:rsidRDefault="007D6986"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D99" w14:textId="77777777" w:rsidR="007D6986" w:rsidRPr="005008C3" w:rsidRDefault="007D6986"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r>
      <w:tr w:rsidR="007D6986" w:rsidRPr="005008C3" w14:paraId="6DE20D9C" w14:textId="77777777" w:rsidTr="00E93C01">
        <w:trPr>
          <w:trHeight w:val="465"/>
        </w:trPr>
        <w:tc>
          <w:tcPr>
            <w:tcW w:w="5000" w:type="pct"/>
            <w:gridSpan w:val="4"/>
            <w:tcBorders>
              <w:top w:val="single" w:sz="8" w:space="0" w:color="D9D9D9" w:themeColor="background1" w:themeShade="D9"/>
              <w:left w:val="single" w:sz="8" w:space="0" w:color="D9D9D9" w:themeColor="background1" w:themeShade="D9"/>
              <w:bottom w:val="nil"/>
              <w:right w:val="single" w:sz="8" w:space="0" w:color="D9D9D9" w:themeColor="background1" w:themeShade="D9"/>
            </w:tcBorders>
            <w:shd w:val="clear" w:color="auto" w:fill="D9D9D9" w:themeFill="background1" w:themeFillShade="D9"/>
            <w:vAlign w:val="center"/>
          </w:tcPr>
          <w:p w14:paraId="6DE20D9B" w14:textId="77777777" w:rsidR="007D6986" w:rsidRPr="005008C3" w:rsidRDefault="007D6986" w:rsidP="0045151F">
            <w:pPr>
              <w:pStyle w:val="QuestionnaireSectionHeadingText"/>
            </w:pPr>
            <w:r>
              <w:lastRenderedPageBreak/>
              <w:t>Transactions</w:t>
            </w:r>
          </w:p>
        </w:tc>
      </w:tr>
      <w:tr w:rsidR="007D6986" w:rsidRPr="005008C3" w14:paraId="6DE20DA1" w14:textId="77777777" w:rsidTr="009A73F6">
        <w:tblPrEx>
          <w:shd w:val="clear" w:color="auto" w:fill="000000"/>
        </w:tblPrEx>
        <w:tc>
          <w:tcPr>
            <w:tcW w:w="3659" w:type="pct"/>
            <w:tcBorders>
              <w:top w:val="nil"/>
              <w:left w:val="single" w:sz="8" w:space="0" w:color="D9D9D9" w:themeColor="background1" w:themeShade="D9"/>
              <w:bottom w:val="single" w:sz="8" w:space="0" w:color="D9D9D9" w:themeColor="background1" w:themeShade="D9"/>
              <w:right w:val="nil"/>
            </w:tcBorders>
            <w:shd w:val="clear" w:color="auto" w:fill="D9D9D9" w:themeFill="background1" w:themeFillShade="D9"/>
          </w:tcPr>
          <w:p w14:paraId="6DE20D9D" w14:textId="77777777" w:rsidR="007D6986" w:rsidRPr="005008C3" w:rsidRDefault="009F644F" w:rsidP="00825B04">
            <w:pPr>
              <w:pStyle w:val="Heading1"/>
              <w:tabs>
                <w:tab w:val="clear" w:pos="1276"/>
                <w:tab w:val="num" w:pos="992"/>
              </w:tabs>
              <w:ind w:left="992"/>
              <w:rPr>
                <w:kern w:val="28"/>
              </w:rPr>
            </w:pPr>
            <w:r>
              <w:t xml:space="preserve">Accounting Records and </w:t>
            </w:r>
            <w:r w:rsidR="007D6986" w:rsidRPr="005008C3">
              <w:t>Bank Accounts</w:t>
            </w:r>
          </w:p>
        </w:tc>
        <w:tc>
          <w:tcPr>
            <w:tcW w:w="406" w:type="pct"/>
            <w:tcBorders>
              <w:top w:val="nil"/>
              <w:left w:val="nil"/>
              <w:bottom w:val="single" w:sz="8" w:space="0" w:color="D9D9D9" w:themeColor="background1" w:themeShade="D9"/>
              <w:right w:val="nil"/>
            </w:tcBorders>
            <w:shd w:val="clear" w:color="auto" w:fill="D9D9D9" w:themeFill="background1" w:themeFillShade="D9"/>
            <w:vAlign w:val="center"/>
          </w:tcPr>
          <w:p w14:paraId="6DE20D9E" w14:textId="77777777" w:rsidR="007D6986" w:rsidRPr="005008C3" w:rsidRDefault="007D6986" w:rsidP="0045151F">
            <w:pPr>
              <w:pStyle w:val="YN"/>
            </w:pPr>
            <w:r w:rsidRPr="005008C3">
              <w:t>Yes</w:t>
            </w:r>
          </w:p>
        </w:tc>
        <w:tc>
          <w:tcPr>
            <w:tcW w:w="406" w:type="pct"/>
            <w:tcBorders>
              <w:top w:val="nil"/>
              <w:left w:val="nil"/>
              <w:bottom w:val="single" w:sz="8" w:space="0" w:color="D9D9D9" w:themeColor="background1" w:themeShade="D9"/>
              <w:right w:val="nil"/>
            </w:tcBorders>
            <w:shd w:val="clear" w:color="auto" w:fill="D9D9D9" w:themeFill="background1" w:themeFillShade="D9"/>
            <w:vAlign w:val="center"/>
          </w:tcPr>
          <w:p w14:paraId="6DE20D9F" w14:textId="77777777" w:rsidR="007D6986" w:rsidRPr="005008C3" w:rsidRDefault="007D6986" w:rsidP="0045151F">
            <w:pPr>
              <w:pStyle w:val="YN"/>
            </w:pPr>
            <w:r w:rsidRPr="005008C3">
              <w:t>No</w:t>
            </w:r>
          </w:p>
        </w:tc>
        <w:tc>
          <w:tcPr>
            <w:tcW w:w="529" w:type="pct"/>
            <w:tcBorders>
              <w:top w:val="nil"/>
              <w:left w:val="nil"/>
              <w:bottom w:val="single" w:sz="8" w:space="0" w:color="D9D9D9" w:themeColor="background1" w:themeShade="D9"/>
              <w:right w:val="single" w:sz="8" w:space="0" w:color="D9D9D9" w:themeColor="background1" w:themeShade="D9"/>
            </w:tcBorders>
            <w:shd w:val="clear" w:color="auto" w:fill="D9D9D9" w:themeFill="background1" w:themeFillShade="D9"/>
            <w:vAlign w:val="center"/>
          </w:tcPr>
          <w:p w14:paraId="6DE20DA0" w14:textId="77777777" w:rsidR="007D6986" w:rsidRPr="005008C3" w:rsidRDefault="007D6986" w:rsidP="0045151F">
            <w:pPr>
              <w:pStyle w:val="YN"/>
            </w:pPr>
            <w:r w:rsidRPr="005008C3">
              <w:t>?</w:t>
            </w:r>
          </w:p>
        </w:tc>
      </w:tr>
      <w:tr w:rsidR="007D6986" w:rsidRPr="005008C3" w14:paraId="6DE20DA6" w14:textId="77777777" w:rsidTr="009A73F6">
        <w:tblPrEx>
          <w:shd w:val="clear" w:color="auto" w:fill="000000"/>
        </w:tblPrEx>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DA2" w14:textId="77777777" w:rsidR="007D6986" w:rsidRPr="005008C3" w:rsidRDefault="007D6986" w:rsidP="0045151F">
            <w:pPr>
              <w:pStyle w:val="QuestionnaireTopicHead"/>
            </w:pPr>
            <w:r w:rsidRPr="005008C3">
              <w:t>Please supply the following information:</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A3" w14:textId="77777777" w:rsidR="007D6986" w:rsidRPr="005008C3" w:rsidRDefault="007D6986" w:rsidP="0045151F">
            <w:pPr>
              <w:pStyle w:val="YN"/>
            </w:pP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A4" w14:textId="77777777" w:rsidR="007D6986" w:rsidRPr="005008C3" w:rsidRDefault="007D6986" w:rsidP="0045151F">
            <w:pPr>
              <w:pStyle w:val="YN"/>
            </w:pP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DA5" w14:textId="77777777" w:rsidR="007D6986" w:rsidRPr="005008C3" w:rsidRDefault="007D6986" w:rsidP="0045151F">
            <w:pPr>
              <w:pStyle w:val="YN"/>
            </w:pPr>
          </w:p>
        </w:tc>
      </w:tr>
      <w:tr w:rsidR="007D6986" w:rsidRPr="005008C3" w14:paraId="6DE20DAB" w14:textId="77777777" w:rsidTr="009A73F6">
        <w:tblPrEx>
          <w:shd w:val="clear" w:color="auto" w:fill="000000"/>
        </w:tblPrEx>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DA7" w14:textId="77777777" w:rsidR="007D6986" w:rsidRPr="005008C3" w:rsidRDefault="0005601F" w:rsidP="00825B04">
            <w:pPr>
              <w:pStyle w:val="Heading2"/>
              <w:tabs>
                <w:tab w:val="clear" w:pos="1559"/>
                <w:tab w:val="num" w:pos="992"/>
              </w:tabs>
              <w:ind w:left="992"/>
            </w:pPr>
            <w:r w:rsidRPr="007D728F">
              <w:t xml:space="preserve">Reconciled cash book details </w:t>
            </w:r>
            <w:r>
              <w:t>in electronic format.</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A8" w14:textId="77777777" w:rsidR="007D6986" w:rsidRPr="005008C3" w:rsidRDefault="007D6986" w:rsidP="0045151F">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397D6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A9" w14:textId="77777777" w:rsidR="007D6986" w:rsidRPr="005008C3" w:rsidRDefault="007D6986"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DAA" w14:textId="77777777" w:rsidR="007D6986" w:rsidRPr="005008C3" w:rsidRDefault="007D6986"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r>
      <w:tr w:rsidR="007D6986" w:rsidRPr="005008C3" w14:paraId="6DE20DAE" w14:textId="77777777" w:rsidTr="009A73F6">
        <w:tblPrEx>
          <w:shd w:val="clear" w:color="auto" w:fill="000000"/>
        </w:tblPrEx>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DAC" w14:textId="77777777" w:rsidR="007D6986" w:rsidRPr="005008C3" w:rsidRDefault="007D6986" w:rsidP="002650F7">
            <w:pPr>
              <w:pStyle w:val="Heading3"/>
            </w:pPr>
            <w:r w:rsidRPr="005008C3">
              <w:t xml:space="preserve">Please provide </w:t>
            </w:r>
            <w:r w:rsidR="002650F7">
              <w:t>the name and version number of your accounting software</w:t>
            </w:r>
            <w:r w:rsidRPr="005008C3">
              <w:t>.</w:t>
            </w:r>
          </w:p>
        </w:tc>
        <w:tc>
          <w:tcPr>
            <w:tcW w:w="1341" w:type="pct"/>
            <w:gridSpan w:val="3"/>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DAD" w14:textId="77777777" w:rsidR="007D6986" w:rsidRPr="005008C3" w:rsidRDefault="007D6986" w:rsidP="0045151F">
            <w:pPr>
              <w:pStyle w:val="YN"/>
            </w:pPr>
            <w:r w:rsidRPr="005008C3">
              <w:fldChar w:fldCharType="begin">
                <w:ffData>
                  <w:name w:val=""/>
                  <w:enabled/>
                  <w:calcOnExit w:val="0"/>
                  <w:textInput/>
                </w:ffData>
              </w:fldChar>
            </w:r>
            <w:r w:rsidRPr="005008C3">
              <w:instrText xml:space="preserve"> FORMTEXT </w:instrText>
            </w:r>
            <w:r w:rsidRPr="005008C3">
              <w:fldChar w:fldCharType="separate"/>
            </w:r>
            <w:r>
              <w:rPr>
                <w:noProof/>
              </w:rPr>
              <w:t> </w:t>
            </w:r>
            <w:r>
              <w:rPr>
                <w:noProof/>
              </w:rPr>
              <w:t> </w:t>
            </w:r>
            <w:r>
              <w:rPr>
                <w:noProof/>
              </w:rPr>
              <w:t> </w:t>
            </w:r>
            <w:r>
              <w:rPr>
                <w:noProof/>
              </w:rPr>
              <w:t> </w:t>
            </w:r>
            <w:r>
              <w:rPr>
                <w:noProof/>
              </w:rPr>
              <w:t> </w:t>
            </w:r>
            <w:r w:rsidRPr="005008C3">
              <w:fldChar w:fldCharType="end"/>
            </w:r>
          </w:p>
        </w:tc>
      </w:tr>
      <w:tr w:rsidR="007D6986" w:rsidRPr="005008C3" w14:paraId="6DE20DB1" w14:textId="77777777" w:rsidTr="009A73F6">
        <w:tblPrEx>
          <w:shd w:val="clear" w:color="auto" w:fill="000000"/>
        </w:tblPrEx>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DAF" w14:textId="6D5929BB" w:rsidR="007D6986" w:rsidRPr="005008C3" w:rsidRDefault="007D6986" w:rsidP="007D6986">
            <w:pPr>
              <w:pStyle w:val="Heading3"/>
            </w:pPr>
            <w:r w:rsidRPr="005008C3">
              <w:t xml:space="preserve">Please provide </w:t>
            </w:r>
            <w:r w:rsidR="00FB4C32">
              <w:t xml:space="preserve">a </w:t>
            </w:r>
            <w:r w:rsidRPr="005008C3">
              <w:t>password if applicable.</w:t>
            </w:r>
          </w:p>
        </w:tc>
        <w:tc>
          <w:tcPr>
            <w:tcW w:w="1341" w:type="pct"/>
            <w:gridSpan w:val="3"/>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DB0" w14:textId="77777777" w:rsidR="007D6986" w:rsidRPr="005008C3" w:rsidRDefault="007D6986" w:rsidP="0045151F">
            <w:pPr>
              <w:pStyle w:val="YN"/>
            </w:pPr>
            <w:r w:rsidRPr="005008C3">
              <w:fldChar w:fldCharType="begin">
                <w:ffData>
                  <w:name w:val=""/>
                  <w:enabled/>
                  <w:calcOnExit w:val="0"/>
                  <w:textInput/>
                </w:ffData>
              </w:fldChar>
            </w:r>
            <w:r w:rsidRPr="005008C3">
              <w:instrText xml:space="preserve"> FORMTEXT </w:instrText>
            </w:r>
            <w:r w:rsidRPr="005008C3">
              <w:fldChar w:fldCharType="separate"/>
            </w:r>
            <w:r>
              <w:rPr>
                <w:noProof/>
              </w:rPr>
              <w:t> </w:t>
            </w:r>
            <w:r>
              <w:rPr>
                <w:noProof/>
              </w:rPr>
              <w:t> </w:t>
            </w:r>
            <w:r>
              <w:rPr>
                <w:noProof/>
              </w:rPr>
              <w:t> </w:t>
            </w:r>
            <w:r>
              <w:rPr>
                <w:noProof/>
              </w:rPr>
              <w:t> </w:t>
            </w:r>
            <w:r>
              <w:rPr>
                <w:noProof/>
              </w:rPr>
              <w:t> </w:t>
            </w:r>
            <w:r w:rsidRPr="005008C3">
              <w:fldChar w:fldCharType="end"/>
            </w:r>
          </w:p>
        </w:tc>
      </w:tr>
      <w:tr w:rsidR="003B033E" w:rsidRPr="005008C3" w14:paraId="6DE20DB6" w14:textId="77777777" w:rsidTr="009A73F6">
        <w:tblPrEx>
          <w:shd w:val="clear" w:color="auto" w:fill="000000"/>
        </w:tblPrEx>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DB2" w14:textId="77777777" w:rsidR="003B033E" w:rsidRPr="005008C3" w:rsidRDefault="009F644F" w:rsidP="00825B04">
            <w:pPr>
              <w:pStyle w:val="Heading2"/>
              <w:tabs>
                <w:tab w:val="clear" w:pos="1559"/>
                <w:tab w:val="num" w:pos="992"/>
              </w:tabs>
              <w:ind w:left="992"/>
            </w:pPr>
            <w:r>
              <w:t xml:space="preserve">Copy </w:t>
            </w:r>
            <w:r w:rsidR="003B033E">
              <w:t xml:space="preserve">of bank reconciliations </w:t>
            </w:r>
            <w:proofErr w:type="gramStart"/>
            <w:r w:rsidR="003B033E">
              <w:t>at</w:t>
            </w:r>
            <w:proofErr w:type="gramEnd"/>
            <w:r w:rsidR="003B033E">
              <w:t xml:space="preserve"> 30 June.</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B3" w14:textId="77777777" w:rsidR="003B033E" w:rsidRPr="005008C3" w:rsidRDefault="003B033E" w:rsidP="00293DDD">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B4" w14:textId="77777777" w:rsidR="003B033E" w:rsidRPr="005008C3" w:rsidRDefault="003B033E" w:rsidP="00293DDD">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DB5" w14:textId="77777777" w:rsidR="003B033E" w:rsidRPr="005008C3" w:rsidRDefault="003B033E" w:rsidP="00293DDD">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r>
      <w:tr w:rsidR="003B033E" w:rsidRPr="005008C3" w14:paraId="6DE20DBB" w14:textId="77777777" w:rsidTr="009A73F6">
        <w:tblPrEx>
          <w:shd w:val="clear" w:color="auto" w:fill="000000"/>
        </w:tblPrEx>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DB7" w14:textId="77777777" w:rsidR="003B033E" w:rsidRPr="005008C3" w:rsidRDefault="009F644F" w:rsidP="002650F7">
            <w:pPr>
              <w:pStyle w:val="Heading2"/>
              <w:tabs>
                <w:tab w:val="clear" w:pos="1559"/>
                <w:tab w:val="num" w:pos="992"/>
              </w:tabs>
              <w:ind w:left="992"/>
            </w:pPr>
            <w:r w:rsidRPr="005008C3">
              <w:t>Cop</w:t>
            </w:r>
            <w:r>
              <w:t>y</w:t>
            </w:r>
            <w:r w:rsidRPr="005008C3">
              <w:t xml:space="preserve"> </w:t>
            </w:r>
            <w:r w:rsidR="003B033E" w:rsidRPr="005008C3">
              <w:t xml:space="preserve">of bank statements </w:t>
            </w:r>
            <w:r>
              <w:t>for the full financial year ended 30 June for each bank account</w:t>
            </w:r>
            <w:r w:rsidR="003B033E" w:rsidRPr="005008C3">
              <w:t>.</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B8"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B9"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DBA"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r>
      <w:tr w:rsidR="003B033E" w:rsidRPr="005008C3" w14:paraId="6DE20DBD" w14:textId="77777777" w:rsidTr="000D7257">
        <w:tblPrEx>
          <w:shd w:val="clear" w:color="auto" w:fill="000000"/>
        </w:tblPrEx>
        <w:tc>
          <w:tcPr>
            <w:tcW w:w="5000" w:type="pct"/>
            <w:gridSpan w:val="4"/>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center"/>
          </w:tcPr>
          <w:p w14:paraId="6DE20DBC" w14:textId="77777777" w:rsidR="003B033E" w:rsidRPr="005008C3" w:rsidRDefault="003B033E" w:rsidP="002650F7">
            <w:pPr>
              <w:pStyle w:val="QuestionnaireNotesHeading"/>
            </w:pPr>
            <w:r w:rsidRPr="00385F08">
              <w:t xml:space="preserve">OR If using </w:t>
            </w:r>
            <w:r w:rsidR="002650F7">
              <w:t>accounting software</w:t>
            </w:r>
            <w:r w:rsidRPr="00385F08">
              <w:t xml:space="preserve"> but not </w:t>
            </w:r>
            <w:r w:rsidR="005228D0">
              <w:t>supplying a copy of the file</w:t>
            </w:r>
            <w:r w:rsidRPr="00385F08">
              <w:t>:</w:t>
            </w:r>
          </w:p>
        </w:tc>
      </w:tr>
      <w:tr w:rsidR="003B033E" w:rsidRPr="005008C3" w14:paraId="6DE20DC2" w14:textId="77777777" w:rsidTr="009A73F6">
        <w:tblPrEx>
          <w:shd w:val="clear" w:color="auto" w:fill="000000"/>
        </w:tblPrEx>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DBE" w14:textId="77777777" w:rsidR="003B033E" w:rsidRPr="005008C3" w:rsidRDefault="003B033E" w:rsidP="002650F7">
            <w:pPr>
              <w:pStyle w:val="Heading2"/>
              <w:tabs>
                <w:tab w:val="clear" w:pos="1559"/>
                <w:tab w:val="num" w:pos="992"/>
              </w:tabs>
              <w:ind w:left="992"/>
            </w:pPr>
            <w:r>
              <w:t>Profit and Loss</w:t>
            </w:r>
            <w:r w:rsidR="002650F7">
              <w:t>,</w:t>
            </w:r>
            <w:r>
              <w:t xml:space="preserve"> Balance Sheet</w:t>
            </w:r>
            <w:r w:rsidR="002650F7">
              <w:t xml:space="preserve"> and Trial Balance reports.</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BF"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C0"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DC1"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r>
      <w:tr w:rsidR="003B033E" w:rsidRPr="005008C3" w14:paraId="6DE20DC7" w14:textId="77777777" w:rsidTr="009A73F6">
        <w:tblPrEx>
          <w:shd w:val="clear" w:color="auto" w:fill="000000"/>
        </w:tblPrEx>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DC3" w14:textId="77777777" w:rsidR="003B033E" w:rsidRPr="005008C3" w:rsidRDefault="002650F7" w:rsidP="002650F7">
            <w:pPr>
              <w:pStyle w:val="Heading2"/>
              <w:tabs>
                <w:tab w:val="clear" w:pos="1559"/>
                <w:tab w:val="num" w:pos="992"/>
              </w:tabs>
              <w:ind w:left="992"/>
            </w:pPr>
            <w:r>
              <w:t>Detailed g</w:t>
            </w:r>
            <w:r w:rsidRPr="005008C3">
              <w:t xml:space="preserve">eneral </w:t>
            </w:r>
            <w:r w:rsidR="003B033E" w:rsidRPr="005008C3">
              <w:t>ledger</w:t>
            </w:r>
            <w:r>
              <w:t xml:space="preserve"> report</w:t>
            </w:r>
            <w:r w:rsidR="003B033E" w:rsidRPr="005008C3">
              <w:t>.</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C4"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C5"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DC6"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r>
      <w:tr w:rsidR="003B033E" w:rsidRPr="005008C3" w14:paraId="6DE20DCC" w14:textId="77777777" w:rsidTr="009A73F6">
        <w:tblPrEx>
          <w:shd w:val="clear" w:color="auto" w:fill="000000"/>
        </w:tblPrEx>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DC8" w14:textId="77777777" w:rsidR="003B033E" w:rsidRPr="005008C3" w:rsidRDefault="003B033E" w:rsidP="00825B04">
            <w:pPr>
              <w:pStyle w:val="Heading2"/>
              <w:tabs>
                <w:tab w:val="clear" w:pos="1559"/>
                <w:tab w:val="num" w:pos="992"/>
              </w:tabs>
              <w:ind w:left="992"/>
            </w:pPr>
            <w:r>
              <w:t>B</w:t>
            </w:r>
            <w:r w:rsidRPr="005008C3">
              <w:t>ank reconciliation</w:t>
            </w:r>
            <w:r>
              <w:t xml:space="preserve">s </w:t>
            </w:r>
            <w:proofErr w:type="gramStart"/>
            <w:r>
              <w:t>at</w:t>
            </w:r>
            <w:proofErr w:type="gramEnd"/>
            <w:r>
              <w:t xml:space="preserve"> 30 June for each bank account.</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C9" w14:textId="77777777" w:rsidR="003B033E" w:rsidRPr="005008C3" w:rsidRDefault="003B033E" w:rsidP="00825B04">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397D6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CA" w14:textId="77777777" w:rsidR="003B033E" w:rsidRPr="005008C3" w:rsidRDefault="003B033E"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DCB" w14:textId="77777777" w:rsidR="003B033E" w:rsidRPr="005008C3" w:rsidRDefault="003B033E"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r>
      <w:tr w:rsidR="003B033E" w:rsidRPr="005008C3" w14:paraId="6DE20DD1" w14:textId="77777777" w:rsidTr="009A73F6">
        <w:tblPrEx>
          <w:shd w:val="clear" w:color="auto" w:fill="000000"/>
        </w:tblPrEx>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DCD" w14:textId="77777777" w:rsidR="003B033E" w:rsidRPr="005008C3" w:rsidRDefault="00E6409C" w:rsidP="002650F7">
            <w:pPr>
              <w:pStyle w:val="Heading2"/>
              <w:tabs>
                <w:tab w:val="clear" w:pos="1559"/>
                <w:tab w:val="num" w:pos="992"/>
              </w:tabs>
              <w:ind w:left="992"/>
            </w:pPr>
            <w:r w:rsidRPr="005008C3">
              <w:t>Cop</w:t>
            </w:r>
            <w:r>
              <w:t>y</w:t>
            </w:r>
            <w:r w:rsidRPr="005008C3">
              <w:t xml:space="preserve"> </w:t>
            </w:r>
            <w:r w:rsidR="003B033E" w:rsidRPr="005008C3">
              <w:t xml:space="preserve">of bank statements </w:t>
            </w:r>
            <w:r>
              <w:t>for the full financial year ended 30 June</w:t>
            </w:r>
            <w:r w:rsidR="002650F7">
              <w:t xml:space="preserve"> for each bank account</w:t>
            </w:r>
            <w:r w:rsidR="003B033E" w:rsidRPr="005008C3">
              <w:t>.</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CE"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CF"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DD0"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r>
      <w:tr w:rsidR="003B033E" w:rsidRPr="005008C3" w14:paraId="6DE20DD3" w14:textId="77777777" w:rsidTr="000D7257">
        <w:tblPrEx>
          <w:shd w:val="clear" w:color="auto" w:fill="000000"/>
        </w:tblPrEx>
        <w:tc>
          <w:tcPr>
            <w:tcW w:w="5000" w:type="pct"/>
            <w:gridSpan w:val="4"/>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center"/>
          </w:tcPr>
          <w:p w14:paraId="6DE20DD2" w14:textId="77777777" w:rsidR="003B033E" w:rsidRPr="005008C3" w:rsidRDefault="003B033E" w:rsidP="002650F7">
            <w:pPr>
              <w:pStyle w:val="QuestionnaireNotesHeading"/>
            </w:pPr>
            <w:r w:rsidRPr="00385F08">
              <w:t xml:space="preserve">OR If not using </w:t>
            </w:r>
            <w:r w:rsidR="002650F7">
              <w:t>accounting software</w:t>
            </w:r>
            <w:r w:rsidRPr="00385F08">
              <w:t>:</w:t>
            </w:r>
          </w:p>
        </w:tc>
      </w:tr>
      <w:tr w:rsidR="003B033E" w:rsidRPr="005008C3" w14:paraId="6DE20DD8" w14:textId="77777777" w:rsidTr="009A73F6">
        <w:tblPrEx>
          <w:shd w:val="clear" w:color="auto" w:fill="000000"/>
        </w:tblPrEx>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DD4" w14:textId="77777777" w:rsidR="003B033E" w:rsidRPr="005008C3" w:rsidRDefault="003B033E" w:rsidP="00825B04">
            <w:pPr>
              <w:pStyle w:val="Heading2"/>
              <w:tabs>
                <w:tab w:val="clear" w:pos="1559"/>
                <w:tab w:val="num" w:pos="992"/>
              </w:tabs>
              <w:ind w:left="992"/>
            </w:pPr>
            <w:r>
              <w:t>Cheque payment details, and/or cheque books.</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D5"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D6"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DD7"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r>
      <w:tr w:rsidR="003B033E" w:rsidRPr="005008C3" w14:paraId="6DE20DDD" w14:textId="77777777" w:rsidTr="009A73F6">
        <w:tblPrEx>
          <w:shd w:val="clear" w:color="auto" w:fill="000000"/>
        </w:tblPrEx>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DD9" w14:textId="77777777" w:rsidR="003B033E" w:rsidRPr="005008C3" w:rsidRDefault="003B033E" w:rsidP="00825B04">
            <w:pPr>
              <w:pStyle w:val="Heading2"/>
              <w:tabs>
                <w:tab w:val="clear" w:pos="1559"/>
                <w:tab w:val="num" w:pos="992"/>
              </w:tabs>
              <w:ind w:left="992"/>
            </w:pPr>
            <w:r>
              <w:t>Receipt details and/or deposit books.</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DA"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DB"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DDC"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r>
      <w:tr w:rsidR="003B033E" w:rsidRPr="005008C3" w14:paraId="6DE20DE2" w14:textId="77777777" w:rsidTr="009A73F6">
        <w:tblPrEx>
          <w:shd w:val="clear" w:color="auto" w:fill="000000"/>
        </w:tblPrEx>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DDE" w14:textId="77777777" w:rsidR="003B033E" w:rsidRPr="005008C3" w:rsidRDefault="003B033E" w:rsidP="00625414">
            <w:pPr>
              <w:pStyle w:val="Heading2"/>
              <w:tabs>
                <w:tab w:val="clear" w:pos="1559"/>
                <w:tab w:val="num" w:pos="992"/>
              </w:tabs>
              <w:ind w:left="992"/>
            </w:pPr>
            <w:r>
              <w:t xml:space="preserve">Bank reconciliations </w:t>
            </w:r>
            <w:proofErr w:type="gramStart"/>
            <w:r>
              <w:t>at</w:t>
            </w:r>
            <w:proofErr w:type="gramEnd"/>
            <w:r>
              <w:t xml:space="preserve"> 30 June (if available)</w:t>
            </w:r>
            <w:r w:rsidRPr="005008C3">
              <w:t>.</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DF" w14:textId="77777777" w:rsidR="003B033E" w:rsidRPr="005008C3" w:rsidRDefault="003B033E" w:rsidP="00625414">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E0" w14:textId="77777777" w:rsidR="003B033E" w:rsidRPr="005008C3" w:rsidRDefault="003B033E" w:rsidP="00625414">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DE1" w14:textId="77777777" w:rsidR="003B033E" w:rsidRPr="005008C3" w:rsidRDefault="003B033E" w:rsidP="00625414">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r>
      <w:tr w:rsidR="003B033E" w:rsidRPr="005008C3" w14:paraId="6DE20DE7" w14:textId="77777777" w:rsidTr="009A73F6">
        <w:tblPrEx>
          <w:shd w:val="clear" w:color="auto" w:fill="000000"/>
        </w:tblPrEx>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DE3" w14:textId="77777777" w:rsidR="003B033E" w:rsidRPr="005008C3" w:rsidRDefault="00E6409C" w:rsidP="002650F7">
            <w:pPr>
              <w:pStyle w:val="Heading2"/>
              <w:tabs>
                <w:tab w:val="clear" w:pos="1559"/>
                <w:tab w:val="num" w:pos="992"/>
              </w:tabs>
              <w:ind w:left="992"/>
            </w:pPr>
            <w:r>
              <w:t xml:space="preserve">Copy </w:t>
            </w:r>
            <w:r w:rsidR="003B033E">
              <w:t>of bank statements</w:t>
            </w:r>
            <w:r w:rsidR="0005601F">
              <w:t xml:space="preserve"> </w:t>
            </w:r>
            <w:r w:rsidR="002650F7">
              <w:t xml:space="preserve">for the </w:t>
            </w:r>
            <w:r>
              <w:t>full financial year ended 30 June for each bank account</w:t>
            </w:r>
            <w:r w:rsidR="003B033E">
              <w:t>.</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E4"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E5"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DE6"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r>
      <w:tr w:rsidR="003B033E" w:rsidRPr="005008C3" w14:paraId="6DE20DE9" w14:textId="77777777" w:rsidTr="001E70E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000000"/>
        </w:tblPrEx>
        <w:trPr>
          <w:trHeight w:val="465"/>
        </w:trPr>
        <w:tc>
          <w:tcPr>
            <w:tcW w:w="5000" w:type="pct"/>
            <w:gridSpan w:val="4"/>
            <w:tcBorders>
              <w:top w:val="single" w:sz="8" w:space="0" w:color="D9D9D9" w:themeColor="background1" w:themeShade="D9"/>
              <w:left w:val="single" w:sz="8" w:space="0" w:color="D9D9D9" w:themeColor="background1" w:themeShade="D9"/>
              <w:bottom w:val="nil"/>
              <w:right w:val="single" w:sz="8" w:space="0" w:color="D9D9D9" w:themeColor="background1" w:themeShade="D9"/>
            </w:tcBorders>
            <w:shd w:val="clear" w:color="auto" w:fill="D9D9D9" w:themeFill="background1" w:themeFillShade="D9"/>
            <w:vAlign w:val="center"/>
          </w:tcPr>
          <w:p w14:paraId="6DE20DE8" w14:textId="77777777" w:rsidR="003B033E" w:rsidRPr="005008C3" w:rsidRDefault="003B033E" w:rsidP="0045151F">
            <w:pPr>
              <w:pStyle w:val="QuestionnaireSectionHeadingText"/>
            </w:pPr>
            <w:r>
              <w:t>Income and Expenses</w:t>
            </w:r>
          </w:p>
        </w:tc>
      </w:tr>
      <w:tr w:rsidR="003B033E" w:rsidRPr="005008C3" w14:paraId="6DE20DEE" w14:textId="77777777" w:rsidTr="009A73F6">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000000"/>
        </w:tblPrEx>
        <w:tc>
          <w:tcPr>
            <w:tcW w:w="3659" w:type="pct"/>
            <w:tcBorders>
              <w:top w:val="nil"/>
              <w:left w:val="single" w:sz="8" w:space="0" w:color="D9D9D9" w:themeColor="background1" w:themeShade="D9"/>
              <w:bottom w:val="single" w:sz="8" w:space="0" w:color="D9D9D9" w:themeColor="background1" w:themeShade="D9"/>
              <w:right w:val="nil"/>
            </w:tcBorders>
            <w:shd w:val="clear" w:color="auto" w:fill="D9D9D9" w:themeFill="background1" w:themeFillShade="D9"/>
          </w:tcPr>
          <w:p w14:paraId="6DE20DEA" w14:textId="77777777" w:rsidR="003B033E" w:rsidRPr="005008C3" w:rsidRDefault="003B033E" w:rsidP="00825B04">
            <w:pPr>
              <w:pStyle w:val="Heading1"/>
              <w:tabs>
                <w:tab w:val="clear" w:pos="1276"/>
                <w:tab w:val="num" w:pos="992"/>
              </w:tabs>
              <w:ind w:left="992"/>
              <w:rPr>
                <w:kern w:val="28"/>
              </w:rPr>
            </w:pPr>
            <w:r>
              <w:t>Contributions and Rollovers</w:t>
            </w:r>
          </w:p>
        </w:tc>
        <w:tc>
          <w:tcPr>
            <w:tcW w:w="406" w:type="pct"/>
            <w:tcBorders>
              <w:top w:val="nil"/>
              <w:left w:val="nil"/>
              <w:bottom w:val="single" w:sz="8" w:space="0" w:color="D9D9D9" w:themeColor="background1" w:themeShade="D9"/>
              <w:right w:val="nil"/>
            </w:tcBorders>
            <w:shd w:val="clear" w:color="auto" w:fill="D9D9D9" w:themeFill="background1" w:themeFillShade="D9"/>
            <w:vAlign w:val="center"/>
          </w:tcPr>
          <w:p w14:paraId="6DE20DEB" w14:textId="77777777" w:rsidR="003B033E" w:rsidRPr="005008C3" w:rsidRDefault="003B033E" w:rsidP="0045151F">
            <w:pPr>
              <w:pStyle w:val="YN"/>
            </w:pPr>
            <w:r w:rsidRPr="005008C3">
              <w:t>Yes</w:t>
            </w:r>
          </w:p>
        </w:tc>
        <w:tc>
          <w:tcPr>
            <w:tcW w:w="406" w:type="pct"/>
            <w:tcBorders>
              <w:top w:val="nil"/>
              <w:left w:val="nil"/>
              <w:bottom w:val="single" w:sz="8" w:space="0" w:color="D9D9D9" w:themeColor="background1" w:themeShade="D9"/>
              <w:right w:val="nil"/>
            </w:tcBorders>
            <w:shd w:val="clear" w:color="auto" w:fill="D9D9D9" w:themeFill="background1" w:themeFillShade="D9"/>
            <w:vAlign w:val="center"/>
          </w:tcPr>
          <w:p w14:paraId="6DE20DEC" w14:textId="77777777" w:rsidR="003B033E" w:rsidRPr="005008C3" w:rsidRDefault="003B033E" w:rsidP="0045151F">
            <w:pPr>
              <w:pStyle w:val="YN"/>
            </w:pPr>
            <w:r w:rsidRPr="005008C3">
              <w:t>No</w:t>
            </w:r>
          </w:p>
        </w:tc>
        <w:tc>
          <w:tcPr>
            <w:tcW w:w="529" w:type="pct"/>
            <w:tcBorders>
              <w:top w:val="nil"/>
              <w:left w:val="nil"/>
              <w:bottom w:val="single" w:sz="8" w:space="0" w:color="D9D9D9" w:themeColor="background1" w:themeShade="D9"/>
              <w:right w:val="single" w:sz="8" w:space="0" w:color="D9D9D9" w:themeColor="background1" w:themeShade="D9"/>
            </w:tcBorders>
            <w:shd w:val="clear" w:color="auto" w:fill="D9D9D9" w:themeFill="background1" w:themeFillShade="D9"/>
            <w:vAlign w:val="center"/>
          </w:tcPr>
          <w:p w14:paraId="6DE20DED" w14:textId="77777777" w:rsidR="003B033E" w:rsidRPr="005008C3" w:rsidRDefault="003B033E" w:rsidP="0045151F">
            <w:pPr>
              <w:pStyle w:val="YN"/>
            </w:pPr>
            <w:r w:rsidRPr="005008C3">
              <w:t>?</w:t>
            </w:r>
          </w:p>
        </w:tc>
      </w:tr>
      <w:tr w:rsidR="003B033E" w:rsidRPr="005008C3" w14:paraId="6DE20DF3" w14:textId="77777777" w:rsidTr="009A73F6">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000000"/>
        </w:tblPrEx>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DEF" w14:textId="77777777" w:rsidR="003B033E" w:rsidRPr="005008C3" w:rsidRDefault="003B033E" w:rsidP="005008C3">
            <w:pPr>
              <w:pStyle w:val="QuestionnaireTopicHead"/>
            </w:pPr>
            <w:r w:rsidRPr="005008C3">
              <w:t>Please supply details of the following:</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F0" w14:textId="77777777" w:rsidR="003B033E" w:rsidRPr="005008C3" w:rsidRDefault="003B033E" w:rsidP="0045151F">
            <w:pPr>
              <w:pStyle w:val="YN"/>
            </w:pP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F1" w14:textId="77777777" w:rsidR="003B033E" w:rsidRPr="005008C3" w:rsidRDefault="003B033E" w:rsidP="0045151F">
            <w:pPr>
              <w:pStyle w:val="YN"/>
            </w:pP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DF2" w14:textId="77777777" w:rsidR="003B033E" w:rsidRPr="005008C3" w:rsidRDefault="003B033E" w:rsidP="0045151F">
            <w:pPr>
              <w:pStyle w:val="YN"/>
            </w:pPr>
          </w:p>
        </w:tc>
      </w:tr>
      <w:tr w:rsidR="003B033E" w:rsidRPr="005008C3" w14:paraId="6DE20DF8" w14:textId="77777777" w:rsidTr="009A73F6">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000000"/>
        </w:tblPrEx>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DF4" w14:textId="2AB9723D" w:rsidR="003B033E" w:rsidRPr="005008C3" w:rsidRDefault="00141F6A" w:rsidP="00825B04">
            <w:pPr>
              <w:pStyle w:val="Heading2"/>
              <w:tabs>
                <w:tab w:val="clear" w:pos="1559"/>
                <w:tab w:val="num" w:pos="992"/>
              </w:tabs>
              <w:ind w:left="992"/>
            </w:pPr>
            <w:r w:rsidRPr="00141F6A">
              <w:t>Employer contributions including employer super remittances or evidence from the employer's records if available.</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F5"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F6"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DF7"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r>
      <w:tr w:rsidR="003B033E" w:rsidRPr="005008C3" w14:paraId="6DE20DFD" w14:textId="77777777" w:rsidTr="009A73F6">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000000"/>
        </w:tblPrEx>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DF9" w14:textId="4AED97F5" w:rsidR="003B033E" w:rsidRPr="005008C3" w:rsidRDefault="003B033E" w:rsidP="00C73C7C">
            <w:pPr>
              <w:pStyle w:val="Heading2"/>
              <w:tabs>
                <w:tab w:val="clear" w:pos="1559"/>
                <w:tab w:val="num" w:pos="992"/>
              </w:tabs>
              <w:ind w:left="992"/>
            </w:pPr>
            <w:r>
              <w:t>Copies of PAYG Payment Summaries</w:t>
            </w:r>
            <w:r w:rsidR="005B5165">
              <w:t>/End of Year Income Statements</w:t>
            </w:r>
            <w:r>
              <w:t xml:space="preserve"> showing reportable employer superannuation contributions. These generally comprise salary sacrifice contributions, or employer contributions </w:t>
            </w:r>
            <w:proofErr w:type="gramStart"/>
            <w:r>
              <w:t>in excess of</w:t>
            </w:r>
            <w:proofErr w:type="gramEnd"/>
            <w:r>
              <w:t xml:space="preserve"> the minimum required by law.</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FA" w14:textId="77777777" w:rsidR="003B033E" w:rsidRPr="005008C3" w:rsidRDefault="003B033E" w:rsidP="00625414">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FB" w14:textId="77777777" w:rsidR="003B033E" w:rsidRPr="005008C3" w:rsidRDefault="003B033E" w:rsidP="00625414">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DFC" w14:textId="77777777" w:rsidR="003B033E" w:rsidRPr="005008C3" w:rsidRDefault="003B033E" w:rsidP="00625414">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r>
      <w:tr w:rsidR="003B033E" w:rsidRPr="005008C3" w14:paraId="6DE20E02" w14:textId="77777777" w:rsidTr="009A73F6">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000000"/>
        </w:tblPrEx>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DFE" w14:textId="2FF4E0A8" w:rsidR="003B033E" w:rsidRPr="005008C3" w:rsidRDefault="003B033E" w:rsidP="00535E0A">
            <w:pPr>
              <w:pStyle w:val="Heading2"/>
              <w:tabs>
                <w:tab w:val="clear" w:pos="1559"/>
                <w:tab w:val="num" w:pos="992"/>
              </w:tabs>
              <w:ind w:left="992"/>
            </w:pPr>
            <w:r>
              <w:t>Member</w:t>
            </w:r>
            <w:r w:rsidRPr="005008C3">
              <w:t xml:space="preserve"> contribution</w:t>
            </w:r>
            <w:r>
              <w:t>s.</w:t>
            </w:r>
            <w:r w:rsidR="009A2B87">
              <w:t xml:space="preserve"> </w:t>
            </w:r>
            <w:r w:rsidR="009A2B87">
              <w:br/>
            </w:r>
            <w:r w:rsidR="009A2B87" w:rsidRPr="009A2B87">
              <w:rPr>
                <w:i/>
                <w:iCs w:val="0"/>
                <w:sz w:val="18"/>
                <w:szCs w:val="24"/>
              </w:rPr>
              <w:t>(where applicable provide</w:t>
            </w:r>
            <w:r w:rsidR="009A2B87">
              <w:rPr>
                <w:i/>
                <w:iCs w:val="0"/>
                <w:sz w:val="18"/>
                <w:szCs w:val="24"/>
              </w:rPr>
              <w:t xml:space="preserve"> copies of</w:t>
            </w:r>
            <w:r w:rsidR="009A2B87" w:rsidRPr="009A2B87">
              <w:rPr>
                <w:i/>
                <w:iCs w:val="0"/>
                <w:sz w:val="18"/>
                <w:szCs w:val="24"/>
              </w:rPr>
              <w:t xml:space="preserve"> signed S290-170 </w:t>
            </w:r>
            <w:r w:rsidR="00FB4C32">
              <w:rPr>
                <w:i/>
                <w:iCs w:val="0"/>
                <w:sz w:val="18"/>
                <w:szCs w:val="24"/>
              </w:rPr>
              <w:t>"</w:t>
            </w:r>
            <w:r w:rsidR="009A2B87" w:rsidRPr="009A2B87">
              <w:rPr>
                <w:i/>
                <w:iCs w:val="0"/>
                <w:sz w:val="18"/>
                <w:szCs w:val="24"/>
              </w:rPr>
              <w:t>Notice of Intent to Claim a Deduction</w:t>
            </w:r>
            <w:r w:rsidR="00FB4C32">
              <w:rPr>
                <w:i/>
                <w:iCs w:val="0"/>
                <w:sz w:val="18"/>
                <w:szCs w:val="24"/>
              </w:rPr>
              <w:t>"</w:t>
            </w:r>
            <w:r w:rsidR="009A2B87" w:rsidRPr="009A2B87">
              <w:rPr>
                <w:i/>
                <w:iCs w:val="0"/>
                <w:sz w:val="18"/>
                <w:szCs w:val="24"/>
              </w:rPr>
              <w:t xml:space="preserve"> form</w:t>
            </w:r>
            <w:r w:rsidR="009A2B87">
              <w:rPr>
                <w:i/>
                <w:iCs w:val="0"/>
                <w:sz w:val="18"/>
                <w:szCs w:val="24"/>
              </w:rPr>
              <w:t>(s)</w:t>
            </w:r>
            <w:r w:rsidR="009A2B87" w:rsidRPr="009A2B87">
              <w:rPr>
                <w:i/>
                <w:iCs w:val="0"/>
                <w:sz w:val="18"/>
                <w:szCs w:val="24"/>
              </w:rPr>
              <w:t>)</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DFF"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00"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E01"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r>
      <w:tr w:rsidR="003B033E" w:rsidRPr="005008C3" w14:paraId="6DE20E07" w14:textId="77777777" w:rsidTr="009A73F6">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000000"/>
        </w:tblPrEx>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E03" w14:textId="77777777" w:rsidR="003B033E" w:rsidRPr="005008C3" w:rsidRDefault="003B033E" w:rsidP="002650F7">
            <w:pPr>
              <w:pStyle w:val="Heading2"/>
              <w:tabs>
                <w:tab w:val="clear" w:pos="1559"/>
                <w:tab w:val="num" w:pos="992"/>
              </w:tabs>
              <w:ind w:left="992"/>
            </w:pPr>
            <w:r>
              <w:t>Evidence of o</w:t>
            </w:r>
            <w:r w:rsidRPr="005008C3">
              <w:t xml:space="preserve">ther contributions </w:t>
            </w:r>
            <w:r>
              <w:t>such as</w:t>
            </w:r>
            <w:r w:rsidRPr="005008C3">
              <w:t xml:space="preserve"> </w:t>
            </w:r>
            <w:r w:rsidR="002650F7">
              <w:t>g</w:t>
            </w:r>
            <w:r w:rsidR="002650F7" w:rsidRPr="005008C3">
              <w:t xml:space="preserve">overnment </w:t>
            </w:r>
            <w:r w:rsidR="002650F7">
              <w:t>c</w:t>
            </w:r>
            <w:r w:rsidR="002650F7" w:rsidRPr="005008C3">
              <w:t>o</w:t>
            </w:r>
            <w:r w:rsidRPr="005008C3">
              <w:t>-</w:t>
            </w:r>
            <w:r w:rsidRPr="005008C3">
              <w:lastRenderedPageBreak/>
              <w:t xml:space="preserve">contributions, </w:t>
            </w:r>
            <w:r w:rsidR="00F05C88">
              <w:t xml:space="preserve">downsizer contributions, </w:t>
            </w:r>
            <w:proofErr w:type="gramStart"/>
            <w:r w:rsidRPr="005008C3">
              <w:t>spouse</w:t>
            </w:r>
            <w:proofErr w:type="gramEnd"/>
            <w:r w:rsidRPr="005008C3">
              <w:t xml:space="preserve"> or child contributions</w:t>
            </w:r>
            <w:r>
              <w:t>.</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04" w14:textId="77777777" w:rsidR="003B033E" w:rsidRPr="005008C3" w:rsidRDefault="003B033E" w:rsidP="0045151F">
            <w:pPr>
              <w:pStyle w:val="YN"/>
            </w:pPr>
            <w:r w:rsidRPr="005008C3">
              <w:lastRenderedPageBreak/>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05"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E06"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r>
      <w:tr w:rsidR="003B033E" w:rsidRPr="005008C3" w14:paraId="6DE20E0C" w14:textId="77777777" w:rsidTr="009A73F6">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000000"/>
        </w:tblPrEx>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E08" w14:textId="7E0760D4" w:rsidR="003B033E" w:rsidRDefault="003B033E" w:rsidP="000D1DEA">
            <w:pPr>
              <w:pStyle w:val="Heading2"/>
              <w:tabs>
                <w:tab w:val="clear" w:pos="1559"/>
                <w:tab w:val="num" w:pos="992"/>
              </w:tabs>
              <w:ind w:left="992"/>
            </w:pPr>
            <w:r>
              <w:t>Full details of any contributions in the form of property (</w:t>
            </w:r>
            <w:r w:rsidR="00FB4C32">
              <w:t>"</w:t>
            </w:r>
            <w:r>
              <w:t>in specie contributions</w:t>
            </w:r>
            <w:r w:rsidR="00FB4C32">
              <w:t>"</w:t>
            </w:r>
            <w:r>
              <w:t xml:space="preserve">), such as shares, real estate or other assets transferred to the </w:t>
            </w:r>
            <w:r w:rsidR="00FB4C32">
              <w:t>F</w:t>
            </w:r>
            <w:r>
              <w:t>und.</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09" w14:textId="77777777" w:rsidR="003B033E" w:rsidRPr="005008C3" w:rsidRDefault="003B033E" w:rsidP="00293DDD">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0A" w14:textId="77777777" w:rsidR="003B033E" w:rsidRPr="005008C3" w:rsidRDefault="003B033E" w:rsidP="00293DDD">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E0B" w14:textId="77777777" w:rsidR="003B033E" w:rsidRPr="005008C3" w:rsidRDefault="003B033E" w:rsidP="00293DDD">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r>
      <w:tr w:rsidR="003B033E" w:rsidRPr="005008C3" w14:paraId="6DE20E13" w14:textId="77777777" w:rsidTr="009A73F6">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000000"/>
        </w:tblPrEx>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E0F" w14:textId="1094C2E7" w:rsidR="003B033E" w:rsidRPr="005008C3" w:rsidRDefault="003B033E" w:rsidP="003A2E82">
            <w:pPr>
              <w:pStyle w:val="Heading2"/>
              <w:tabs>
                <w:tab w:val="clear" w:pos="1559"/>
                <w:tab w:val="num" w:pos="992"/>
              </w:tabs>
              <w:ind w:left="992"/>
            </w:pPr>
            <w:r>
              <w:t xml:space="preserve">Excess contributions tax assessments received by the </w:t>
            </w:r>
            <w:r w:rsidR="00FB4C32">
              <w:t>F</w:t>
            </w:r>
            <w:r>
              <w:t>und or any members, and any associated release authority.</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10" w14:textId="77777777" w:rsidR="003B033E" w:rsidRPr="005008C3" w:rsidRDefault="003B033E" w:rsidP="00625414">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11" w14:textId="77777777" w:rsidR="003B033E" w:rsidRPr="005008C3" w:rsidRDefault="003B033E" w:rsidP="00625414">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E12" w14:textId="77777777" w:rsidR="003B033E" w:rsidRPr="005008C3" w:rsidRDefault="003B033E" w:rsidP="00625414">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r>
      <w:tr w:rsidR="003B033E" w:rsidRPr="005008C3" w14:paraId="6DE20E18" w14:textId="77777777" w:rsidTr="009A73F6">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000000"/>
        </w:tblPrEx>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E14" w14:textId="17D44DCE" w:rsidR="003B033E" w:rsidRPr="005008C3" w:rsidRDefault="003B033E" w:rsidP="00825B04">
            <w:pPr>
              <w:pStyle w:val="Heading2"/>
              <w:tabs>
                <w:tab w:val="clear" w:pos="1559"/>
                <w:tab w:val="num" w:pos="992"/>
              </w:tabs>
              <w:ind w:left="992"/>
            </w:pPr>
            <w:r w:rsidRPr="005008C3">
              <w:t xml:space="preserve">Roll-overs received by the </w:t>
            </w:r>
            <w:r w:rsidR="00FB4C32">
              <w:t>F</w:t>
            </w:r>
            <w:r w:rsidRPr="005008C3">
              <w:t>und.</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15"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16"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E17"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r>
      <w:tr w:rsidR="003B033E" w:rsidRPr="005008C3" w14:paraId="6DE20E1D" w14:textId="77777777" w:rsidTr="009A73F6">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000000"/>
        </w:tblPrEx>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E19" w14:textId="77777777" w:rsidR="003B033E" w:rsidRPr="005008C3" w:rsidRDefault="003B033E" w:rsidP="000D1DEA">
            <w:pPr>
              <w:pStyle w:val="Heading2"/>
              <w:tabs>
                <w:tab w:val="clear" w:pos="1559"/>
                <w:tab w:val="num" w:pos="992"/>
              </w:tabs>
              <w:ind w:left="992"/>
            </w:pPr>
            <w:r w:rsidRPr="005008C3">
              <w:t>Roll-over notification forms</w:t>
            </w:r>
            <w:r>
              <w:t xml:space="preserve"> and</w:t>
            </w:r>
            <w:r w:rsidRPr="005008C3">
              <w:t xml:space="preserve"> Rollover </w:t>
            </w:r>
            <w:r>
              <w:t>benefit</w:t>
            </w:r>
            <w:r w:rsidR="003A2E82">
              <w:t>s</w:t>
            </w:r>
            <w:r>
              <w:t xml:space="preserve"> s</w:t>
            </w:r>
            <w:r w:rsidRPr="005008C3">
              <w:t>tatements</w:t>
            </w:r>
            <w:r w:rsidR="00BA2085">
              <w:t>, for both inwards and outwards rollovers</w:t>
            </w:r>
            <w:r w:rsidRPr="005008C3">
              <w:t>.</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1A" w14:textId="77777777" w:rsidR="003B033E" w:rsidRPr="005008C3" w:rsidRDefault="003B033E" w:rsidP="0045151F">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397D6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1B"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E1C"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r>
      <w:tr w:rsidR="003B033E" w:rsidRPr="005008C3" w14:paraId="6DE20E22" w14:textId="77777777" w:rsidTr="009A73F6">
        <w:tblPrEx>
          <w:shd w:val="clear" w:color="auto" w:fill="000000"/>
        </w:tblPrEx>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D9D9D9" w:themeFill="background1" w:themeFillShade="D9"/>
            <w:vAlign w:val="center"/>
          </w:tcPr>
          <w:p w14:paraId="6DE20E1E" w14:textId="77777777" w:rsidR="003B033E" w:rsidRPr="00685B08" w:rsidRDefault="003B033E" w:rsidP="00825B04">
            <w:pPr>
              <w:pStyle w:val="Heading1"/>
              <w:tabs>
                <w:tab w:val="clear" w:pos="1276"/>
                <w:tab w:val="num" w:pos="992"/>
              </w:tabs>
              <w:ind w:left="992"/>
            </w:pPr>
            <w:r w:rsidRPr="00685B08">
              <w:t>Benefits</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D9D9D9" w:themeFill="background1" w:themeFillShade="D9"/>
            <w:vAlign w:val="center"/>
          </w:tcPr>
          <w:p w14:paraId="6DE20E1F" w14:textId="77777777" w:rsidR="003B033E" w:rsidRPr="00685B08" w:rsidRDefault="00A144DC" w:rsidP="00685B08">
            <w:pPr>
              <w:pStyle w:val="YN"/>
            </w:pPr>
            <w:r>
              <w:t>Yes</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D9D9D9" w:themeFill="background1" w:themeFillShade="D9"/>
            <w:vAlign w:val="center"/>
          </w:tcPr>
          <w:p w14:paraId="6DE20E20" w14:textId="77777777" w:rsidR="003B033E" w:rsidRPr="00685B08" w:rsidRDefault="00A144DC" w:rsidP="00685B08">
            <w:pPr>
              <w:pStyle w:val="YN"/>
            </w:pPr>
            <w:r>
              <w:t>No</w:t>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D9D9D9" w:themeFill="background1" w:themeFillShade="D9"/>
            <w:vAlign w:val="center"/>
          </w:tcPr>
          <w:p w14:paraId="6DE20E21" w14:textId="77777777" w:rsidR="003B033E" w:rsidRPr="00685B08" w:rsidRDefault="00A144DC" w:rsidP="00685B08">
            <w:pPr>
              <w:pStyle w:val="YN"/>
            </w:pPr>
            <w:r>
              <w:t>?</w:t>
            </w:r>
          </w:p>
        </w:tc>
      </w:tr>
      <w:tr w:rsidR="003B033E" w:rsidRPr="005008C3" w14:paraId="6DE20E27" w14:textId="77777777" w:rsidTr="009A73F6">
        <w:tblPrEx>
          <w:shd w:val="clear" w:color="auto" w:fill="000000"/>
        </w:tblPrEx>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E23" w14:textId="5941954A" w:rsidR="003B033E" w:rsidRPr="00685B08" w:rsidRDefault="003B033E" w:rsidP="009A73F6">
            <w:pPr>
              <w:pStyle w:val="Heading2"/>
              <w:tabs>
                <w:tab w:val="clear" w:pos="1559"/>
                <w:tab w:val="num" w:pos="992"/>
              </w:tabs>
              <w:ind w:left="992"/>
            </w:pPr>
            <w:r>
              <w:t xml:space="preserve">Details of any benefits paid from the </w:t>
            </w:r>
            <w:r w:rsidR="00FB4C32">
              <w:t>F</w:t>
            </w:r>
            <w:r>
              <w:t>und by way of pensions, lump sums, death benefits or other.</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24" w14:textId="77777777" w:rsidR="003B033E" w:rsidRPr="00685B08" w:rsidRDefault="003B033E" w:rsidP="00BE7F69">
            <w:pPr>
              <w:pStyle w:val="YN"/>
            </w:pPr>
            <w:r w:rsidRPr="00685B08">
              <w:fldChar w:fldCharType="begin">
                <w:ffData>
                  <w:name w:val="Check1"/>
                  <w:enabled/>
                  <w:calcOnExit w:val="0"/>
                  <w:checkBox>
                    <w:sizeAuto/>
                    <w:default w:val="0"/>
                  </w:checkBox>
                </w:ffData>
              </w:fldChar>
            </w:r>
            <w:r w:rsidRPr="00685B08">
              <w:instrText xml:space="preserve"> FORMCHECKBOX </w:instrText>
            </w:r>
            <w:r w:rsidR="00397D6C">
              <w:fldChar w:fldCharType="separate"/>
            </w:r>
            <w:r w:rsidRPr="00685B08">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25" w14:textId="77777777" w:rsidR="003B033E" w:rsidRPr="00685B08" w:rsidRDefault="003B033E" w:rsidP="00BE7F69">
            <w:pPr>
              <w:pStyle w:val="YN"/>
            </w:pPr>
            <w:r w:rsidRPr="00685B08">
              <w:fldChar w:fldCharType="begin">
                <w:ffData>
                  <w:name w:val="Check1"/>
                  <w:enabled/>
                  <w:calcOnExit w:val="0"/>
                  <w:checkBox>
                    <w:sizeAuto/>
                    <w:default w:val="0"/>
                  </w:checkBox>
                </w:ffData>
              </w:fldChar>
            </w:r>
            <w:r w:rsidRPr="00685B08">
              <w:instrText xml:space="preserve"> FORMCHECKBOX </w:instrText>
            </w:r>
            <w:r w:rsidR="00397D6C">
              <w:fldChar w:fldCharType="separate"/>
            </w:r>
            <w:r w:rsidRPr="00685B08">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E26" w14:textId="77777777" w:rsidR="003B033E" w:rsidRPr="005008C3" w:rsidRDefault="003B033E" w:rsidP="00BE7F69">
            <w:pPr>
              <w:pStyle w:val="YN"/>
            </w:pPr>
            <w:r w:rsidRPr="00685B08">
              <w:fldChar w:fldCharType="begin">
                <w:ffData>
                  <w:name w:val="Check1"/>
                  <w:enabled/>
                  <w:calcOnExit w:val="0"/>
                  <w:checkBox>
                    <w:sizeAuto/>
                    <w:default w:val="0"/>
                  </w:checkBox>
                </w:ffData>
              </w:fldChar>
            </w:r>
            <w:r w:rsidRPr="00685B08">
              <w:instrText xml:space="preserve"> FORMCHECKBOX </w:instrText>
            </w:r>
            <w:r w:rsidR="00397D6C">
              <w:fldChar w:fldCharType="separate"/>
            </w:r>
            <w:r w:rsidRPr="00685B08">
              <w:fldChar w:fldCharType="end"/>
            </w:r>
          </w:p>
        </w:tc>
      </w:tr>
      <w:tr w:rsidR="00FB4C32" w:rsidRPr="005008C3" w14:paraId="17D86586" w14:textId="77777777" w:rsidTr="009A73F6">
        <w:tblPrEx>
          <w:shd w:val="clear" w:color="auto" w:fill="000000"/>
        </w:tblPrEx>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1E81BA44" w14:textId="2DFAD8FA" w:rsidR="00FB4C32" w:rsidRPr="00FB4C32" w:rsidRDefault="00FB4C32" w:rsidP="00FB4C32">
            <w:pPr>
              <w:pStyle w:val="Heading2"/>
              <w:tabs>
                <w:tab w:val="clear" w:pos="1559"/>
                <w:tab w:val="num" w:pos="992"/>
              </w:tabs>
              <w:ind w:left="992"/>
            </w:pPr>
            <w:r w:rsidRPr="00FB4C32">
              <w:t>Details and ATO approval of other early release of super on compassionate grounds or First home super saver scheme.</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71D391E6" w14:textId="00342F89" w:rsidR="00FB4C32" w:rsidRPr="00685B08" w:rsidRDefault="00FB4C32" w:rsidP="00FB4C32">
            <w:pPr>
              <w:pStyle w:val="YN"/>
            </w:pPr>
            <w:r w:rsidRPr="00685B08">
              <w:fldChar w:fldCharType="begin">
                <w:ffData>
                  <w:name w:val="Check1"/>
                  <w:enabled/>
                  <w:calcOnExit w:val="0"/>
                  <w:checkBox>
                    <w:sizeAuto/>
                    <w:default w:val="0"/>
                  </w:checkBox>
                </w:ffData>
              </w:fldChar>
            </w:r>
            <w:r w:rsidRPr="00685B08">
              <w:instrText xml:space="preserve"> FORMCHECKBOX </w:instrText>
            </w:r>
            <w:r w:rsidR="00397D6C">
              <w:fldChar w:fldCharType="separate"/>
            </w:r>
            <w:r w:rsidRPr="00685B08">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5C912488" w14:textId="6D105AC2" w:rsidR="00FB4C32" w:rsidRPr="00685B08" w:rsidRDefault="00FB4C32" w:rsidP="00FB4C32">
            <w:pPr>
              <w:pStyle w:val="YN"/>
            </w:pPr>
            <w:r w:rsidRPr="00685B08">
              <w:fldChar w:fldCharType="begin">
                <w:ffData>
                  <w:name w:val="Check1"/>
                  <w:enabled/>
                  <w:calcOnExit w:val="0"/>
                  <w:checkBox>
                    <w:sizeAuto/>
                    <w:default w:val="0"/>
                  </w:checkBox>
                </w:ffData>
              </w:fldChar>
            </w:r>
            <w:r w:rsidRPr="00685B08">
              <w:instrText xml:space="preserve"> FORMCHECKBOX </w:instrText>
            </w:r>
            <w:r w:rsidR="00397D6C">
              <w:fldChar w:fldCharType="separate"/>
            </w:r>
            <w:r w:rsidRPr="00685B08">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47335889" w14:textId="2776A2F7" w:rsidR="00FB4C32" w:rsidRPr="00685B08" w:rsidRDefault="00FB4C32" w:rsidP="00FB4C32">
            <w:pPr>
              <w:pStyle w:val="YN"/>
            </w:pPr>
            <w:r w:rsidRPr="00685B08">
              <w:fldChar w:fldCharType="begin">
                <w:ffData>
                  <w:name w:val="Check1"/>
                  <w:enabled/>
                  <w:calcOnExit w:val="0"/>
                  <w:checkBox>
                    <w:sizeAuto/>
                    <w:default w:val="0"/>
                  </w:checkBox>
                </w:ffData>
              </w:fldChar>
            </w:r>
            <w:r w:rsidRPr="00685B08">
              <w:instrText xml:space="preserve"> FORMCHECKBOX </w:instrText>
            </w:r>
            <w:r w:rsidR="00397D6C">
              <w:fldChar w:fldCharType="separate"/>
            </w:r>
            <w:r w:rsidRPr="00685B08">
              <w:fldChar w:fldCharType="end"/>
            </w:r>
          </w:p>
        </w:tc>
      </w:tr>
      <w:tr w:rsidR="00FB4C32" w:rsidRPr="005008C3" w14:paraId="6DE20E2C" w14:textId="77777777" w:rsidTr="009A73F6">
        <w:tblPrEx>
          <w:shd w:val="clear" w:color="auto" w:fill="000000"/>
        </w:tblPrEx>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D9D9D9" w:themeFill="background1" w:themeFillShade="D9"/>
          </w:tcPr>
          <w:p w14:paraId="6DE20E28" w14:textId="77777777" w:rsidR="00FB4C32" w:rsidRDefault="00FB4C32" w:rsidP="00FB4C32">
            <w:pPr>
              <w:pStyle w:val="Heading1"/>
              <w:tabs>
                <w:tab w:val="clear" w:pos="1276"/>
                <w:tab w:val="num" w:pos="992"/>
              </w:tabs>
              <w:ind w:left="992"/>
            </w:pPr>
            <w:r>
              <w:t>Expenses</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D9D9D9" w:themeFill="background1" w:themeFillShade="D9"/>
            <w:vAlign w:val="center"/>
          </w:tcPr>
          <w:p w14:paraId="6DE20E29" w14:textId="77777777" w:rsidR="00FB4C32" w:rsidRPr="00685B08" w:rsidRDefault="00FB4C32" w:rsidP="00FB4C32">
            <w:pPr>
              <w:pStyle w:val="YN"/>
            </w:pPr>
            <w:r>
              <w:t>Yes</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D9D9D9" w:themeFill="background1" w:themeFillShade="D9"/>
            <w:vAlign w:val="center"/>
          </w:tcPr>
          <w:p w14:paraId="6DE20E2A" w14:textId="77777777" w:rsidR="00FB4C32" w:rsidRPr="00685B08" w:rsidRDefault="00FB4C32" w:rsidP="00FB4C32">
            <w:pPr>
              <w:pStyle w:val="YN"/>
            </w:pPr>
            <w:r>
              <w:t>No</w:t>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D9D9D9" w:themeFill="background1" w:themeFillShade="D9"/>
            <w:vAlign w:val="center"/>
          </w:tcPr>
          <w:p w14:paraId="6DE20E2B" w14:textId="77777777" w:rsidR="00FB4C32" w:rsidRPr="00685B08" w:rsidRDefault="00FB4C32" w:rsidP="00FB4C32">
            <w:pPr>
              <w:pStyle w:val="YN"/>
            </w:pPr>
            <w:r>
              <w:t>?</w:t>
            </w:r>
          </w:p>
        </w:tc>
      </w:tr>
      <w:tr w:rsidR="00FB4C32" w:rsidRPr="005008C3" w14:paraId="6DE20E31" w14:textId="77777777" w:rsidTr="009A73F6">
        <w:tblPrEx>
          <w:shd w:val="clear" w:color="auto" w:fill="000000"/>
        </w:tblPrEx>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E2D" w14:textId="77777777" w:rsidR="00FB4C32" w:rsidRDefault="00FB4C32" w:rsidP="00FB4C32">
            <w:pPr>
              <w:pStyle w:val="Heading2"/>
              <w:tabs>
                <w:tab w:val="clear" w:pos="1559"/>
                <w:tab w:val="num" w:pos="992"/>
              </w:tabs>
              <w:ind w:left="992"/>
            </w:pPr>
            <w:r>
              <w:t>Insurance premium notices/invoices.</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2E" w14:textId="77777777" w:rsidR="00FB4C32" w:rsidRPr="005008C3" w:rsidRDefault="00FB4C32" w:rsidP="00FB4C32">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397D6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2F"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E30"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r>
      <w:tr w:rsidR="00FB4C32" w:rsidRPr="005008C3" w14:paraId="6DE20E36" w14:textId="77777777" w:rsidTr="009A73F6">
        <w:tblPrEx>
          <w:shd w:val="clear" w:color="auto" w:fill="000000"/>
        </w:tblPrEx>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E32" w14:textId="77777777" w:rsidR="00FB4C32" w:rsidRDefault="00FB4C32" w:rsidP="00FB4C32">
            <w:pPr>
              <w:pStyle w:val="Heading2"/>
              <w:tabs>
                <w:tab w:val="clear" w:pos="1559"/>
                <w:tab w:val="num" w:pos="992"/>
              </w:tabs>
              <w:ind w:left="992"/>
            </w:pPr>
            <w:r>
              <w:t>Audit and accounting invoices.</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33" w14:textId="77777777" w:rsidR="00FB4C32" w:rsidRPr="005008C3" w:rsidRDefault="00FB4C32" w:rsidP="00FB4C32">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397D6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34"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E35"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r>
      <w:tr w:rsidR="00FB4C32" w:rsidRPr="005008C3" w14:paraId="6DE20E3B" w14:textId="77777777" w:rsidTr="009A73F6">
        <w:tblPrEx>
          <w:shd w:val="clear" w:color="auto" w:fill="000000"/>
        </w:tblPrEx>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E37" w14:textId="236F7C0B" w:rsidR="00FB4C32" w:rsidRDefault="00FB4C32" w:rsidP="00FB4C32">
            <w:pPr>
              <w:pStyle w:val="Heading2"/>
              <w:tabs>
                <w:tab w:val="clear" w:pos="1559"/>
                <w:tab w:val="num" w:pos="992"/>
              </w:tabs>
              <w:ind w:left="992"/>
            </w:pPr>
            <w:r>
              <w:t>Investment advisers' fees or commissions.</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38" w14:textId="77777777" w:rsidR="00FB4C32" w:rsidRPr="005008C3" w:rsidRDefault="00FB4C32" w:rsidP="00FB4C32">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397D6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39"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E3A"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r>
      <w:tr w:rsidR="00FB4C32" w:rsidRPr="005008C3" w14:paraId="5C7839FA" w14:textId="77777777" w:rsidTr="009A73F6">
        <w:tblPrEx>
          <w:shd w:val="clear" w:color="auto" w:fill="000000"/>
        </w:tblPrEx>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46EC555F" w14:textId="5BA98951" w:rsidR="00FB4C32" w:rsidRDefault="00FB4C32" w:rsidP="00FB4C32">
            <w:pPr>
              <w:pStyle w:val="Heading2"/>
              <w:tabs>
                <w:tab w:val="clear" w:pos="1559"/>
                <w:tab w:val="num" w:pos="992"/>
              </w:tabs>
              <w:ind w:left="992"/>
            </w:pPr>
            <w:r w:rsidRPr="00FB4C32">
              <w:t>ASIC annual fee for trustee company including the ASIC company statement (Required by the auditor to confirm the officeholder details)</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7393E943" w14:textId="7D048B4E" w:rsidR="00FB4C32" w:rsidRPr="005008C3" w:rsidRDefault="00FB4C32" w:rsidP="00FB4C32">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397D6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0C68A1AF" w14:textId="32611C82"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250F713F" w14:textId="528F73BA"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r>
      <w:tr w:rsidR="00FB4C32" w:rsidRPr="005008C3" w14:paraId="6DE20E3D" w14:textId="77777777" w:rsidTr="00D11E21">
        <w:tblPrEx>
          <w:shd w:val="clear" w:color="auto" w:fill="000000"/>
        </w:tblPrEx>
        <w:trPr>
          <w:trHeight w:val="465"/>
        </w:trPr>
        <w:tc>
          <w:tcPr>
            <w:tcW w:w="5000" w:type="pct"/>
            <w:gridSpan w:val="4"/>
            <w:tcBorders>
              <w:top w:val="single" w:sz="8" w:space="0" w:color="D9D9D9" w:themeColor="background1" w:themeShade="D9"/>
              <w:left w:val="single" w:sz="8" w:space="0" w:color="D9D9D9" w:themeColor="background1" w:themeShade="D9"/>
              <w:bottom w:val="nil"/>
              <w:right w:val="single" w:sz="8" w:space="0" w:color="D9D9D9" w:themeColor="background1" w:themeShade="D9"/>
            </w:tcBorders>
            <w:shd w:val="clear" w:color="auto" w:fill="D9D9D9" w:themeFill="background1" w:themeFillShade="D9"/>
            <w:vAlign w:val="center"/>
          </w:tcPr>
          <w:p w14:paraId="6DE20E3C" w14:textId="77777777" w:rsidR="00FB4C32" w:rsidRPr="005008C3" w:rsidRDefault="00FB4C32" w:rsidP="00FB4C32">
            <w:pPr>
              <w:pStyle w:val="QuestionnaireSectionHeadingText"/>
            </w:pPr>
            <w:r>
              <w:t>Investments</w:t>
            </w:r>
          </w:p>
        </w:tc>
      </w:tr>
      <w:tr w:rsidR="00FB4C32" w:rsidRPr="005008C3" w14:paraId="6DE20E42" w14:textId="77777777" w:rsidTr="009A73F6">
        <w:tblPrEx>
          <w:shd w:val="clear" w:color="auto" w:fill="000000"/>
        </w:tblPrEx>
        <w:tc>
          <w:tcPr>
            <w:tcW w:w="3659" w:type="pct"/>
            <w:tcBorders>
              <w:top w:val="nil"/>
              <w:left w:val="single" w:sz="8" w:space="0" w:color="D9D9D9" w:themeColor="background1" w:themeShade="D9"/>
              <w:bottom w:val="single" w:sz="8" w:space="0" w:color="D9D9D9" w:themeColor="background1" w:themeShade="D9"/>
              <w:right w:val="nil"/>
            </w:tcBorders>
            <w:shd w:val="clear" w:color="auto" w:fill="D9D9D9" w:themeFill="background1" w:themeFillShade="D9"/>
          </w:tcPr>
          <w:p w14:paraId="6DE20E3E" w14:textId="77777777" w:rsidR="00FB4C32" w:rsidRPr="005008C3" w:rsidRDefault="00FB4C32" w:rsidP="00FB4C32">
            <w:pPr>
              <w:pStyle w:val="Heading1"/>
              <w:tabs>
                <w:tab w:val="clear" w:pos="1276"/>
                <w:tab w:val="num" w:pos="992"/>
              </w:tabs>
              <w:ind w:left="992"/>
              <w:rPr>
                <w:kern w:val="28"/>
              </w:rPr>
            </w:pPr>
            <w:r>
              <w:t>Interest Bearing Deposits</w:t>
            </w:r>
          </w:p>
        </w:tc>
        <w:tc>
          <w:tcPr>
            <w:tcW w:w="406" w:type="pct"/>
            <w:tcBorders>
              <w:top w:val="nil"/>
              <w:left w:val="nil"/>
              <w:bottom w:val="single" w:sz="8" w:space="0" w:color="D9D9D9" w:themeColor="background1" w:themeShade="D9"/>
              <w:right w:val="nil"/>
            </w:tcBorders>
            <w:shd w:val="clear" w:color="auto" w:fill="D9D9D9" w:themeFill="background1" w:themeFillShade="D9"/>
            <w:vAlign w:val="center"/>
          </w:tcPr>
          <w:p w14:paraId="6DE20E3F" w14:textId="77777777" w:rsidR="00FB4C32" w:rsidRPr="005008C3" w:rsidRDefault="00FB4C32" w:rsidP="00FB4C32">
            <w:pPr>
              <w:pStyle w:val="YN"/>
            </w:pPr>
            <w:r w:rsidRPr="005008C3">
              <w:t>Yes</w:t>
            </w:r>
          </w:p>
        </w:tc>
        <w:tc>
          <w:tcPr>
            <w:tcW w:w="406" w:type="pct"/>
            <w:tcBorders>
              <w:top w:val="nil"/>
              <w:left w:val="nil"/>
              <w:bottom w:val="single" w:sz="8" w:space="0" w:color="D9D9D9" w:themeColor="background1" w:themeShade="D9"/>
              <w:right w:val="nil"/>
            </w:tcBorders>
            <w:shd w:val="clear" w:color="auto" w:fill="D9D9D9" w:themeFill="background1" w:themeFillShade="D9"/>
            <w:vAlign w:val="center"/>
          </w:tcPr>
          <w:p w14:paraId="6DE20E40" w14:textId="77777777" w:rsidR="00FB4C32" w:rsidRPr="005008C3" w:rsidRDefault="00FB4C32" w:rsidP="00FB4C32">
            <w:pPr>
              <w:pStyle w:val="YN"/>
            </w:pPr>
            <w:r w:rsidRPr="005008C3">
              <w:t>No</w:t>
            </w:r>
          </w:p>
        </w:tc>
        <w:tc>
          <w:tcPr>
            <w:tcW w:w="529" w:type="pct"/>
            <w:tcBorders>
              <w:top w:val="nil"/>
              <w:left w:val="nil"/>
              <w:bottom w:val="single" w:sz="8" w:space="0" w:color="D9D9D9" w:themeColor="background1" w:themeShade="D9"/>
              <w:right w:val="single" w:sz="8" w:space="0" w:color="D9D9D9" w:themeColor="background1" w:themeShade="D9"/>
            </w:tcBorders>
            <w:shd w:val="clear" w:color="auto" w:fill="D9D9D9" w:themeFill="background1" w:themeFillShade="D9"/>
            <w:vAlign w:val="center"/>
          </w:tcPr>
          <w:p w14:paraId="6DE20E41" w14:textId="77777777" w:rsidR="00FB4C32" w:rsidRPr="005008C3" w:rsidRDefault="00FB4C32" w:rsidP="00FB4C32">
            <w:pPr>
              <w:pStyle w:val="YN"/>
            </w:pPr>
            <w:r w:rsidRPr="005008C3">
              <w:t>?</w:t>
            </w:r>
          </w:p>
        </w:tc>
      </w:tr>
      <w:tr w:rsidR="00FB4C32" w:rsidRPr="005008C3" w14:paraId="6DE20E47" w14:textId="77777777" w:rsidTr="009A73F6">
        <w:tblPrEx>
          <w:shd w:val="clear" w:color="auto" w:fill="000000"/>
        </w:tblPrEx>
        <w:trPr>
          <w:cantSplit/>
        </w:trPr>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E43" w14:textId="77777777" w:rsidR="00FB4C32" w:rsidRPr="005008C3" w:rsidRDefault="00FB4C32" w:rsidP="00FB4C32">
            <w:pPr>
              <w:pStyle w:val="QuestionnaireTopicHead"/>
            </w:pPr>
            <w:r w:rsidRPr="005008C3">
              <w:t>Please provide:</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44" w14:textId="77777777" w:rsidR="00FB4C32" w:rsidRPr="005008C3" w:rsidRDefault="00FB4C32" w:rsidP="00FB4C32">
            <w:pPr>
              <w:pStyle w:val="YN"/>
            </w:pP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45" w14:textId="77777777" w:rsidR="00FB4C32" w:rsidRPr="005008C3" w:rsidRDefault="00FB4C32" w:rsidP="00FB4C32">
            <w:pPr>
              <w:pStyle w:val="YN"/>
            </w:pP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E46" w14:textId="77777777" w:rsidR="00FB4C32" w:rsidRPr="005008C3" w:rsidRDefault="00FB4C32" w:rsidP="00FB4C32">
            <w:pPr>
              <w:pStyle w:val="YN"/>
            </w:pPr>
          </w:p>
        </w:tc>
      </w:tr>
      <w:tr w:rsidR="00FB4C32" w:rsidRPr="005008C3" w14:paraId="6DE20E4C" w14:textId="77777777" w:rsidTr="009A73F6">
        <w:tblPrEx>
          <w:shd w:val="clear" w:color="auto" w:fill="000000"/>
        </w:tblPrEx>
        <w:trPr>
          <w:cantSplit/>
        </w:trPr>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E48" w14:textId="77777777" w:rsidR="00FB4C32" w:rsidRPr="005008C3" w:rsidRDefault="00FB4C32" w:rsidP="00FB4C32">
            <w:pPr>
              <w:pStyle w:val="Heading2"/>
              <w:tabs>
                <w:tab w:val="clear" w:pos="1559"/>
                <w:tab w:val="num" w:pos="992"/>
              </w:tabs>
              <w:ind w:left="992"/>
            </w:pPr>
            <w:r>
              <w:t>All bank statements.</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49" w14:textId="77777777" w:rsidR="00FB4C32" w:rsidRPr="005008C3" w:rsidRDefault="00FB4C32" w:rsidP="00FB4C32">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397D6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4A"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E4B"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r>
      <w:tr w:rsidR="00FB4C32" w:rsidRPr="005008C3" w14:paraId="6DE20E51" w14:textId="77777777" w:rsidTr="009A73F6">
        <w:tblPrEx>
          <w:shd w:val="clear" w:color="auto" w:fill="000000"/>
        </w:tblPrEx>
        <w:trPr>
          <w:cantSplit/>
        </w:trPr>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E4D" w14:textId="77777777" w:rsidR="00FB4C32" w:rsidRPr="005008C3" w:rsidRDefault="00FB4C32" w:rsidP="00FB4C32">
            <w:pPr>
              <w:pStyle w:val="Heading2"/>
              <w:tabs>
                <w:tab w:val="clear" w:pos="1559"/>
                <w:tab w:val="num" w:pos="992"/>
              </w:tabs>
              <w:ind w:left="992"/>
            </w:pPr>
            <w:r>
              <w:t>Annual or periodic interest statements.</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4E"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4F"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E50"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r>
      <w:tr w:rsidR="00FB4C32" w:rsidRPr="005008C3" w14:paraId="6DE20E56" w14:textId="77777777" w:rsidTr="009A73F6">
        <w:tblPrEx>
          <w:shd w:val="clear" w:color="auto" w:fill="000000"/>
        </w:tblPrEx>
        <w:trPr>
          <w:cantSplit/>
        </w:trPr>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D9D9D9" w:themeFill="background1" w:themeFillShade="D9"/>
          </w:tcPr>
          <w:p w14:paraId="6DE20E52" w14:textId="77777777" w:rsidR="00FB4C32" w:rsidRPr="005008C3" w:rsidRDefault="00FB4C32" w:rsidP="00FB4C32">
            <w:pPr>
              <w:pStyle w:val="Heading1"/>
              <w:tabs>
                <w:tab w:val="clear" w:pos="1276"/>
                <w:tab w:val="num" w:pos="992"/>
              </w:tabs>
              <w:ind w:left="992"/>
              <w:rPr>
                <w:kern w:val="28"/>
              </w:rPr>
            </w:pPr>
            <w:r>
              <w:t>Shares, Units and Managed Funds</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D9D9D9" w:themeFill="background1" w:themeFillShade="D9"/>
            <w:vAlign w:val="center"/>
          </w:tcPr>
          <w:p w14:paraId="6DE20E53" w14:textId="77777777" w:rsidR="00FB4C32" w:rsidRPr="005008C3" w:rsidRDefault="00FB4C32" w:rsidP="00FB4C32">
            <w:pPr>
              <w:pStyle w:val="YN"/>
            </w:pPr>
            <w:r w:rsidRPr="005008C3">
              <w:t>Yes</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D9D9D9" w:themeFill="background1" w:themeFillShade="D9"/>
            <w:vAlign w:val="center"/>
          </w:tcPr>
          <w:p w14:paraId="6DE20E54" w14:textId="77777777" w:rsidR="00FB4C32" w:rsidRPr="005008C3" w:rsidRDefault="00FB4C32" w:rsidP="00FB4C32">
            <w:pPr>
              <w:pStyle w:val="YN"/>
            </w:pPr>
            <w:r w:rsidRPr="005008C3">
              <w:t>No</w:t>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D9D9D9" w:themeFill="background1" w:themeFillShade="D9"/>
            <w:vAlign w:val="center"/>
          </w:tcPr>
          <w:p w14:paraId="6DE20E55" w14:textId="77777777" w:rsidR="00FB4C32" w:rsidRPr="005008C3" w:rsidRDefault="00FB4C32" w:rsidP="00FB4C32">
            <w:pPr>
              <w:pStyle w:val="YN"/>
            </w:pPr>
            <w:r w:rsidRPr="005008C3">
              <w:t>?</w:t>
            </w:r>
          </w:p>
        </w:tc>
      </w:tr>
      <w:tr w:rsidR="00FB4C32" w:rsidRPr="005008C3" w14:paraId="6DE20E5B" w14:textId="77777777" w:rsidTr="009A73F6">
        <w:tblPrEx>
          <w:shd w:val="clear" w:color="auto" w:fill="000000"/>
        </w:tblPrEx>
        <w:trPr>
          <w:cantSplit/>
        </w:trPr>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E57" w14:textId="77777777" w:rsidR="00FB4C32" w:rsidRPr="005008C3" w:rsidRDefault="00FB4C32" w:rsidP="00FB4C32">
            <w:pPr>
              <w:pStyle w:val="QuestionnaireTopicHead"/>
            </w:pPr>
            <w:r w:rsidRPr="005008C3">
              <w:t xml:space="preserve">Please provide </w:t>
            </w:r>
            <w:r>
              <w:t>the following</w:t>
            </w:r>
            <w:r w:rsidRPr="005008C3">
              <w:t>:</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58" w14:textId="77777777" w:rsidR="00FB4C32" w:rsidRPr="005008C3" w:rsidRDefault="00FB4C32" w:rsidP="00FB4C32">
            <w:pPr>
              <w:pStyle w:val="YN"/>
            </w:pP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59" w14:textId="77777777" w:rsidR="00FB4C32" w:rsidRPr="005008C3" w:rsidRDefault="00FB4C32" w:rsidP="00FB4C32">
            <w:pPr>
              <w:pStyle w:val="YN"/>
            </w:pP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E5A" w14:textId="77777777" w:rsidR="00FB4C32" w:rsidRPr="005008C3" w:rsidRDefault="00FB4C32" w:rsidP="00FB4C32">
            <w:pPr>
              <w:pStyle w:val="YN"/>
            </w:pPr>
          </w:p>
        </w:tc>
      </w:tr>
      <w:tr w:rsidR="00FB4C32" w:rsidRPr="005008C3" w14:paraId="6DE20E60" w14:textId="77777777" w:rsidTr="009A73F6">
        <w:tblPrEx>
          <w:shd w:val="clear" w:color="auto" w:fill="000000"/>
        </w:tblPrEx>
        <w:trPr>
          <w:cantSplit/>
        </w:trPr>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E5C" w14:textId="77777777" w:rsidR="00FB4C32" w:rsidRPr="005008C3" w:rsidRDefault="00FB4C32" w:rsidP="00FB4C32">
            <w:pPr>
              <w:pStyle w:val="Heading2"/>
              <w:tabs>
                <w:tab w:val="clear" w:pos="1559"/>
                <w:tab w:val="num" w:pos="992"/>
              </w:tabs>
              <w:ind w:left="992"/>
            </w:pPr>
            <w:r w:rsidRPr="00685B08">
              <w:t>Dividend advice statements.</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5D" w14:textId="77777777" w:rsidR="00FB4C32" w:rsidRPr="005008C3" w:rsidRDefault="00FB4C32" w:rsidP="00FB4C32">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397D6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5E"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E5F"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r>
      <w:tr w:rsidR="00FB4C32" w:rsidRPr="005008C3" w14:paraId="6DE20E65" w14:textId="77777777" w:rsidTr="009A73F6">
        <w:tblPrEx>
          <w:shd w:val="clear" w:color="auto" w:fill="000000"/>
        </w:tblPrEx>
        <w:trPr>
          <w:cantSplit/>
        </w:trPr>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E61" w14:textId="4C0D6F93" w:rsidR="00FB4C32" w:rsidRPr="005008C3" w:rsidRDefault="00FB4C32" w:rsidP="00FB4C32">
            <w:pPr>
              <w:pStyle w:val="Heading2"/>
              <w:tabs>
                <w:tab w:val="clear" w:pos="1559"/>
                <w:tab w:val="num" w:pos="992"/>
              </w:tabs>
              <w:ind w:left="992"/>
            </w:pPr>
            <w:r>
              <w:t>Trust and managed funds</w:t>
            </w:r>
            <w:r w:rsidRPr="00685B08">
              <w:t xml:space="preserve"> distribution advice notices. This includes distributions for the year ended 30 June </w:t>
            </w:r>
            <w:r>
              <w:t>202</w:t>
            </w:r>
            <w:r w:rsidR="000670C7">
              <w:t>3</w:t>
            </w:r>
            <w:r w:rsidRPr="00685B08">
              <w:t>, which were received after that date.</w:t>
            </w:r>
            <w:r>
              <w:t xml:space="preserve"> </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62"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63"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E64"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r>
      <w:tr w:rsidR="00FB4C32" w:rsidRPr="005008C3" w14:paraId="6DE20E6A" w14:textId="77777777" w:rsidTr="009A73F6">
        <w:tblPrEx>
          <w:shd w:val="clear" w:color="auto" w:fill="000000"/>
        </w:tblPrEx>
        <w:trPr>
          <w:cantSplit/>
        </w:trPr>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E66" w14:textId="77777777" w:rsidR="00FB4C32" w:rsidRPr="005008C3" w:rsidRDefault="00FB4C32" w:rsidP="00FB4C32">
            <w:pPr>
              <w:pStyle w:val="Heading2"/>
              <w:tabs>
                <w:tab w:val="clear" w:pos="1559"/>
                <w:tab w:val="num" w:pos="992"/>
              </w:tabs>
              <w:ind w:left="992"/>
            </w:pPr>
            <w:r w:rsidRPr="00685B08">
              <w:t xml:space="preserve">Trust </w:t>
            </w:r>
            <w:r>
              <w:t>and</w:t>
            </w:r>
            <w:r w:rsidRPr="00685B08">
              <w:t xml:space="preserve"> managed fund annual tax statements</w:t>
            </w:r>
            <w:r>
              <w:t xml:space="preserve"> and capital gains statements</w:t>
            </w:r>
            <w:r w:rsidRPr="00685B08">
              <w:t>.</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67"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68"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E69"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r>
      <w:tr w:rsidR="00FB4C32" w:rsidRPr="005008C3" w14:paraId="6DE20E6F" w14:textId="77777777" w:rsidTr="009A73F6">
        <w:tblPrEx>
          <w:shd w:val="clear" w:color="auto" w:fill="000000"/>
        </w:tblPrEx>
        <w:trPr>
          <w:cantSplit/>
        </w:trPr>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E6B" w14:textId="15E668DD" w:rsidR="00FB4C32" w:rsidRDefault="00FB4C32" w:rsidP="00FB4C32">
            <w:pPr>
              <w:pStyle w:val="Heading2"/>
              <w:tabs>
                <w:tab w:val="clear" w:pos="1559"/>
                <w:tab w:val="num" w:pos="992"/>
              </w:tabs>
              <w:ind w:left="992"/>
            </w:pPr>
            <w:r w:rsidRPr="00685B08">
              <w:lastRenderedPageBreak/>
              <w:t>All buy/sell contracts</w:t>
            </w:r>
            <w:r>
              <w:t xml:space="preserve"> for the year ended 30 June 202</w:t>
            </w:r>
            <w:r w:rsidR="000670C7">
              <w:t>3</w:t>
            </w:r>
            <w:r>
              <w:t>.</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6C" w14:textId="77777777" w:rsidR="00FB4C32" w:rsidRPr="005008C3" w:rsidRDefault="00FB4C32" w:rsidP="00FB4C32">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397D6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6D"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E6E"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r>
      <w:tr w:rsidR="00FB4C32" w:rsidRPr="005008C3" w14:paraId="6DE20E74" w14:textId="77777777" w:rsidTr="009A73F6">
        <w:tblPrEx>
          <w:shd w:val="clear" w:color="auto" w:fill="000000"/>
        </w:tblPrEx>
        <w:trPr>
          <w:cantSplit/>
        </w:trPr>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E70" w14:textId="2D95B33A" w:rsidR="00FB4C32" w:rsidRDefault="00FB4C32" w:rsidP="00FB4C32">
            <w:pPr>
              <w:pStyle w:val="Heading2"/>
              <w:tabs>
                <w:tab w:val="clear" w:pos="1559"/>
                <w:tab w:val="num" w:pos="992"/>
              </w:tabs>
              <w:ind w:left="992"/>
            </w:pPr>
            <w:r w:rsidRPr="00685B08">
              <w:t>All CHESS statements</w:t>
            </w:r>
            <w:r>
              <w:t xml:space="preserve"> with transactions for the year and market value as </w:t>
            </w:r>
            <w:proofErr w:type="gramStart"/>
            <w:r>
              <w:t>at</w:t>
            </w:r>
            <w:proofErr w:type="gramEnd"/>
            <w:r>
              <w:t xml:space="preserve"> 30 June 202</w:t>
            </w:r>
            <w:r w:rsidR="000670C7">
              <w:t>3</w:t>
            </w:r>
            <w:r w:rsidRPr="00685B08">
              <w:t>.</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71" w14:textId="77777777" w:rsidR="00FB4C32" w:rsidRPr="005008C3" w:rsidRDefault="00FB4C32" w:rsidP="00FB4C32">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397D6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72"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E73"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r>
      <w:tr w:rsidR="00FB4C32" w:rsidRPr="005008C3" w14:paraId="6DE20E79" w14:textId="77777777" w:rsidTr="009A73F6">
        <w:tblPrEx>
          <w:shd w:val="clear" w:color="auto" w:fill="000000"/>
        </w:tblPrEx>
        <w:trPr>
          <w:cantSplit/>
        </w:trPr>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E75" w14:textId="77777777" w:rsidR="00FB4C32" w:rsidRPr="00685B08" w:rsidRDefault="00FB4C32" w:rsidP="00FB4C32">
            <w:pPr>
              <w:pStyle w:val="Heading2"/>
              <w:tabs>
                <w:tab w:val="clear" w:pos="1559"/>
                <w:tab w:val="num" w:pos="992"/>
              </w:tabs>
              <w:ind w:left="992"/>
            </w:pPr>
            <w:r w:rsidRPr="00685B08">
              <w:t>For all shares sold</w:t>
            </w:r>
            <w:r>
              <w:t>,</w:t>
            </w:r>
            <w:r w:rsidRPr="00685B08">
              <w:t xml:space="preserve"> the original purchase contract(s) and documentation for all returns of capital and dividends reinvested since the original purchase.</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76" w14:textId="77777777" w:rsidR="00FB4C32" w:rsidRPr="005008C3" w:rsidRDefault="00FB4C32" w:rsidP="00FB4C32">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397D6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77"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E78"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r>
      <w:tr w:rsidR="00FB4C32" w:rsidRPr="005008C3" w14:paraId="6DE20E7E" w14:textId="77777777" w:rsidTr="009A73F6">
        <w:tblPrEx>
          <w:shd w:val="clear" w:color="auto" w:fill="000000"/>
        </w:tblPrEx>
        <w:trPr>
          <w:cantSplit/>
        </w:trPr>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E7A" w14:textId="77777777" w:rsidR="00FB4C32" w:rsidRPr="00685B08" w:rsidRDefault="00FB4C32" w:rsidP="00FB4C32">
            <w:pPr>
              <w:pStyle w:val="Heading2"/>
              <w:tabs>
                <w:tab w:val="clear" w:pos="1559"/>
                <w:tab w:val="num" w:pos="992"/>
              </w:tabs>
              <w:ind w:left="992"/>
            </w:pPr>
            <w:r w:rsidRPr="00685B08">
              <w:t>For all units sold</w:t>
            </w:r>
            <w:r>
              <w:t xml:space="preserve">, </w:t>
            </w:r>
            <w:r w:rsidRPr="00685B08">
              <w:t>the original purchase contract(s) and documentation for all returns of capital or tax deferred distributions since the original purchase.</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7B" w14:textId="77777777" w:rsidR="00FB4C32" w:rsidRPr="005008C3" w:rsidRDefault="00FB4C32" w:rsidP="00FB4C32">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397D6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7C"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E7D"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r>
      <w:tr w:rsidR="00FB4C32" w:rsidRPr="005008C3" w14:paraId="6DE20E83" w14:textId="77777777" w:rsidTr="009A73F6">
        <w:tblPrEx>
          <w:shd w:val="clear" w:color="auto" w:fill="000000"/>
        </w:tblPrEx>
        <w:trPr>
          <w:cantSplit/>
        </w:trPr>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E7F" w14:textId="7EC18AB3" w:rsidR="00FB4C32" w:rsidRPr="00685B08" w:rsidRDefault="00FB4C32" w:rsidP="00FB4C32">
            <w:pPr>
              <w:pStyle w:val="Heading2"/>
              <w:tabs>
                <w:tab w:val="clear" w:pos="1559"/>
                <w:tab w:val="num" w:pos="992"/>
              </w:tabs>
              <w:ind w:left="992"/>
            </w:pPr>
            <w:r w:rsidRPr="00685B08">
              <w:t xml:space="preserve">Market value of </w:t>
            </w:r>
            <w:r>
              <w:t xml:space="preserve">all shares and units </w:t>
            </w:r>
            <w:proofErr w:type="gramStart"/>
            <w:r>
              <w:t>at</w:t>
            </w:r>
            <w:proofErr w:type="gramEnd"/>
            <w:r>
              <w:t xml:space="preserve"> 30 June</w:t>
            </w:r>
            <w:r w:rsidR="000670C7">
              <w:t xml:space="preserve"> 2023</w:t>
            </w:r>
            <w:r w:rsidRPr="00685B08">
              <w:t>.</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80" w14:textId="77777777" w:rsidR="00FB4C32" w:rsidRPr="005008C3" w:rsidRDefault="00FB4C32" w:rsidP="00FB4C32">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397D6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81"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E82"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r>
      <w:tr w:rsidR="00FB4C32" w:rsidRPr="005008C3" w14:paraId="289E6823" w14:textId="77777777" w:rsidTr="009A73F6">
        <w:tblPrEx>
          <w:shd w:val="clear" w:color="auto" w:fill="000000"/>
        </w:tblPrEx>
        <w:trPr>
          <w:cantSplit/>
        </w:trPr>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7040D4F8" w14:textId="5EC7D71C" w:rsidR="00FB4C32" w:rsidRPr="00685B08" w:rsidRDefault="00FB4C32" w:rsidP="00FB4C32">
            <w:pPr>
              <w:pStyle w:val="Heading2"/>
              <w:tabs>
                <w:tab w:val="clear" w:pos="1559"/>
                <w:tab w:val="num" w:pos="992"/>
              </w:tabs>
              <w:ind w:left="992"/>
            </w:pPr>
            <w:r w:rsidRPr="003A0BC8">
              <w:t>Unlisted shares and units in unlisted trusts - obtain signed financial statements and a valuation from the unlisted entity for the year ended 30 June 202</w:t>
            </w:r>
            <w:r w:rsidR="000670C7">
              <w:t>3</w:t>
            </w:r>
            <w:r w:rsidRPr="003A0BC8">
              <w:t xml:space="preserve">.  Also provide share certificates, unit certificates and holding statements as </w:t>
            </w:r>
            <w:proofErr w:type="gramStart"/>
            <w:r w:rsidRPr="003A0BC8">
              <w:t>at</w:t>
            </w:r>
            <w:proofErr w:type="gramEnd"/>
            <w:r w:rsidRPr="003A0BC8">
              <w:t xml:space="preserve"> 30 June 202</w:t>
            </w:r>
            <w:r w:rsidR="000670C7">
              <w:t>3</w:t>
            </w:r>
            <w:r>
              <w:t>.</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02371A72" w14:textId="4F9793A7" w:rsidR="00FB4C32" w:rsidRPr="005008C3" w:rsidRDefault="00FB4C32" w:rsidP="00FB4C32">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397D6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16FE2DB5" w14:textId="050843C4"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302C2544" w14:textId="291C5E5E"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r>
      <w:tr w:rsidR="00FB4C32" w:rsidRPr="005008C3" w14:paraId="6DE20E85" w14:textId="77777777" w:rsidTr="00D11E21">
        <w:tblPrEx>
          <w:shd w:val="clear" w:color="auto" w:fill="000000"/>
        </w:tblPrEx>
        <w:trPr>
          <w:cantSplit/>
        </w:trPr>
        <w:tc>
          <w:tcPr>
            <w:tcW w:w="5000" w:type="pct"/>
            <w:gridSpan w:val="4"/>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tcPr>
          <w:p w14:paraId="6DE20E84" w14:textId="4D107746" w:rsidR="00FB4C32" w:rsidRPr="005008C3" w:rsidRDefault="00FB4C32" w:rsidP="00FB4C32">
            <w:pPr>
              <w:pStyle w:val="QuestionnaireNotes"/>
            </w:pPr>
            <w:r w:rsidRPr="00685B08">
              <w:t>For listed shares and units, this information is readily available from the internet or your broker</w:t>
            </w:r>
            <w:r>
              <w:t>.</w:t>
            </w:r>
          </w:p>
        </w:tc>
      </w:tr>
      <w:tr w:rsidR="00FB4C32" w:rsidRPr="005008C3" w14:paraId="6DE20E8A" w14:textId="77777777" w:rsidTr="009A73F6">
        <w:tblPrEx>
          <w:shd w:val="clear" w:color="auto" w:fill="000000"/>
        </w:tblPrEx>
        <w:trPr>
          <w:cantSplit/>
        </w:trPr>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E86" w14:textId="77777777" w:rsidR="00FB4C32" w:rsidRPr="00685B08" w:rsidRDefault="00FB4C32" w:rsidP="00FB4C32">
            <w:pPr>
              <w:pStyle w:val="Heading2"/>
              <w:tabs>
                <w:tab w:val="clear" w:pos="1559"/>
                <w:tab w:val="num" w:pos="992"/>
              </w:tabs>
              <w:ind w:left="992"/>
            </w:pPr>
            <w:r>
              <w:t>Documents regarding any borrowings in relation to instalment warrant arrangements, or for any other purpose</w:t>
            </w:r>
            <w:r w:rsidRPr="00685B08">
              <w:t>.</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87" w14:textId="77777777" w:rsidR="00FB4C32" w:rsidRPr="005008C3" w:rsidRDefault="00FB4C32" w:rsidP="00FB4C32">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397D6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88"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E89"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r>
      <w:tr w:rsidR="00FB4C32" w:rsidRPr="005008C3" w14:paraId="6DE20E8F" w14:textId="77777777" w:rsidTr="009A73F6">
        <w:tblPrEx>
          <w:shd w:val="clear" w:color="auto" w:fill="000000"/>
        </w:tblPrEx>
        <w:trPr>
          <w:cantSplit/>
        </w:trPr>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D9D9D9" w:themeFill="background1" w:themeFillShade="D9"/>
          </w:tcPr>
          <w:p w14:paraId="6DE20E8B" w14:textId="77777777" w:rsidR="00FB4C32" w:rsidRDefault="00FB4C32" w:rsidP="00FB4C32">
            <w:pPr>
              <w:pStyle w:val="Heading1"/>
              <w:tabs>
                <w:tab w:val="clear" w:pos="1276"/>
                <w:tab w:val="num" w:pos="992"/>
              </w:tabs>
              <w:ind w:left="992"/>
            </w:pPr>
            <w:r>
              <w:t>Property</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D9D9D9" w:themeFill="background1" w:themeFillShade="D9"/>
            <w:vAlign w:val="center"/>
          </w:tcPr>
          <w:p w14:paraId="6DE20E8C" w14:textId="77777777" w:rsidR="00FB4C32" w:rsidRPr="005008C3" w:rsidRDefault="00FB4C32" w:rsidP="00FB4C32">
            <w:pPr>
              <w:pStyle w:val="YN"/>
            </w:pPr>
            <w:r>
              <w:t>Yes</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D9D9D9" w:themeFill="background1" w:themeFillShade="D9"/>
            <w:vAlign w:val="center"/>
          </w:tcPr>
          <w:p w14:paraId="6DE20E8D" w14:textId="77777777" w:rsidR="00FB4C32" w:rsidRPr="005008C3" w:rsidRDefault="00FB4C32" w:rsidP="00FB4C32">
            <w:pPr>
              <w:pStyle w:val="YN"/>
            </w:pPr>
            <w:r>
              <w:t>No</w:t>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D9D9D9" w:themeFill="background1" w:themeFillShade="D9"/>
            <w:vAlign w:val="center"/>
          </w:tcPr>
          <w:p w14:paraId="6DE20E8E" w14:textId="77777777" w:rsidR="00FB4C32" w:rsidRPr="005008C3" w:rsidRDefault="00FB4C32" w:rsidP="00FB4C32">
            <w:pPr>
              <w:pStyle w:val="YN"/>
            </w:pPr>
            <w:r>
              <w:t>?</w:t>
            </w:r>
          </w:p>
        </w:tc>
      </w:tr>
      <w:tr w:rsidR="00FB4C32" w:rsidRPr="005008C3" w14:paraId="6DE20E94" w14:textId="77777777" w:rsidTr="009A73F6">
        <w:tblPrEx>
          <w:shd w:val="clear" w:color="auto" w:fill="000000"/>
        </w:tblPrEx>
        <w:trPr>
          <w:cantSplit/>
        </w:trPr>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E90" w14:textId="2547AD81" w:rsidR="00FB4C32" w:rsidRDefault="00FB4C32" w:rsidP="00FB4C32">
            <w:pPr>
              <w:pStyle w:val="Heading2"/>
              <w:tabs>
                <w:tab w:val="clear" w:pos="1559"/>
                <w:tab w:val="num" w:pos="992"/>
              </w:tabs>
              <w:ind w:left="992"/>
            </w:pPr>
            <w:r>
              <w:t xml:space="preserve">Rental Statements from real estate agents or copies of </w:t>
            </w:r>
            <w:r w:rsidRPr="00FB4C32">
              <w:t>copies of rental invoices issued, where the property is leased privately and not through a rental agent.</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91" w14:textId="77777777" w:rsidR="00FB4C32" w:rsidRPr="005008C3" w:rsidRDefault="00FB4C32" w:rsidP="00FB4C32">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397D6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92"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E93"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r>
      <w:tr w:rsidR="00FB4C32" w:rsidRPr="005008C3" w14:paraId="54CB1697" w14:textId="77777777" w:rsidTr="009A73F6">
        <w:tblPrEx>
          <w:shd w:val="clear" w:color="auto" w:fill="000000"/>
        </w:tblPrEx>
        <w:trPr>
          <w:cantSplit/>
        </w:trPr>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06CADABE" w14:textId="10D29216" w:rsidR="00FB4C32" w:rsidRDefault="00FB4C32" w:rsidP="00FB4C32">
            <w:pPr>
              <w:pStyle w:val="Heading2"/>
              <w:tabs>
                <w:tab w:val="clear" w:pos="1559"/>
                <w:tab w:val="num" w:pos="992"/>
              </w:tabs>
              <w:ind w:left="992"/>
            </w:pPr>
            <w:r>
              <w:t>Current tenancy/rental agreement.</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2F367128" w14:textId="101C1B41" w:rsidR="00FB4C32" w:rsidRPr="005008C3" w:rsidRDefault="00FB4C32" w:rsidP="00FB4C32">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397D6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569FE5F8" w14:textId="214E3ED1"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4F463E26" w14:textId="51CCA63A"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r>
      <w:tr w:rsidR="00FB4C32" w:rsidRPr="005008C3" w14:paraId="6DE20E99" w14:textId="77777777" w:rsidTr="009A73F6">
        <w:tblPrEx>
          <w:shd w:val="clear" w:color="auto" w:fill="000000"/>
        </w:tblPrEx>
        <w:trPr>
          <w:cantSplit/>
        </w:trPr>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E95" w14:textId="77777777" w:rsidR="00FB4C32" w:rsidRDefault="00FB4C32" w:rsidP="00FB4C32">
            <w:pPr>
              <w:pStyle w:val="Heading2"/>
              <w:tabs>
                <w:tab w:val="clear" w:pos="1559"/>
                <w:tab w:val="num" w:pos="992"/>
              </w:tabs>
              <w:ind w:left="992"/>
            </w:pPr>
            <w:r>
              <w:t>Invoices for all expenses, including rates, strata levies, insurance premiums and repairs.</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96" w14:textId="77777777" w:rsidR="00FB4C32" w:rsidRPr="005008C3" w:rsidRDefault="00FB4C32" w:rsidP="00FB4C32">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397D6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97"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E98"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r>
      <w:tr w:rsidR="00FB4C32" w:rsidRPr="005008C3" w14:paraId="6DE20E9E" w14:textId="77777777" w:rsidTr="009A73F6">
        <w:tblPrEx>
          <w:shd w:val="clear" w:color="auto" w:fill="000000"/>
        </w:tblPrEx>
        <w:trPr>
          <w:cantSplit/>
        </w:trPr>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E9A" w14:textId="77777777" w:rsidR="00FB4C32" w:rsidRDefault="00FB4C32" w:rsidP="00FB4C32">
            <w:pPr>
              <w:pStyle w:val="Heading2"/>
              <w:tabs>
                <w:tab w:val="clear" w:pos="1559"/>
                <w:tab w:val="num" w:pos="992"/>
              </w:tabs>
              <w:ind w:left="992"/>
            </w:pPr>
            <w:r>
              <w:t>Details of all construction costs.</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9B" w14:textId="77777777" w:rsidR="00FB4C32" w:rsidRPr="005008C3" w:rsidRDefault="00FB4C32" w:rsidP="00FB4C32">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397D6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9C"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E9D"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r>
      <w:tr w:rsidR="00FB4C32" w:rsidRPr="005008C3" w14:paraId="6DE20EA3" w14:textId="77777777" w:rsidTr="009A73F6">
        <w:tblPrEx>
          <w:shd w:val="clear" w:color="auto" w:fill="000000"/>
        </w:tblPrEx>
        <w:trPr>
          <w:cantSplit/>
        </w:trPr>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E9F" w14:textId="77777777" w:rsidR="00FB4C32" w:rsidRDefault="00FB4C32" w:rsidP="00FB4C32">
            <w:pPr>
              <w:pStyle w:val="Heading2"/>
              <w:tabs>
                <w:tab w:val="clear" w:pos="1559"/>
                <w:tab w:val="num" w:pos="992"/>
              </w:tabs>
              <w:ind w:left="992"/>
            </w:pPr>
            <w:r w:rsidRPr="005008C3">
              <w:t xml:space="preserve">If the Fund has purchased property during the year, please forward to us a copy of the purchase contract and settlement </w:t>
            </w:r>
            <w:r>
              <w:t>statement</w:t>
            </w:r>
            <w:r w:rsidRPr="005008C3">
              <w:t xml:space="preserve">. </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A0" w14:textId="77777777" w:rsidR="00FB4C32" w:rsidRPr="005008C3" w:rsidRDefault="00FB4C32" w:rsidP="00FB4C32">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397D6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A1"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EA2"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r>
      <w:tr w:rsidR="00FB4C32" w:rsidRPr="005008C3" w14:paraId="6DE20EA8" w14:textId="77777777" w:rsidTr="009A73F6">
        <w:tblPrEx>
          <w:shd w:val="clear" w:color="auto" w:fill="000000"/>
        </w:tblPrEx>
        <w:trPr>
          <w:cantSplit/>
        </w:trPr>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EA4" w14:textId="77777777" w:rsidR="00FB4C32" w:rsidRPr="005008C3" w:rsidRDefault="00FB4C32" w:rsidP="00FB4C32">
            <w:pPr>
              <w:pStyle w:val="Heading2"/>
              <w:tabs>
                <w:tab w:val="clear" w:pos="1559"/>
                <w:tab w:val="num" w:pos="992"/>
              </w:tabs>
              <w:ind w:left="992"/>
            </w:pPr>
            <w:r w:rsidRPr="005008C3">
              <w:t xml:space="preserve">If the Fund has </w:t>
            </w:r>
            <w:r>
              <w:t>sold</w:t>
            </w:r>
            <w:r w:rsidRPr="005008C3">
              <w:t xml:space="preserve"> property during the year, please forward to us a copy of the contract</w:t>
            </w:r>
            <w:r>
              <w:t>s</w:t>
            </w:r>
            <w:r w:rsidRPr="005008C3">
              <w:t xml:space="preserve"> and settlement </w:t>
            </w:r>
            <w:r>
              <w:t>statements for both the sale and the original purchase</w:t>
            </w:r>
            <w:r w:rsidRPr="005008C3">
              <w:t>.</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A5"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A6"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EA7"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r>
      <w:tr w:rsidR="00FB4C32" w:rsidRPr="005008C3" w14:paraId="6DE20EAD" w14:textId="77777777" w:rsidTr="009A73F6">
        <w:tblPrEx>
          <w:shd w:val="clear" w:color="auto" w:fill="000000"/>
        </w:tblPrEx>
        <w:trPr>
          <w:cantSplit/>
        </w:trPr>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EA9" w14:textId="77777777" w:rsidR="00FB4C32" w:rsidRPr="00685B08" w:rsidRDefault="00FB4C32" w:rsidP="00FB4C32">
            <w:pPr>
              <w:pStyle w:val="Heading2"/>
              <w:tabs>
                <w:tab w:val="clear" w:pos="1559"/>
                <w:tab w:val="num" w:pos="992"/>
              </w:tabs>
              <w:ind w:left="992"/>
            </w:pPr>
            <w:r w:rsidRPr="005008C3">
              <w:t xml:space="preserve">If any depreciable items </w:t>
            </w:r>
            <w:r>
              <w:t>we</w:t>
            </w:r>
            <w:r w:rsidRPr="005008C3">
              <w:t>re included</w:t>
            </w:r>
            <w:r>
              <w:t xml:space="preserve"> in a purchase or sale of property</w:t>
            </w:r>
            <w:r w:rsidRPr="005008C3">
              <w:t xml:space="preserve">, </w:t>
            </w:r>
            <w:r>
              <w:t>please forward any correspondence regarding the amount</w:t>
            </w:r>
            <w:r w:rsidRPr="005008C3" w:rsidDel="000D1DEA">
              <w:t xml:space="preserve"> </w:t>
            </w:r>
            <w:r w:rsidRPr="005008C3">
              <w:t xml:space="preserve">of the price that has been allocated to each </w:t>
            </w:r>
            <w:r>
              <w:t>depreciable item</w:t>
            </w:r>
            <w:r w:rsidRPr="005008C3">
              <w:t xml:space="preserve">. Depreciable items include </w:t>
            </w:r>
            <w:r>
              <w:t xml:space="preserve">buildings, </w:t>
            </w:r>
            <w:r w:rsidRPr="005008C3">
              <w:t>floor coverings, light fittings, hot water systems, etc.</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AA" w14:textId="77777777" w:rsidR="00FB4C32" w:rsidRPr="005008C3" w:rsidRDefault="00FB4C32" w:rsidP="00FB4C32">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397D6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AB"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EAC"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r>
      <w:tr w:rsidR="00FB4C32" w:rsidRPr="005008C3" w14:paraId="6DE20EAF" w14:textId="77777777" w:rsidTr="00F64F3F">
        <w:tblPrEx>
          <w:shd w:val="clear" w:color="auto" w:fill="000000"/>
        </w:tblPrEx>
        <w:trPr>
          <w:cantSplit/>
        </w:trPr>
        <w:tc>
          <w:tcPr>
            <w:tcW w:w="5000" w:type="pct"/>
            <w:gridSpan w:val="4"/>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tcPr>
          <w:p w14:paraId="6DE20EAE" w14:textId="7DFFE80C" w:rsidR="00FB4C32" w:rsidRPr="005008C3" w:rsidRDefault="00FB4C32" w:rsidP="00FB4C32">
            <w:pPr>
              <w:pStyle w:val="QuestionnaireNotes"/>
            </w:pPr>
            <w:r w:rsidRPr="00C8327F">
              <w:t>If 3 years have elapsed since a property was purchased or last valued, it is recommended to obtain a current independent market valuation of the property</w:t>
            </w:r>
            <w:r w:rsidRPr="00685B08">
              <w:t>.</w:t>
            </w:r>
          </w:p>
        </w:tc>
      </w:tr>
      <w:tr w:rsidR="00FB4C32" w:rsidRPr="005008C3" w14:paraId="6DE20EB4" w14:textId="77777777" w:rsidTr="009A73F6">
        <w:tblPrEx>
          <w:shd w:val="clear" w:color="auto" w:fill="000000"/>
        </w:tblPrEx>
        <w:trPr>
          <w:cantSplit/>
        </w:trPr>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D9D9D9" w:themeFill="background1" w:themeFillShade="D9"/>
          </w:tcPr>
          <w:p w14:paraId="6DE20EB0" w14:textId="77777777" w:rsidR="00FB4C32" w:rsidRPr="005008C3" w:rsidRDefault="00FB4C32" w:rsidP="00FB4C32">
            <w:pPr>
              <w:pStyle w:val="Heading1"/>
              <w:tabs>
                <w:tab w:val="clear" w:pos="1276"/>
                <w:tab w:val="num" w:pos="992"/>
              </w:tabs>
              <w:ind w:left="992"/>
            </w:pPr>
            <w:r>
              <w:lastRenderedPageBreak/>
              <w:t>Related Unit Trusts</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D9D9D9" w:themeFill="background1" w:themeFillShade="D9"/>
            <w:vAlign w:val="center"/>
          </w:tcPr>
          <w:p w14:paraId="6DE20EB1" w14:textId="77777777" w:rsidR="00FB4C32" w:rsidRPr="005008C3" w:rsidRDefault="00FB4C32" w:rsidP="00FB4C32">
            <w:pPr>
              <w:pStyle w:val="YN"/>
            </w:pPr>
            <w:r w:rsidRPr="005008C3">
              <w:t>Yes</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D9D9D9" w:themeFill="background1" w:themeFillShade="D9"/>
            <w:vAlign w:val="center"/>
          </w:tcPr>
          <w:p w14:paraId="6DE20EB2" w14:textId="77777777" w:rsidR="00FB4C32" w:rsidRPr="005008C3" w:rsidRDefault="00FB4C32" w:rsidP="00FB4C32">
            <w:pPr>
              <w:pStyle w:val="YN"/>
            </w:pPr>
            <w:r w:rsidRPr="005008C3">
              <w:t>No</w:t>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D9D9D9" w:themeFill="background1" w:themeFillShade="D9"/>
            <w:vAlign w:val="center"/>
          </w:tcPr>
          <w:p w14:paraId="6DE20EB3" w14:textId="77777777" w:rsidR="00FB4C32" w:rsidRPr="005008C3" w:rsidRDefault="00FB4C32" w:rsidP="00FB4C32">
            <w:pPr>
              <w:pStyle w:val="YN"/>
            </w:pPr>
            <w:r w:rsidRPr="005008C3">
              <w:t>?</w:t>
            </w:r>
          </w:p>
        </w:tc>
      </w:tr>
      <w:tr w:rsidR="00FB4C32" w:rsidRPr="005008C3" w14:paraId="6DE20EB9" w14:textId="77777777" w:rsidTr="009A73F6">
        <w:tblPrEx>
          <w:shd w:val="clear" w:color="auto" w:fill="000000"/>
        </w:tblPrEx>
        <w:trPr>
          <w:cantSplit/>
        </w:trPr>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EB5" w14:textId="03233FB1" w:rsidR="00FB4C32" w:rsidRPr="005008C3" w:rsidRDefault="00FB4C32" w:rsidP="00FB4C32">
            <w:pPr>
              <w:pStyle w:val="Heading2"/>
              <w:tabs>
                <w:tab w:val="clear" w:pos="1559"/>
                <w:tab w:val="num" w:pos="992"/>
              </w:tabs>
              <w:ind w:left="992"/>
            </w:pPr>
            <w:r>
              <w:t>S</w:t>
            </w:r>
            <w:r w:rsidRPr="00C8327F">
              <w:t>igned Financial Statements including the Profit &amp; Loss and Balance Sheet, and the income tax return for the year ended 30 June 202</w:t>
            </w:r>
            <w:r w:rsidR="000670C7">
              <w:t>3</w:t>
            </w:r>
            <w:r w:rsidRPr="00C8327F">
              <w:t>.</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B6"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B7"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EB8"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r>
      <w:tr w:rsidR="00FB4C32" w:rsidRPr="005008C3" w14:paraId="6DE20EBE" w14:textId="77777777" w:rsidTr="009A73F6">
        <w:tblPrEx>
          <w:shd w:val="clear" w:color="auto" w:fill="000000"/>
        </w:tblPrEx>
        <w:trPr>
          <w:cantSplit/>
        </w:trPr>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EBA" w14:textId="77777777" w:rsidR="00FB4C32" w:rsidRPr="005008C3" w:rsidRDefault="00FB4C32" w:rsidP="00FB4C32">
            <w:pPr>
              <w:pStyle w:val="Heading2"/>
              <w:tabs>
                <w:tab w:val="clear" w:pos="1559"/>
                <w:tab w:val="num" w:pos="992"/>
              </w:tabs>
              <w:ind w:left="992"/>
            </w:pPr>
            <w:r>
              <w:t>The information listed above for all investments held by the related trust.</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BB"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BC"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EBD"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r>
      <w:tr w:rsidR="00FB4C32" w:rsidRPr="005008C3" w14:paraId="6DE20EC3" w14:textId="77777777" w:rsidTr="009A73F6">
        <w:tblPrEx>
          <w:shd w:val="clear" w:color="auto" w:fill="000000"/>
        </w:tblPrEx>
        <w:trPr>
          <w:cantSplit/>
        </w:trPr>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D9D9D9" w:themeFill="background1" w:themeFillShade="D9"/>
          </w:tcPr>
          <w:p w14:paraId="6DE20EBF" w14:textId="77777777" w:rsidR="00FB4C32" w:rsidRDefault="00FB4C32" w:rsidP="00FB4C32">
            <w:pPr>
              <w:pStyle w:val="Heading1"/>
              <w:tabs>
                <w:tab w:val="clear" w:pos="1276"/>
                <w:tab w:val="num" w:pos="992"/>
              </w:tabs>
              <w:ind w:left="992"/>
            </w:pPr>
            <w:r>
              <w:t>Collectables, Personal Use Assets and Cryptocurrencies</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D9D9D9" w:themeFill="background1" w:themeFillShade="D9"/>
            <w:vAlign w:val="center"/>
          </w:tcPr>
          <w:p w14:paraId="6DE20EC0" w14:textId="77777777" w:rsidR="00FB4C32" w:rsidRPr="005008C3" w:rsidRDefault="00FB4C32" w:rsidP="00FB4C32">
            <w:pPr>
              <w:pStyle w:val="YN"/>
            </w:pPr>
            <w:r>
              <w:t>Yes</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D9D9D9" w:themeFill="background1" w:themeFillShade="D9"/>
            <w:vAlign w:val="center"/>
          </w:tcPr>
          <w:p w14:paraId="6DE20EC1" w14:textId="77777777" w:rsidR="00FB4C32" w:rsidRPr="005008C3" w:rsidRDefault="00FB4C32" w:rsidP="00FB4C32">
            <w:pPr>
              <w:pStyle w:val="YN"/>
            </w:pPr>
            <w:r>
              <w:t>No</w:t>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D9D9D9" w:themeFill="background1" w:themeFillShade="D9"/>
            <w:vAlign w:val="center"/>
          </w:tcPr>
          <w:p w14:paraId="6DE20EC2" w14:textId="77777777" w:rsidR="00FB4C32" w:rsidRPr="005008C3" w:rsidRDefault="00FB4C32" w:rsidP="00FB4C32">
            <w:pPr>
              <w:pStyle w:val="YN"/>
            </w:pPr>
            <w:r>
              <w:t>?</w:t>
            </w:r>
          </w:p>
        </w:tc>
      </w:tr>
      <w:tr w:rsidR="00FB4C32" w:rsidRPr="005008C3" w14:paraId="6DE20EC8" w14:textId="77777777" w:rsidTr="00E6409C">
        <w:tblPrEx>
          <w:shd w:val="clear" w:color="auto" w:fill="000000"/>
        </w:tblPrEx>
        <w:trPr>
          <w:cantSplit/>
        </w:trPr>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EC4" w14:textId="77777777" w:rsidR="00FB4C32" w:rsidRDefault="00FB4C32" w:rsidP="00FB4C32">
            <w:pPr>
              <w:pStyle w:val="Heading2"/>
              <w:tabs>
                <w:tab w:val="clear" w:pos="1559"/>
                <w:tab w:val="num" w:pos="992"/>
              </w:tabs>
              <w:ind w:left="992"/>
            </w:pPr>
            <w:r>
              <w:t>Please provide details of any collectables and personal use assets held by the Fund, including:</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C5" w14:textId="77777777" w:rsidR="00FB4C32" w:rsidRPr="005008C3" w:rsidRDefault="00FB4C32" w:rsidP="00FB4C32">
            <w:pPr>
              <w:pStyle w:val="YN"/>
            </w:pP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C6" w14:textId="77777777" w:rsidR="00FB4C32" w:rsidRPr="005008C3" w:rsidRDefault="00FB4C32" w:rsidP="00FB4C32">
            <w:pPr>
              <w:pStyle w:val="YN"/>
            </w:pP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EC7" w14:textId="77777777" w:rsidR="00FB4C32" w:rsidRPr="005008C3" w:rsidRDefault="00FB4C32" w:rsidP="00FB4C32">
            <w:pPr>
              <w:pStyle w:val="YN"/>
            </w:pPr>
          </w:p>
        </w:tc>
      </w:tr>
      <w:tr w:rsidR="00FB4C32" w:rsidRPr="005008C3" w14:paraId="6DE20ECD" w14:textId="77777777" w:rsidTr="00E6409C">
        <w:tblPrEx>
          <w:shd w:val="clear" w:color="auto" w:fill="000000"/>
        </w:tblPrEx>
        <w:trPr>
          <w:cantSplit/>
        </w:trPr>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EC9" w14:textId="77777777" w:rsidR="00FB4C32" w:rsidRDefault="00FB4C32" w:rsidP="00FB4C32">
            <w:pPr>
              <w:pStyle w:val="Heading3"/>
            </w:pPr>
            <w:r>
              <w:t xml:space="preserve">Artwork </w:t>
            </w:r>
            <w:r w:rsidRPr="009A73F6">
              <w:rPr>
                <w:i/>
              </w:rPr>
              <w:t>(</w:t>
            </w:r>
            <w:proofErr w:type="gramStart"/>
            <w:r w:rsidRPr="009A73F6">
              <w:rPr>
                <w:i/>
              </w:rPr>
              <w:t>e.g.</w:t>
            </w:r>
            <w:proofErr w:type="gramEnd"/>
            <w:r w:rsidRPr="009A73F6">
              <w:rPr>
                <w:i/>
              </w:rPr>
              <w:t xml:space="preserve"> paintings, sculptures, drawings, engravings and photographs).</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CA"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CB"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ECC"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r>
      <w:tr w:rsidR="00FB4C32" w:rsidRPr="005008C3" w14:paraId="6DE20ED2" w14:textId="77777777" w:rsidTr="00E6409C">
        <w:tblPrEx>
          <w:shd w:val="clear" w:color="auto" w:fill="000000"/>
        </w:tblPrEx>
        <w:trPr>
          <w:cantSplit/>
        </w:trPr>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ECE" w14:textId="77777777" w:rsidR="00FB4C32" w:rsidRDefault="00FB4C32" w:rsidP="00FB4C32">
            <w:pPr>
              <w:pStyle w:val="Heading3"/>
            </w:pPr>
            <w:r>
              <w:t>Jewellery, antiques, artefacts.</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CF"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D0"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ED1"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r>
      <w:tr w:rsidR="00FB4C32" w:rsidRPr="005008C3" w14:paraId="6DE20ED7" w14:textId="77777777" w:rsidTr="00E6409C">
        <w:tblPrEx>
          <w:shd w:val="clear" w:color="auto" w:fill="000000"/>
        </w:tblPrEx>
        <w:trPr>
          <w:cantSplit/>
        </w:trPr>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ED3" w14:textId="77777777" w:rsidR="00FB4C32" w:rsidRDefault="00FB4C32" w:rsidP="00FB4C32">
            <w:pPr>
              <w:pStyle w:val="Heading3"/>
            </w:pPr>
            <w:r>
              <w:t xml:space="preserve">Coins, </w:t>
            </w:r>
            <w:proofErr w:type="gramStart"/>
            <w:r>
              <w:t>medallions</w:t>
            </w:r>
            <w:proofErr w:type="gramEnd"/>
            <w:r>
              <w:t xml:space="preserve"> or bank notes.</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D4"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D5"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ED6"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r>
      <w:tr w:rsidR="00FB4C32" w:rsidRPr="005008C3" w14:paraId="6DE20EDC" w14:textId="77777777" w:rsidTr="00E6409C">
        <w:tblPrEx>
          <w:shd w:val="clear" w:color="auto" w:fill="000000"/>
        </w:tblPrEx>
        <w:trPr>
          <w:cantSplit/>
        </w:trPr>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ED8" w14:textId="77777777" w:rsidR="00FB4C32" w:rsidRDefault="00FB4C32" w:rsidP="00FB4C32">
            <w:pPr>
              <w:pStyle w:val="Heading3"/>
            </w:pPr>
            <w:r>
              <w:t>Postage stamps or first day covers, rare folios, manuscripts or books, memorabilia.</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D9"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DA"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EDB"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r>
      <w:tr w:rsidR="00FB4C32" w:rsidRPr="005008C3" w14:paraId="6DE20EE1" w14:textId="77777777" w:rsidTr="00E6409C">
        <w:tblPrEx>
          <w:shd w:val="clear" w:color="auto" w:fill="000000"/>
        </w:tblPrEx>
        <w:trPr>
          <w:cantSplit/>
        </w:trPr>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EDD" w14:textId="77777777" w:rsidR="00FB4C32" w:rsidRDefault="00FB4C32" w:rsidP="00FB4C32">
            <w:pPr>
              <w:pStyle w:val="Heading3"/>
            </w:pPr>
            <w:r>
              <w:t>Wine or spirits.</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DE"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DF"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EE0"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r>
      <w:tr w:rsidR="00FB4C32" w:rsidRPr="005008C3" w14:paraId="6DE20EE6" w14:textId="77777777" w:rsidTr="00E6409C">
        <w:tblPrEx>
          <w:shd w:val="clear" w:color="auto" w:fill="000000"/>
        </w:tblPrEx>
        <w:trPr>
          <w:cantSplit/>
        </w:trPr>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EE2" w14:textId="77777777" w:rsidR="00FB4C32" w:rsidRDefault="00FB4C32" w:rsidP="00FB4C32">
            <w:pPr>
              <w:pStyle w:val="Heading3"/>
            </w:pPr>
            <w:r>
              <w:t>Motor vehicles, motorcycles, recreational boats, memberships of sporting or social clubs.</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E3"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E4"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EE5"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r>
      <w:tr w:rsidR="00FB4C32" w:rsidRPr="005008C3" w14:paraId="6DE20EEB" w14:textId="77777777" w:rsidTr="00E6409C">
        <w:tblPrEx>
          <w:shd w:val="clear" w:color="auto" w:fill="000000"/>
        </w:tblPrEx>
        <w:trPr>
          <w:cantSplit/>
        </w:trPr>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EE7" w14:textId="0641597F" w:rsidR="00FB4C32" w:rsidRDefault="00FB4C32" w:rsidP="00FB4C32">
            <w:pPr>
              <w:pStyle w:val="Heading2"/>
              <w:tabs>
                <w:tab w:val="clear" w:pos="1559"/>
                <w:tab w:val="num" w:pos="992"/>
              </w:tabs>
              <w:ind w:left="992"/>
            </w:pPr>
            <w:r>
              <w:t xml:space="preserve">Please provide insurance &amp; storage details for the above investments. </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E8"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E9"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EEA"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r>
      <w:tr w:rsidR="00FB4C32" w:rsidRPr="005008C3" w14:paraId="2AF69260" w14:textId="77777777" w:rsidTr="00C8327F">
        <w:tblPrEx>
          <w:shd w:val="clear" w:color="auto" w:fill="000000"/>
        </w:tblPrEx>
        <w:trPr>
          <w:cantSplit/>
        </w:trPr>
        <w:tc>
          <w:tcPr>
            <w:tcW w:w="5000" w:type="pct"/>
            <w:gridSpan w:val="4"/>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tcPr>
          <w:p w14:paraId="74B3A60F" w14:textId="0AF5AD95" w:rsidR="00FB4C32" w:rsidRPr="005008C3" w:rsidRDefault="00FB4C32" w:rsidP="00FB4C32">
            <w:pPr>
              <w:pStyle w:val="QuestionnaireNotes"/>
            </w:pPr>
            <w:r>
              <w:t>I</w:t>
            </w:r>
            <w:r w:rsidRPr="00C8327F">
              <w:t xml:space="preserve">nsurance must be in the name of the </w:t>
            </w:r>
            <w:r>
              <w:t>F</w:t>
            </w:r>
            <w:r w:rsidRPr="00C8327F">
              <w:t xml:space="preserve">und and the collectables must be insured within 7 days of </w:t>
            </w:r>
            <w:r>
              <w:t>acquisition.</w:t>
            </w:r>
          </w:p>
        </w:tc>
      </w:tr>
      <w:tr w:rsidR="00FB4C32" w:rsidRPr="005008C3" w14:paraId="6DE20EF0" w14:textId="77777777" w:rsidTr="00E6409C">
        <w:tblPrEx>
          <w:shd w:val="clear" w:color="auto" w:fill="000000"/>
        </w:tblPrEx>
        <w:trPr>
          <w:cantSplit/>
        </w:trPr>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EEC" w14:textId="485D7AD9" w:rsidR="00FB4C32" w:rsidRDefault="00FB4C32" w:rsidP="00FB4C32">
            <w:pPr>
              <w:pStyle w:val="Heading2"/>
              <w:tabs>
                <w:tab w:val="clear" w:pos="1559"/>
                <w:tab w:val="num" w:pos="992"/>
              </w:tabs>
              <w:ind w:left="992"/>
            </w:pPr>
            <w:r>
              <w:t>Does the Fund have investments in cryptocurrencies (</w:t>
            </w:r>
            <w:proofErr w:type="gramStart"/>
            <w:r>
              <w:t>e.g.</w:t>
            </w:r>
            <w:proofErr w:type="gramEnd"/>
            <w:r>
              <w:t xml:space="preserve"> bitcoin)? </w:t>
            </w:r>
            <w:r>
              <w:br/>
            </w:r>
            <w:r w:rsidRPr="009A73F6">
              <w:rPr>
                <w:i/>
              </w:rPr>
              <w:t>If yes,</w:t>
            </w:r>
            <w:r w:rsidRPr="00FB4C32">
              <w:rPr>
                <w:i/>
              </w:rPr>
              <w:t xml:space="preserve"> </w:t>
            </w:r>
            <w:r>
              <w:rPr>
                <w:i/>
              </w:rPr>
              <w:t xml:space="preserve">please provide </w:t>
            </w:r>
            <w:r w:rsidRPr="00FB4C32">
              <w:rPr>
                <w:i/>
              </w:rPr>
              <w:t xml:space="preserve">details of the investments including documents evidencing the purchase/ownership/sale of the investment. </w:t>
            </w:r>
            <w:proofErr w:type="gramStart"/>
            <w:r w:rsidRPr="00FB4C32">
              <w:rPr>
                <w:i/>
              </w:rPr>
              <w:t>E</w:t>
            </w:r>
            <w:r>
              <w:rPr>
                <w:i/>
              </w:rPr>
              <w:t>.</w:t>
            </w:r>
            <w:r w:rsidRPr="00FB4C32">
              <w:rPr>
                <w:i/>
              </w:rPr>
              <w:t>g.</w:t>
            </w:r>
            <w:proofErr w:type="gramEnd"/>
            <w:r w:rsidRPr="00FB4C32">
              <w:rPr>
                <w:i/>
              </w:rPr>
              <w:t xml:space="preserve"> wallet storage in the name of the </w:t>
            </w:r>
            <w:r>
              <w:rPr>
                <w:i/>
              </w:rPr>
              <w:t>F</w:t>
            </w:r>
            <w:r w:rsidRPr="00FB4C32">
              <w:rPr>
                <w:i/>
              </w:rPr>
              <w:t>und and market value as at 30 June 202</w:t>
            </w:r>
            <w:r w:rsidR="000670C7">
              <w:rPr>
                <w:i/>
              </w:rPr>
              <w:t>3</w:t>
            </w:r>
            <w:r w:rsidRPr="009A73F6">
              <w:rPr>
                <w:i/>
              </w:rPr>
              <w:t>.</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ED"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EE"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EEF"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r>
      <w:tr w:rsidR="00FB4C32" w:rsidRPr="005008C3" w14:paraId="6DE20EF2" w14:textId="77777777" w:rsidTr="00F64F3F">
        <w:tblPrEx>
          <w:shd w:val="clear" w:color="auto" w:fill="000000"/>
        </w:tblPrEx>
        <w:trPr>
          <w:cantSplit/>
          <w:trHeight w:val="465"/>
        </w:trPr>
        <w:tc>
          <w:tcPr>
            <w:tcW w:w="5000" w:type="pct"/>
            <w:gridSpan w:val="4"/>
            <w:tcBorders>
              <w:top w:val="single" w:sz="8" w:space="0" w:color="D9D9D9" w:themeColor="background1" w:themeShade="D9"/>
              <w:left w:val="single" w:sz="8" w:space="0" w:color="D9D9D9" w:themeColor="background1" w:themeShade="D9"/>
              <w:bottom w:val="nil"/>
              <w:right w:val="single" w:sz="8" w:space="0" w:color="D9D9D9" w:themeColor="background1" w:themeShade="D9"/>
            </w:tcBorders>
            <w:shd w:val="clear" w:color="auto" w:fill="D9D9D9" w:themeFill="background1" w:themeFillShade="D9"/>
            <w:vAlign w:val="center"/>
          </w:tcPr>
          <w:p w14:paraId="6DE20EF1" w14:textId="77777777" w:rsidR="00FB4C32" w:rsidRPr="005008C3" w:rsidRDefault="00FB4C32" w:rsidP="00FB4C32">
            <w:pPr>
              <w:pStyle w:val="QuestionnaireSectionHeadingText"/>
            </w:pPr>
            <w:r>
              <w:t>Other Items</w:t>
            </w:r>
          </w:p>
        </w:tc>
      </w:tr>
      <w:tr w:rsidR="00FB4C32" w:rsidRPr="005008C3" w14:paraId="6DE20EF7" w14:textId="77777777" w:rsidTr="009A73F6">
        <w:tblPrEx>
          <w:shd w:val="clear" w:color="auto" w:fill="000000"/>
        </w:tblPrEx>
        <w:trPr>
          <w:cantSplit/>
        </w:trPr>
        <w:tc>
          <w:tcPr>
            <w:tcW w:w="3659" w:type="pct"/>
            <w:tcBorders>
              <w:top w:val="nil"/>
              <w:left w:val="single" w:sz="8" w:space="0" w:color="D9D9D9" w:themeColor="background1" w:themeShade="D9"/>
              <w:bottom w:val="single" w:sz="8" w:space="0" w:color="D9D9D9" w:themeColor="background1" w:themeShade="D9"/>
              <w:right w:val="nil"/>
            </w:tcBorders>
            <w:shd w:val="clear" w:color="auto" w:fill="D9D9D9" w:themeFill="background1" w:themeFillShade="D9"/>
          </w:tcPr>
          <w:p w14:paraId="6DE20EF3" w14:textId="77777777" w:rsidR="00FB4C32" w:rsidRPr="005008C3" w:rsidRDefault="00FB4C32" w:rsidP="00FB4C32">
            <w:pPr>
              <w:pStyle w:val="Heading1"/>
              <w:tabs>
                <w:tab w:val="clear" w:pos="1276"/>
                <w:tab w:val="num" w:pos="992"/>
              </w:tabs>
              <w:ind w:left="992"/>
            </w:pPr>
            <w:r>
              <w:t>Taxation</w:t>
            </w:r>
          </w:p>
        </w:tc>
        <w:tc>
          <w:tcPr>
            <w:tcW w:w="406" w:type="pct"/>
            <w:tcBorders>
              <w:top w:val="nil"/>
              <w:left w:val="nil"/>
              <w:bottom w:val="single" w:sz="8" w:space="0" w:color="D9D9D9" w:themeColor="background1" w:themeShade="D9"/>
              <w:right w:val="nil"/>
            </w:tcBorders>
            <w:shd w:val="clear" w:color="auto" w:fill="D9D9D9" w:themeFill="background1" w:themeFillShade="D9"/>
            <w:vAlign w:val="center"/>
          </w:tcPr>
          <w:p w14:paraId="6DE20EF4" w14:textId="77777777" w:rsidR="00FB4C32" w:rsidRPr="005008C3" w:rsidRDefault="00FB4C32" w:rsidP="00FB4C32">
            <w:pPr>
              <w:pStyle w:val="YN"/>
            </w:pPr>
            <w:r w:rsidRPr="005008C3">
              <w:t>Yes</w:t>
            </w:r>
          </w:p>
        </w:tc>
        <w:tc>
          <w:tcPr>
            <w:tcW w:w="406" w:type="pct"/>
            <w:tcBorders>
              <w:top w:val="nil"/>
              <w:left w:val="nil"/>
              <w:bottom w:val="single" w:sz="8" w:space="0" w:color="D9D9D9" w:themeColor="background1" w:themeShade="D9"/>
              <w:right w:val="nil"/>
            </w:tcBorders>
            <w:shd w:val="clear" w:color="auto" w:fill="D9D9D9" w:themeFill="background1" w:themeFillShade="D9"/>
            <w:vAlign w:val="center"/>
          </w:tcPr>
          <w:p w14:paraId="6DE20EF5" w14:textId="77777777" w:rsidR="00FB4C32" w:rsidRPr="005008C3" w:rsidRDefault="00FB4C32" w:rsidP="00FB4C32">
            <w:pPr>
              <w:pStyle w:val="YN"/>
            </w:pPr>
            <w:r w:rsidRPr="005008C3">
              <w:t>No</w:t>
            </w:r>
          </w:p>
        </w:tc>
        <w:tc>
          <w:tcPr>
            <w:tcW w:w="529" w:type="pct"/>
            <w:tcBorders>
              <w:top w:val="nil"/>
              <w:left w:val="nil"/>
              <w:bottom w:val="single" w:sz="8" w:space="0" w:color="D9D9D9" w:themeColor="background1" w:themeShade="D9"/>
              <w:right w:val="single" w:sz="8" w:space="0" w:color="D9D9D9" w:themeColor="background1" w:themeShade="D9"/>
            </w:tcBorders>
            <w:shd w:val="clear" w:color="auto" w:fill="D9D9D9" w:themeFill="background1" w:themeFillShade="D9"/>
            <w:vAlign w:val="center"/>
          </w:tcPr>
          <w:p w14:paraId="6DE20EF6" w14:textId="77777777" w:rsidR="00FB4C32" w:rsidRPr="005008C3" w:rsidRDefault="00FB4C32" w:rsidP="00FB4C32">
            <w:pPr>
              <w:pStyle w:val="YN"/>
            </w:pPr>
            <w:r w:rsidRPr="005008C3">
              <w:t>?</w:t>
            </w:r>
          </w:p>
        </w:tc>
      </w:tr>
      <w:tr w:rsidR="00FB4C32" w:rsidRPr="005008C3" w14:paraId="6DE20EFC" w14:textId="77777777" w:rsidTr="009A73F6">
        <w:tblPrEx>
          <w:shd w:val="clear" w:color="auto" w:fill="000000"/>
        </w:tblPrEx>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EF8" w14:textId="0D501363" w:rsidR="00FB4C32" w:rsidRPr="005008C3" w:rsidRDefault="00FB4C32" w:rsidP="00FB4C32">
            <w:pPr>
              <w:pStyle w:val="Heading2"/>
              <w:tabs>
                <w:tab w:val="clear" w:pos="1559"/>
                <w:tab w:val="num" w:pos="992"/>
              </w:tabs>
              <w:ind w:left="992"/>
            </w:pPr>
            <w:r w:rsidRPr="005008C3">
              <w:t xml:space="preserve">If the </w:t>
            </w:r>
            <w:r>
              <w:t>F</w:t>
            </w:r>
            <w:r w:rsidRPr="005008C3">
              <w:t>und is registered for GST, please provide copies of Business Activity Statements for the year.</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F9"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FA"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EFB"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r>
      <w:tr w:rsidR="00FB4C32" w:rsidRPr="005008C3" w14:paraId="6DE20F01" w14:textId="77777777" w:rsidTr="009A73F6">
        <w:tblPrEx>
          <w:shd w:val="clear" w:color="auto" w:fill="000000"/>
        </w:tblPrEx>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EFD" w14:textId="15F2F752" w:rsidR="00FB4C32" w:rsidRPr="005008C3" w:rsidRDefault="00FB4C32" w:rsidP="00FB4C32">
            <w:pPr>
              <w:pStyle w:val="Heading2"/>
              <w:tabs>
                <w:tab w:val="clear" w:pos="1559"/>
                <w:tab w:val="num" w:pos="992"/>
              </w:tabs>
              <w:ind w:left="992"/>
            </w:pPr>
            <w:r>
              <w:t>Details of PAYG instalments paid for the year ended 30 June 202</w:t>
            </w:r>
            <w:r w:rsidR="00397D6C">
              <w:t>3</w:t>
            </w:r>
            <w:r>
              <w:t>, including quarterly or annual instalments paid after year end.</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FE" w14:textId="77777777" w:rsidR="00FB4C32" w:rsidRPr="005008C3" w:rsidRDefault="00FB4C32" w:rsidP="00FB4C32">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397D6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EFF"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F00"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r>
      <w:tr w:rsidR="00FB4C32" w:rsidRPr="005008C3" w14:paraId="6DE20F06" w14:textId="77777777" w:rsidTr="009A73F6">
        <w:tblPrEx>
          <w:shd w:val="clear" w:color="auto" w:fill="000000"/>
        </w:tblPrEx>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F02" w14:textId="77777777" w:rsidR="00FB4C32" w:rsidRDefault="00FB4C32" w:rsidP="00FB4C32">
            <w:pPr>
              <w:pStyle w:val="Heading2"/>
              <w:tabs>
                <w:tab w:val="clear" w:pos="1559"/>
                <w:tab w:val="num" w:pos="992"/>
              </w:tabs>
              <w:ind w:left="992"/>
            </w:pPr>
            <w:r>
              <w:t>PAYG Summaries and Annual PAYG Reconciliation for benefits provided during the year.</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03" w14:textId="77777777" w:rsidR="00FB4C32" w:rsidRPr="005008C3" w:rsidRDefault="00FB4C32" w:rsidP="00FB4C32">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397D6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04"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F05"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r>
      <w:tr w:rsidR="00FB4C32" w:rsidRPr="005008C3" w14:paraId="6DE20F0B"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F07" w14:textId="77777777" w:rsidR="00FB4C32" w:rsidRPr="007D6986" w:rsidRDefault="00FB4C32" w:rsidP="00FB4C32">
            <w:pPr>
              <w:pStyle w:val="Heading3"/>
            </w:pPr>
            <w:r w:rsidRPr="007D6986">
              <w:t>Copies of any other correspondence with the Tax Office such as</w:t>
            </w:r>
            <w:r>
              <w:t>:</w:t>
            </w:r>
            <w:r w:rsidRPr="007D6986">
              <w:t xml:space="preserve"> objections, penalties, Statement of Account, Garnishee Notice, Final Notice to Lodge.</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08" w14:textId="77777777" w:rsidR="00FB4C32" w:rsidRPr="007D6986" w:rsidRDefault="00FB4C32" w:rsidP="00FB4C32">
            <w:pPr>
              <w:pStyle w:val="YN"/>
            </w:pPr>
            <w:r w:rsidRPr="007D6986">
              <w:fldChar w:fldCharType="begin">
                <w:ffData>
                  <w:name w:val="Check1"/>
                  <w:enabled/>
                  <w:calcOnExit w:val="0"/>
                  <w:checkBox>
                    <w:sizeAuto/>
                    <w:default w:val="0"/>
                  </w:checkBox>
                </w:ffData>
              </w:fldChar>
            </w:r>
            <w:r w:rsidRPr="007D6986">
              <w:instrText xml:space="preserve"> FORMCHECKBOX </w:instrText>
            </w:r>
            <w:r w:rsidR="00397D6C">
              <w:fldChar w:fldCharType="separate"/>
            </w:r>
            <w:r w:rsidRPr="007D6986">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09" w14:textId="77777777" w:rsidR="00FB4C32" w:rsidRPr="007D6986" w:rsidRDefault="00FB4C32" w:rsidP="00FB4C32">
            <w:pPr>
              <w:pStyle w:val="YN"/>
            </w:pPr>
            <w:r w:rsidRPr="007D6986">
              <w:fldChar w:fldCharType="begin">
                <w:ffData>
                  <w:name w:val="Check1"/>
                  <w:enabled/>
                  <w:calcOnExit w:val="0"/>
                  <w:checkBox>
                    <w:sizeAuto/>
                    <w:default w:val="0"/>
                  </w:checkBox>
                </w:ffData>
              </w:fldChar>
            </w:r>
            <w:r w:rsidRPr="007D6986">
              <w:instrText xml:space="preserve"> FORMCHECKBOX </w:instrText>
            </w:r>
            <w:r w:rsidR="00397D6C">
              <w:fldChar w:fldCharType="separate"/>
            </w:r>
            <w:r w:rsidRPr="007D6986">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F0A" w14:textId="77777777" w:rsidR="00FB4C32" w:rsidRPr="005008C3" w:rsidRDefault="00FB4C32" w:rsidP="00FB4C32">
            <w:pPr>
              <w:pStyle w:val="YN"/>
            </w:pPr>
            <w:r w:rsidRPr="007D6986">
              <w:fldChar w:fldCharType="begin">
                <w:ffData>
                  <w:name w:val="Check1"/>
                  <w:enabled/>
                  <w:calcOnExit w:val="0"/>
                  <w:checkBox>
                    <w:sizeAuto/>
                    <w:default w:val="0"/>
                  </w:checkBox>
                </w:ffData>
              </w:fldChar>
            </w:r>
            <w:r w:rsidRPr="007D6986">
              <w:instrText xml:space="preserve"> FORMCHECKBOX </w:instrText>
            </w:r>
            <w:r w:rsidR="00397D6C">
              <w:fldChar w:fldCharType="separate"/>
            </w:r>
            <w:r w:rsidRPr="007D6986">
              <w:fldChar w:fldCharType="end"/>
            </w:r>
          </w:p>
        </w:tc>
      </w:tr>
      <w:tr w:rsidR="00FB4C32" w:rsidRPr="005008C3" w14:paraId="6DE20F10"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D9D9D9" w:themeFill="background1" w:themeFillShade="D9"/>
          </w:tcPr>
          <w:p w14:paraId="6DE20F0C" w14:textId="77777777" w:rsidR="00FB4C32" w:rsidRPr="007D6986" w:rsidRDefault="00FB4C32" w:rsidP="00FB4C32">
            <w:pPr>
              <w:pStyle w:val="Heading1"/>
              <w:tabs>
                <w:tab w:val="clear" w:pos="1276"/>
                <w:tab w:val="num" w:pos="992"/>
              </w:tabs>
              <w:ind w:left="992"/>
            </w:pPr>
            <w:r>
              <w:lastRenderedPageBreak/>
              <w:t>Super Transfer Balance Account Report</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D9D9D9" w:themeFill="background1" w:themeFillShade="D9"/>
            <w:vAlign w:val="center"/>
          </w:tcPr>
          <w:p w14:paraId="6DE20F0D" w14:textId="77777777" w:rsidR="00FB4C32" w:rsidRPr="007D6986" w:rsidRDefault="00FB4C32" w:rsidP="00FB4C32">
            <w:pPr>
              <w:pStyle w:val="YN"/>
            </w:pPr>
            <w:r>
              <w:t>Yes</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D9D9D9" w:themeFill="background1" w:themeFillShade="D9"/>
            <w:vAlign w:val="center"/>
          </w:tcPr>
          <w:p w14:paraId="6DE20F0E" w14:textId="77777777" w:rsidR="00FB4C32" w:rsidRPr="007D6986" w:rsidRDefault="00FB4C32" w:rsidP="00FB4C32">
            <w:pPr>
              <w:pStyle w:val="YN"/>
            </w:pPr>
            <w:r>
              <w:t>No</w:t>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D9D9D9" w:themeFill="background1" w:themeFillShade="D9"/>
            <w:vAlign w:val="center"/>
          </w:tcPr>
          <w:p w14:paraId="6DE20F0F" w14:textId="77777777" w:rsidR="00FB4C32" w:rsidRPr="007D6986" w:rsidRDefault="00FB4C32" w:rsidP="00FB4C32">
            <w:pPr>
              <w:pStyle w:val="YN"/>
            </w:pPr>
            <w:r>
              <w:t>?</w:t>
            </w:r>
          </w:p>
        </w:tc>
      </w:tr>
      <w:tr w:rsidR="00FB4C32" w:rsidRPr="005008C3" w14:paraId="6DE20F15"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F11" w14:textId="77777777" w:rsidR="00FB4C32" w:rsidRDefault="00FB4C32" w:rsidP="00FB4C32">
            <w:pPr>
              <w:pStyle w:val="Heading2"/>
              <w:tabs>
                <w:tab w:val="clear" w:pos="1559"/>
                <w:tab w:val="num" w:pos="992"/>
              </w:tabs>
              <w:ind w:left="992"/>
            </w:pPr>
            <w:r>
              <w:t>Details of any of the following events that occurred after 1 July 2017:</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12" w14:textId="77777777" w:rsidR="00FB4C32" w:rsidRDefault="00FB4C32" w:rsidP="00FB4C32">
            <w:pPr>
              <w:pStyle w:val="YN"/>
            </w:pP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13" w14:textId="77777777" w:rsidR="00FB4C32" w:rsidRDefault="00FB4C32" w:rsidP="00FB4C32">
            <w:pPr>
              <w:pStyle w:val="YN"/>
            </w:pP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F14" w14:textId="77777777" w:rsidR="00FB4C32" w:rsidRPr="007D6986" w:rsidRDefault="00FB4C32" w:rsidP="00FB4C32">
            <w:pPr>
              <w:pStyle w:val="YN"/>
            </w:pPr>
          </w:p>
        </w:tc>
      </w:tr>
      <w:tr w:rsidR="00FB4C32" w:rsidRPr="005008C3" w14:paraId="6DE20F1A"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F16" w14:textId="77777777" w:rsidR="00FB4C32" w:rsidRDefault="00FB4C32" w:rsidP="00FB4C32">
            <w:pPr>
              <w:pStyle w:val="Heading3"/>
            </w:pPr>
            <w:r>
              <w:t>Limited recourse borrowing arrangement payments.</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17" w14:textId="77777777" w:rsidR="00FB4C32" w:rsidRDefault="00FB4C32" w:rsidP="00FB4C32">
            <w:pPr>
              <w:pStyle w:val="YN"/>
            </w:pPr>
            <w:r w:rsidRPr="007D6986">
              <w:fldChar w:fldCharType="begin">
                <w:ffData>
                  <w:name w:val="Check1"/>
                  <w:enabled/>
                  <w:calcOnExit w:val="0"/>
                  <w:checkBox>
                    <w:sizeAuto/>
                    <w:default w:val="0"/>
                  </w:checkBox>
                </w:ffData>
              </w:fldChar>
            </w:r>
            <w:r w:rsidRPr="007D6986">
              <w:instrText xml:space="preserve"> FORMCHECKBOX </w:instrText>
            </w:r>
            <w:r w:rsidR="00397D6C">
              <w:fldChar w:fldCharType="separate"/>
            </w:r>
            <w:r w:rsidRPr="007D6986">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18" w14:textId="77777777" w:rsidR="00FB4C32" w:rsidRDefault="00FB4C32" w:rsidP="00FB4C32">
            <w:pPr>
              <w:pStyle w:val="YN"/>
            </w:pPr>
            <w:r w:rsidRPr="007D6986">
              <w:fldChar w:fldCharType="begin">
                <w:ffData>
                  <w:name w:val="Check1"/>
                  <w:enabled/>
                  <w:calcOnExit w:val="0"/>
                  <w:checkBox>
                    <w:sizeAuto/>
                    <w:default w:val="0"/>
                  </w:checkBox>
                </w:ffData>
              </w:fldChar>
            </w:r>
            <w:r w:rsidRPr="007D6986">
              <w:instrText xml:space="preserve"> FORMCHECKBOX </w:instrText>
            </w:r>
            <w:r w:rsidR="00397D6C">
              <w:fldChar w:fldCharType="separate"/>
            </w:r>
            <w:r w:rsidRPr="007D6986">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F19" w14:textId="77777777" w:rsidR="00FB4C32" w:rsidRPr="007D6986" w:rsidRDefault="00FB4C32" w:rsidP="00FB4C32">
            <w:pPr>
              <w:pStyle w:val="YN"/>
            </w:pPr>
            <w:r w:rsidRPr="007D6986">
              <w:fldChar w:fldCharType="begin">
                <w:ffData>
                  <w:name w:val="Check1"/>
                  <w:enabled/>
                  <w:calcOnExit w:val="0"/>
                  <w:checkBox>
                    <w:sizeAuto/>
                    <w:default w:val="0"/>
                  </w:checkBox>
                </w:ffData>
              </w:fldChar>
            </w:r>
            <w:r w:rsidRPr="007D6986">
              <w:instrText xml:space="preserve"> FORMCHECKBOX </w:instrText>
            </w:r>
            <w:r w:rsidR="00397D6C">
              <w:fldChar w:fldCharType="separate"/>
            </w:r>
            <w:r w:rsidRPr="007D6986">
              <w:fldChar w:fldCharType="end"/>
            </w:r>
          </w:p>
        </w:tc>
      </w:tr>
      <w:tr w:rsidR="00FB4C32" w:rsidRPr="005008C3" w14:paraId="6DE20F1F"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F1B" w14:textId="77777777" w:rsidR="00FB4C32" w:rsidRDefault="00FB4C32" w:rsidP="00FB4C32">
            <w:pPr>
              <w:pStyle w:val="Heading3"/>
            </w:pPr>
            <w:r>
              <w:t>Member commutations.</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1C" w14:textId="77777777" w:rsidR="00FB4C32" w:rsidRDefault="00FB4C32" w:rsidP="00FB4C32">
            <w:pPr>
              <w:pStyle w:val="YN"/>
            </w:pPr>
            <w:r w:rsidRPr="007D6986">
              <w:fldChar w:fldCharType="begin">
                <w:ffData>
                  <w:name w:val="Check1"/>
                  <w:enabled/>
                  <w:calcOnExit w:val="0"/>
                  <w:checkBox>
                    <w:sizeAuto/>
                    <w:default w:val="0"/>
                  </w:checkBox>
                </w:ffData>
              </w:fldChar>
            </w:r>
            <w:r w:rsidRPr="007D6986">
              <w:instrText xml:space="preserve"> FORMCHECKBOX </w:instrText>
            </w:r>
            <w:r w:rsidR="00397D6C">
              <w:fldChar w:fldCharType="separate"/>
            </w:r>
            <w:r w:rsidRPr="007D6986">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1D" w14:textId="77777777" w:rsidR="00FB4C32" w:rsidRDefault="00FB4C32" w:rsidP="00FB4C32">
            <w:pPr>
              <w:pStyle w:val="YN"/>
            </w:pPr>
            <w:r w:rsidRPr="007D6986">
              <w:fldChar w:fldCharType="begin">
                <w:ffData>
                  <w:name w:val="Check1"/>
                  <w:enabled/>
                  <w:calcOnExit w:val="0"/>
                  <w:checkBox>
                    <w:sizeAuto/>
                    <w:default w:val="0"/>
                  </w:checkBox>
                </w:ffData>
              </w:fldChar>
            </w:r>
            <w:r w:rsidRPr="007D6986">
              <w:instrText xml:space="preserve"> FORMCHECKBOX </w:instrText>
            </w:r>
            <w:r w:rsidR="00397D6C">
              <w:fldChar w:fldCharType="separate"/>
            </w:r>
            <w:r w:rsidRPr="007D6986">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F1E" w14:textId="77777777" w:rsidR="00FB4C32" w:rsidRPr="007D6986" w:rsidRDefault="00FB4C32" w:rsidP="00FB4C32">
            <w:pPr>
              <w:pStyle w:val="YN"/>
            </w:pPr>
            <w:r w:rsidRPr="007D6986">
              <w:fldChar w:fldCharType="begin">
                <w:ffData>
                  <w:name w:val="Check1"/>
                  <w:enabled/>
                  <w:calcOnExit w:val="0"/>
                  <w:checkBox>
                    <w:sizeAuto/>
                    <w:default w:val="0"/>
                  </w:checkBox>
                </w:ffData>
              </w:fldChar>
            </w:r>
            <w:r w:rsidRPr="007D6986">
              <w:instrText xml:space="preserve"> FORMCHECKBOX </w:instrText>
            </w:r>
            <w:r w:rsidR="00397D6C">
              <w:fldChar w:fldCharType="separate"/>
            </w:r>
            <w:r w:rsidRPr="007D6986">
              <w:fldChar w:fldCharType="end"/>
            </w:r>
          </w:p>
        </w:tc>
      </w:tr>
      <w:tr w:rsidR="00FB4C32" w:rsidRPr="005008C3" w14:paraId="6DE20F24"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F20" w14:textId="77777777" w:rsidR="00FB4C32" w:rsidRDefault="00FB4C32" w:rsidP="00FB4C32">
            <w:pPr>
              <w:pStyle w:val="Heading3"/>
            </w:pPr>
            <w:r>
              <w:t>Compliance with a commutation authority issued by the Commissioner.</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21" w14:textId="77777777" w:rsidR="00FB4C32" w:rsidRDefault="00FB4C32" w:rsidP="00FB4C32">
            <w:pPr>
              <w:pStyle w:val="YN"/>
            </w:pPr>
            <w:r w:rsidRPr="007D6986">
              <w:fldChar w:fldCharType="begin">
                <w:ffData>
                  <w:name w:val="Check1"/>
                  <w:enabled/>
                  <w:calcOnExit w:val="0"/>
                  <w:checkBox>
                    <w:sizeAuto/>
                    <w:default w:val="0"/>
                  </w:checkBox>
                </w:ffData>
              </w:fldChar>
            </w:r>
            <w:r w:rsidRPr="007D6986">
              <w:instrText xml:space="preserve"> FORMCHECKBOX </w:instrText>
            </w:r>
            <w:r w:rsidR="00397D6C">
              <w:fldChar w:fldCharType="separate"/>
            </w:r>
            <w:r w:rsidRPr="007D6986">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22" w14:textId="77777777" w:rsidR="00FB4C32" w:rsidRDefault="00FB4C32" w:rsidP="00FB4C32">
            <w:pPr>
              <w:pStyle w:val="YN"/>
            </w:pPr>
            <w:r w:rsidRPr="007D6986">
              <w:fldChar w:fldCharType="begin">
                <w:ffData>
                  <w:name w:val="Check1"/>
                  <w:enabled/>
                  <w:calcOnExit w:val="0"/>
                  <w:checkBox>
                    <w:sizeAuto/>
                    <w:default w:val="0"/>
                  </w:checkBox>
                </w:ffData>
              </w:fldChar>
            </w:r>
            <w:r w:rsidRPr="007D6986">
              <w:instrText xml:space="preserve"> FORMCHECKBOX </w:instrText>
            </w:r>
            <w:r w:rsidR="00397D6C">
              <w:fldChar w:fldCharType="separate"/>
            </w:r>
            <w:r w:rsidRPr="007D6986">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F23" w14:textId="77777777" w:rsidR="00FB4C32" w:rsidRPr="007D6986" w:rsidRDefault="00FB4C32" w:rsidP="00FB4C32">
            <w:pPr>
              <w:pStyle w:val="YN"/>
            </w:pPr>
            <w:r w:rsidRPr="007D6986">
              <w:fldChar w:fldCharType="begin">
                <w:ffData>
                  <w:name w:val="Check1"/>
                  <w:enabled/>
                  <w:calcOnExit w:val="0"/>
                  <w:checkBox>
                    <w:sizeAuto/>
                    <w:default w:val="0"/>
                  </w:checkBox>
                </w:ffData>
              </w:fldChar>
            </w:r>
            <w:r w:rsidRPr="007D6986">
              <w:instrText xml:space="preserve"> FORMCHECKBOX </w:instrText>
            </w:r>
            <w:r w:rsidR="00397D6C">
              <w:fldChar w:fldCharType="separate"/>
            </w:r>
            <w:r w:rsidRPr="007D6986">
              <w:fldChar w:fldCharType="end"/>
            </w:r>
          </w:p>
        </w:tc>
      </w:tr>
      <w:tr w:rsidR="00FB4C32" w:rsidRPr="005008C3" w14:paraId="6DE20F29"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F25" w14:textId="77777777" w:rsidR="00FB4C32" w:rsidRDefault="00FB4C32" w:rsidP="00FB4C32">
            <w:pPr>
              <w:pStyle w:val="Heading3"/>
            </w:pPr>
            <w:r>
              <w:t>Personal injury (structured settlement) contributions.</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26" w14:textId="77777777" w:rsidR="00FB4C32" w:rsidRDefault="00FB4C32" w:rsidP="00FB4C32">
            <w:pPr>
              <w:pStyle w:val="YN"/>
            </w:pPr>
            <w:r w:rsidRPr="007D6986">
              <w:fldChar w:fldCharType="begin">
                <w:ffData>
                  <w:name w:val="Check1"/>
                  <w:enabled/>
                  <w:calcOnExit w:val="0"/>
                  <w:checkBox>
                    <w:sizeAuto/>
                    <w:default w:val="0"/>
                  </w:checkBox>
                </w:ffData>
              </w:fldChar>
            </w:r>
            <w:r w:rsidRPr="007D6986">
              <w:instrText xml:space="preserve"> FORMCHECKBOX </w:instrText>
            </w:r>
            <w:r w:rsidR="00397D6C">
              <w:fldChar w:fldCharType="separate"/>
            </w:r>
            <w:r w:rsidRPr="007D6986">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27" w14:textId="77777777" w:rsidR="00FB4C32" w:rsidRDefault="00FB4C32" w:rsidP="00FB4C32">
            <w:pPr>
              <w:pStyle w:val="YN"/>
            </w:pPr>
            <w:r w:rsidRPr="007D6986">
              <w:fldChar w:fldCharType="begin">
                <w:ffData>
                  <w:name w:val="Check1"/>
                  <w:enabled/>
                  <w:calcOnExit w:val="0"/>
                  <w:checkBox>
                    <w:sizeAuto/>
                    <w:default w:val="0"/>
                  </w:checkBox>
                </w:ffData>
              </w:fldChar>
            </w:r>
            <w:r w:rsidRPr="007D6986">
              <w:instrText xml:space="preserve"> FORMCHECKBOX </w:instrText>
            </w:r>
            <w:r w:rsidR="00397D6C">
              <w:fldChar w:fldCharType="separate"/>
            </w:r>
            <w:r w:rsidRPr="007D6986">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F28" w14:textId="77777777" w:rsidR="00FB4C32" w:rsidRPr="007D6986" w:rsidRDefault="00FB4C32" w:rsidP="00FB4C32">
            <w:pPr>
              <w:pStyle w:val="YN"/>
            </w:pPr>
            <w:r w:rsidRPr="007D6986">
              <w:fldChar w:fldCharType="begin">
                <w:ffData>
                  <w:name w:val="Check1"/>
                  <w:enabled/>
                  <w:calcOnExit w:val="0"/>
                  <w:checkBox>
                    <w:sizeAuto/>
                    <w:default w:val="0"/>
                  </w:checkBox>
                </w:ffData>
              </w:fldChar>
            </w:r>
            <w:r w:rsidRPr="007D6986">
              <w:instrText xml:space="preserve"> FORMCHECKBOX </w:instrText>
            </w:r>
            <w:r w:rsidR="00397D6C">
              <w:fldChar w:fldCharType="separate"/>
            </w:r>
            <w:r w:rsidRPr="007D6986">
              <w:fldChar w:fldCharType="end"/>
            </w:r>
          </w:p>
        </w:tc>
      </w:tr>
      <w:tr w:rsidR="00FB4C32" w:rsidRPr="005008C3" w14:paraId="6DE20F2E"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F2A" w14:textId="77777777" w:rsidR="00FB4C32" w:rsidRDefault="00FB4C32" w:rsidP="00FB4C32">
            <w:pPr>
              <w:pStyle w:val="Heading3"/>
            </w:pPr>
            <w:r>
              <w:t>Child death benefit income streams or child reversionary income streams.</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2B" w14:textId="77777777" w:rsidR="00FB4C32" w:rsidRDefault="00FB4C32" w:rsidP="00FB4C32">
            <w:pPr>
              <w:pStyle w:val="YN"/>
            </w:pPr>
            <w:r w:rsidRPr="007D6986">
              <w:fldChar w:fldCharType="begin">
                <w:ffData>
                  <w:name w:val="Check1"/>
                  <w:enabled/>
                  <w:calcOnExit w:val="0"/>
                  <w:checkBox>
                    <w:sizeAuto/>
                    <w:default w:val="0"/>
                  </w:checkBox>
                </w:ffData>
              </w:fldChar>
            </w:r>
            <w:r w:rsidRPr="007D6986">
              <w:instrText xml:space="preserve"> FORMCHECKBOX </w:instrText>
            </w:r>
            <w:r w:rsidR="00397D6C">
              <w:fldChar w:fldCharType="separate"/>
            </w:r>
            <w:r w:rsidRPr="007D6986">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2C" w14:textId="77777777" w:rsidR="00FB4C32" w:rsidRDefault="00FB4C32" w:rsidP="00FB4C32">
            <w:pPr>
              <w:pStyle w:val="YN"/>
            </w:pPr>
            <w:r w:rsidRPr="007D6986">
              <w:fldChar w:fldCharType="begin">
                <w:ffData>
                  <w:name w:val="Check1"/>
                  <w:enabled/>
                  <w:calcOnExit w:val="0"/>
                  <w:checkBox>
                    <w:sizeAuto/>
                    <w:default w:val="0"/>
                  </w:checkBox>
                </w:ffData>
              </w:fldChar>
            </w:r>
            <w:r w:rsidRPr="007D6986">
              <w:instrText xml:space="preserve"> FORMCHECKBOX </w:instrText>
            </w:r>
            <w:r w:rsidR="00397D6C">
              <w:fldChar w:fldCharType="separate"/>
            </w:r>
            <w:r w:rsidRPr="007D6986">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F2D" w14:textId="77777777" w:rsidR="00FB4C32" w:rsidRPr="007D6986" w:rsidRDefault="00FB4C32" w:rsidP="00FB4C32">
            <w:pPr>
              <w:pStyle w:val="YN"/>
            </w:pPr>
            <w:r w:rsidRPr="007D6986">
              <w:fldChar w:fldCharType="begin">
                <w:ffData>
                  <w:name w:val="Check1"/>
                  <w:enabled/>
                  <w:calcOnExit w:val="0"/>
                  <w:checkBox>
                    <w:sizeAuto/>
                    <w:default w:val="0"/>
                  </w:checkBox>
                </w:ffData>
              </w:fldChar>
            </w:r>
            <w:r w:rsidRPr="007D6986">
              <w:instrText xml:space="preserve"> FORMCHECKBOX </w:instrText>
            </w:r>
            <w:r w:rsidR="00397D6C">
              <w:fldChar w:fldCharType="separate"/>
            </w:r>
            <w:r w:rsidRPr="007D6986">
              <w:fldChar w:fldCharType="end"/>
            </w:r>
          </w:p>
        </w:tc>
      </w:tr>
      <w:tr w:rsidR="00FB4C32" w:rsidRPr="005008C3" w14:paraId="6DE20F33" w14:textId="77777777" w:rsidTr="009A73F6">
        <w:tblPrEx>
          <w:shd w:val="clear" w:color="auto" w:fill="000000"/>
        </w:tblPrEx>
        <w:trPr>
          <w:cantSplit/>
        </w:trPr>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D9D9D9" w:themeFill="background1" w:themeFillShade="D9"/>
          </w:tcPr>
          <w:p w14:paraId="6DE20F2F" w14:textId="77777777" w:rsidR="00FB4C32" w:rsidRPr="005008C3" w:rsidRDefault="00FB4C32" w:rsidP="00FB4C32">
            <w:pPr>
              <w:pStyle w:val="Heading1"/>
              <w:tabs>
                <w:tab w:val="clear" w:pos="1276"/>
                <w:tab w:val="num" w:pos="992"/>
              </w:tabs>
              <w:ind w:left="992"/>
            </w:pPr>
            <w:r>
              <w:t>Update of Permanent Records</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D9D9D9" w:themeFill="background1" w:themeFillShade="D9"/>
            <w:vAlign w:val="center"/>
          </w:tcPr>
          <w:p w14:paraId="6DE20F30" w14:textId="77777777" w:rsidR="00FB4C32" w:rsidRPr="005008C3" w:rsidRDefault="00FB4C32" w:rsidP="00FB4C32">
            <w:pPr>
              <w:pStyle w:val="YN"/>
            </w:pPr>
            <w:r w:rsidRPr="005008C3">
              <w:t>Yes</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D9D9D9" w:themeFill="background1" w:themeFillShade="D9"/>
            <w:vAlign w:val="center"/>
          </w:tcPr>
          <w:p w14:paraId="6DE20F31" w14:textId="77777777" w:rsidR="00FB4C32" w:rsidRPr="005008C3" w:rsidRDefault="00FB4C32" w:rsidP="00FB4C32">
            <w:pPr>
              <w:pStyle w:val="YN"/>
            </w:pPr>
            <w:r w:rsidRPr="005008C3">
              <w:t>No</w:t>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D9D9D9" w:themeFill="background1" w:themeFillShade="D9"/>
            <w:vAlign w:val="center"/>
          </w:tcPr>
          <w:p w14:paraId="6DE20F32" w14:textId="77777777" w:rsidR="00FB4C32" w:rsidRPr="005008C3" w:rsidRDefault="00FB4C32" w:rsidP="00FB4C32">
            <w:pPr>
              <w:pStyle w:val="YN"/>
            </w:pPr>
            <w:r w:rsidRPr="005008C3">
              <w:t>?</w:t>
            </w:r>
          </w:p>
        </w:tc>
      </w:tr>
      <w:tr w:rsidR="00FB4C32" w:rsidRPr="005008C3" w14:paraId="6DE20F38" w14:textId="77777777" w:rsidTr="009A73F6">
        <w:tblPrEx>
          <w:shd w:val="clear" w:color="auto" w:fill="000000"/>
        </w:tblPrEx>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F34" w14:textId="0456FE50" w:rsidR="00FB4C32" w:rsidRPr="005008C3" w:rsidRDefault="00FB4C32" w:rsidP="00FB4C32">
            <w:pPr>
              <w:pStyle w:val="Heading2"/>
              <w:tabs>
                <w:tab w:val="clear" w:pos="1559"/>
                <w:tab w:val="num" w:pos="992"/>
              </w:tabs>
              <w:ind w:left="992"/>
            </w:pPr>
            <w:r>
              <w:t>If any of the documents listed below have been updated since last year, please provide a copy of the new or amended documents:</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35" w14:textId="77777777" w:rsidR="00FB4C32" w:rsidRPr="005008C3" w:rsidRDefault="00FB4C32" w:rsidP="00FB4C32">
            <w:pPr>
              <w:pStyle w:val="YN"/>
            </w:pP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36" w14:textId="77777777" w:rsidR="00FB4C32" w:rsidRPr="005008C3" w:rsidRDefault="00FB4C32" w:rsidP="00FB4C32">
            <w:pPr>
              <w:pStyle w:val="YN"/>
            </w:pP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F37" w14:textId="77777777" w:rsidR="00FB4C32" w:rsidRPr="005008C3" w:rsidRDefault="00FB4C32" w:rsidP="00FB4C32">
            <w:pPr>
              <w:pStyle w:val="YN"/>
            </w:pPr>
          </w:p>
        </w:tc>
      </w:tr>
      <w:tr w:rsidR="00FB4C32" w:rsidRPr="005008C3" w14:paraId="6DE20F3D"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F39" w14:textId="77777777" w:rsidR="00FB4C32" w:rsidRPr="005008C3" w:rsidRDefault="00FB4C32" w:rsidP="00FB4C32">
            <w:pPr>
              <w:pStyle w:val="Heading3"/>
            </w:pPr>
            <w:r>
              <w:t>Permanent records.</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3A"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3B"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F3C"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r>
      <w:tr w:rsidR="00FB4C32" w:rsidRPr="005008C3" w14:paraId="6DE20F42"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F3E" w14:textId="38ECBE9C" w:rsidR="00FB4C32" w:rsidRPr="005008C3" w:rsidRDefault="00FB4C32" w:rsidP="00FB4C32">
            <w:pPr>
              <w:pStyle w:val="Heading4"/>
            </w:pPr>
            <w:r>
              <w:t>The Fund's trust deed.</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3F" w14:textId="77777777" w:rsidR="00FB4C32" w:rsidRPr="005008C3" w:rsidRDefault="00FB4C32" w:rsidP="00FB4C32">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397D6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40"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F41"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r>
      <w:tr w:rsidR="00FB4C32" w:rsidRPr="005008C3" w14:paraId="6DE20F47"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F43" w14:textId="77777777" w:rsidR="00FB4C32" w:rsidRPr="005008C3" w:rsidRDefault="00FB4C32" w:rsidP="00FB4C32">
            <w:pPr>
              <w:pStyle w:val="Heading4"/>
            </w:pPr>
            <w:r>
              <w:t>ATO notice of complying superannuation fund status.</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44" w14:textId="77777777" w:rsidR="00FB4C32" w:rsidRPr="005008C3" w:rsidRDefault="00FB4C32" w:rsidP="00FB4C32">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397D6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45"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F46"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r>
      <w:tr w:rsidR="00FB4C32" w:rsidRPr="005008C3" w14:paraId="6DE20F4C"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F48" w14:textId="77777777" w:rsidR="00FB4C32" w:rsidRPr="005008C3" w:rsidRDefault="00FB4C32" w:rsidP="00FB4C32">
            <w:pPr>
              <w:pStyle w:val="Heading4"/>
            </w:pPr>
            <w:r>
              <w:t>Consents to appointment by the Trustees or Directors of the Trustee Company.</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49" w14:textId="77777777" w:rsidR="00FB4C32" w:rsidRPr="005008C3" w:rsidRDefault="00FB4C32" w:rsidP="00FB4C32">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397D6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4A"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F4B"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r>
      <w:tr w:rsidR="00FB4C32" w:rsidRPr="005008C3" w14:paraId="6DE20F51"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F4D" w14:textId="77777777" w:rsidR="00FB4C32" w:rsidRPr="005008C3" w:rsidRDefault="00FB4C32" w:rsidP="00FB4C32">
            <w:pPr>
              <w:pStyle w:val="Heading4"/>
            </w:pPr>
            <w:r w:rsidRPr="00385F08">
              <w:t>Written declarations by the Trustees or the Directors of the Trustee Company that they are not disqualified persons.</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4E" w14:textId="77777777" w:rsidR="00FB4C32" w:rsidRPr="005008C3" w:rsidRDefault="00FB4C32" w:rsidP="00FB4C32">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397D6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4F"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F50"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r>
      <w:tr w:rsidR="00FB4C32" w:rsidRPr="005008C3" w14:paraId="6DE20F56"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F52" w14:textId="77777777" w:rsidR="00FB4C32" w:rsidRPr="00385F08" w:rsidRDefault="00FB4C32" w:rsidP="00FB4C32">
            <w:pPr>
              <w:pStyle w:val="Heading4"/>
            </w:pPr>
            <w:r>
              <w:t>ATO Trustee Declaration.</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53" w14:textId="77777777" w:rsidR="00FB4C32" w:rsidRPr="005008C3" w:rsidRDefault="00FB4C32" w:rsidP="00FB4C32">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397D6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54" w14:textId="77777777" w:rsidR="00FB4C32" w:rsidRPr="005008C3" w:rsidRDefault="00FB4C32" w:rsidP="00FB4C32">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397D6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F55" w14:textId="77777777" w:rsidR="00FB4C32" w:rsidRPr="005008C3" w:rsidRDefault="00FB4C32" w:rsidP="00FB4C32">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397D6C">
              <w:fldChar w:fldCharType="separate"/>
            </w:r>
            <w:r w:rsidRPr="005008C3">
              <w:fldChar w:fldCharType="end"/>
            </w:r>
          </w:p>
        </w:tc>
      </w:tr>
      <w:tr w:rsidR="00FB4C32" w:rsidRPr="005008C3" w14:paraId="6DE20F5B"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F57" w14:textId="77777777" w:rsidR="00FB4C32" w:rsidRPr="005008C3" w:rsidRDefault="00FB4C32" w:rsidP="00FB4C32">
            <w:pPr>
              <w:pStyle w:val="Heading4"/>
            </w:pPr>
            <w:r w:rsidRPr="00385F08">
              <w:t>Applications for membership</w:t>
            </w:r>
            <w:r>
              <w:t>.</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58" w14:textId="77777777" w:rsidR="00FB4C32" w:rsidRPr="005008C3" w:rsidRDefault="00FB4C32" w:rsidP="00FB4C32">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397D6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59"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F5A"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r>
      <w:tr w:rsidR="00FB4C32" w:rsidRPr="005008C3" w14:paraId="6DE20F60"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F5C" w14:textId="77777777" w:rsidR="00FB4C32" w:rsidRPr="005008C3" w:rsidRDefault="00FB4C32" w:rsidP="00FB4C32">
            <w:pPr>
              <w:pStyle w:val="Heading4"/>
            </w:pPr>
            <w:r>
              <w:t>Enduring powers of attorney currently in force in relation to any members</w:t>
            </w:r>
            <w:r w:rsidRPr="00385F08">
              <w:t>.</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5D" w14:textId="77777777" w:rsidR="00FB4C32" w:rsidRPr="005008C3" w:rsidRDefault="00FB4C32" w:rsidP="00FB4C32">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397D6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5E"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F5F"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r>
      <w:tr w:rsidR="00FB4C32" w:rsidRPr="005008C3" w14:paraId="6DE20F65"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F61" w14:textId="77777777" w:rsidR="00FB4C32" w:rsidRPr="005008C3" w:rsidRDefault="00FB4C32" w:rsidP="00FB4C32">
            <w:pPr>
              <w:pStyle w:val="Heading4"/>
            </w:pPr>
            <w:r>
              <w:t>Binding death benefit nominations made by any members</w:t>
            </w:r>
            <w:r w:rsidRPr="00385F08">
              <w:t>.</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62" w14:textId="77777777" w:rsidR="00FB4C32" w:rsidRPr="005008C3" w:rsidRDefault="00FB4C32" w:rsidP="00FB4C32">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397D6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63"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F64"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r>
      <w:tr w:rsidR="00FB4C32" w:rsidRPr="005008C3" w14:paraId="6DE20F6A"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F66" w14:textId="77777777" w:rsidR="00FB4C32" w:rsidRPr="005008C3" w:rsidRDefault="00FB4C32" w:rsidP="00FB4C32">
            <w:pPr>
              <w:pStyle w:val="Heading4"/>
            </w:pPr>
            <w:r>
              <w:t>All minutes.</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67" w14:textId="77777777" w:rsidR="00FB4C32" w:rsidRPr="005008C3" w:rsidRDefault="00FB4C32" w:rsidP="00FB4C32">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397D6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68"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F69"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r>
      <w:tr w:rsidR="00FB4C32" w:rsidRPr="005008C3" w14:paraId="6DE20F6F"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F6B" w14:textId="77777777" w:rsidR="00FB4C32" w:rsidRPr="005008C3" w:rsidRDefault="00FB4C32" w:rsidP="00FB4C32">
            <w:pPr>
              <w:pStyle w:val="Heading4"/>
            </w:pPr>
            <w:r w:rsidRPr="00385F08">
              <w:t>The Fund's current investment strategy.</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6C" w14:textId="77777777" w:rsidR="00FB4C32" w:rsidRPr="005008C3" w:rsidRDefault="00FB4C32" w:rsidP="00FB4C32">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397D6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6D"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F6E"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r>
      <w:tr w:rsidR="00FB4C32" w:rsidRPr="005008C3" w14:paraId="6DE20F74"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F70" w14:textId="77777777" w:rsidR="00FB4C32" w:rsidRPr="00385F08" w:rsidRDefault="00FB4C32" w:rsidP="00FB4C32">
            <w:pPr>
              <w:pStyle w:val="Heading4"/>
            </w:pPr>
            <w:r>
              <w:t>Any pension documents.</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71" w14:textId="77777777" w:rsidR="00FB4C32" w:rsidRPr="005008C3" w:rsidRDefault="00FB4C32" w:rsidP="00FB4C32">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397D6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72" w14:textId="77777777" w:rsidR="00FB4C32" w:rsidRPr="005008C3" w:rsidRDefault="00FB4C32" w:rsidP="00FB4C32">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397D6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F73" w14:textId="77777777" w:rsidR="00FB4C32" w:rsidRPr="005008C3" w:rsidRDefault="00FB4C32" w:rsidP="00FB4C32">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397D6C">
              <w:fldChar w:fldCharType="separate"/>
            </w:r>
            <w:r w:rsidRPr="005008C3">
              <w:fldChar w:fldCharType="end"/>
            </w:r>
          </w:p>
        </w:tc>
      </w:tr>
      <w:tr w:rsidR="00FB4C32" w:rsidRPr="005008C3" w14:paraId="6DE20F79"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F75" w14:textId="77777777" w:rsidR="00FB4C32" w:rsidRPr="005008C3" w:rsidRDefault="00FB4C32" w:rsidP="00FB4C32">
            <w:pPr>
              <w:pStyle w:val="Heading4"/>
            </w:pPr>
            <w:r>
              <w:t>Product Disclosure Statements given to members</w:t>
            </w:r>
            <w:r w:rsidRPr="00385F08">
              <w:t>.</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76" w14:textId="77777777" w:rsidR="00FB4C32" w:rsidRPr="005008C3" w:rsidRDefault="00FB4C32" w:rsidP="00FB4C32">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397D6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77"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F78"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r>
      <w:tr w:rsidR="00FB4C32" w:rsidRPr="005008C3" w14:paraId="6DE20F7E"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F7A" w14:textId="77777777" w:rsidR="00FB4C32" w:rsidRDefault="00FB4C32" w:rsidP="00FB4C32">
            <w:pPr>
              <w:pStyle w:val="Heading4"/>
            </w:pPr>
            <w:r>
              <w:t>Any borrowing arrangements and limited recourse borrowing agreement (LRBA) documents, including Bare Trust Deed and loan documents.</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7B" w14:textId="77777777" w:rsidR="00FB4C32" w:rsidRPr="005008C3" w:rsidRDefault="00FB4C32" w:rsidP="00FB4C32">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397D6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7C" w14:textId="77777777" w:rsidR="00FB4C32" w:rsidRPr="005008C3" w:rsidRDefault="00FB4C32" w:rsidP="00FB4C32">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397D6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F7D" w14:textId="77777777" w:rsidR="00FB4C32" w:rsidRPr="005008C3" w:rsidRDefault="00FB4C32" w:rsidP="00FB4C32">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397D6C">
              <w:fldChar w:fldCharType="separate"/>
            </w:r>
            <w:r w:rsidRPr="005008C3">
              <w:fldChar w:fldCharType="end"/>
            </w:r>
          </w:p>
        </w:tc>
      </w:tr>
      <w:tr w:rsidR="00FB4C32" w:rsidRPr="005008C3" w14:paraId="6DE20F83"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F7F" w14:textId="77777777" w:rsidR="00FB4C32" w:rsidRPr="005008C3" w:rsidRDefault="00FB4C32" w:rsidP="00FB4C32">
            <w:pPr>
              <w:pStyle w:val="Heading3"/>
            </w:pPr>
            <w:r w:rsidRPr="00385F08">
              <w:t>The following documents for all real estate, whether owned directly or through an interposed unit trust:</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80" w14:textId="77777777" w:rsidR="00FB4C32" w:rsidRPr="005008C3" w:rsidRDefault="00FB4C32" w:rsidP="00FB4C32">
            <w:pPr>
              <w:pStyle w:val="YN"/>
            </w:pP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81" w14:textId="77777777" w:rsidR="00FB4C32" w:rsidRPr="005008C3" w:rsidRDefault="00FB4C32" w:rsidP="00FB4C32">
            <w:pPr>
              <w:pStyle w:val="YN"/>
            </w:pP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F82" w14:textId="77777777" w:rsidR="00FB4C32" w:rsidRPr="005008C3" w:rsidRDefault="00FB4C32" w:rsidP="00FB4C32">
            <w:pPr>
              <w:pStyle w:val="YN"/>
            </w:pPr>
          </w:p>
        </w:tc>
      </w:tr>
      <w:tr w:rsidR="00FB4C32" w:rsidRPr="005008C3" w14:paraId="6DE20F88"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F84" w14:textId="77777777" w:rsidR="00FB4C32" w:rsidRPr="005008C3" w:rsidRDefault="00FB4C32" w:rsidP="00FB4C32">
            <w:pPr>
              <w:pStyle w:val="Heading4"/>
            </w:pPr>
            <w:r>
              <w:t>Title documents.</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85" w14:textId="77777777" w:rsidR="00FB4C32" w:rsidRPr="005008C3" w:rsidRDefault="00FB4C32" w:rsidP="00FB4C32">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397D6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86"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F87"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r>
      <w:tr w:rsidR="00FB4C32" w:rsidRPr="005008C3" w14:paraId="6DE20F8D"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F89" w14:textId="77777777" w:rsidR="00FB4C32" w:rsidRPr="005008C3" w:rsidRDefault="00FB4C32" w:rsidP="00FB4C32">
            <w:pPr>
              <w:pStyle w:val="Heading4"/>
            </w:pPr>
            <w:r>
              <w:t>Purchase contract and settlement statement.</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8A" w14:textId="77777777" w:rsidR="00FB4C32" w:rsidRPr="005008C3" w:rsidRDefault="00FB4C32" w:rsidP="00FB4C32">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397D6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8B"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F8C"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r>
      <w:tr w:rsidR="00FB4C32" w:rsidRPr="005008C3" w14:paraId="6DE20F92"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F8E" w14:textId="77777777" w:rsidR="00FB4C32" w:rsidRPr="005008C3" w:rsidRDefault="00FB4C32" w:rsidP="00FB4C32">
            <w:pPr>
              <w:pStyle w:val="Heading4"/>
            </w:pPr>
            <w:r>
              <w:t>Current lease.</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8F" w14:textId="77777777" w:rsidR="00FB4C32" w:rsidRPr="005008C3" w:rsidRDefault="00FB4C32" w:rsidP="00FB4C32">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397D6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90"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F91"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r>
      <w:tr w:rsidR="00FB4C32" w:rsidRPr="005008C3" w14:paraId="6DE20F97"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F93" w14:textId="77777777" w:rsidR="00FB4C32" w:rsidRPr="005008C3" w:rsidRDefault="00FB4C32" w:rsidP="00FB4C32">
            <w:pPr>
              <w:pStyle w:val="Heading4"/>
            </w:pPr>
            <w:r>
              <w:t>Most recent market valuation.</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94" w14:textId="77777777" w:rsidR="00FB4C32" w:rsidRPr="005008C3" w:rsidRDefault="00FB4C32" w:rsidP="00FB4C32">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397D6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95"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F96"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r>
      <w:tr w:rsidR="00FB4C32" w:rsidRPr="005008C3" w14:paraId="6DE20F9C" w14:textId="77777777" w:rsidTr="009A73F6">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tcPr>
          <w:p w14:paraId="6DE20F98" w14:textId="77777777" w:rsidR="00FB4C32" w:rsidRPr="005008C3" w:rsidRDefault="00FB4C32" w:rsidP="00FB4C32">
            <w:pPr>
              <w:pStyle w:val="Heading3"/>
            </w:pPr>
            <w:r w:rsidRPr="005008C3">
              <w:lastRenderedPageBreak/>
              <w:t xml:space="preserve">Capital gains </w:t>
            </w:r>
            <w:r>
              <w:t xml:space="preserve">tax cost base </w:t>
            </w:r>
            <w:r w:rsidRPr="005008C3">
              <w:t>information for current investments held.</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99"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FFFFFF" w:themeFill="background1"/>
            <w:vAlign w:val="center"/>
          </w:tcPr>
          <w:p w14:paraId="6DE20F9A"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F9B"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397D6C">
              <w:fldChar w:fldCharType="separate"/>
            </w:r>
            <w:r w:rsidRPr="005008C3">
              <w:fldChar w:fldCharType="end"/>
            </w:r>
          </w:p>
        </w:tc>
      </w:tr>
      <w:tr w:rsidR="00FB4C32" w:rsidRPr="005008C3" w14:paraId="6DE20FA1" w14:textId="77777777" w:rsidTr="009A73F6">
        <w:tblPrEx>
          <w:shd w:val="clear" w:color="auto" w:fill="000000"/>
        </w:tblPrEx>
        <w:trPr>
          <w:cantSplit/>
        </w:trPr>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D9D9D9" w:themeFill="background1" w:themeFillShade="D9"/>
            <w:vAlign w:val="center"/>
          </w:tcPr>
          <w:p w14:paraId="6DE20F9D" w14:textId="77777777" w:rsidR="00FB4C32" w:rsidRPr="005008C3" w:rsidRDefault="00FB4C32" w:rsidP="00FB4C32">
            <w:pPr>
              <w:pStyle w:val="Heading1"/>
              <w:tabs>
                <w:tab w:val="clear" w:pos="1276"/>
                <w:tab w:val="num" w:pos="992"/>
              </w:tabs>
              <w:ind w:left="992"/>
            </w:pPr>
            <w:r w:rsidRPr="005008C3">
              <w:t>Other Information</w:t>
            </w: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D9D9D9" w:themeFill="background1" w:themeFillShade="D9"/>
            <w:vAlign w:val="center"/>
          </w:tcPr>
          <w:p w14:paraId="6DE20F9E" w14:textId="77777777" w:rsidR="00FB4C32" w:rsidRPr="005008C3" w:rsidRDefault="00FB4C32" w:rsidP="00FB4C32">
            <w:pPr>
              <w:keepNext/>
              <w:spacing w:before="120"/>
            </w:pPr>
          </w:p>
        </w:tc>
        <w:tc>
          <w:tcPr>
            <w:tcW w:w="406" w:type="pct"/>
            <w:tcBorders>
              <w:top w:val="single" w:sz="8" w:space="0" w:color="D9D9D9" w:themeColor="background1" w:themeShade="D9"/>
              <w:left w:val="nil"/>
              <w:bottom w:val="single" w:sz="8" w:space="0" w:color="D9D9D9" w:themeColor="background1" w:themeShade="D9"/>
              <w:right w:val="nil"/>
            </w:tcBorders>
            <w:shd w:val="clear" w:color="auto" w:fill="D9D9D9" w:themeFill="background1" w:themeFillShade="D9"/>
            <w:vAlign w:val="center"/>
          </w:tcPr>
          <w:p w14:paraId="6DE20F9F" w14:textId="77777777" w:rsidR="00FB4C32" w:rsidRPr="005008C3" w:rsidRDefault="00FB4C32" w:rsidP="00FB4C32">
            <w:pPr>
              <w:keepNext/>
              <w:spacing w:before="120"/>
            </w:pPr>
          </w:p>
        </w:tc>
        <w:tc>
          <w:tcPr>
            <w:tcW w:w="529" w:type="pct"/>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D9D9D9" w:themeFill="background1" w:themeFillShade="D9"/>
            <w:vAlign w:val="center"/>
          </w:tcPr>
          <w:p w14:paraId="6DE20FA0" w14:textId="77777777" w:rsidR="00FB4C32" w:rsidRPr="005008C3" w:rsidRDefault="00FB4C32" w:rsidP="00FB4C32">
            <w:pPr>
              <w:keepNext/>
              <w:spacing w:before="120"/>
            </w:pPr>
          </w:p>
        </w:tc>
      </w:tr>
      <w:tr w:rsidR="00FB4C32" w:rsidRPr="005008C3" w14:paraId="6DE20FA3" w14:textId="77777777" w:rsidTr="00F64F3F">
        <w:tblPrEx>
          <w:shd w:val="clear" w:color="auto" w:fill="000000"/>
        </w:tblPrEx>
        <w:trPr>
          <w:cantSplit/>
        </w:trPr>
        <w:tc>
          <w:tcPr>
            <w:tcW w:w="5000" w:type="pct"/>
            <w:gridSpan w:val="4"/>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center"/>
          </w:tcPr>
          <w:p w14:paraId="6DE20FA2" w14:textId="4357436C" w:rsidR="00FB4C32" w:rsidRPr="0045151F" w:rsidRDefault="00FB4C32" w:rsidP="00FB4C32">
            <w:pPr>
              <w:pStyle w:val="QuestionnaireTopicHead"/>
            </w:pPr>
            <w:r w:rsidRPr="0045151F">
              <w:t>If there is any other information that you consider relevant, or you have concerns/queries, please provide us with details in the space below. Attach information if applicable.</w:t>
            </w:r>
          </w:p>
        </w:tc>
      </w:tr>
      <w:tr w:rsidR="00FB4C32" w:rsidRPr="005008C3" w14:paraId="6DE20FA5" w14:textId="77777777" w:rsidTr="00F64F3F">
        <w:tblPrEx>
          <w:shd w:val="clear" w:color="auto" w:fill="000000"/>
        </w:tblPrEx>
        <w:trPr>
          <w:cantSplit/>
        </w:trPr>
        <w:tc>
          <w:tcPr>
            <w:tcW w:w="5000" w:type="pct"/>
            <w:gridSpan w:val="4"/>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center"/>
          </w:tcPr>
          <w:p w14:paraId="6DE20FA4" w14:textId="77777777" w:rsidR="00FB4C32" w:rsidRPr="005008C3" w:rsidRDefault="00FB4C32" w:rsidP="00FB4C32">
            <w:pPr>
              <w:pStyle w:val="QuestionnaireGeneralComments"/>
            </w:pPr>
            <w:r w:rsidRPr="005008C3">
              <w:fldChar w:fldCharType="begin">
                <w:ffData>
                  <w:name w:val=""/>
                  <w:enabled/>
                  <w:calcOnExit w:val="0"/>
                  <w:textInput/>
                </w:ffData>
              </w:fldChar>
            </w:r>
            <w:r w:rsidRPr="005008C3">
              <w:instrText xml:space="preserve"> FORMTEXT </w:instrText>
            </w:r>
            <w:r w:rsidRPr="005008C3">
              <w:fldChar w:fldCharType="separate"/>
            </w:r>
            <w:r>
              <w:rPr>
                <w:noProof/>
              </w:rPr>
              <w:t> </w:t>
            </w:r>
            <w:r>
              <w:rPr>
                <w:noProof/>
              </w:rPr>
              <w:t> </w:t>
            </w:r>
            <w:r>
              <w:rPr>
                <w:noProof/>
              </w:rPr>
              <w:t> </w:t>
            </w:r>
            <w:r>
              <w:rPr>
                <w:noProof/>
              </w:rPr>
              <w:t> </w:t>
            </w:r>
            <w:r>
              <w:rPr>
                <w:noProof/>
              </w:rPr>
              <w:t> </w:t>
            </w:r>
            <w:r w:rsidRPr="005008C3">
              <w:fldChar w:fldCharType="end"/>
            </w:r>
          </w:p>
        </w:tc>
      </w:tr>
      <w:tr w:rsidR="00FB4C32" w:rsidRPr="005008C3" w14:paraId="6DE20FA7" w14:textId="77777777" w:rsidTr="00F64F3F">
        <w:tblPrEx>
          <w:shd w:val="clear" w:color="auto" w:fill="000000"/>
        </w:tblPrEx>
        <w:trPr>
          <w:cantSplit/>
        </w:trPr>
        <w:tc>
          <w:tcPr>
            <w:tcW w:w="5000" w:type="pct"/>
            <w:gridSpan w:val="4"/>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center"/>
          </w:tcPr>
          <w:p w14:paraId="6DE20FA6" w14:textId="77777777" w:rsidR="00FB4C32" w:rsidRPr="005008C3" w:rsidRDefault="00FB4C32" w:rsidP="00FB4C32">
            <w:pPr>
              <w:pStyle w:val="QuestionnaireGeneralComments"/>
            </w:pPr>
            <w:r w:rsidRPr="005008C3">
              <w:fldChar w:fldCharType="begin">
                <w:ffData>
                  <w:name w:val=""/>
                  <w:enabled/>
                  <w:calcOnExit w:val="0"/>
                  <w:textInput/>
                </w:ffData>
              </w:fldChar>
            </w:r>
            <w:r w:rsidRPr="005008C3">
              <w:instrText xml:space="preserve"> FORMTEXT </w:instrText>
            </w:r>
            <w:r w:rsidRPr="005008C3">
              <w:fldChar w:fldCharType="separate"/>
            </w:r>
            <w:r>
              <w:rPr>
                <w:noProof/>
              </w:rPr>
              <w:t> </w:t>
            </w:r>
            <w:r>
              <w:rPr>
                <w:noProof/>
              </w:rPr>
              <w:t> </w:t>
            </w:r>
            <w:r>
              <w:rPr>
                <w:noProof/>
              </w:rPr>
              <w:t> </w:t>
            </w:r>
            <w:r>
              <w:rPr>
                <w:noProof/>
              </w:rPr>
              <w:t> </w:t>
            </w:r>
            <w:r>
              <w:rPr>
                <w:noProof/>
              </w:rPr>
              <w:t> </w:t>
            </w:r>
            <w:r w:rsidRPr="005008C3">
              <w:fldChar w:fldCharType="end"/>
            </w:r>
          </w:p>
        </w:tc>
      </w:tr>
      <w:tr w:rsidR="00FB4C32" w:rsidRPr="005008C3" w14:paraId="6DE20FA9" w14:textId="77777777" w:rsidTr="00F64F3F">
        <w:tblPrEx>
          <w:shd w:val="clear" w:color="auto" w:fill="000000"/>
        </w:tblPrEx>
        <w:trPr>
          <w:cantSplit/>
        </w:trPr>
        <w:tc>
          <w:tcPr>
            <w:tcW w:w="5000" w:type="pct"/>
            <w:gridSpan w:val="4"/>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center"/>
          </w:tcPr>
          <w:p w14:paraId="6DE20FA8" w14:textId="77777777" w:rsidR="00FB4C32" w:rsidRPr="005008C3" w:rsidRDefault="00FB4C32" w:rsidP="00FB4C32">
            <w:pPr>
              <w:pStyle w:val="QuestionnaireGeneralComments"/>
            </w:pPr>
            <w:r w:rsidRPr="005008C3">
              <w:fldChar w:fldCharType="begin">
                <w:ffData>
                  <w:name w:val=""/>
                  <w:enabled/>
                  <w:calcOnExit w:val="0"/>
                  <w:textInput/>
                </w:ffData>
              </w:fldChar>
            </w:r>
            <w:r w:rsidRPr="005008C3">
              <w:instrText xml:space="preserve"> FORMTEXT </w:instrText>
            </w:r>
            <w:r w:rsidRPr="005008C3">
              <w:fldChar w:fldCharType="separate"/>
            </w:r>
            <w:r>
              <w:rPr>
                <w:noProof/>
              </w:rPr>
              <w:t> </w:t>
            </w:r>
            <w:r>
              <w:rPr>
                <w:noProof/>
              </w:rPr>
              <w:t> </w:t>
            </w:r>
            <w:r>
              <w:rPr>
                <w:noProof/>
              </w:rPr>
              <w:t> </w:t>
            </w:r>
            <w:r>
              <w:rPr>
                <w:noProof/>
              </w:rPr>
              <w:t> </w:t>
            </w:r>
            <w:r>
              <w:rPr>
                <w:noProof/>
              </w:rPr>
              <w:t> </w:t>
            </w:r>
            <w:r w:rsidRPr="005008C3">
              <w:fldChar w:fldCharType="end"/>
            </w:r>
          </w:p>
        </w:tc>
      </w:tr>
      <w:tr w:rsidR="00FB4C32" w:rsidRPr="005008C3" w14:paraId="6DE20FAB" w14:textId="77777777" w:rsidTr="00F64F3F">
        <w:tblPrEx>
          <w:shd w:val="clear" w:color="auto" w:fill="000000"/>
        </w:tblPrEx>
        <w:trPr>
          <w:cantSplit/>
        </w:trPr>
        <w:tc>
          <w:tcPr>
            <w:tcW w:w="5000" w:type="pct"/>
            <w:gridSpan w:val="4"/>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center"/>
          </w:tcPr>
          <w:p w14:paraId="6DE20FAA" w14:textId="77777777" w:rsidR="00FB4C32" w:rsidRPr="005008C3" w:rsidRDefault="00FB4C32" w:rsidP="00FB4C32">
            <w:pPr>
              <w:pStyle w:val="QuestionnaireGeneralComments"/>
            </w:pPr>
            <w:r w:rsidRPr="005008C3">
              <w:fldChar w:fldCharType="begin">
                <w:ffData>
                  <w:name w:val=""/>
                  <w:enabled/>
                  <w:calcOnExit w:val="0"/>
                  <w:textInput/>
                </w:ffData>
              </w:fldChar>
            </w:r>
            <w:r w:rsidRPr="005008C3">
              <w:instrText xml:space="preserve"> FORMTEXT </w:instrText>
            </w:r>
            <w:r w:rsidRPr="005008C3">
              <w:fldChar w:fldCharType="separate"/>
            </w:r>
            <w:r>
              <w:rPr>
                <w:noProof/>
              </w:rPr>
              <w:t> </w:t>
            </w:r>
            <w:r>
              <w:rPr>
                <w:noProof/>
              </w:rPr>
              <w:t> </w:t>
            </w:r>
            <w:r>
              <w:rPr>
                <w:noProof/>
              </w:rPr>
              <w:t> </w:t>
            </w:r>
            <w:r>
              <w:rPr>
                <w:noProof/>
              </w:rPr>
              <w:t> </w:t>
            </w:r>
            <w:r>
              <w:rPr>
                <w:noProof/>
              </w:rPr>
              <w:t> </w:t>
            </w:r>
            <w:r w:rsidRPr="005008C3">
              <w:fldChar w:fldCharType="end"/>
            </w:r>
          </w:p>
        </w:tc>
      </w:tr>
      <w:tr w:rsidR="00FB4C32" w:rsidRPr="005008C3" w14:paraId="6DE20FAD" w14:textId="77777777" w:rsidTr="00F64F3F">
        <w:tblPrEx>
          <w:shd w:val="clear" w:color="auto" w:fill="000000"/>
        </w:tblPrEx>
        <w:trPr>
          <w:cantSplit/>
        </w:trPr>
        <w:tc>
          <w:tcPr>
            <w:tcW w:w="5000" w:type="pct"/>
            <w:gridSpan w:val="4"/>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center"/>
          </w:tcPr>
          <w:p w14:paraId="6DE20FAC" w14:textId="77777777" w:rsidR="00FB4C32" w:rsidRPr="005008C3" w:rsidRDefault="00FB4C32" w:rsidP="00FB4C32">
            <w:pPr>
              <w:pStyle w:val="QuestionnaireGeneralComments"/>
            </w:pPr>
            <w:r w:rsidRPr="005008C3">
              <w:fldChar w:fldCharType="begin">
                <w:ffData>
                  <w:name w:val=""/>
                  <w:enabled/>
                  <w:calcOnExit w:val="0"/>
                  <w:textInput/>
                </w:ffData>
              </w:fldChar>
            </w:r>
            <w:r w:rsidRPr="005008C3">
              <w:instrText xml:space="preserve"> FORMTEXT </w:instrText>
            </w:r>
            <w:r w:rsidRPr="005008C3">
              <w:fldChar w:fldCharType="separate"/>
            </w:r>
            <w:r>
              <w:rPr>
                <w:noProof/>
              </w:rPr>
              <w:t> </w:t>
            </w:r>
            <w:r>
              <w:rPr>
                <w:noProof/>
              </w:rPr>
              <w:t> </w:t>
            </w:r>
            <w:r>
              <w:rPr>
                <w:noProof/>
              </w:rPr>
              <w:t> </w:t>
            </w:r>
            <w:r>
              <w:rPr>
                <w:noProof/>
              </w:rPr>
              <w:t> </w:t>
            </w:r>
            <w:r>
              <w:rPr>
                <w:noProof/>
              </w:rPr>
              <w:t> </w:t>
            </w:r>
            <w:r w:rsidRPr="005008C3">
              <w:fldChar w:fldCharType="end"/>
            </w:r>
          </w:p>
        </w:tc>
      </w:tr>
      <w:tr w:rsidR="00FB4C32" w:rsidRPr="005008C3" w14:paraId="6DE20FAF" w14:textId="77777777" w:rsidTr="00F64F3F">
        <w:tblPrEx>
          <w:shd w:val="clear" w:color="auto" w:fill="000000"/>
        </w:tblPrEx>
        <w:trPr>
          <w:cantSplit/>
        </w:trPr>
        <w:tc>
          <w:tcPr>
            <w:tcW w:w="5000" w:type="pct"/>
            <w:gridSpan w:val="4"/>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center"/>
          </w:tcPr>
          <w:p w14:paraId="6DE20FAE" w14:textId="77777777" w:rsidR="00FB4C32" w:rsidRPr="005008C3" w:rsidRDefault="00FB4C32" w:rsidP="00FB4C32">
            <w:pPr>
              <w:pStyle w:val="QuestionnaireGeneralComments"/>
            </w:pPr>
            <w:r w:rsidRPr="005008C3">
              <w:fldChar w:fldCharType="begin">
                <w:ffData>
                  <w:name w:val=""/>
                  <w:enabled/>
                  <w:calcOnExit w:val="0"/>
                  <w:textInput/>
                </w:ffData>
              </w:fldChar>
            </w:r>
            <w:r w:rsidRPr="005008C3">
              <w:instrText xml:space="preserve"> FORMTEXT </w:instrText>
            </w:r>
            <w:r w:rsidRPr="005008C3">
              <w:fldChar w:fldCharType="separate"/>
            </w:r>
            <w:r>
              <w:rPr>
                <w:noProof/>
              </w:rPr>
              <w:t> </w:t>
            </w:r>
            <w:r>
              <w:rPr>
                <w:noProof/>
              </w:rPr>
              <w:t> </w:t>
            </w:r>
            <w:r>
              <w:rPr>
                <w:noProof/>
              </w:rPr>
              <w:t> </w:t>
            </w:r>
            <w:r>
              <w:rPr>
                <w:noProof/>
              </w:rPr>
              <w:t> </w:t>
            </w:r>
            <w:r>
              <w:rPr>
                <w:noProof/>
              </w:rPr>
              <w:t> </w:t>
            </w:r>
            <w:r w:rsidRPr="005008C3">
              <w:fldChar w:fldCharType="end"/>
            </w:r>
          </w:p>
        </w:tc>
      </w:tr>
      <w:tr w:rsidR="00FB4C32" w:rsidRPr="005008C3" w14:paraId="6DE20FB1" w14:textId="77777777" w:rsidTr="00F64F3F">
        <w:tblPrEx>
          <w:shd w:val="clear" w:color="auto" w:fill="000000"/>
        </w:tblPrEx>
        <w:trPr>
          <w:cantSplit/>
        </w:trPr>
        <w:tc>
          <w:tcPr>
            <w:tcW w:w="5000" w:type="pct"/>
            <w:gridSpan w:val="4"/>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center"/>
          </w:tcPr>
          <w:p w14:paraId="6DE20FB0" w14:textId="77777777" w:rsidR="00FB4C32" w:rsidRPr="005008C3" w:rsidRDefault="00FB4C32" w:rsidP="00FB4C32">
            <w:pPr>
              <w:pStyle w:val="QuestionnaireGeneralComments"/>
            </w:pPr>
            <w:r w:rsidRPr="005008C3">
              <w:fldChar w:fldCharType="begin">
                <w:ffData>
                  <w:name w:val=""/>
                  <w:enabled/>
                  <w:calcOnExit w:val="0"/>
                  <w:textInput/>
                </w:ffData>
              </w:fldChar>
            </w:r>
            <w:r w:rsidRPr="005008C3">
              <w:instrText xml:space="preserve"> FORMTEXT </w:instrText>
            </w:r>
            <w:r w:rsidRPr="005008C3">
              <w:fldChar w:fldCharType="separate"/>
            </w:r>
            <w:r>
              <w:rPr>
                <w:noProof/>
              </w:rPr>
              <w:t> </w:t>
            </w:r>
            <w:r>
              <w:rPr>
                <w:noProof/>
              </w:rPr>
              <w:t> </w:t>
            </w:r>
            <w:r>
              <w:rPr>
                <w:noProof/>
              </w:rPr>
              <w:t> </w:t>
            </w:r>
            <w:r>
              <w:rPr>
                <w:noProof/>
              </w:rPr>
              <w:t> </w:t>
            </w:r>
            <w:r>
              <w:rPr>
                <w:noProof/>
              </w:rPr>
              <w:t> </w:t>
            </w:r>
            <w:r w:rsidRPr="005008C3">
              <w:fldChar w:fldCharType="end"/>
            </w:r>
          </w:p>
        </w:tc>
      </w:tr>
      <w:tr w:rsidR="00FB4C32" w:rsidRPr="005008C3" w14:paraId="6DE20FB3" w14:textId="77777777" w:rsidTr="00F64F3F">
        <w:tblPrEx>
          <w:shd w:val="clear" w:color="auto" w:fill="000000"/>
        </w:tblPrEx>
        <w:trPr>
          <w:cantSplit/>
        </w:trPr>
        <w:tc>
          <w:tcPr>
            <w:tcW w:w="5000" w:type="pct"/>
            <w:gridSpan w:val="4"/>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FFFFF" w:themeFill="background1"/>
            <w:vAlign w:val="center"/>
          </w:tcPr>
          <w:p w14:paraId="6DE20FB2" w14:textId="77777777" w:rsidR="00FB4C32" w:rsidRPr="005008C3" w:rsidRDefault="00FB4C32" w:rsidP="00FB4C32">
            <w:pPr>
              <w:pStyle w:val="QuestionnaireGeneralComments"/>
            </w:pPr>
            <w:r w:rsidRPr="005008C3">
              <w:fldChar w:fldCharType="begin">
                <w:ffData>
                  <w:name w:val=""/>
                  <w:enabled/>
                  <w:calcOnExit w:val="0"/>
                  <w:textInput/>
                </w:ffData>
              </w:fldChar>
            </w:r>
            <w:r w:rsidRPr="005008C3">
              <w:instrText xml:space="preserve"> FORMTEXT </w:instrText>
            </w:r>
            <w:r w:rsidRPr="005008C3">
              <w:fldChar w:fldCharType="separate"/>
            </w:r>
            <w:r>
              <w:rPr>
                <w:noProof/>
              </w:rPr>
              <w:t> </w:t>
            </w:r>
            <w:r>
              <w:rPr>
                <w:noProof/>
              </w:rPr>
              <w:t> </w:t>
            </w:r>
            <w:r>
              <w:rPr>
                <w:noProof/>
              </w:rPr>
              <w:t> </w:t>
            </w:r>
            <w:r>
              <w:rPr>
                <w:noProof/>
              </w:rPr>
              <w:t> </w:t>
            </w:r>
            <w:r>
              <w:rPr>
                <w:noProof/>
              </w:rPr>
              <w:t> </w:t>
            </w:r>
            <w:r w:rsidRPr="005008C3">
              <w:fldChar w:fldCharType="end"/>
            </w:r>
          </w:p>
        </w:tc>
      </w:tr>
      <w:tr w:rsidR="00FB4C32" w:rsidRPr="005008C3" w14:paraId="6DE20FB6" w14:textId="77777777" w:rsidTr="009A73F6">
        <w:tblPrEx>
          <w:shd w:val="clear" w:color="auto" w:fill="000000"/>
        </w:tblPrEx>
        <w:trPr>
          <w:cantSplit/>
        </w:trPr>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D9D9D9" w:themeFill="background1" w:themeFillShade="D9"/>
            <w:vAlign w:val="center"/>
          </w:tcPr>
          <w:p w14:paraId="6DE20FB4" w14:textId="77777777" w:rsidR="00FB4C32" w:rsidRPr="005008C3" w:rsidRDefault="00FB4C32" w:rsidP="00FB4C32">
            <w:pPr>
              <w:pStyle w:val="Heading1"/>
              <w:tabs>
                <w:tab w:val="clear" w:pos="1276"/>
                <w:tab w:val="num" w:pos="992"/>
              </w:tabs>
              <w:ind w:left="992"/>
            </w:pPr>
            <w:r w:rsidRPr="005008C3">
              <w:t>Completion of Accounts</w:t>
            </w:r>
          </w:p>
        </w:tc>
        <w:tc>
          <w:tcPr>
            <w:tcW w:w="1341" w:type="pct"/>
            <w:gridSpan w:val="3"/>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D9D9D9" w:themeFill="background1" w:themeFillShade="D9"/>
            <w:vAlign w:val="center"/>
          </w:tcPr>
          <w:p w14:paraId="6DE20FB5" w14:textId="77777777" w:rsidR="00FB4C32" w:rsidRPr="005008C3" w:rsidRDefault="00FB4C32" w:rsidP="00FB4C32">
            <w:pPr>
              <w:keepNext/>
              <w:spacing w:before="120"/>
            </w:pPr>
          </w:p>
        </w:tc>
      </w:tr>
      <w:tr w:rsidR="00FB4C32" w:rsidRPr="005008C3" w14:paraId="6DE20FB9" w14:textId="77777777" w:rsidTr="009A73F6">
        <w:tblPrEx>
          <w:shd w:val="clear" w:color="auto" w:fill="000000"/>
        </w:tblPrEx>
        <w:trPr>
          <w:cantSplit/>
        </w:trPr>
        <w:tc>
          <w:tcPr>
            <w:tcW w:w="3659" w:type="pct"/>
            <w:tcBorders>
              <w:top w:val="single" w:sz="8" w:space="0" w:color="D9D9D9" w:themeColor="background1" w:themeShade="D9"/>
              <w:left w:val="single" w:sz="8" w:space="0" w:color="D9D9D9" w:themeColor="background1" w:themeShade="D9"/>
              <w:bottom w:val="single" w:sz="8" w:space="0" w:color="D9D9D9" w:themeColor="background1" w:themeShade="D9"/>
              <w:right w:val="nil"/>
            </w:tcBorders>
            <w:shd w:val="clear" w:color="auto" w:fill="FFFFFF" w:themeFill="background1"/>
            <w:vAlign w:val="center"/>
          </w:tcPr>
          <w:p w14:paraId="6DE20FB7" w14:textId="77777777" w:rsidR="00FB4C32" w:rsidRPr="005008C3" w:rsidRDefault="00FB4C32" w:rsidP="00FB4C32">
            <w:pPr>
              <w:pStyle w:val="Heading2"/>
              <w:tabs>
                <w:tab w:val="clear" w:pos="1559"/>
                <w:tab w:val="num" w:pos="992"/>
              </w:tabs>
              <w:ind w:left="992"/>
            </w:pPr>
            <w:r w:rsidRPr="005008C3">
              <w:t>Please indicate when you require the accounts to be completed:</w:t>
            </w:r>
          </w:p>
        </w:tc>
        <w:tc>
          <w:tcPr>
            <w:tcW w:w="1341" w:type="pct"/>
            <w:gridSpan w:val="3"/>
            <w:tcBorders>
              <w:top w:val="single" w:sz="8" w:space="0" w:color="D9D9D9" w:themeColor="background1" w:themeShade="D9"/>
              <w:left w:val="nil"/>
              <w:bottom w:val="single" w:sz="8" w:space="0" w:color="D9D9D9" w:themeColor="background1" w:themeShade="D9"/>
              <w:right w:val="single" w:sz="8" w:space="0" w:color="D9D9D9" w:themeColor="background1" w:themeShade="D9"/>
            </w:tcBorders>
            <w:shd w:val="clear" w:color="auto" w:fill="FFFFFF" w:themeFill="background1"/>
            <w:vAlign w:val="center"/>
          </w:tcPr>
          <w:p w14:paraId="6DE20FB8" w14:textId="77777777" w:rsidR="00FB4C32" w:rsidRPr="005008C3" w:rsidRDefault="00FB4C32" w:rsidP="00FB4C32">
            <w:pPr>
              <w:pStyle w:val="QuestionnaireCheckbox"/>
            </w:pPr>
            <w:r w:rsidRPr="005008C3">
              <w:fldChar w:fldCharType="begin">
                <w:ffData>
                  <w:name w:val=""/>
                  <w:enabled/>
                  <w:calcOnExit w:val="0"/>
                  <w:textInput/>
                </w:ffData>
              </w:fldChar>
            </w:r>
            <w:r w:rsidRPr="005008C3">
              <w:instrText xml:space="preserve"> FORMTEXT </w:instrText>
            </w:r>
            <w:r w:rsidRPr="005008C3">
              <w:fldChar w:fldCharType="separate"/>
            </w:r>
            <w:r>
              <w:rPr>
                <w:noProof/>
              </w:rPr>
              <w:t> </w:t>
            </w:r>
            <w:r>
              <w:rPr>
                <w:noProof/>
              </w:rPr>
              <w:t> </w:t>
            </w:r>
            <w:r>
              <w:rPr>
                <w:noProof/>
              </w:rPr>
              <w:t> </w:t>
            </w:r>
            <w:r>
              <w:rPr>
                <w:noProof/>
              </w:rPr>
              <w:t> </w:t>
            </w:r>
            <w:r>
              <w:rPr>
                <w:noProof/>
              </w:rPr>
              <w:t> </w:t>
            </w:r>
            <w:r w:rsidRPr="005008C3">
              <w:fldChar w:fldCharType="end"/>
            </w:r>
          </w:p>
        </w:tc>
      </w:tr>
    </w:tbl>
    <w:p w14:paraId="6DE20FBA" w14:textId="77777777" w:rsidR="008D524C" w:rsidRPr="005008C3" w:rsidRDefault="00013458" w:rsidP="00A2746C">
      <w:pPr>
        <w:pStyle w:val="QuestionnaireThankyouMessage"/>
        <w:spacing w:after="120"/>
      </w:pPr>
      <w:r w:rsidRPr="005008C3">
        <w:t>Thank you for completing this questionnaire.</w:t>
      </w:r>
    </w:p>
    <w:p w14:paraId="6DE20FBB" w14:textId="77777777" w:rsidR="00682DD2" w:rsidRPr="005008C3" w:rsidRDefault="00946012" w:rsidP="00A2746C">
      <w:pPr>
        <w:pStyle w:val="QuestionnaireThankyouMessage"/>
      </w:pPr>
      <w:r w:rsidRPr="005008C3">
        <w:t>END OF DOCUMENT</w:t>
      </w:r>
    </w:p>
    <w:sectPr w:rsidR="00682DD2" w:rsidRPr="005008C3" w:rsidSect="001F31B1">
      <w:pgSz w:w="11907" w:h="16839" w:code="9"/>
      <w:pgMar w:top="1440" w:right="1134" w:bottom="1440" w:left="1701" w:header="720" w:footer="19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E20FBF" w14:textId="77777777" w:rsidR="00C65398" w:rsidRDefault="00C65398" w:rsidP="00BB3DE6">
      <w:r>
        <w:separator/>
      </w:r>
    </w:p>
  </w:endnote>
  <w:endnote w:type="continuationSeparator" w:id="0">
    <w:p w14:paraId="6DE20FC0" w14:textId="77777777" w:rsidR="00C65398" w:rsidRDefault="00C65398" w:rsidP="00BB3D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1E0" w:firstRow="1" w:lastRow="1" w:firstColumn="1" w:lastColumn="1" w:noHBand="0" w:noVBand="0"/>
    </w:tblPr>
    <w:tblGrid>
      <w:gridCol w:w="8115"/>
      <w:gridCol w:w="1173"/>
    </w:tblGrid>
    <w:tr w:rsidR="00C65398" w14:paraId="6DE20FC3" w14:textId="77777777" w:rsidTr="001D4175">
      <w:trPr>
        <w:hidden/>
      </w:trPr>
      <w:tc>
        <w:tcPr>
          <w:tcW w:w="8115" w:type="dxa"/>
        </w:tcPr>
        <w:p w14:paraId="6DE20FC1" w14:textId="77777777" w:rsidR="00C65398" w:rsidRDefault="00C65398" w:rsidP="0045151F">
          <w:pPr>
            <w:pStyle w:val="QuestionnaireFooter"/>
          </w:pPr>
          <w:r>
            <w:rPr>
              <w:noProof/>
            </w:rPr>
            <w:fldChar w:fldCharType="begin"/>
          </w:r>
          <w:r>
            <w:rPr>
              <w:noProof/>
            </w:rPr>
            <w:instrText xml:space="preserve"> FILENAME   \* MERGEFORMAT </w:instrText>
          </w:r>
          <w:r>
            <w:rPr>
              <w:noProof/>
            </w:rPr>
            <w:fldChar w:fldCharType="separate"/>
          </w:r>
          <w:r>
            <w:rPr>
              <w:noProof/>
            </w:rPr>
            <w:t>smsf - year end questionnaire 2009E0002</w:t>
          </w:r>
          <w:r>
            <w:rPr>
              <w:noProof/>
            </w:rPr>
            <w:fldChar w:fldCharType="end"/>
          </w:r>
        </w:p>
      </w:tc>
      <w:tc>
        <w:tcPr>
          <w:tcW w:w="1173" w:type="dxa"/>
        </w:tcPr>
        <w:p w14:paraId="6DE20FC2" w14:textId="77777777" w:rsidR="00C65398" w:rsidRDefault="00C65398" w:rsidP="0045151F">
          <w:pPr>
            <w:pStyle w:val="QuestionnaireFooter"/>
          </w:pPr>
          <w:r>
            <w:t xml:space="preserve">Page </w:t>
          </w:r>
          <w:r>
            <w:fldChar w:fldCharType="begin"/>
          </w:r>
          <w:r>
            <w:instrText xml:space="preserve"> PAGE </w:instrText>
          </w:r>
          <w:r>
            <w:fldChar w:fldCharType="separate"/>
          </w:r>
          <w:r>
            <w:rPr>
              <w:noProof/>
            </w:rPr>
            <w:t>1</w:t>
          </w:r>
          <w:r>
            <w:fldChar w:fldCharType="end"/>
          </w:r>
        </w:p>
      </w:tc>
    </w:tr>
    <w:tr w:rsidR="00C65398" w:rsidRPr="001B26A1" w14:paraId="6DE20FC6" w14:textId="77777777" w:rsidTr="001D4175">
      <w:trPr>
        <w:hidden/>
      </w:trPr>
      <w:tc>
        <w:tcPr>
          <w:tcW w:w="8115" w:type="dxa"/>
        </w:tcPr>
        <w:p w14:paraId="6DE20FC4" w14:textId="77777777" w:rsidR="00C65398" w:rsidRPr="001B26A1" w:rsidRDefault="00C65398" w:rsidP="0045151F">
          <w:pPr>
            <w:pStyle w:val="QuestionnaireFooter"/>
          </w:pPr>
          <w:r>
            <w:t xml:space="preserve">Copyright © </w:t>
          </w:r>
          <w:r w:rsidRPr="001B26A1">
            <w:t>200</w:t>
          </w:r>
          <w:r>
            <w:t>8</w:t>
          </w:r>
          <w:r w:rsidRPr="001B26A1">
            <w:t xml:space="preserve"> Business Fitness Pty Ltd</w:t>
          </w:r>
        </w:p>
      </w:tc>
      <w:tc>
        <w:tcPr>
          <w:tcW w:w="1173" w:type="dxa"/>
        </w:tcPr>
        <w:p w14:paraId="6DE20FC5" w14:textId="77777777" w:rsidR="00C65398" w:rsidRPr="001B26A1" w:rsidRDefault="00C65398" w:rsidP="0045151F">
          <w:pPr>
            <w:pStyle w:val="QuestionnaireFooter"/>
          </w:pPr>
        </w:p>
      </w:tc>
    </w:tr>
  </w:tbl>
  <w:p w14:paraId="6DE20FC7" w14:textId="77777777" w:rsidR="00C65398" w:rsidRPr="00FF7C68" w:rsidRDefault="00C65398">
    <w:pPr>
      <w:rPr>
        <w:b/>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1E0" w:firstRow="1" w:lastRow="1" w:firstColumn="1" w:lastColumn="1" w:noHBand="0" w:noVBand="0"/>
    </w:tblPr>
    <w:tblGrid>
      <w:gridCol w:w="8115"/>
      <w:gridCol w:w="1173"/>
    </w:tblGrid>
    <w:tr w:rsidR="00C65398" w14:paraId="6DE20FCB" w14:textId="77777777">
      <w:trPr>
        <w:hidden/>
      </w:trPr>
      <w:tc>
        <w:tcPr>
          <w:tcW w:w="8115" w:type="dxa"/>
        </w:tcPr>
        <w:p w14:paraId="6DE20FC9" w14:textId="77777777" w:rsidR="00C65398" w:rsidRPr="00CE1A92" w:rsidRDefault="00397D6C" w:rsidP="0045151F">
          <w:pPr>
            <w:pStyle w:val="QuestionnaireFooter"/>
          </w:pPr>
          <w:r>
            <w:fldChar w:fldCharType="begin"/>
          </w:r>
          <w:r>
            <w:instrText xml:space="preserve"> DOCPROPERTY  Title  \* MERGEFORMAT </w:instrText>
          </w:r>
          <w:r>
            <w:fldChar w:fldCharType="separate"/>
          </w:r>
          <w:r w:rsidR="00C65398" w:rsidRPr="00CE1A92">
            <w:t>SMSF - Year End Questionnaire 2018</w:t>
          </w:r>
          <w:r>
            <w:fldChar w:fldCharType="end"/>
          </w:r>
        </w:p>
      </w:tc>
      <w:tc>
        <w:tcPr>
          <w:tcW w:w="1173" w:type="dxa"/>
        </w:tcPr>
        <w:p w14:paraId="6DE20FCA" w14:textId="77777777" w:rsidR="00C65398" w:rsidRPr="0045151F" w:rsidRDefault="00C65398" w:rsidP="0045151F">
          <w:pPr>
            <w:pStyle w:val="QuestionnaireFooter"/>
            <w:rPr>
              <w:vanish w:val="0"/>
            </w:rPr>
          </w:pPr>
          <w:r w:rsidRPr="0045151F">
            <w:rPr>
              <w:vanish w:val="0"/>
            </w:rPr>
            <w:t xml:space="preserve">Page </w:t>
          </w:r>
          <w:r w:rsidRPr="0045151F">
            <w:rPr>
              <w:vanish w:val="0"/>
            </w:rPr>
            <w:fldChar w:fldCharType="begin"/>
          </w:r>
          <w:r w:rsidRPr="0045151F">
            <w:rPr>
              <w:vanish w:val="0"/>
            </w:rPr>
            <w:instrText xml:space="preserve"> PAGE </w:instrText>
          </w:r>
          <w:r w:rsidRPr="0045151F">
            <w:rPr>
              <w:vanish w:val="0"/>
            </w:rPr>
            <w:fldChar w:fldCharType="separate"/>
          </w:r>
          <w:r>
            <w:rPr>
              <w:noProof/>
              <w:vanish w:val="0"/>
            </w:rPr>
            <w:t>7</w:t>
          </w:r>
          <w:r w:rsidRPr="0045151F">
            <w:rPr>
              <w:vanish w:val="0"/>
            </w:rPr>
            <w:fldChar w:fldCharType="end"/>
          </w:r>
        </w:p>
      </w:tc>
    </w:tr>
    <w:tr w:rsidR="00C65398" w14:paraId="6DE20FCE" w14:textId="77777777">
      <w:trPr>
        <w:hidden/>
      </w:trPr>
      <w:tc>
        <w:tcPr>
          <w:tcW w:w="8115" w:type="dxa"/>
        </w:tcPr>
        <w:p w14:paraId="6DE20FCC" w14:textId="77777777" w:rsidR="00C65398" w:rsidRPr="00A144DC" w:rsidRDefault="00C65398" w:rsidP="0045151F">
          <w:pPr>
            <w:pStyle w:val="QuestionnaireFooter"/>
            <w:rPr>
              <w:szCs w:val="18"/>
            </w:rPr>
          </w:pPr>
          <w:r w:rsidRPr="00A144DC">
            <w:rPr>
              <w:szCs w:val="18"/>
            </w:rPr>
            <w:t xml:space="preserve">Copyright © 2009-Present </w:t>
          </w:r>
          <w:r w:rsidRPr="00A144DC">
            <w:t>Business</w:t>
          </w:r>
          <w:r w:rsidRPr="00A144DC">
            <w:rPr>
              <w:szCs w:val="18"/>
            </w:rPr>
            <w:t xml:space="preserve"> Fitness Pty Ltd</w:t>
          </w:r>
        </w:p>
      </w:tc>
      <w:tc>
        <w:tcPr>
          <w:tcW w:w="1173" w:type="dxa"/>
        </w:tcPr>
        <w:p w14:paraId="6DE20FCD" w14:textId="77777777" w:rsidR="00C65398" w:rsidRDefault="00C65398" w:rsidP="0045151F">
          <w:pPr>
            <w:pStyle w:val="QuestionnaireFooter"/>
          </w:pPr>
        </w:p>
      </w:tc>
    </w:tr>
  </w:tbl>
  <w:p w14:paraId="6DE20FCF" w14:textId="77777777" w:rsidR="00C65398" w:rsidRDefault="00C65398" w:rsidP="0045151F">
    <w:pPr>
      <w:pStyle w:val="Questionnaire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E20FBD" w14:textId="77777777" w:rsidR="00C65398" w:rsidRDefault="00C65398" w:rsidP="00BB3DE6">
      <w:r>
        <w:separator/>
      </w:r>
    </w:p>
  </w:footnote>
  <w:footnote w:type="continuationSeparator" w:id="0">
    <w:p w14:paraId="6DE20FBE" w14:textId="77777777" w:rsidR="00C65398" w:rsidRDefault="00C65398" w:rsidP="00BB3D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E20FC8" w14:textId="77777777" w:rsidR="00C65398" w:rsidRDefault="00C65398" w:rsidP="0045151F">
    <w:pPr>
      <w:pStyle w:val="QuestionnaireFoo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F7650D"/>
    <w:multiLevelType w:val="hybridMultilevel"/>
    <w:tmpl w:val="FB7A1A08"/>
    <w:lvl w:ilvl="0" w:tplc="03B82838">
      <w:start w:val="1"/>
      <w:numFmt w:val="decimal"/>
      <w:lvlText w:val="%1."/>
      <w:lvlJc w:val="left"/>
      <w:pPr>
        <w:tabs>
          <w:tab w:val="num" w:pos="709"/>
        </w:tabs>
        <w:ind w:left="709" w:hanging="709"/>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 w15:restartNumberingAfterBreak="0">
    <w:nsid w:val="384C0586"/>
    <w:multiLevelType w:val="multilevel"/>
    <w:tmpl w:val="CD8C08E6"/>
    <w:lvl w:ilvl="0">
      <w:start w:val="1"/>
      <w:numFmt w:val="decimal"/>
      <w:pStyle w:val="Heading1"/>
      <w:lvlText w:val="%1."/>
      <w:lvlJc w:val="left"/>
      <w:pPr>
        <w:tabs>
          <w:tab w:val="num" w:pos="1276"/>
        </w:tabs>
        <w:ind w:left="1276" w:hanging="992"/>
      </w:pPr>
      <w:rPr>
        <w:rFonts w:ascii="Calibri" w:hAnsi="Calibri" w:hint="default"/>
        <w:b/>
        <w:i w:val="0"/>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tabs>
          <w:tab w:val="num" w:pos="1559"/>
        </w:tabs>
        <w:ind w:left="1559" w:hanging="992"/>
      </w:pPr>
      <w:rPr>
        <w:rFonts w:ascii="Calibri" w:hAnsi="Calibri" w:hint="default"/>
      </w:rPr>
    </w:lvl>
    <w:lvl w:ilvl="2">
      <w:start w:val="1"/>
      <w:numFmt w:val="decimal"/>
      <w:pStyle w:val="Heading3"/>
      <w:lvlText w:val="%1.%2.%3"/>
      <w:lvlJc w:val="left"/>
      <w:pPr>
        <w:tabs>
          <w:tab w:val="num" w:pos="992"/>
        </w:tabs>
        <w:ind w:left="992" w:hanging="992"/>
      </w:pPr>
      <w:rPr>
        <w:rFonts w:hint="default"/>
      </w:rPr>
    </w:lvl>
    <w:lvl w:ilvl="3">
      <w:start w:val="1"/>
      <w:numFmt w:val="decimal"/>
      <w:pStyle w:val="Heading4"/>
      <w:lvlText w:val="%1.%2.%3.%4"/>
      <w:lvlJc w:val="left"/>
      <w:pPr>
        <w:tabs>
          <w:tab w:val="num" w:pos="992"/>
        </w:tabs>
        <w:ind w:left="992" w:hanging="992"/>
      </w:pPr>
      <w:rPr>
        <w:rFonts w:hint="default"/>
      </w:rPr>
    </w:lvl>
    <w:lvl w:ilvl="4">
      <w:start w:val="1"/>
      <w:numFmt w:val="decimal"/>
      <w:pStyle w:val="Heading5"/>
      <w:lvlText w:val="%1.%2.%3.%4.%5"/>
      <w:lvlJc w:val="left"/>
      <w:pPr>
        <w:tabs>
          <w:tab w:val="num" w:pos="992"/>
        </w:tabs>
        <w:ind w:left="992" w:hanging="992"/>
      </w:pPr>
      <w:rPr>
        <w:rFonts w:hint="default"/>
      </w:rPr>
    </w:lvl>
    <w:lvl w:ilvl="5">
      <w:start w:val="1"/>
      <w:numFmt w:val="decimal"/>
      <w:pStyle w:val="Heading6"/>
      <w:lvlText w:val="%1.%2.%3.%4.%5.%6"/>
      <w:lvlJc w:val="left"/>
      <w:pPr>
        <w:tabs>
          <w:tab w:val="num" w:pos="992"/>
        </w:tabs>
        <w:ind w:left="992" w:hanging="99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48E24E76"/>
    <w:multiLevelType w:val="hybridMultilevel"/>
    <w:tmpl w:val="F97EDC26"/>
    <w:lvl w:ilvl="0" w:tplc="D8CA7D66">
      <w:start w:val="1"/>
      <w:numFmt w:val="bullet"/>
      <w:lvlText w:val=""/>
      <w:lvlJc w:val="left"/>
      <w:pPr>
        <w:tabs>
          <w:tab w:val="num" w:pos="360"/>
        </w:tabs>
        <w:ind w:left="360" w:hanging="360"/>
      </w:pPr>
      <w:rPr>
        <w:rFonts w:ascii="Wingdings" w:hAnsi="Wingdings" w:hint="default"/>
      </w:rPr>
    </w:lvl>
    <w:lvl w:ilvl="1" w:tplc="1D2A5158" w:tentative="1">
      <w:start w:val="1"/>
      <w:numFmt w:val="bullet"/>
      <w:lvlText w:val="o"/>
      <w:lvlJc w:val="left"/>
      <w:pPr>
        <w:tabs>
          <w:tab w:val="num" w:pos="1440"/>
        </w:tabs>
        <w:ind w:left="1440" w:hanging="360"/>
      </w:pPr>
      <w:rPr>
        <w:rFonts w:ascii="Courier New" w:hAnsi="Courier New" w:cs="Courier New" w:hint="default"/>
      </w:rPr>
    </w:lvl>
    <w:lvl w:ilvl="2" w:tplc="2A5A3860" w:tentative="1">
      <w:start w:val="1"/>
      <w:numFmt w:val="bullet"/>
      <w:lvlText w:val=""/>
      <w:lvlJc w:val="left"/>
      <w:pPr>
        <w:tabs>
          <w:tab w:val="num" w:pos="2160"/>
        </w:tabs>
        <w:ind w:left="2160" w:hanging="360"/>
      </w:pPr>
      <w:rPr>
        <w:rFonts w:ascii="Wingdings" w:hAnsi="Wingdings" w:hint="default"/>
      </w:rPr>
    </w:lvl>
    <w:lvl w:ilvl="3" w:tplc="3F749716" w:tentative="1">
      <w:start w:val="1"/>
      <w:numFmt w:val="bullet"/>
      <w:lvlText w:val=""/>
      <w:lvlJc w:val="left"/>
      <w:pPr>
        <w:tabs>
          <w:tab w:val="num" w:pos="2880"/>
        </w:tabs>
        <w:ind w:left="2880" w:hanging="360"/>
      </w:pPr>
      <w:rPr>
        <w:rFonts w:ascii="Symbol" w:hAnsi="Symbol" w:hint="default"/>
      </w:rPr>
    </w:lvl>
    <w:lvl w:ilvl="4" w:tplc="9F5619BE" w:tentative="1">
      <w:start w:val="1"/>
      <w:numFmt w:val="bullet"/>
      <w:lvlText w:val="o"/>
      <w:lvlJc w:val="left"/>
      <w:pPr>
        <w:tabs>
          <w:tab w:val="num" w:pos="3600"/>
        </w:tabs>
        <w:ind w:left="3600" w:hanging="360"/>
      </w:pPr>
      <w:rPr>
        <w:rFonts w:ascii="Courier New" w:hAnsi="Courier New" w:cs="Courier New" w:hint="default"/>
      </w:rPr>
    </w:lvl>
    <w:lvl w:ilvl="5" w:tplc="FEFCB7D2" w:tentative="1">
      <w:start w:val="1"/>
      <w:numFmt w:val="bullet"/>
      <w:lvlText w:val=""/>
      <w:lvlJc w:val="left"/>
      <w:pPr>
        <w:tabs>
          <w:tab w:val="num" w:pos="4320"/>
        </w:tabs>
        <w:ind w:left="4320" w:hanging="360"/>
      </w:pPr>
      <w:rPr>
        <w:rFonts w:ascii="Wingdings" w:hAnsi="Wingdings" w:hint="default"/>
      </w:rPr>
    </w:lvl>
    <w:lvl w:ilvl="6" w:tplc="8A1CC7DA" w:tentative="1">
      <w:start w:val="1"/>
      <w:numFmt w:val="bullet"/>
      <w:lvlText w:val=""/>
      <w:lvlJc w:val="left"/>
      <w:pPr>
        <w:tabs>
          <w:tab w:val="num" w:pos="5040"/>
        </w:tabs>
        <w:ind w:left="5040" w:hanging="360"/>
      </w:pPr>
      <w:rPr>
        <w:rFonts w:ascii="Symbol" w:hAnsi="Symbol" w:hint="default"/>
      </w:rPr>
    </w:lvl>
    <w:lvl w:ilvl="7" w:tplc="71C4E5CE" w:tentative="1">
      <w:start w:val="1"/>
      <w:numFmt w:val="bullet"/>
      <w:lvlText w:val="o"/>
      <w:lvlJc w:val="left"/>
      <w:pPr>
        <w:tabs>
          <w:tab w:val="num" w:pos="5760"/>
        </w:tabs>
        <w:ind w:left="5760" w:hanging="360"/>
      </w:pPr>
      <w:rPr>
        <w:rFonts w:ascii="Courier New" w:hAnsi="Courier New" w:cs="Courier New" w:hint="default"/>
      </w:rPr>
    </w:lvl>
    <w:lvl w:ilvl="8" w:tplc="CF8E3A32"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C6A46A7"/>
    <w:multiLevelType w:val="hybridMultilevel"/>
    <w:tmpl w:val="62445E5C"/>
    <w:lvl w:ilvl="0" w:tplc="77F68250">
      <w:start w:val="1"/>
      <w:numFmt w:val="bullet"/>
      <w:lvlText w:val=""/>
      <w:lvlJc w:val="left"/>
      <w:pPr>
        <w:tabs>
          <w:tab w:val="num" w:pos="360"/>
        </w:tabs>
        <w:ind w:left="360" w:hanging="360"/>
      </w:pPr>
      <w:rPr>
        <w:rFonts w:ascii="Wingdings" w:hAnsi="Wingdings" w:hint="default"/>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6A1C7DB2"/>
    <w:multiLevelType w:val="multilevel"/>
    <w:tmpl w:val="F27C42B0"/>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ascii="Arial" w:hAnsi="Arial" w:hint="default"/>
        <w:b w:val="0"/>
        <w:i w:val="0"/>
        <w:sz w:val="20"/>
        <w:szCs w:val="20"/>
      </w:rPr>
    </w:lvl>
    <w:lvl w:ilvl="2">
      <w:start w:val="1"/>
      <w:numFmt w:val="decimal"/>
      <w:lvlText w:val="%1.%2.%3"/>
      <w:lvlJc w:val="left"/>
      <w:pPr>
        <w:tabs>
          <w:tab w:val="num" w:pos="567"/>
        </w:tabs>
        <w:ind w:left="567" w:hanging="567"/>
      </w:pPr>
      <w:rPr>
        <w:rFonts w:ascii="Arial" w:hAnsi="Arial" w:hint="default"/>
        <w:b w:val="0"/>
        <w:i w:val="0"/>
        <w:sz w:val="20"/>
        <w:szCs w:val="20"/>
      </w:rPr>
    </w:lvl>
    <w:lvl w:ilvl="3">
      <w:start w:val="1"/>
      <w:numFmt w:val="decimal"/>
      <w:lvlText w:val="%1.%2.%3.%4"/>
      <w:lvlJc w:val="left"/>
      <w:pPr>
        <w:tabs>
          <w:tab w:val="num" w:pos="992"/>
        </w:tabs>
        <w:ind w:left="992" w:hanging="992"/>
      </w:pPr>
      <w:rPr>
        <w:rFonts w:hint="default"/>
        <w:sz w:val="20"/>
        <w:szCs w:val="20"/>
      </w:rPr>
    </w:lvl>
    <w:lvl w:ilvl="4">
      <w:start w:val="1"/>
      <w:numFmt w:val="decimal"/>
      <w:lvlText w:val="%1.%2.%3.%4.%5"/>
      <w:lvlJc w:val="left"/>
      <w:pPr>
        <w:tabs>
          <w:tab w:val="num" w:pos="992"/>
        </w:tabs>
        <w:ind w:left="992" w:hanging="992"/>
      </w:pPr>
      <w:rPr>
        <w:rFonts w:hint="default"/>
        <w:sz w:val="20"/>
        <w:szCs w:val="20"/>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5" w15:restartNumberingAfterBreak="0">
    <w:nsid w:val="6CB077EC"/>
    <w:multiLevelType w:val="singleLevel"/>
    <w:tmpl w:val="ECF4F2DA"/>
    <w:lvl w:ilvl="0">
      <w:start w:val="1"/>
      <w:numFmt w:val="bullet"/>
      <w:lvlText w:val=""/>
      <w:lvlJc w:val="left"/>
      <w:pPr>
        <w:tabs>
          <w:tab w:val="num" w:pos="360"/>
        </w:tabs>
        <w:ind w:left="360" w:hanging="360"/>
      </w:pPr>
      <w:rPr>
        <w:rFonts w:ascii="Symbol" w:hAnsi="Symbol" w:hint="default"/>
        <w:sz w:val="16"/>
        <w:szCs w:val="16"/>
      </w:rPr>
    </w:lvl>
  </w:abstractNum>
  <w:abstractNum w:abstractNumId="6" w15:restartNumberingAfterBreak="0">
    <w:nsid w:val="776B1975"/>
    <w:multiLevelType w:val="hybridMultilevel"/>
    <w:tmpl w:val="64822BD2"/>
    <w:lvl w:ilvl="0" w:tplc="03E0EC38">
      <w:start w:val="1"/>
      <w:numFmt w:val="bullet"/>
      <w:pStyle w:val="QuestionnaireNotes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664774580">
    <w:abstractNumId w:val="5"/>
  </w:num>
  <w:num w:numId="2" w16cid:durableId="104203239">
    <w:abstractNumId w:val="4"/>
  </w:num>
  <w:num w:numId="3" w16cid:durableId="786968471">
    <w:abstractNumId w:val="3"/>
  </w:num>
  <w:num w:numId="4" w16cid:durableId="401172707">
    <w:abstractNumId w:val="0"/>
  </w:num>
  <w:num w:numId="5" w16cid:durableId="2093549378">
    <w:abstractNumId w:val="2"/>
  </w:num>
  <w:num w:numId="6" w16cid:durableId="57440882">
    <w:abstractNumId w:val="1"/>
  </w:num>
  <w:num w:numId="7" w16cid:durableId="1233856465">
    <w:abstractNumId w:val="1"/>
  </w:num>
  <w:num w:numId="8" w16cid:durableId="1374114423">
    <w:abstractNumId w:val="1"/>
  </w:num>
  <w:num w:numId="9" w16cid:durableId="727413777">
    <w:abstractNumId w:val="1"/>
  </w:num>
  <w:num w:numId="10" w16cid:durableId="1300958326">
    <w:abstractNumId w:val="1"/>
  </w:num>
  <w:num w:numId="11" w16cid:durableId="1723481252">
    <w:abstractNumId w:val="1"/>
  </w:num>
  <w:num w:numId="12" w16cid:durableId="801920596">
    <w:abstractNumId w:val="1"/>
  </w:num>
  <w:num w:numId="13" w16cid:durableId="1448543405">
    <w:abstractNumId w:val="1"/>
  </w:num>
  <w:num w:numId="14" w16cid:durableId="541678007">
    <w:abstractNumId w:val="1"/>
  </w:num>
  <w:num w:numId="15" w16cid:durableId="1645624838">
    <w:abstractNumId w:val="1"/>
  </w:num>
  <w:num w:numId="16" w16cid:durableId="272978155">
    <w:abstractNumId w:val="1"/>
  </w:num>
  <w:num w:numId="17" w16cid:durableId="1692217943">
    <w:abstractNumId w:val="1"/>
  </w:num>
  <w:num w:numId="18" w16cid:durableId="1174343031">
    <w:abstractNumId w:val="1"/>
  </w:num>
  <w:num w:numId="19" w16cid:durableId="1901818734">
    <w:abstractNumId w:val="1"/>
  </w:num>
  <w:num w:numId="20" w16cid:durableId="2002270489">
    <w:abstractNumId w:val="1"/>
  </w:num>
  <w:num w:numId="21" w16cid:durableId="1253512153">
    <w:abstractNumId w:val="1"/>
  </w:num>
  <w:num w:numId="22" w16cid:durableId="1849370413">
    <w:abstractNumId w:val="1"/>
  </w:num>
  <w:num w:numId="23" w16cid:durableId="888876526">
    <w:abstractNumId w:val="1"/>
  </w:num>
  <w:num w:numId="24" w16cid:durableId="593824313">
    <w:abstractNumId w:val="1"/>
  </w:num>
  <w:num w:numId="25" w16cid:durableId="1007515032">
    <w:abstractNumId w:val="6"/>
  </w:num>
  <w:num w:numId="26" w16cid:durableId="1740903340">
    <w:abstractNumId w:val="1"/>
  </w:num>
  <w:num w:numId="27" w16cid:durableId="1641495859">
    <w:abstractNumId w:val="1"/>
  </w:num>
  <w:num w:numId="28" w16cid:durableId="1549026545">
    <w:abstractNumId w:val="1"/>
  </w:num>
  <w:num w:numId="29" w16cid:durableId="1566140283">
    <w:abstractNumId w:val="1"/>
  </w:num>
  <w:num w:numId="30" w16cid:durableId="1029646634">
    <w:abstractNumId w:val="1"/>
  </w:num>
  <w:num w:numId="31" w16cid:durableId="888150890">
    <w:abstractNumId w:val="1"/>
  </w:num>
  <w:num w:numId="32" w16cid:durableId="1585988671">
    <w:abstractNumId w:val="1"/>
  </w:num>
  <w:num w:numId="33" w16cid:durableId="309214469">
    <w:abstractNumId w:val="1"/>
  </w:num>
  <w:num w:numId="34" w16cid:durableId="1725907302">
    <w:abstractNumId w:val="1"/>
  </w:num>
  <w:num w:numId="35" w16cid:durableId="1934120481">
    <w:abstractNumId w:val="6"/>
  </w:num>
  <w:num w:numId="36" w16cid:durableId="717976025">
    <w:abstractNumId w:val="1"/>
  </w:num>
  <w:num w:numId="37" w16cid:durableId="1011251023">
    <w:abstractNumId w:val="1"/>
  </w:num>
  <w:num w:numId="38" w16cid:durableId="164371195">
    <w:abstractNumId w:val="1"/>
  </w:num>
  <w:num w:numId="39" w16cid:durableId="1400252790">
    <w:abstractNumId w:val="1"/>
  </w:num>
  <w:num w:numId="40" w16cid:durableId="1593050135">
    <w:abstractNumId w:val="1"/>
  </w:num>
  <w:num w:numId="41" w16cid:durableId="1409040275">
    <w:abstractNumId w:val="1"/>
  </w:num>
  <w:num w:numId="42" w16cid:durableId="1505126156">
    <w:abstractNumId w:val="1"/>
  </w:num>
  <w:num w:numId="43" w16cid:durableId="425611571">
    <w:abstractNumId w:val="1"/>
  </w:num>
  <w:num w:numId="44" w16cid:durableId="1731684610">
    <w:abstractNumId w:val="1"/>
  </w:num>
  <w:num w:numId="45" w16cid:durableId="1331064601">
    <w:abstractNumId w:val="1"/>
  </w:num>
  <w:num w:numId="46" w16cid:durableId="463037608">
    <w:abstractNumId w:val="1"/>
  </w:num>
  <w:num w:numId="47" w16cid:durableId="149634495">
    <w:abstractNumId w:val="1"/>
  </w:num>
  <w:num w:numId="48" w16cid:durableId="1871146896">
    <w:abstractNumId w:val="1"/>
  </w:num>
  <w:num w:numId="49" w16cid:durableId="1003125115">
    <w:abstractNumId w:val="1"/>
  </w:num>
  <w:num w:numId="50" w16cid:durableId="1385057129">
    <w:abstractNumId w:val="1"/>
  </w:num>
  <w:num w:numId="51" w16cid:durableId="1547372981">
    <w:abstractNumId w:val="1"/>
  </w:num>
  <w:num w:numId="52" w16cid:durableId="634218247">
    <w:abstractNumId w:val="1"/>
  </w:num>
  <w:num w:numId="53" w16cid:durableId="1878934695">
    <w:abstractNumId w:val="1"/>
  </w:num>
  <w:num w:numId="54" w16cid:durableId="298848634">
    <w:abstractNumId w:val="1"/>
  </w:num>
  <w:num w:numId="55" w16cid:durableId="2072387880">
    <w:abstractNumId w:val="1"/>
  </w:num>
  <w:num w:numId="56" w16cid:durableId="1888251335">
    <w:abstractNumId w:val="1"/>
  </w:num>
  <w:num w:numId="57" w16cid:durableId="686442795">
    <w:abstractNumId w:val="1"/>
  </w:num>
  <w:num w:numId="58" w16cid:durableId="719283567">
    <w:abstractNumId w:val="1"/>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activeWritingStyle w:appName="MSWord" w:lang="en-GB" w:vendorID="64" w:dllVersion="6" w:nlCheck="1" w:checkStyle="1"/>
  <w:activeWritingStyle w:appName="MSWord" w:lang="en-AU" w:vendorID="64" w:dllVersion="6" w:nlCheck="1" w:checkStyle="1"/>
  <w:activeWritingStyle w:appName="MSWord" w:lang="en-US" w:vendorID="64" w:dllVersion="6" w:nlCheck="1" w:checkStyle="1"/>
  <w:activeWritingStyle w:appName="MSWord" w:lang="en-AU" w:vendorID="64" w:dllVersion="5" w:nlCheck="1" w:checkStyle="1"/>
  <w:activeWritingStyle w:appName="MSWord" w:lang="en-GB" w:vendorID="64" w:dllVersion="5" w:nlCheck="1" w:checkStyle="1"/>
  <w:activeWritingStyle w:appName="MSWord" w:lang="en-AU"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defaultTabStop w:val="720"/>
  <w:displayHorizontalDrawingGridEvery w:val="0"/>
  <w:displayVerticalDrawingGridEvery w:val="0"/>
  <w:doNotUseMarginsForDrawingGridOrigin/>
  <w:noPunctuationKerning/>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I0tzAyMbAwtDAxNTJV0lEKTi0uzszPAykwqQUA78UEiywAAAA="/>
  </w:docVars>
  <w:rsids>
    <w:rsidRoot w:val="009B5C13"/>
    <w:rsid w:val="0000468C"/>
    <w:rsid w:val="00013458"/>
    <w:rsid w:val="0005601F"/>
    <w:rsid w:val="00056150"/>
    <w:rsid w:val="000670C7"/>
    <w:rsid w:val="0007134F"/>
    <w:rsid w:val="00082FD9"/>
    <w:rsid w:val="0009708F"/>
    <w:rsid w:val="000B6059"/>
    <w:rsid w:val="000D1DEA"/>
    <w:rsid w:val="000D4427"/>
    <w:rsid w:val="000D7257"/>
    <w:rsid w:val="00120B6F"/>
    <w:rsid w:val="00133B2F"/>
    <w:rsid w:val="0013573D"/>
    <w:rsid w:val="00141F6A"/>
    <w:rsid w:val="00141F94"/>
    <w:rsid w:val="001650E9"/>
    <w:rsid w:val="001A5BA2"/>
    <w:rsid w:val="001B03FB"/>
    <w:rsid w:val="001B1318"/>
    <w:rsid w:val="001C2117"/>
    <w:rsid w:val="001C592E"/>
    <w:rsid w:val="001D4175"/>
    <w:rsid w:val="001E59C1"/>
    <w:rsid w:val="001E70E9"/>
    <w:rsid w:val="001F31B1"/>
    <w:rsid w:val="00202210"/>
    <w:rsid w:val="00221647"/>
    <w:rsid w:val="00247FC7"/>
    <w:rsid w:val="0025471B"/>
    <w:rsid w:val="002650F7"/>
    <w:rsid w:val="00267349"/>
    <w:rsid w:val="002721EA"/>
    <w:rsid w:val="00280303"/>
    <w:rsid w:val="00283DE3"/>
    <w:rsid w:val="002877D3"/>
    <w:rsid w:val="0029244F"/>
    <w:rsid w:val="00293DDD"/>
    <w:rsid w:val="002B529B"/>
    <w:rsid w:val="002C15B1"/>
    <w:rsid w:val="002C2E46"/>
    <w:rsid w:val="002C691C"/>
    <w:rsid w:val="002E0C5C"/>
    <w:rsid w:val="002F11A5"/>
    <w:rsid w:val="0030760E"/>
    <w:rsid w:val="003176F2"/>
    <w:rsid w:val="00357622"/>
    <w:rsid w:val="00385F08"/>
    <w:rsid w:val="00394E5A"/>
    <w:rsid w:val="00395C58"/>
    <w:rsid w:val="00397D6C"/>
    <w:rsid w:val="003A0BC8"/>
    <w:rsid w:val="003A1BF9"/>
    <w:rsid w:val="003A2E82"/>
    <w:rsid w:val="003A5A40"/>
    <w:rsid w:val="003B033E"/>
    <w:rsid w:val="003C0ACA"/>
    <w:rsid w:val="003D1A26"/>
    <w:rsid w:val="003D4B16"/>
    <w:rsid w:val="0041022E"/>
    <w:rsid w:val="004314AD"/>
    <w:rsid w:val="00433BFC"/>
    <w:rsid w:val="0045151F"/>
    <w:rsid w:val="004B5F94"/>
    <w:rsid w:val="004E70F1"/>
    <w:rsid w:val="005008C3"/>
    <w:rsid w:val="005075E3"/>
    <w:rsid w:val="005228D0"/>
    <w:rsid w:val="00535E0A"/>
    <w:rsid w:val="00572773"/>
    <w:rsid w:val="00577575"/>
    <w:rsid w:val="005B04C8"/>
    <w:rsid w:val="005B31C2"/>
    <w:rsid w:val="005B3C73"/>
    <w:rsid w:val="005B5165"/>
    <w:rsid w:val="005C520C"/>
    <w:rsid w:val="005D2EEB"/>
    <w:rsid w:val="00625414"/>
    <w:rsid w:val="00641E25"/>
    <w:rsid w:val="00645F3D"/>
    <w:rsid w:val="00682DD2"/>
    <w:rsid w:val="00685B08"/>
    <w:rsid w:val="0069541B"/>
    <w:rsid w:val="00696629"/>
    <w:rsid w:val="006D3D1A"/>
    <w:rsid w:val="006F3D88"/>
    <w:rsid w:val="00710188"/>
    <w:rsid w:val="007231C0"/>
    <w:rsid w:val="00742304"/>
    <w:rsid w:val="00775602"/>
    <w:rsid w:val="007D6986"/>
    <w:rsid w:val="007E2064"/>
    <w:rsid w:val="007E2C06"/>
    <w:rsid w:val="007E3AF5"/>
    <w:rsid w:val="007E54BD"/>
    <w:rsid w:val="00812ECE"/>
    <w:rsid w:val="00825B04"/>
    <w:rsid w:val="00870B5D"/>
    <w:rsid w:val="00881189"/>
    <w:rsid w:val="00892379"/>
    <w:rsid w:val="00894DA6"/>
    <w:rsid w:val="008A1347"/>
    <w:rsid w:val="008D524C"/>
    <w:rsid w:val="008E7624"/>
    <w:rsid w:val="008F1812"/>
    <w:rsid w:val="008F4A6F"/>
    <w:rsid w:val="008F5119"/>
    <w:rsid w:val="009210E8"/>
    <w:rsid w:val="00946012"/>
    <w:rsid w:val="0096797B"/>
    <w:rsid w:val="009A072C"/>
    <w:rsid w:val="009A2B87"/>
    <w:rsid w:val="009A73F6"/>
    <w:rsid w:val="009A7597"/>
    <w:rsid w:val="009A7782"/>
    <w:rsid w:val="009B011E"/>
    <w:rsid w:val="009B5C13"/>
    <w:rsid w:val="009C3C07"/>
    <w:rsid w:val="009E7BE4"/>
    <w:rsid w:val="009F644F"/>
    <w:rsid w:val="00A007DA"/>
    <w:rsid w:val="00A144DC"/>
    <w:rsid w:val="00A2746C"/>
    <w:rsid w:val="00A52200"/>
    <w:rsid w:val="00A64323"/>
    <w:rsid w:val="00A67487"/>
    <w:rsid w:val="00A97D92"/>
    <w:rsid w:val="00AC498D"/>
    <w:rsid w:val="00B03536"/>
    <w:rsid w:val="00B04DC0"/>
    <w:rsid w:val="00B3142A"/>
    <w:rsid w:val="00B465E5"/>
    <w:rsid w:val="00B467F0"/>
    <w:rsid w:val="00B62126"/>
    <w:rsid w:val="00B67B8F"/>
    <w:rsid w:val="00B719DA"/>
    <w:rsid w:val="00B87FBF"/>
    <w:rsid w:val="00BA2085"/>
    <w:rsid w:val="00BB3DE6"/>
    <w:rsid w:val="00BB656E"/>
    <w:rsid w:val="00BE4F75"/>
    <w:rsid w:val="00BE7F69"/>
    <w:rsid w:val="00C3112C"/>
    <w:rsid w:val="00C43513"/>
    <w:rsid w:val="00C462C3"/>
    <w:rsid w:val="00C62891"/>
    <w:rsid w:val="00C65398"/>
    <w:rsid w:val="00C73C7C"/>
    <w:rsid w:val="00C8327F"/>
    <w:rsid w:val="00C971E8"/>
    <w:rsid w:val="00CB038E"/>
    <w:rsid w:val="00CB09EF"/>
    <w:rsid w:val="00CC3B1B"/>
    <w:rsid w:val="00CE1A92"/>
    <w:rsid w:val="00CE1C6F"/>
    <w:rsid w:val="00D11E21"/>
    <w:rsid w:val="00D13BFC"/>
    <w:rsid w:val="00D14EFE"/>
    <w:rsid w:val="00D160FD"/>
    <w:rsid w:val="00D6136B"/>
    <w:rsid w:val="00D812A5"/>
    <w:rsid w:val="00DA0B3A"/>
    <w:rsid w:val="00DC2B50"/>
    <w:rsid w:val="00DC2C58"/>
    <w:rsid w:val="00E16CF7"/>
    <w:rsid w:val="00E24623"/>
    <w:rsid w:val="00E43CDA"/>
    <w:rsid w:val="00E52A19"/>
    <w:rsid w:val="00E6409C"/>
    <w:rsid w:val="00E76812"/>
    <w:rsid w:val="00E93C01"/>
    <w:rsid w:val="00EE522C"/>
    <w:rsid w:val="00F05C88"/>
    <w:rsid w:val="00F22854"/>
    <w:rsid w:val="00F2432F"/>
    <w:rsid w:val="00F37683"/>
    <w:rsid w:val="00F64F3F"/>
    <w:rsid w:val="00F92F4A"/>
    <w:rsid w:val="00FA0D45"/>
    <w:rsid w:val="00FB4C32"/>
    <w:rsid w:val="00FD2107"/>
    <w:rsid w:val="00FF1A69"/>
    <w:rsid w:val="00FF4A09"/>
    <w:rsid w:val="00FF7C6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6DE20C9D"/>
  <w15:docId w15:val="{77E26E0D-D44B-4780-964F-5B96AC7B2E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65398"/>
    <w:rPr>
      <w:rFonts w:ascii="Arial" w:hAnsi="Arial"/>
      <w:szCs w:val="24"/>
      <w:lang w:eastAsia="en-US"/>
    </w:rPr>
  </w:style>
  <w:style w:type="paragraph" w:styleId="Heading1">
    <w:name w:val="heading 1"/>
    <w:basedOn w:val="Normal"/>
    <w:next w:val="Normal"/>
    <w:qFormat/>
    <w:rsid w:val="00742304"/>
    <w:pPr>
      <w:keepNext/>
      <w:numPr>
        <w:numId w:val="34"/>
      </w:numPr>
      <w:spacing w:before="60" w:after="60"/>
      <w:outlineLvl w:val="0"/>
    </w:pPr>
    <w:rPr>
      <w:rFonts w:ascii="Calibri" w:hAnsi="Calibri" w:cs="Arial"/>
      <w:b/>
      <w:bCs/>
      <w:color w:val="333333"/>
      <w:kern w:val="32"/>
      <w:szCs w:val="32"/>
    </w:rPr>
  </w:style>
  <w:style w:type="paragraph" w:styleId="Heading2">
    <w:name w:val="heading 2"/>
    <w:basedOn w:val="Normal"/>
    <w:next w:val="Normal"/>
    <w:qFormat/>
    <w:rsid w:val="00385F08"/>
    <w:pPr>
      <w:numPr>
        <w:ilvl w:val="1"/>
        <w:numId w:val="34"/>
      </w:numPr>
      <w:spacing w:before="120" w:after="120"/>
      <w:ind w:right="340"/>
      <w:outlineLvl w:val="1"/>
    </w:pPr>
    <w:rPr>
      <w:rFonts w:ascii="Calibri" w:hAnsi="Calibri" w:cs="Arial"/>
      <w:bCs/>
      <w:iCs/>
      <w:szCs w:val="28"/>
    </w:rPr>
  </w:style>
  <w:style w:type="paragraph" w:styleId="Heading3">
    <w:name w:val="heading 3"/>
    <w:basedOn w:val="Normal"/>
    <w:next w:val="Normal"/>
    <w:qFormat/>
    <w:rsid w:val="00385F08"/>
    <w:pPr>
      <w:numPr>
        <w:ilvl w:val="2"/>
        <w:numId w:val="34"/>
      </w:numPr>
      <w:spacing w:before="60" w:after="60"/>
      <w:outlineLvl w:val="2"/>
    </w:pPr>
    <w:rPr>
      <w:rFonts w:ascii="Calibri" w:hAnsi="Calibri" w:cs="Arial"/>
      <w:bCs/>
      <w:szCs w:val="26"/>
    </w:rPr>
  </w:style>
  <w:style w:type="paragraph" w:styleId="Heading4">
    <w:name w:val="heading 4"/>
    <w:basedOn w:val="Normal"/>
    <w:next w:val="Normal"/>
    <w:qFormat/>
    <w:rsid w:val="00385F08"/>
    <w:pPr>
      <w:numPr>
        <w:ilvl w:val="3"/>
        <w:numId w:val="34"/>
      </w:numPr>
      <w:spacing w:before="60" w:after="60"/>
      <w:outlineLvl w:val="3"/>
    </w:pPr>
    <w:rPr>
      <w:rFonts w:ascii="Calibri" w:hAnsi="Calibri"/>
      <w:bCs/>
      <w:szCs w:val="28"/>
    </w:rPr>
  </w:style>
  <w:style w:type="paragraph" w:styleId="Heading5">
    <w:name w:val="heading 5"/>
    <w:basedOn w:val="Normal"/>
    <w:next w:val="Normal"/>
    <w:qFormat/>
    <w:rsid w:val="00385F08"/>
    <w:pPr>
      <w:numPr>
        <w:ilvl w:val="4"/>
        <w:numId w:val="34"/>
      </w:numPr>
      <w:spacing w:before="60" w:after="60"/>
      <w:outlineLvl w:val="4"/>
    </w:pPr>
    <w:rPr>
      <w:rFonts w:ascii="Calibri" w:hAnsi="Calibri"/>
      <w:bCs/>
      <w:iCs/>
      <w:szCs w:val="26"/>
    </w:rPr>
  </w:style>
  <w:style w:type="paragraph" w:styleId="Heading6">
    <w:name w:val="heading 6"/>
    <w:basedOn w:val="Normal"/>
    <w:next w:val="Normal"/>
    <w:qFormat/>
    <w:rsid w:val="00385F08"/>
    <w:pPr>
      <w:numPr>
        <w:ilvl w:val="5"/>
        <w:numId w:val="34"/>
      </w:numPr>
      <w:spacing w:before="240" w:after="60"/>
      <w:outlineLvl w:val="5"/>
    </w:pPr>
    <w:rPr>
      <w:rFonts w:ascii="Calibri" w:hAnsi="Calibri"/>
      <w:b/>
      <w:bCs/>
      <w:sz w:val="22"/>
      <w:szCs w:val="22"/>
    </w:rPr>
  </w:style>
  <w:style w:type="paragraph" w:styleId="Heading7">
    <w:name w:val="heading 7"/>
    <w:basedOn w:val="Normal"/>
    <w:next w:val="Normal"/>
    <w:qFormat/>
    <w:rsid w:val="00385F08"/>
    <w:pPr>
      <w:numPr>
        <w:ilvl w:val="6"/>
        <w:numId w:val="34"/>
      </w:numPr>
      <w:spacing w:before="240" w:after="60"/>
      <w:outlineLvl w:val="6"/>
    </w:pPr>
    <w:rPr>
      <w:rFonts w:ascii="Calibri" w:hAnsi="Calibri"/>
      <w:sz w:val="24"/>
    </w:rPr>
  </w:style>
  <w:style w:type="paragraph" w:styleId="Heading8">
    <w:name w:val="heading 8"/>
    <w:basedOn w:val="Normal"/>
    <w:next w:val="Normal"/>
    <w:qFormat/>
    <w:rsid w:val="00385F08"/>
    <w:pPr>
      <w:numPr>
        <w:ilvl w:val="7"/>
        <w:numId w:val="34"/>
      </w:numPr>
      <w:spacing w:before="240" w:after="60"/>
      <w:outlineLvl w:val="7"/>
    </w:pPr>
    <w:rPr>
      <w:i/>
      <w:iCs/>
      <w:sz w:val="24"/>
    </w:rPr>
  </w:style>
  <w:style w:type="paragraph" w:styleId="Heading9">
    <w:name w:val="heading 9"/>
    <w:basedOn w:val="Normal"/>
    <w:next w:val="Normal"/>
    <w:link w:val="Heading9Char"/>
    <w:qFormat/>
    <w:rsid w:val="00385F08"/>
    <w:pPr>
      <w:numPr>
        <w:ilvl w:val="8"/>
        <w:numId w:val="34"/>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9Char">
    <w:name w:val="Heading 9 Char"/>
    <w:link w:val="Heading9"/>
    <w:rsid w:val="005008C3"/>
    <w:rPr>
      <w:rFonts w:ascii="Arial" w:hAnsi="Arial" w:cs="Arial"/>
      <w:sz w:val="22"/>
      <w:szCs w:val="22"/>
      <w:lang w:eastAsia="en-US"/>
    </w:rPr>
  </w:style>
  <w:style w:type="character" w:customStyle="1" w:styleId="Heading1Char">
    <w:name w:val="Heading 1 Char"/>
    <w:rPr>
      <w:rFonts w:ascii="Arial" w:hAnsi="Arial" w:cs="Arial"/>
      <w:b/>
      <w:lang w:val="en-GB" w:eastAsia="en-US" w:bidi="ar-SA"/>
    </w:rPr>
  </w:style>
  <w:style w:type="character" w:customStyle="1" w:styleId="Heading2Char">
    <w:name w:val="Heading 2 Char"/>
    <w:rPr>
      <w:rFonts w:ascii="Arial" w:hAnsi="Arial" w:cs="Arial"/>
      <w:lang w:val="en-GB" w:eastAsia="en-US" w:bidi="ar-SA"/>
    </w:rPr>
  </w:style>
  <w:style w:type="paragraph" w:styleId="Header">
    <w:name w:val="header"/>
    <w:basedOn w:val="Normal"/>
    <w:link w:val="HeaderChar"/>
    <w:rsid w:val="00385F08"/>
    <w:pPr>
      <w:tabs>
        <w:tab w:val="center" w:pos="4513"/>
        <w:tab w:val="right" w:pos="9026"/>
      </w:tabs>
    </w:pPr>
  </w:style>
  <w:style w:type="character" w:customStyle="1" w:styleId="HeaderChar">
    <w:name w:val="Header Char"/>
    <w:link w:val="Header"/>
    <w:rsid w:val="0045151F"/>
    <w:rPr>
      <w:rFonts w:ascii="Arial" w:hAnsi="Arial"/>
      <w:szCs w:val="24"/>
      <w:lang w:eastAsia="en-US"/>
    </w:rPr>
  </w:style>
  <w:style w:type="paragraph" w:styleId="Footer">
    <w:name w:val="footer"/>
    <w:basedOn w:val="Normal"/>
    <w:link w:val="FooterChar"/>
    <w:rsid w:val="00385F08"/>
    <w:pPr>
      <w:tabs>
        <w:tab w:val="center" w:pos="4513"/>
        <w:tab w:val="right" w:pos="9026"/>
      </w:tabs>
    </w:pPr>
  </w:style>
  <w:style w:type="character" w:customStyle="1" w:styleId="FooterChar">
    <w:name w:val="Footer Char"/>
    <w:link w:val="Footer"/>
    <w:rsid w:val="0045151F"/>
    <w:rPr>
      <w:rFonts w:ascii="Arial" w:hAnsi="Arial"/>
      <w:szCs w:val="24"/>
      <w:lang w:eastAsia="en-US"/>
    </w:rPr>
  </w:style>
  <w:style w:type="character" w:styleId="Hyperlink">
    <w:name w:val="Hyperlink"/>
    <w:rsid w:val="00385F08"/>
    <w:rPr>
      <w:rFonts w:ascii="Arial" w:hAnsi="Arial"/>
      <w:color w:val="0000FF"/>
      <w:u w:val="single"/>
    </w:rPr>
  </w:style>
  <w:style w:type="paragraph" w:styleId="BalloonText">
    <w:name w:val="Balloon Text"/>
    <w:basedOn w:val="Normal"/>
    <w:link w:val="BalloonTextChar"/>
    <w:rsid w:val="00385F08"/>
    <w:rPr>
      <w:rFonts w:ascii="Tahoma" w:hAnsi="Tahoma" w:cs="Tahoma"/>
      <w:sz w:val="16"/>
      <w:szCs w:val="16"/>
    </w:rPr>
  </w:style>
  <w:style w:type="character" w:customStyle="1" w:styleId="BalloonTextChar">
    <w:name w:val="Balloon Text Char"/>
    <w:link w:val="BalloonText"/>
    <w:rsid w:val="0045151F"/>
    <w:rPr>
      <w:rFonts w:ascii="Tahoma" w:hAnsi="Tahoma" w:cs="Tahoma"/>
      <w:sz w:val="16"/>
      <w:szCs w:val="16"/>
      <w:lang w:eastAsia="en-US"/>
    </w:rPr>
  </w:style>
  <w:style w:type="paragraph" w:customStyle="1" w:styleId="QuestionnaireAbout">
    <w:name w:val="Questionnaire About"/>
    <w:basedOn w:val="Normal"/>
    <w:rsid w:val="00385F08"/>
    <w:pPr>
      <w:spacing w:before="320" w:after="120"/>
    </w:pPr>
    <w:rPr>
      <w:b/>
    </w:rPr>
  </w:style>
  <w:style w:type="paragraph" w:customStyle="1" w:styleId="QuestionnaireCheckbox">
    <w:name w:val="Questionnaire Checkbox"/>
    <w:basedOn w:val="Normal"/>
    <w:rsid w:val="00385F08"/>
    <w:pPr>
      <w:spacing w:before="120" w:after="120"/>
      <w:jc w:val="center"/>
    </w:pPr>
  </w:style>
  <w:style w:type="paragraph" w:customStyle="1" w:styleId="QuestionnairePara">
    <w:name w:val="Questionnaire Para"/>
    <w:basedOn w:val="Normal"/>
    <w:rsid w:val="00385F08"/>
    <w:pPr>
      <w:spacing w:before="120" w:after="120"/>
    </w:pPr>
    <w:rPr>
      <w:rFonts w:ascii="Calibri" w:hAnsi="Calibri"/>
    </w:rPr>
  </w:style>
  <w:style w:type="paragraph" w:customStyle="1" w:styleId="QuestionnaireNotesHeading">
    <w:name w:val="Questionnaire Notes Heading"/>
    <w:basedOn w:val="Normal"/>
    <w:rsid w:val="00385F08"/>
    <w:pPr>
      <w:tabs>
        <w:tab w:val="num" w:pos="284"/>
      </w:tabs>
    </w:pPr>
    <w:rPr>
      <w:rFonts w:ascii="Calibri" w:hAnsi="Calibri"/>
      <w:b/>
    </w:rPr>
  </w:style>
  <w:style w:type="paragraph" w:customStyle="1" w:styleId="QuestionnaireTable">
    <w:name w:val="Questionnaire Table"/>
    <w:basedOn w:val="Normal"/>
    <w:rsid w:val="00385F08"/>
    <w:pPr>
      <w:spacing w:before="40" w:after="40"/>
    </w:pPr>
    <w:rPr>
      <w:rFonts w:ascii="Calibri" w:hAnsi="Calibri"/>
    </w:rPr>
  </w:style>
  <w:style w:type="paragraph" w:customStyle="1" w:styleId="QuestionnaireThankyouMessage">
    <w:name w:val="Questionnaire Thankyou Message"/>
    <w:basedOn w:val="Normal"/>
    <w:rsid w:val="00385F08"/>
    <w:pPr>
      <w:spacing w:before="240" w:after="240"/>
    </w:pPr>
    <w:rPr>
      <w:rFonts w:ascii="Calibri" w:hAnsi="Calibri"/>
      <w:b/>
      <w:sz w:val="22"/>
    </w:rPr>
  </w:style>
  <w:style w:type="paragraph" w:customStyle="1" w:styleId="QuestionnaireTitle">
    <w:name w:val="Questionnaire Title"/>
    <w:basedOn w:val="Normal"/>
    <w:rsid w:val="00385F08"/>
    <w:pPr>
      <w:pBdr>
        <w:bottom w:val="single" w:sz="4" w:space="1" w:color="auto"/>
      </w:pBdr>
      <w:tabs>
        <w:tab w:val="right" w:pos="9071"/>
      </w:tabs>
      <w:spacing w:after="480"/>
    </w:pPr>
    <w:rPr>
      <w:rFonts w:ascii="Calibri" w:hAnsi="Calibri"/>
      <w:b/>
      <w:sz w:val="32"/>
    </w:rPr>
  </w:style>
  <w:style w:type="paragraph" w:customStyle="1" w:styleId="QuestionnaireTopicHead">
    <w:name w:val="Questionnaire Topic Head"/>
    <w:basedOn w:val="Heading1"/>
    <w:rsid w:val="00385F08"/>
    <w:pPr>
      <w:numPr>
        <w:numId w:val="0"/>
      </w:numPr>
      <w:tabs>
        <w:tab w:val="left" w:pos="567"/>
      </w:tabs>
    </w:pPr>
  </w:style>
  <w:style w:type="paragraph" w:customStyle="1" w:styleId="YN">
    <w:name w:val="YN?"/>
    <w:basedOn w:val="Normal"/>
    <w:link w:val="YNChar"/>
    <w:rsid w:val="00A144DC"/>
    <w:pPr>
      <w:keepNext/>
      <w:spacing w:before="60" w:after="60"/>
      <w:jc w:val="center"/>
    </w:pPr>
    <w:rPr>
      <w:rFonts w:ascii="Calibri" w:hAnsi="Calibri"/>
      <w:b/>
      <w:color w:val="333333"/>
    </w:rPr>
  </w:style>
  <w:style w:type="paragraph" w:customStyle="1" w:styleId="QuestionnaireFooter">
    <w:name w:val="Questionnaire Footer"/>
    <w:basedOn w:val="Normal"/>
    <w:qFormat/>
    <w:rsid w:val="00CE1C6F"/>
    <w:pPr>
      <w:tabs>
        <w:tab w:val="center" w:pos="4320"/>
        <w:tab w:val="right" w:pos="8640"/>
      </w:tabs>
    </w:pPr>
    <w:rPr>
      <w:rFonts w:ascii="Calibri" w:hAnsi="Calibri"/>
      <w:vanish/>
      <w:sz w:val="18"/>
      <w:szCs w:val="16"/>
    </w:rPr>
  </w:style>
  <w:style w:type="paragraph" w:customStyle="1" w:styleId="QuestionnaireGeneralComments">
    <w:name w:val="Questionnaire General Comments"/>
    <w:basedOn w:val="Normal"/>
    <w:qFormat/>
    <w:rsid w:val="00385F08"/>
    <w:pPr>
      <w:keepNext/>
      <w:spacing w:before="60" w:after="60"/>
    </w:pPr>
    <w:rPr>
      <w:rFonts w:ascii="Calibri" w:hAnsi="Calibri"/>
    </w:rPr>
  </w:style>
  <w:style w:type="paragraph" w:customStyle="1" w:styleId="QuestionnaireHeaderBlock">
    <w:name w:val="Questionnaire Header Block"/>
    <w:basedOn w:val="Normal"/>
    <w:qFormat/>
    <w:rsid w:val="003C0ACA"/>
    <w:rPr>
      <w:rFonts w:ascii="Calibri" w:hAnsi="Calibri" w:cs="Arial"/>
      <w:szCs w:val="22"/>
    </w:rPr>
  </w:style>
  <w:style w:type="paragraph" w:customStyle="1" w:styleId="QuestionnaireNotes">
    <w:name w:val="Questionnaire Notes"/>
    <w:basedOn w:val="QuestionnaireNotesHeading"/>
    <w:qFormat/>
    <w:rsid w:val="00385F08"/>
    <w:pPr>
      <w:ind w:left="1027"/>
    </w:pPr>
    <w:rPr>
      <w:b w:val="0"/>
      <w:i/>
    </w:rPr>
  </w:style>
  <w:style w:type="paragraph" w:customStyle="1" w:styleId="QuestionnaireNotesBullet">
    <w:name w:val="Questionnaire Notes Bullet"/>
    <w:basedOn w:val="QuestionnaireNotes"/>
    <w:qFormat/>
    <w:rsid w:val="00385F08"/>
    <w:pPr>
      <w:numPr>
        <w:numId w:val="35"/>
      </w:numPr>
    </w:pPr>
  </w:style>
  <w:style w:type="paragraph" w:customStyle="1" w:styleId="QuestionnairePageHeading">
    <w:name w:val="Questionnaire Page Heading"/>
    <w:basedOn w:val="Heading1"/>
    <w:qFormat/>
    <w:rsid w:val="00385F08"/>
    <w:pPr>
      <w:numPr>
        <w:numId w:val="0"/>
      </w:numPr>
      <w:tabs>
        <w:tab w:val="left" w:pos="567"/>
      </w:tabs>
      <w:ind w:left="567"/>
    </w:pPr>
  </w:style>
  <w:style w:type="paragraph" w:customStyle="1" w:styleId="QuestionnaireSectionHeading">
    <w:name w:val="Questionnaire Section Heading"/>
    <w:basedOn w:val="Normal"/>
    <w:qFormat/>
    <w:rsid w:val="00385F08"/>
    <w:pPr>
      <w:keepNext/>
    </w:pPr>
  </w:style>
  <w:style w:type="paragraph" w:customStyle="1" w:styleId="QuestionnaireSectionHeadingText">
    <w:name w:val="Questionnaire Section Heading Text"/>
    <w:basedOn w:val="Normal"/>
    <w:qFormat/>
    <w:rsid w:val="00742304"/>
    <w:pPr>
      <w:keepNext/>
    </w:pPr>
    <w:rPr>
      <w:rFonts w:ascii="Calibri" w:hAnsi="Calibri"/>
      <w:b/>
      <w:color w:val="333333"/>
      <w:sz w:val="28"/>
      <w:szCs w:val="36"/>
    </w:rPr>
  </w:style>
  <w:style w:type="paragraph" w:customStyle="1" w:styleId="merge">
    <w:name w:val="merge"/>
    <w:basedOn w:val="Normal"/>
    <w:qFormat/>
    <w:rsid w:val="00385F08"/>
    <w:rPr>
      <w:rFonts w:ascii="Calibri" w:hAnsi="Calibri"/>
      <w:sz w:val="16"/>
    </w:rPr>
  </w:style>
  <w:style w:type="paragraph" w:customStyle="1" w:styleId="QuestionnaireTableHeading">
    <w:name w:val="Questionnaire Table Heading"/>
    <w:basedOn w:val="QuestionnaireTable"/>
    <w:qFormat/>
    <w:rsid w:val="00385F08"/>
    <w:pPr>
      <w:keepNext/>
      <w:jc w:val="center"/>
    </w:pPr>
    <w:rPr>
      <w:b/>
      <w:sz w:val="18"/>
      <w:szCs w:val="18"/>
    </w:rPr>
  </w:style>
  <w:style w:type="table" w:styleId="TableGrid">
    <w:name w:val="Table Grid"/>
    <w:basedOn w:val="TableNormal"/>
    <w:rsid w:val="00385F08"/>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YNChar">
    <w:name w:val="YN? Char"/>
    <w:link w:val="YN"/>
    <w:rsid w:val="00A144DC"/>
    <w:rPr>
      <w:rFonts w:ascii="Calibri" w:hAnsi="Calibri"/>
      <w:b/>
      <w:color w:val="333333"/>
      <w:szCs w:val="24"/>
      <w:lang w:eastAsia="en-US"/>
    </w:rPr>
  </w:style>
  <w:style w:type="paragraph" w:customStyle="1" w:styleId="StyleQuestionnaireTitle14ptAfter0pt">
    <w:name w:val="Style Questionnaire Title + 14 pt After:  0 pt"/>
    <w:basedOn w:val="QuestionnaireTitle"/>
    <w:rsid w:val="001B03FB"/>
    <w:pPr>
      <w:pBdr>
        <w:bottom w:val="none" w:sz="0" w:space="0" w:color="auto"/>
      </w:pBdr>
      <w:spacing w:after="0"/>
    </w:pPr>
    <w:rPr>
      <w:bCs/>
      <w:color w:val="333333"/>
      <w:sz w:val="28"/>
      <w:szCs w:val="20"/>
    </w:rPr>
  </w:style>
  <w:style w:type="paragraph" w:customStyle="1" w:styleId="StyleQuestionnaireTitle14ptAfter0ptBottomNoborder">
    <w:name w:val="Style Questionnaire Title + 14 pt After:  0 pt Bottom: (No border..."/>
    <w:basedOn w:val="QuestionnaireTitle"/>
    <w:rsid w:val="005D2EEB"/>
    <w:pPr>
      <w:pBdr>
        <w:bottom w:val="none" w:sz="0" w:space="0" w:color="auto"/>
      </w:pBdr>
      <w:shd w:val="clear" w:color="auto" w:fill="D9D9D9" w:themeFill="background1" w:themeFillShade="D9"/>
      <w:spacing w:after="0"/>
    </w:pPr>
    <w:rPr>
      <w:bCs/>
      <w:color w:val="333333"/>
      <w:sz w:val="22"/>
      <w:szCs w:val="20"/>
    </w:rPr>
  </w:style>
  <w:style w:type="paragraph" w:styleId="Revision">
    <w:name w:val="Revision"/>
    <w:hidden/>
    <w:uiPriority w:val="99"/>
    <w:semiHidden/>
    <w:rsid w:val="00BA2085"/>
    <w:rPr>
      <w:rFonts w:ascii="Arial" w:hAnsi="Arial"/>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8B7243D19206A42A93E5FE85BBA3CFF" ma:contentTypeVersion="16" ma:contentTypeDescription="Create a new document." ma:contentTypeScope="" ma:versionID="d47c4083288098517fabc60a4a53b0bb">
  <xsd:schema xmlns:xsd="http://www.w3.org/2001/XMLSchema" xmlns:xs="http://www.w3.org/2001/XMLSchema" xmlns:p="http://schemas.microsoft.com/office/2006/metadata/properties" xmlns:ns2="c6350ccd-e441-49b8-b0ab-58a650a45805" xmlns:ns3="25118c06-12ef-4de3-ac36-3176547b723c" targetNamespace="http://schemas.microsoft.com/office/2006/metadata/properties" ma:root="true" ma:fieldsID="08d79220d88d8c7e7fd14d519de189e5" ns2:_="" ns3:_="">
    <xsd:import namespace="c6350ccd-e441-49b8-b0ab-58a650a45805"/>
    <xsd:import namespace="25118c06-12ef-4de3-ac36-3176547b72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2:MediaServiceDateTaken"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350ccd-e441-49b8-b0ab-58a650a458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6761812e-053e-4933-a13e-2ecf84d00b36" ma:termSetId="09814cd3-568e-fe90-9814-8d621ff8fb84" ma:anchorId="fba54fb3-c3e1-fe81-a776-ca4b69148c4d" ma:open="true" ma:isKeyword="false">
      <xsd:complexType>
        <xsd:sequence>
          <xsd:element ref="pc:Terms" minOccurs="0" maxOccurs="1"/>
        </xsd:sequence>
      </xsd:complex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118c06-12ef-4de3-ac36-3176547b723c"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d2df20ca-3c0e-468e-b23a-dfc5905f152c}" ma:internalName="TaxCatchAll" ma:showField="CatchAllData" ma:web="25118c06-12ef-4de3-ac36-3176547b72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6350ccd-e441-49b8-b0ab-58a650a45805">
      <Terms xmlns="http://schemas.microsoft.com/office/infopath/2007/PartnerControls"/>
    </lcf76f155ced4ddcb4097134ff3c332f>
    <TaxCatchAll xmlns="25118c06-12ef-4de3-ac36-3176547b723c"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C04872C-F2FC-4D31-86B2-13476E63A7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350ccd-e441-49b8-b0ab-58a650a45805"/>
    <ds:schemaRef ds:uri="25118c06-12ef-4de3-ac36-3176547b72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F452366-3E66-495C-A638-715F05DF80B1}">
  <ds:schemaRefs>
    <ds:schemaRef ds:uri="http://schemas.openxmlformats.org/officeDocument/2006/bibliography"/>
  </ds:schemaRefs>
</ds:datastoreItem>
</file>

<file path=customXml/itemProps3.xml><?xml version="1.0" encoding="utf-8"?>
<ds:datastoreItem xmlns:ds="http://schemas.openxmlformats.org/officeDocument/2006/customXml" ds:itemID="{A8EC22D5-CAED-4699-9A36-2B42554FE8FC}">
  <ds:schemaRefs>
    <ds:schemaRef ds:uri="c1f67a20-20ab-4ff8-8a18-a3bff44a88a5"/>
    <ds:schemaRef ds:uri="http://schemas.microsoft.com/office/2006/documentManagement/types"/>
    <ds:schemaRef ds:uri="http://www.w3.org/XML/1998/namespace"/>
    <ds:schemaRef ds:uri="http://schemas.openxmlformats.org/package/2006/metadata/core-properties"/>
    <ds:schemaRef ds:uri="6e18d213-6852-4a60-9e61-cd17e1b9736e"/>
    <ds:schemaRef ds:uri="http://purl.org/dc/dcmitype/"/>
    <ds:schemaRef ds:uri="http://schemas.microsoft.com/office/2006/metadata/properties"/>
    <ds:schemaRef ds:uri="http://schemas.microsoft.com/office/infopath/2007/PartnerControls"/>
    <ds:schemaRef ds:uri="http://purl.org/dc/terms/"/>
    <ds:schemaRef ds:uri="http://purl.org/dc/elements/1.1/"/>
    <ds:schemaRef ds:uri="c6350ccd-e441-49b8-b0ab-58a650a45805"/>
    <ds:schemaRef ds:uri="25118c06-12ef-4de3-ac36-3176547b723c"/>
  </ds:schemaRefs>
</ds:datastoreItem>
</file>

<file path=customXml/itemProps4.xml><?xml version="1.0" encoding="utf-8"?>
<ds:datastoreItem xmlns:ds="http://schemas.openxmlformats.org/officeDocument/2006/customXml" ds:itemID="{0F00ABFA-B127-48F2-8556-D3AD9F93ED8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8</TotalTime>
  <Pages>9</Pages>
  <Words>2899</Words>
  <Characters>16525</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SMSF - Year End Questionnaire 2019</vt:lpstr>
    </vt:vector>
  </TitlesOfParts>
  <Manager>Copyright © 2010-2019 Business Fitness Pty Ltd</Manager>
  <Company>Business Fitness Pty Ltd</Company>
  <LinksUpToDate>false</LinksUpToDate>
  <CharactersWithSpaces>19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SF - Year End Questionnaire 2019</dc:title>
  <dc:subject>v1.0</dc:subject>
  <dc:creator>Business Fitness Pty Ltd</dc:creator>
  <cp:keywords>superannuation Fund Self managed</cp:keywords>
  <dc:description>HowNow Merge Version of questionnaire to send to the Trustees of a Self Managed Superannuation Fund to gather the necessary information to prepare the end of year accounts for the Fund.</dc:description>
  <cp:lastModifiedBy>Jaclyn Lee Youngman</cp:lastModifiedBy>
  <cp:revision>15</cp:revision>
  <cp:lastPrinted>2009-06-01T01:27:00Z</cp:lastPrinted>
  <dcterms:created xsi:type="dcterms:W3CDTF">2020-05-18T07:12:00Z</dcterms:created>
  <dcterms:modified xsi:type="dcterms:W3CDTF">2023-06-08T05:43:00Z</dcterms:modified>
  <cp:category>Production/Form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 Updated">
    <vt:lpwstr>Content Update 234</vt:lpwstr>
  </property>
  <property fmtid="{D5CDD505-2E9C-101B-9397-08002B2CF9AE}" pid="3" name="Last Updated Date">
    <vt:filetime>2019-05-01T10:00:00Z</vt:filetime>
  </property>
  <property fmtid="{D5CDD505-2E9C-101B-9397-08002B2CF9AE}" pid="4" name="Author">
    <vt:lpwstr>TS</vt:lpwstr>
  </property>
  <property fmtid="{D5CDD505-2E9C-101B-9397-08002B2CF9AE}" pid="5" name="Reviewer">
    <vt:lpwstr>JE</vt:lpwstr>
  </property>
  <property fmtid="{D5CDD505-2E9C-101B-9397-08002B2CF9AE}" pid="6" name="QA Sign Off - bf">
    <vt:lpwstr>TS</vt:lpwstr>
  </property>
  <property fmtid="{D5CDD505-2E9C-101B-9397-08002B2CF9AE}" pid="7" name="Added to Content">
    <vt:lpwstr>Content Release 133</vt:lpwstr>
  </property>
  <property fmtid="{D5CDD505-2E9C-101B-9397-08002B2CF9AE}" pid="8" name="Copyright">
    <vt:lpwstr>Copyright © 2010-2019 Business Fitness Pty Ltd</vt:lpwstr>
  </property>
  <property fmtid="{D5CDD505-2E9C-101B-9397-08002B2CF9AE}" pid="9" name="Content Module">
    <vt:lpwstr>HNA</vt:lpwstr>
  </property>
  <property fmtid="{D5CDD505-2E9C-101B-9397-08002B2CF9AE}" pid="10" name="ContentTypeId">
    <vt:lpwstr>0x01010008B7243D19206A42A93E5FE85BBA3CFF</vt:lpwstr>
  </property>
  <property fmtid="{D5CDD505-2E9C-101B-9397-08002B2CF9AE}" pid="11" name="MediaServiceImageTags">
    <vt:lpwstr/>
  </property>
</Properties>
</file>